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68B2B5DC" w:rsidR="009F491A" w:rsidRPr="00317A86" w:rsidRDefault="009F491A" w:rsidP="006D5A36">
                            <w:pPr>
                              <w:jc w:val="right"/>
                              <w:rPr>
                                <w:rFonts w:ascii="Verdana" w:hAnsi="Verdana"/>
                                <w:color w:val="09D0A2" w:themeColor="accent3"/>
                                <w:sz w:val="30"/>
                                <w:szCs w:val="30"/>
                              </w:rPr>
                            </w:pPr>
                            <w:r>
                              <w:rPr>
                                <w:rFonts w:ascii="Verdana" w:hAnsi="Verdana"/>
                                <w:color w:val="09D0A2" w:themeColor="accent3"/>
                                <w:sz w:val="30"/>
                                <w:szCs w:val="30"/>
                              </w:rPr>
                              <w:t xml:space="preserve">SCM </w:t>
                            </w:r>
                            <w:r w:rsidR="00795AF4">
                              <w:rPr>
                                <w:rFonts w:ascii="Verdana" w:hAnsi="Verdana"/>
                                <w:color w:val="09D0A2" w:themeColor="accent3"/>
                                <w:sz w:val="30"/>
                                <w:szCs w:val="30"/>
                              </w:rPr>
                              <w:t>Supplier</w:t>
                            </w:r>
                            <w:r w:rsidR="00D845C9">
                              <w:rPr>
                                <w:rFonts w:ascii="Verdana" w:hAnsi="Verdana"/>
                                <w:color w:val="09D0A2" w:themeColor="accent3"/>
                                <w:sz w:val="30"/>
                                <w:szCs w:val="30"/>
                              </w:rPr>
                              <w:t xml:space="preserve"> Bank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78F69B4A" w:rsidR="009F491A" w:rsidRDefault="009F491A" w:rsidP="00801565">
                            <w:pPr>
                              <w:jc w:val="right"/>
                              <w:rPr>
                                <w:color w:val="00938F"/>
                              </w:rPr>
                            </w:pPr>
                            <w:r w:rsidRPr="00475BD2">
                              <w:rPr>
                                <w:color w:val="00938F"/>
                              </w:rPr>
                              <w:t xml:space="preserve">Prepared by: </w:t>
                            </w:r>
                            <w:r w:rsidR="00795AF4">
                              <w:rPr>
                                <w:color w:val="00938F"/>
                              </w:rPr>
                              <w:t>Saket Suman</w:t>
                            </w:r>
                            <w:r>
                              <w:rPr>
                                <w:color w:val="00938F"/>
                              </w:rPr>
                              <w:t xml:space="preserve"> </w:t>
                            </w:r>
                            <w:r w:rsidRPr="00475BD2">
                              <w:rPr>
                                <w:color w:val="00938F"/>
                              </w:rPr>
                              <w:t>|</w:t>
                            </w:r>
                            <w:r>
                              <w:rPr>
                                <w:color w:val="00938F"/>
                              </w:rPr>
                              <w:t xml:space="preserve"> </w:t>
                            </w:r>
                            <w:r w:rsidR="00795AF4">
                              <w:rPr>
                                <w:color w:val="00938F"/>
                              </w:rPr>
                              <w:t>1</w:t>
                            </w:r>
                            <w:r w:rsidR="00D845C9">
                              <w:rPr>
                                <w:color w:val="00938F"/>
                              </w:rPr>
                              <w:t>8</w:t>
                            </w:r>
                            <w:r>
                              <w:rPr>
                                <w:color w:val="00938F"/>
                              </w:rPr>
                              <w:t xml:space="preserve"> </w:t>
                            </w:r>
                            <w:r w:rsidR="00795AF4">
                              <w:rPr>
                                <w:color w:val="00938F"/>
                              </w:rPr>
                              <w:t>Nov</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7EA8CAB">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9F491A" w14:paraId="3806A33B" w14:textId="68B2B5DC">
                      <w:pPr>
                        <w:jc w:val="right"/>
                        <w:rPr>
                          <w:rFonts w:ascii="Verdana" w:hAnsi="Verdana"/>
                          <w:color w:val="09D0A2" w:themeColor="accent3"/>
                          <w:sz w:val="30"/>
                          <w:szCs w:val="30"/>
                        </w:rPr>
                      </w:pPr>
                      <w:r>
                        <w:rPr>
                          <w:rFonts w:ascii="Verdana" w:hAnsi="Verdana"/>
                          <w:color w:val="09D0A2" w:themeColor="accent3"/>
                          <w:sz w:val="30"/>
                          <w:szCs w:val="30"/>
                        </w:rPr>
                        <w:t xml:space="preserve">SCM </w:t>
                      </w:r>
                      <w:r w:rsidR="00795AF4">
                        <w:rPr>
                          <w:rFonts w:ascii="Verdana" w:hAnsi="Verdana"/>
                          <w:color w:val="09D0A2" w:themeColor="accent3"/>
                          <w:sz w:val="30"/>
                          <w:szCs w:val="30"/>
                        </w:rPr>
                        <w:t>Supplier</w:t>
                      </w:r>
                      <w:r w:rsidR="00D845C9">
                        <w:rPr>
                          <w:rFonts w:ascii="Verdana" w:hAnsi="Verdana"/>
                          <w:color w:val="09D0A2" w:themeColor="accent3"/>
                          <w:sz w:val="30"/>
                          <w:szCs w:val="30"/>
                        </w:rPr>
                        <w:t xml:space="preserve"> Bank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0FD2260F" w14:textId="78F69B4A">
                      <w:pPr>
                        <w:jc w:val="right"/>
                        <w:rPr>
                          <w:color w:val="00938F"/>
                        </w:rPr>
                      </w:pPr>
                      <w:r w:rsidRPr="00475BD2">
                        <w:rPr>
                          <w:color w:val="00938F"/>
                        </w:rPr>
                        <w:t xml:space="preserve">Prepared by: </w:t>
                      </w:r>
                      <w:r w:rsidR="00795AF4">
                        <w:rPr>
                          <w:color w:val="00938F"/>
                        </w:rPr>
                        <w:t>Saket Suman</w:t>
                      </w:r>
                      <w:r>
                        <w:rPr>
                          <w:color w:val="00938F"/>
                        </w:rPr>
                        <w:t xml:space="preserve"> </w:t>
                      </w:r>
                      <w:r w:rsidRPr="00475BD2">
                        <w:rPr>
                          <w:color w:val="00938F"/>
                        </w:rPr>
                        <w:t>|</w:t>
                      </w:r>
                      <w:r>
                        <w:rPr>
                          <w:color w:val="00938F"/>
                        </w:rPr>
                        <w:t xml:space="preserve"> </w:t>
                      </w:r>
                      <w:r w:rsidR="00795AF4">
                        <w:rPr>
                          <w:color w:val="00938F"/>
                        </w:rPr>
                        <w:t>1</w:t>
                      </w:r>
                      <w:r w:rsidR="00D845C9">
                        <w:rPr>
                          <w:color w:val="00938F"/>
                        </w:rPr>
                        <w:t>8</w:t>
                      </w:r>
                      <w:r>
                        <w:rPr>
                          <w:color w:val="00938F"/>
                        </w:rPr>
                        <w:t xml:space="preserve"> </w:t>
                      </w:r>
                      <w:r w:rsidR="00795AF4">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2F5B6C0E" w14:textId="018A3B7F" w:rsidR="00011186"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7610507" w:history="1">
            <w:r w:rsidR="00011186" w:rsidRPr="00854FDC">
              <w:rPr>
                <w:rStyle w:val="Hyperlink"/>
              </w:rPr>
              <w:t>1</w:t>
            </w:r>
            <w:r w:rsidR="00011186">
              <w:rPr>
                <w:rFonts w:asciiTheme="minorHAnsi" w:eastAsiaTheme="minorEastAsia" w:hAnsiTheme="minorHAnsi" w:cstheme="minorBidi"/>
                <w:caps w:val="0"/>
                <w:color w:val="auto"/>
                <w:sz w:val="22"/>
                <w:lang w:eastAsia="en-GB"/>
              </w:rPr>
              <w:tab/>
            </w:r>
            <w:r w:rsidR="00011186" w:rsidRPr="00854FDC">
              <w:rPr>
                <w:rStyle w:val="Hyperlink"/>
              </w:rPr>
              <w:t>Introduction</w:t>
            </w:r>
            <w:r w:rsidR="00011186">
              <w:rPr>
                <w:webHidden/>
              </w:rPr>
              <w:tab/>
            </w:r>
            <w:r w:rsidR="00011186">
              <w:rPr>
                <w:webHidden/>
              </w:rPr>
              <w:fldChar w:fldCharType="begin"/>
            </w:r>
            <w:r w:rsidR="00011186">
              <w:rPr>
                <w:webHidden/>
              </w:rPr>
              <w:instrText xml:space="preserve"> PAGEREF _Toc87610507 \h </w:instrText>
            </w:r>
            <w:r w:rsidR="00011186">
              <w:rPr>
                <w:webHidden/>
              </w:rPr>
            </w:r>
            <w:r w:rsidR="00011186">
              <w:rPr>
                <w:webHidden/>
              </w:rPr>
              <w:fldChar w:fldCharType="separate"/>
            </w:r>
            <w:r w:rsidR="00011186">
              <w:rPr>
                <w:webHidden/>
              </w:rPr>
              <w:t>3</w:t>
            </w:r>
            <w:r w:rsidR="00011186">
              <w:rPr>
                <w:webHidden/>
              </w:rPr>
              <w:fldChar w:fldCharType="end"/>
            </w:r>
          </w:hyperlink>
        </w:p>
        <w:p w14:paraId="614D203D" w14:textId="4B44F5B2"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08" w:history="1">
            <w:r w:rsidR="00011186" w:rsidRPr="00854FDC">
              <w:rPr>
                <w:rStyle w:val="Hyperlink"/>
                <w:noProof/>
              </w:rPr>
              <w:t>1.1</w:t>
            </w:r>
            <w:r w:rsidR="00011186">
              <w:rPr>
                <w:rFonts w:asciiTheme="minorHAnsi" w:eastAsiaTheme="minorEastAsia" w:hAnsiTheme="minorHAnsi" w:cstheme="minorBidi"/>
                <w:noProof/>
                <w:color w:val="auto"/>
                <w:sz w:val="22"/>
                <w:lang w:eastAsia="en-GB"/>
              </w:rPr>
              <w:tab/>
            </w:r>
            <w:r w:rsidR="00011186" w:rsidRPr="00854FDC">
              <w:rPr>
                <w:rStyle w:val="Hyperlink"/>
                <w:noProof/>
              </w:rPr>
              <w:t>Purpose</w:t>
            </w:r>
            <w:r w:rsidR="00011186">
              <w:rPr>
                <w:noProof/>
                <w:webHidden/>
              </w:rPr>
              <w:tab/>
            </w:r>
            <w:r w:rsidR="00011186">
              <w:rPr>
                <w:noProof/>
                <w:webHidden/>
              </w:rPr>
              <w:fldChar w:fldCharType="begin"/>
            </w:r>
            <w:r w:rsidR="00011186">
              <w:rPr>
                <w:noProof/>
                <w:webHidden/>
              </w:rPr>
              <w:instrText xml:space="preserve"> PAGEREF _Toc87610508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14:paraId="66DAA51E" w14:textId="306A9970"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09" w:history="1">
            <w:r w:rsidR="00011186" w:rsidRPr="00854FDC">
              <w:rPr>
                <w:rStyle w:val="Hyperlink"/>
                <w:noProof/>
              </w:rPr>
              <w:t>1.2</w:t>
            </w:r>
            <w:r w:rsidR="00011186">
              <w:rPr>
                <w:rFonts w:asciiTheme="minorHAnsi" w:eastAsiaTheme="minorEastAsia" w:hAnsiTheme="minorHAnsi" w:cstheme="minorBidi"/>
                <w:noProof/>
                <w:color w:val="auto"/>
                <w:sz w:val="22"/>
                <w:lang w:eastAsia="en-GB"/>
              </w:rPr>
              <w:tab/>
            </w:r>
            <w:r w:rsidR="00011186" w:rsidRPr="00854FDC">
              <w:rPr>
                <w:rStyle w:val="Hyperlink"/>
                <w:noProof/>
              </w:rPr>
              <w:t>Scope and Application</w:t>
            </w:r>
            <w:r w:rsidR="00011186">
              <w:rPr>
                <w:noProof/>
                <w:webHidden/>
              </w:rPr>
              <w:tab/>
            </w:r>
            <w:r w:rsidR="00011186">
              <w:rPr>
                <w:noProof/>
                <w:webHidden/>
              </w:rPr>
              <w:fldChar w:fldCharType="begin"/>
            </w:r>
            <w:r w:rsidR="00011186">
              <w:rPr>
                <w:noProof/>
                <w:webHidden/>
              </w:rPr>
              <w:instrText xml:space="preserve"> PAGEREF _Toc87610509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14:paraId="6CFD4B62" w14:textId="07D6C44F"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0" w:history="1">
            <w:r w:rsidR="00011186" w:rsidRPr="00854FDC">
              <w:rPr>
                <w:rStyle w:val="Hyperlink"/>
                <w:noProof/>
              </w:rPr>
              <w:t>1.3</w:t>
            </w:r>
            <w:r w:rsidR="00011186">
              <w:rPr>
                <w:rFonts w:asciiTheme="minorHAnsi" w:eastAsiaTheme="minorEastAsia" w:hAnsiTheme="minorHAnsi" w:cstheme="minorBidi"/>
                <w:noProof/>
                <w:color w:val="auto"/>
                <w:sz w:val="22"/>
                <w:lang w:eastAsia="en-GB"/>
              </w:rPr>
              <w:tab/>
            </w:r>
            <w:r w:rsidR="00011186" w:rsidRPr="00854FDC">
              <w:rPr>
                <w:rStyle w:val="Hyperlink"/>
                <w:noProof/>
              </w:rPr>
              <w:t>Data Acquisition High Level Source to Target Mapping</w:t>
            </w:r>
            <w:r w:rsidR="00011186">
              <w:rPr>
                <w:noProof/>
                <w:webHidden/>
              </w:rPr>
              <w:tab/>
            </w:r>
            <w:r w:rsidR="00011186">
              <w:rPr>
                <w:noProof/>
                <w:webHidden/>
              </w:rPr>
              <w:fldChar w:fldCharType="begin"/>
            </w:r>
            <w:r w:rsidR="00011186">
              <w:rPr>
                <w:noProof/>
                <w:webHidden/>
              </w:rPr>
              <w:instrText xml:space="preserve"> PAGEREF _Toc87610510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14:paraId="4C41E67D" w14:textId="4D93C022"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1" w:history="1">
            <w:r w:rsidR="00011186" w:rsidRPr="00854FDC">
              <w:rPr>
                <w:rStyle w:val="Hyperlink"/>
                <w:noProof/>
              </w:rPr>
              <w:t>1.4</w:t>
            </w:r>
            <w:r w:rsidR="00011186">
              <w:rPr>
                <w:rFonts w:asciiTheme="minorHAnsi" w:eastAsiaTheme="minorEastAsia" w:hAnsiTheme="minorHAnsi" w:cstheme="minorBidi"/>
                <w:noProof/>
                <w:color w:val="auto"/>
                <w:sz w:val="22"/>
                <w:lang w:eastAsia="en-GB"/>
              </w:rPr>
              <w:tab/>
            </w:r>
            <w:r w:rsidR="00011186" w:rsidRPr="00854FDC">
              <w:rPr>
                <w:rStyle w:val="Hyperlink"/>
                <w:noProof/>
              </w:rPr>
              <w:t>Assumptions</w:t>
            </w:r>
            <w:r w:rsidR="00011186">
              <w:rPr>
                <w:noProof/>
                <w:webHidden/>
              </w:rPr>
              <w:tab/>
            </w:r>
            <w:r w:rsidR="00011186">
              <w:rPr>
                <w:noProof/>
                <w:webHidden/>
              </w:rPr>
              <w:fldChar w:fldCharType="begin"/>
            </w:r>
            <w:r w:rsidR="00011186">
              <w:rPr>
                <w:noProof/>
                <w:webHidden/>
              </w:rPr>
              <w:instrText xml:space="preserve"> PAGEREF _Toc87610511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14:paraId="173414DE" w14:textId="634DB588"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2" w:history="1">
            <w:r w:rsidR="00011186" w:rsidRPr="00854FDC">
              <w:rPr>
                <w:rStyle w:val="Hyperlink"/>
                <w:noProof/>
              </w:rPr>
              <w:t>1.5</w:t>
            </w:r>
            <w:r w:rsidR="00011186">
              <w:rPr>
                <w:rFonts w:asciiTheme="minorHAnsi" w:eastAsiaTheme="minorEastAsia" w:hAnsiTheme="minorHAnsi" w:cstheme="minorBidi"/>
                <w:noProof/>
                <w:color w:val="auto"/>
                <w:sz w:val="22"/>
                <w:lang w:eastAsia="en-GB"/>
              </w:rPr>
              <w:tab/>
            </w:r>
            <w:r w:rsidR="00011186" w:rsidRPr="00854FDC">
              <w:rPr>
                <w:rStyle w:val="Hyperlink"/>
                <w:noProof/>
              </w:rPr>
              <w:t>Pre- requisites</w:t>
            </w:r>
            <w:r w:rsidR="00011186">
              <w:rPr>
                <w:noProof/>
                <w:webHidden/>
              </w:rPr>
              <w:tab/>
            </w:r>
            <w:r w:rsidR="00011186">
              <w:rPr>
                <w:noProof/>
                <w:webHidden/>
              </w:rPr>
              <w:fldChar w:fldCharType="begin"/>
            </w:r>
            <w:r w:rsidR="00011186">
              <w:rPr>
                <w:noProof/>
                <w:webHidden/>
              </w:rPr>
              <w:instrText xml:space="preserve"> PAGEREF _Toc87610512 \h </w:instrText>
            </w:r>
            <w:r w:rsidR="00011186">
              <w:rPr>
                <w:noProof/>
                <w:webHidden/>
              </w:rPr>
            </w:r>
            <w:r w:rsidR="00011186">
              <w:rPr>
                <w:noProof/>
                <w:webHidden/>
              </w:rPr>
              <w:fldChar w:fldCharType="separate"/>
            </w:r>
            <w:r w:rsidR="00011186">
              <w:rPr>
                <w:noProof/>
                <w:webHidden/>
              </w:rPr>
              <w:t>4</w:t>
            </w:r>
            <w:r w:rsidR="00011186">
              <w:rPr>
                <w:noProof/>
                <w:webHidden/>
              </w:rPr>
              <w:fldChar w:fldCharType="end"/>
            </w:r>
          </w:hyperlink>
        </w:p>
        <w:p w14:paraId="441138C1" w14:textId="140BB4C9" w:rsidR="00011186" w:rsidRDefault="00471513">
          <w:pPr>
            <w:pStyle w:val="TOC1"/>
            <w:tabs>
              <w:tab w:val="left" w:pos="1760"/>
            </w:tabs>
            <w:rPr>
              <w:rFonts w:asciiTheme="minorHAnsi" w:eastAsiaTheme="minorEastAsia" w:hAnsiTheme="minorHAnsi" w:cstheme="minorBidi"/>
              <w:caps w:val="0"/>
              <w:color w:val="auto"/>
              <w:sz w:val="22"/>
              <w:lang w:eastAsia="en-GB"/>
            </w:rPr>
          </w:pPr>
          <w:hyperlink w:anchor="_Toc87610513" w:history="1">
            <w:r w:rsidR="00011186" w:rsidRPr="00854FDC">
              <w:rPr>
                <w:rStyle w:val="Hyperlink"/>
              </w:rPr>
              <w:t>2</w:t>
            </w:r>
            <w:r w:rsidR="00011186">
              <w:rPr>
                <w:rFonts w:asciiTheme="minorHAnsi" w:eastAsiaTheme="minorEastAsia" w:hAnsiTheme="minorHAnsi" w:cstheme="minorBidi"/>
                <w:caps w:val="0"/>
                <w:color w:val="auto"/>
                <w:sz w:val="22"/>
                <w:lang w:eastAsia="en-GB"/>
              </w:rPr>
              <w:tab/>
            </w:r>
            <w:r w:rsidR="00011186" w:rsidRPr="00854FDC">
              <w:rPr>
                <w:rStyle w:val="Hyperlink"/>
              </w:rPr>
              <w:t>Data Migration Flow in Maximise Tool</w:t>
            </w:r>
            <w:r w:rsidR="00011186">
              <w:rPr>
                <w:webHidden/>
              </w:rPr>
              <w:tab/>
            </w:r>
            <w:r w:rsidR="00011186">
              <w:rPr>
                <w:webHidden/>
              </w:rPr>
              <w:fldChar w:fldCharType="begin"/>
            </w:r>
            <w:r w:rsidR="00011186">
              <w:rPr>
                <w:webHidden/>
              </w:rPr>
              <w:instrText xml:space="preserve"> PAGEREF _Toc87610513 \h </w:instrText>
            </w:r>
            <w:r w:rsidR="00011186">
              <w:rPr>
                <w:webHidden/>
              </w:rPr>
            </w:r>
            <w:r w:rsidR="00011186">
              <w:rPr>
                <w:webHidden/>
              </w:rPr>
              <w:fldChar w:fldCharType="separate"/>
            </w:r>
            <w:r w:rsidR="00011186">
              <w:rPr>
                <w:webHidden/>
              </w:rPr>
              <w:t>5</w:t>
            </w:r>
            <w:r w:rsidR="00011186">
              <w:rPr>
                <w:webHidden/>
              </w:rPr>
              <w:fldChar w:fldCharType="end"/>
            </w:r>
          </w:hyperlink>
        </w:p>
        <w:p w14:paraId="63BB0F1D" w14:textId="449B00DE"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4" w:history="1">
            <w:r w:rsidR="00011186" w:rsidRPr="00854FDC">
              <w:rPr>
                <w:rStyle w:val="Hyperlink"/>
                <w:noProof/>
              </w:rPr>
              <w:t>2.1</w:t>
            </w:r>
            <w:r w:rsidR="00011186">
              <w:rPr>
                <w:rFonts w:asciiTheme="minorHAnsi" w:eastAsiaTheme="minorEastAsia" w:hAnsiTheme="minorHAnsi" w:cstheme="minorBidi"/>
                <w:noProof/>
                <w:color w:val="auto"/>
                <w:sz w:val="22"/>
                <w:lang w:eastAsia="en-GB"/>
              </w:rPr>
              <w:tab/>
            </w:r>
            <w:r w:rsidR="00011186" w:rsidRPr="00854FDC">
              <w:rPr>
                <w:rStyle w:val="Hyperlink"/>
                <w:noProof/>
              </w:rPr>
              <w:t>Data Cleanse</w:t>
            </w:r>
            <w:r w:rsidR="00011186">
              <w:rPr>
                <w:noProof/>
                <w:webHidden/>
              </w:rPr>
              <w:tab/>
            </w:r>
            <w:r w:rsidR="00011186">
              <w:rPr>
                <w:noProof/>
                <w:webHidden/>
              </w:rPr>
              <w:fldChar w:fldCharType="begin"/>
            </w:r>
            <w:r w:rsidR="00011186">
              <w:rPr>
                <w:noProof/>
                <w:webHidden/>
              </w:rPr>
              <w:instrText xml:space="preserve"> PAGEREF _Toc87610514 \h </w:instrText>
            </w:r>
            <w:r w:rsidR="00011186">
              <w:rPr>
                <w:noProof/>
                <w:webHidden/>
              </w:rPr>
            </w:r>
            <w:r w:rsidR="00011186">
              <w:rPr>
                <w:noProof/>
                <w:webHidden/>
              </w:rPr>
              <w:fldChar w:fldCharType="separate"/>
            </w:r>
            <w:r w:rsidR="00011186">
              <w:rPr>
                <w:noProof/>
                <w:webHidden/>
              </w:rPr>
              <w:t>5</w:t>
            </w:r>
            <w:r w:rsidR="00011186">
              <w:rPr>
                <w:noProof/>
                <w:webHidden/>
              </w:rPr>
              <w:fldChar w:fldCharType="end"/>
            </w:r>
          </w:hyperlink>
        </w:p>
        <w:p w14:paraId="1A3FC4EC" w14:textId="14E10BD6"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5" w:history="1">
            <w:r w:rsidR="00011186" w:rsidRPr="00854FDC">
              <w:rPr>
                <w:rStyle w:val="Hyperlink"/>
                <w:noProof/>
              </w:rPr>
              <w:t>2.2</w:t>
            </w:r>
            <w:r w:rsidR="00011186">
              <w:rPr>
                <w:rFonts w:asciiTheme="minorHAnsi" w:eastAsiaTheme="minorEastAsia" w:hAnsiTheme="minorHAnsi" w:cstheme="minorBidi"/>
                <w:noProof/>
                <w:color w:val="auto"/>
                <w:sz w:val="22"/>
                <w:lang w:eastAsia="en-GB"/>
              </w:rPr>
              <w:tab/>
            </w:r>
            <w:r w:rsidR="00011186" w:rsidRPr="00854FDC">
              <w:rPr>
                <w:rStyle w:val="Hyperlink"/>
                <w:noProof/>
              </w:rPr>
              <w:t>Extract, Transform and Load</w:t>
            </w:r>
            <w:r w:rsidR="00011186">
              <w:rPr>
                <w:noProof/>
                <w:webHidden/>
              </w:rPr>
              <w:tab/>
            </w:r>
            <w:r w:rsidR="00011186">
              <w:rPr>
                <w:noProof/>
                <w:webHidden/>
              </w:rPr>
              <w:fldChar w:fldCharType="begin"/>
            </w:r>
            <w:r w:rsidR="00011186">
              <w:rPr>
                <w:noProof/>
                <w:webHidden/>
              </w:rPr>
              <w:instrText xml:space="preserve"> PAGEREF _Toc87610515 \h </w:instrText>
            </w:r>
            <w:r w:rsidR="00011186">
              <w:rPr>
                <w:noProof/>
                <w:webHidden/>
              </w:rPr>
            </w:r>
            <w:r w:rsidR="00011186">
              <w:rPr>
                <w:noProof/>
                <w:webHidden/>
              </w:rPr>
              <w:fldChar w:fldCharType="separate"/>
            </w:r>
            <w:r w:rsidR="00011186">
              <w:rPr>
                <w:noProof/>
                <w:webHidden/>
              </w:rPr>
              <w:t>5</w:t>
            </w:r>
            <w:r w:rsidR="00011186">
              <w:rPr>
                <w:noProof/>
                <w:webHidden/>
              </w:rPr>
              <w:fldChar w:fldCharType="end"/>
            </w:r>
          </w:hyperlink>
        </w:p>
        <w:p w14:paraId="1B724F1A" w14:textId="35627B13"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6" w:history="1">
            <w:r w:rsidR="00011186" w:rsidRPr="00854FDC">
              <w:rPr>
                <w:rStyle w:val="Hyperlink"/>
                <w:noProof/>
              </w:rPr>
              <w:t>2.3</w:t>
            </w:r>
            <w:r w:rsidR="00011186">
              <w:rPr>
                <w:rFonts w:asciiTheme="minorHAnsi" w:eastAsiaTheme="minorEastAsia" w:hAnsiTheme="minorHAnsi" w:cstheme="minorBidi"/>
                <w:noProof/>
                <w:color w:val="auto"/>
                <w:sz w:val="22"/>
                <w:lang w:eastAsia="en-GB"/>
              </w:rPr>
              <w:tab/>
            </w:r>
            <w:r w:rsidR="00011186" w:rsidRPr="00854FDC">
              <w:rPr>
                <w:rStyle w:val="Hyperlink"/>
                <w:noProof/>
              </w:rPr>
              <w:t>Load</w:t>
            </w:r>
            <w:r w:rsidR="00011186">
              <w:rPr>
                <w:noProof/>
                <w:webHidden/>
              </w:rPr>
              <w:tab/>
            </w:r>
            <w:r w:rsidR="00011186">
              <w:rPr>
                <w:noProof/>
                <w:webHidden/>
              </w:rPr>
              <w:fldChar w:fldCharType="begin"/>
            </w:r>
            <w:r w:rsidR="00011186">
              <w:rPr>
                <w:noProof/>
                <w:webHidden/>
              </w:rPr>
              <w:instrText xml:space="preserve"> PAGEREF _Toc87610516 \h </w:instrText>
            </w:r>
            <w:r w:rsidR="00011186">
              <w:rPr>
                <w:noProof/>
                <w:webHidden/>
              </w:rPr>
            </w:r>
            <w:r w:rsidR="00011186">
              <w:rPr>
                <w:noProof/>
                <w:webHidden/>
              </w:rPr>
              <w:fldChar w:fldCharType="separate"/>
            </w:r>
            <w:r w:rsidR="00011186">
              <w:rPr>
                <w:noProof/>
                <w:webHidden/>
              </w:rPr>
              <w:t>6</w:t>
            </w:r>
            <w:r w:rsidR="00011186">
              <w:rPr>
                <w:noProof/>
                <w:webHidden/>
              </w:rPr>
              <w:fldChar w:fldCharType="end"/>
            </w:r>
          </w:hyperlink>
        </w:p>
        <w:p w14:paraId="0B516939" w14:textId="798D4E95" w:rsidR="00011186" w:rsidRDefault="00471513">
          <w:pPr>
            <w:pStyle w:val="TOC1"/>
            <w:tabs>
              <w:tab w:val="left" w:pos="1760"/>
            </w:tabs>
            <w:rPr>
              <w:rFonts w:asciiTheme="minorHAnsi" w:eastAsiaTheme="minorEastAsia" w:hAnsiTheme="minorHAnsi" w:cstheme="minorBidi"/>
              <w:caps w:val="0"/>
              <w:color w:val="auto"/>
              <w:sz w:val="22"/>
              <w:lang w:eastAsia="en-GB"/>
            </w:rPr>
          </w:pPr>
          <w:hyperlink w:anchor="_Toc87610517" w:history="1">
            <w:r w:rsidR="00011186" w:rsidRPr="00854FDC">
              <w:rPr>
                <w:rStyle w:val="Hyperlink"/>
              </w:rPr>
              <w:t>3</w:t>
            </w:r>
            <w:r w:rsidR="00011186">
              <w:rPr>
                <w:rFonts w:asciiTheme="minorHAnsi" w:eastAsiaTheme="minorEastAsia" w:hAnsiTheme="minorHAnsi" w:cstheme="minorBidi"/>
                <w:caps w:val="0"/>
                <w:color w:val="auto"/>
                <w:sz w:val="22"/>
                <w:lang w:eastAsia="en-GB"/>
              </w:rPr>
              <w:tab/>
            </w:r>
            <w:r w:rsidR="00011186" w:rsidRPr="00854FDC">
              <w:rPr>
                <w:rStyle w:val="Hyperlink"/>
              </w:rPr>
              <w:t>Naming Standards</w:t>
            </w:r>
            <w:r w:rsidR="00011186">
              <w:rPr>
                <w:webHidden/>
              </w:rPr>
              <w:tab/>
            </w:r>
            <w:r w:rsidR="00011186">
              <w:rPr>
                <w:webHidden/>
              </w:rPr>
              <w:fldChar w:fldCharType="begin"/>
            </w:r>
            <w:r w:rsidR="00011186">
              <w:rPr>
                <w:webHidden/>
              </w:rPr>
              <w:instrText xml:space="preserve"> PAGEREF _Toc87610517 \h </w:instrText>
            </w:r>
            <w:r w:rsidR="00011186">
              <w:rPr>
                <w:webHidden/>
              </w:rPr>
            </w:r>
            <w:r w:rsidR="00011186">
              <w:rPr>
                <w:webHidden/>
              </w:rPr>
              <w:fldChar w:fldCharType="separate"/>
            </w:r>
            <w:r w:rsidR="00011186">
              <w:rPr>
                <w:webHidden/>
              </w:rPr>
              <w:t>7</w:t>
            </w:r>
            <w:r w:rsidR="00011186">
              <w:rPr>
                <w:webHidden/>
              </w:rPr>
              <w:fldChar w:fldCharType="end"/>
            </w:r>
          </w:hyperlink>
        </w:p>
        <w:p w14:paraId="4D3E5BD7" w14:textId="28D5B8FD" w:rsidR="00011186" w:rsidRDefault="00471513">
          <w:pPr>
            <w:pStyle w:val="TOC1"/>
            <w:tabs>
              <w:tab w:val="left" w:pos="1760"/>
            </w:tabs>
            <w:rPr>
              <w:rFonts w:asciiTheme="minorHAnsi" w:eastAsiaTheme="minorEastAsia" w:hAnsiTheme="minorHAnsi" w:cstheme="minorBidi"/>
              <w:caps w:val="0"/>
              <w:color w:val="auto"/>
              <w:sz w:val="22"/>
              <w:lang w:eastAsia="en-GB"/>
            </w:rPr>
          </w:pPr>
          <w:hyperlink w:anchor="_Toc87610518" w:history="1">
            <w:r w:rsidR="00011186" w:rsidRPr="00854FDC">
              <w:rPr>
                <w:rStyle w:val="Hyperlink"/>
              </w:rPr>
              <w:t>4</w:t>
            </w:r>
            <w:r w:rsidR="00011186">
              <w:rPr>
                <w:rFonts w:asciiTheme="minorHAnsi" w:eastAsiaTheme="minorEastAsia" w:hAnsiTheme="minorHAnsi" w:cstheme="minorBidi"/>
                <w:caps w:val="0"/>
                <w:color w:val="auto"/>
                <w:sz w:val="22"/>
                <w:lang w:eastAsia="en-GB"/>
              </w:rPr>
              <w:tab/>
            </w:r>
            <w:r w:rsidR="00011186" w:rsidRPr="00854FDC">
              <w:rPr>
                <w:rStyle w:val="Hyperlink"/>
              </w:rPr>
              <w:t>Extract File Layouts</w:t>
            </w:r>
            <w:r w:rsidR="00011186">
              <w:rPr>
                <w:webHidden/>
              </w:rPr>
              <w:tab/>
            </w:r>
            <w:r w:rsidR="00011186">
              <w:rPr>
                <w:webHidden/>
              </w:rPr>
              <w:fldChar w:fldCharType="begin"/>
            </w:r>
            <w:r w:rsidR="00011186">
              <w:rPr>
                <w:webHidden/>
              </w:rPr>
              <w:instrText xml:space="preserve"> PAGEREF _Toc87610518 \h </w:instrText>
            </w:r>
            <w:r w:rsidR="00011186">
              <w:rPr>
                <w:webHidden/>
              </w:rPr>
            </w:r>
            <w:r w:rsidR="00011186">
              <w:rPr>
                <w:webHidden/>
              </w:rPr>
              <w:fldChar w:fldCharType="separate"/>
            </w:r>
            <w:r w:rsidR="00011186">
              <w:rPr>
                <w:webHidden/>
              </w:rPr>
              <w:t>8</w:t>
            </w:r>
            <w:r w:rsidR="00011186">
              <w:rPr>
                <w:webHidden/>
              </w:rPr>
              <w:fldChar w:fldCharType="end"/>
            </w:r>
          </w:hyperlink>
        </w:p>
        <w:p w14:paraId="6C56206B" w14:textId="11F7B79F"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19" w:history="1">
            <w:r w:rsidR="00011186" w:rsidRPr="00854FDC">
              <w:rPr>
                <w:rStyle w:val="Hyperlink"/>
                <w:noProof/>
              </w:rPr>
              <w:t>4.1</w:t>
            </w:r>
            <w:r w:rsidR="00011186">
              <w:rPr>
                <w:rFonts w:asciiTheme="minorHAnsi" w:eastAsiaTheme="minorEastAsia" w:hAnsiTheme="minorHAnsi" w:cstheme="minorBidi"/>
                <w:noProof/>
                <w:color w:val="auto"/>
                <w:sz w:val="22"/>
                <w:lang w:eastAsia="en-GB"/>
              </w:rPr>
              <w:tab/>
            </w:r>
            <w:r w:rsidR="0012459D">
              <w:rPr>
                <w:rStyle w:val="Hyperlink"/>
                <w:noProof/>
              </w:rPr>
              <w:t>Supplier</w:t>
            </w:r>
            <w:r w:rsidR="005C7036">
              <w:rPr>
                <w:rStyle w:val="Hyperlink"/>
                <w:noProof/>
              </w:rPr>
              <w:t xml:space="preserve"> Payee</w:t>
            </w:r>
            <w:r w:rsidR="0012459D">
              <w:rPr>
                <w:rStyle w:val="Hyperlink"/>
                <w:noProof/>
              </w:rPr>
              <w:t xml:space="preserve"> </w:t>
            </w:r>
            <w:r w:rsidR="00011186">
              <w:rPr>
                <w:noProof/>
                <w:webHidden/>
              </w:rPr>
              <w:tab/>
            </w:r>
            <w:r w:rsidR="00011186">
              <w:rPr>
                <w:noProof/>
                <w:webHidden/>
              </w:rPr>
              <w:fldChar w:fldCharType="begin"/>
            </w:r>
            <w:r w:rsidR="00011186">
              <w:rPr>
                <w:noProof/>
                <w:webHidden/>
              </w:rPr>
              <w:instrText xml:space="preserve"> PAGEREF _Toc87610519 \h </w:instrText>
            </w:r>
            <w:r w:rsidR="00011186">
              <w:rPr>
                <w:noProof/>
                <w:webHidden/>
              </w:rPr>
            </w:r>
            <w:r w:rsidR="00011186">
              <w:rPr>
                <w:noProof/>
                <w:webHidden/>
              </w:rPr>
              <w:fldChar w:fldCharType="separate"/>
            </w:r>
            <w:r w:rsidR="00011186">
              <w:rPr>
                <w:noProof/>
                <w:webHidden/>
              </w:rPr>
              <w:t>9</w:t>
            </w:r>
            <w:r w:rsidR="00011186">
              <w:rPr>
                <w:noProof/>
                <w:webHidden/>
              </w:rPr>
              <w:fldChar w:fldCharType="end"/>
            </w:r>
          </w:hyperlink>
        </w:p>
        <w:p w14:paraId="3F26967E" w14:textId="30E9331B" w:rsidR="00011186" w:rsidRDefault="00471513">
          <w:pPr>
            <w:pStyle w:val="TOC3"/>
            <w:tabs>
              <w:tab w:val="left" w:pos="1760"/>
            </w:tabs>
            <w:rPr>
              <w:rFonts w:asciiTheme="minorHAnsi" w:eastAsiaTheme="minorEastAsia" w:hAnsiTheme="minorHAnsi" w:cstheme="minorBidi"/>
              <w:i w:val="0"/>
              <w:noProof/>
              <w:color w:val="auto"/>
              <w:sz w:val="22"/>
              <w:lang w:eastAsia="en-GB"/>
            </w:rPr>
          </w:pPr>
          <w:hyperlink w:anchor="_Toc87610520" w:history="1">
            <w:r w:rsidR="00011186" w:rsidRPr="00854FDC">
              <w:rPr>
                <w:rStyle w:val="Hyperlink"/>
                <w:noProof/>
              </w:rPr>
              <w:t>4.1.1</w:t>
            </w:r>
            <w:r w:rsidR="00011186">
              <w:rPr>
                <w:rFonts w:asciiTheme="minorHAnsi" w:eastAsiaTheme="minorEastAsia" w:hAnsiTheme="minorHAnsi" w:cstheme="minorBidi"/>
                <w:i w:val="0"/>
                <w:noProof/>
                <w:color w:val="auto"/>
                <w:sz w:val="22"/>
                <w:lang w:eastAsia="en-GB"/>
              </w:rPr>
              <w:tab/>
            </w:r>
            <w:r w:rsidR="00011186" w:rsidRPr="00854FDC">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0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A54F1A">
            <w:rPr>
              <w:noProof/>
            </w:rPr>
            <w:t>2</w:t>
          </w:r>
        </w:p>
        <w:p w14:paraId="46682FB9" w14:textId="66EAD912"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21" w:history="1">
            <w:r w:rsidR="00011186" w:rsidRPr="00854FDC">
              <w:rPr>
                <w:rStyle w:val="Hyperlink"/>
                <w:noProof/>
              </w:rPr>
              <w:t>4.2</w:t>
            </w:r>
            <w:r w:rsidR="00011186">
              <w:rPr>
                <w:rFonts w:asciiTheme="minorHAnsi" w:eastAsiaTheme="minorEastAsia" w:hAnsiTheme="minorHAnsi" w:cstheme="minorBidi"/>
                <w:noProof/>
                <w:color w:val="auto"/>
                <w:sz w:val="22"/>
                <w:lang w:eastAsia="en-GB"/>
              </w:rPr>
              <w:tab/>
            </w:r>
            <w:r w:rsidR="0012459D">
              <w:rPr>
                <w:rStyle w:val="Hyperlink"/>
                <w:noProof/>
              </w:rPr>
              <w:t xml:space="preserve">Supplier </w:t>
            </w:r>
            <w:r w:rsidR="005C7036">
              <w:rPr>
                <w:rStyle w:val="Hyperlink"/>
                <w:noProof/>
              </w:rPr>
              <w:t>Banks</w:t>
            </w:r>
            <w:r w:rsidR="00011186">
              <w:rPr>
                <w:noProof/>
                <w:webHidden/>
              </w:rPr>
              <w:tab/>
            </w:r>
            <w:r w:rsidR="00011186">
              <w:rPr>
                <w:noProof/>
                <w:webHidden/>
              </w:rPr>
              <w:fldChar w:fldCharType="begin"/>
            </w:r>
            <w:r w:rsidR="00011186">
              <w:rPr>
                <w:noProof/>
                <w:webHidden/>
              </w:rPr>
              <w:instrText xml:space="preserve"> PAGEREF _Toc87610521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48353D">
            <w:rPr>
              <w:noProof/>
            </w:rPr>
            <w:t>2</w:t>
          </w:r>
        </w:p>
        <w:p w14:paraId="25FB9EC8" w14:textId="5ADFA155" w:rsidR="00011186" w:rsidRDefault="00471513">
          <w:pPr>
            <w:pStyle w:val="TOC3"/>
            <w:tabs>
              <w:tab w:val="left" w:pos="1760"/>
            </w:tabs>
            <w:rPr>
              <w:rFonts w:asciiTheme="minorHAnsi" w:eastAsiaTheme="minorEastAsia" w:hAnsiTheme="minorHAnsi" w:cstheme="minorBidi"/>
              <w:i w:val="0"/>
              <w:noProof/>
              <w:color w:val="auto"/>
              <w:sz w:val="22"/>
              <w:lang w:eastAsia="en-GB"/>
            </w:rPr>
          </w:pPr>
          <w:hyperlink w:anchor="_Toc87610522" w:history="1">
            <w:r w:rsidR="00011186" w:rsidRPr="00854FDC">
              <w:rPr>
                <w:rStyle w:val="Hyperlink"/>
                <w:noProof/>
              </w:rPr>
              <w:t>4.2.1</w:t>
            </w:r>
            <w:r w:rsidR="00011186">
              <w:rPr>
                <w:rFonts w:asciiTheme="minorHAnsi" w:eastAsiaTheme="minorEastAsia" w:hAnsiTheme="minorHAnsi" w:cstheme="minorBidi"/>
                <w:i w:val="0"/>
                <w:noProof/>
                <w:color w:val="auto"/>
                <w:sz w:val="22"/>
                <w:lang w:eastAsia="en-GB"/>
              </w:rPr>
              <w:tab/>
            </w:r>
            <w:r w:rsidR="00011186" w:rsidRPr="00854FDC">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2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48353D">
            <w:rPr>
              <w:noProof/>
            </w:rPr>
            <w:t>7</w:t>
          </w:r>
        </w:p>
        <w:p w14:paraId="41071893" w14:textId="55F02010"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23" w:history="1">
            <w:r w:rsidR="00011186" w:rsidRPr="00854FDC">
              <w:rPr>
                <w:rStyle w:val="Hyperlink"/>
                <w:noProof/>
              </w:rPr>
              <w:t>4.3</w:t>
            </w:r>
            <w:r w:rsidR="00011186">
              <w:rPr>
                <w:rFonts w:asciiTheme="minorHAnsi" w:eastAsiaTheme="minorEastAsia" w:hAnsiTheme="minorHAnsi" w:cstheme="minorBidi"/>
                <w:noProof/>
                <w:color w:val="auto"/>
                <w:sz w:val="22"/>
                <w:lang w:eastAsia="en-GB"/>
              </w:rPr>
              <w:tab/>
            </w:r>
            <w:r w:rsidR="0012459D">
              <w:rPr>
                <w:rStyle w:val="Hyperlink"/>
                <w:noProof/>
              </w:rPr>
              <w:t xml:space="preserve">Supplier </w:t>
            </w:r>
            <w:r w:rsidR="005C7036">
              <w:rPr>
                <w:rStyle w:val="Hyperlink"/>
                <w:noProof/>
              </w:rPr>
              <w:t>Bank Account Assignment</w:t>
            </w:r>
            <w:r w:rsidR="00011186">
              <w:rPr>
                <w:noProof/>
                <w:webHidden/>
              </w:rPr>
              <w:tab/>
            </w:r>
            <w:r w:rsidR="00011186">
              <w:rPr>
                <w:noProof/>
                <w:webHidden/>
              </w:rPr>
              <w:fldChar w:fldCharType="begin"/>
            </w:r>
            <w:r w:rsidR="00011186">
              <w:rPr>
                <w:noProof/>
                <w:webHidden/>
              </w:rPr>
              <w:instrText xml:space="preserve"> PAGEREF _Toc87610523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48353D">
            <w:rPr>
              <w:noProof/>
            </w:rPr>
            <w:t>7</w:t>
          </w:r>
        </w:p>
        <w:p w14:paraId="41E87C1E" w14:textId="120260EB" w:rsidR="008806CD" w:rsidRDefault="00471513" w:rsidP="008806CD">
          <w:pPr>
            <w:pStyle w:val="TOC3"/>
            <w:tabs>
              <w:tab w:val="left" w:pos="1760"/>
            </w:tabs>
            <w:rPr>
              <w:rFonts w:asciiTheme="minorHAnsi" w:eastAsiaTheme="minorEastAsia" w:hAnsiTheme="minorHAnsi" w:cstheme="minorBidi"/>
              <w:i w:val="0"/>
              <w:noProof/>
              <w:color w:val="auto"/>
              <w:sz w:val="22"/>
              <w:lang w:eastAsia="en-GB"/>
            </w:rPr>
          </w:pPr>
          <w:hyperlink w:anchor="_Toc87610522" w:history="1">
            <w:r w:rsidR="008806CD" w:rsidRPr="00854FDC">
              <w:rPr>
                <w:rStyle w:val="Hyperlink"/>
                <w:noProof/>
              </w:rPr>
              <w:t>4.</w:t>
            </w:r>
            <w:r w:rsidR="008806CD">
              <w:rPr>
                <w:rStyle w:val="Hyperlink"/>
                <w:noProof/>
              </w:rPr>
              <w:t>3</w:t>
            </w:r>
            <w:r w:rsidR="008806CD" w:rsidRPr="00854FDC">
              <w:rPr>
                <w:rStyle w:val="Hyperlink"/>
                <w:noProof/>
              </w:rPr>
              <w:t>.1</w:t>
            </w:r>
            <w:r w:rsidR="008806CD">
              <w:rPr>
                <w:rFonts w:asciiTheme="minorHAnsi" w:eastAsiaTheme="minorEastAsia" w:hAnsiTheme="minorHAnsi" w:cstheme="minorBidi"/>
                <w:i w:val="0"/>
                <w:noProof/>
                <w:color w:val="auto"/>
                <w:sz w:val="22"/>
                <w:lang w:eastAsia="en-GB"/>
              </w:rPr>
              <w:tab/>
            </w:r>
            <w:r w:rsidR="008806CD" w:rsidRPr="00854FDC">
              <w:rPr>
                <w:rStyle w:val="Hyperlink"/>
                <w:noProof/>
              </w:rPr>
              <w:t>Mapping</w:t>
            </w:r>
            <w:r w:rsidR="008806CD">
              <w:rPr>
                <w:noProof/>
                <w:webHidden/>
              </w:rPr>
              <w:tab/>
            </w:r>
            <w:r w:rsidR="008806CD">
              <w:rPr>
                <w:noProof/>
                <w:webHidden/>
              </w:rPr>
              <w:fldChar w:fldCharType="begin"/>
            </w:r>
            <w:r w:rsidR="008806CD">
              <w:rPr>
                <w:noProof/>
                <w:webHidden/>
              </w:rPr>
              <w:instrText xml:space="preserve"> PAGEREF _Toc87610522 \h </w:instrText>
            </w:r>
            <w:r w:rsidR="008806CD">
              <w:rPr>
                <w:noProof/>
                <w:webHidden/>
              </w:rPr>
            </w:r>
            <w:r w:rsidR="008806CD">
              <w:rPr>
                <w:noProof/>
                <w:webHidden/>
              </w:rPr>
              <w:fldChar w:fldCharType="separate"/>
            </w:r>
            <w:r w:rsidR="008806CD">
              <w:rPr>
                <w:noProof/>
                <w:webHidden/>
              </w:rPr>
              <w:t>1</w:t>
            </w:r>
            <w:r w:rsidR="008806CD">
              <w:rPr>
                <w:noProof/>
                <w:webHidden/>
              </w:rPr>
              <w:fldChar w:fldCharType="end"/>
            </w:r>
          </w:hyperlink>
          <w:r w:rsidR="008806CD">
            <w:rPr>
              <w:noProof/>
            </w:rPr>
            <w:t>9</w:t>
          </w:r>
        </w:p>
        <w:p w14:paraId="4EAE2430" w14:textId="49348E6C" w:rsidR="00011186" w:rsidRDefault="00471513">
          <w:pPr>
            <w:pStyle w:val="TOC1"/>
            <w:tabs>
              <w:tab w:val="left" w:pos="1760"/>
            </w:tabs>
            <w:rPr>
              <w:rFonts w:asciiTheme="minorHAnsi" w:eastAsiaTheme="minorEastAsia" w:hAnsiTheme="minorHAnsi" w:cstheme="minorBidi"/>
              <w:caps w:val="0"/>
              <w:color w:val="auto"/>
              <w:sz w:val="22"/>
              <w:lang w:eastAsia="en-GB"/>
            </w:rPr>
          </w:pPr>
          <w:hyperlink w:anchor="_Toc87610527" w:history="1">
            <w:r w:rsidR="00011186" w:rsidRPr="00854FDC">
              <w:rPr>
                <w:rStyle w:val="Hyperlink"/>
              </w:rPr>
              <w:t>5</w:t>
            </w:r>
            <w:r w:rsidR="00011186">
              <w:rPr>
                <w:rFonts w:asciiTheme="minorHAnsi" w:eastAsiaTheme="minorEastAsia" w:hAnsiTheme="minorHAnsi" w:cstheme="minorBidi"/>
                <w:caps w:val="0"/>
                <w:color w:val="auto"/>
                <w:sz w:val="22"/>
                <w:lang w:eastAsia="en-GB"/>
              </w:rPr>
              <w:tab/>
            </w:r>
            <w:r w:rsidR="00011186" w:rsidRPr="00854FDC">
              <w:rPr>
                <w:rStyle w:val="Hyperlink"/>
              </w:rPr>
              <w:t>Conversion Mapping</w:t>
            </w:r>
            <w:r w:rsidR="00011186">
              <w:rPr>
                <w:webHidden/>
              </w:rPr>
              <w:tab/>
            </w:r>
            <w:r w:rsidR="008806CD">
              <w:rPr>
                <w:webHidden/>
              </w:rPr>
              <w:t>19</w:t>
            </w:r>
          </w:hyperlink>
        </w:p>
        <w:p w14:paraId="09AF3070" w14:textId="6992389B"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28" w:history="1">
            <w:r w:rsidR="00011186" w:rsidRPr="00854FDC">
              <w:rPr>
                <w:rStyle w:val="Hyperlink"/>
                <w:noProof/>
              </w:rPr>
              <w:t>5.1</w:t>
            </w:r>
            <w:r w:rsidR="00011186">
              <w:rPr>
                <w:rFonts w:asciiTheme="minorHAnsi" w:eastAsiaTheme="minorEastAsia" w:hAnsiTheme="minorHAnsi" w:cstheme="minorBidi"/>
                <w:noProof/>
                <w:color w:val="auto"/>
                <w:sz w:val="22"/>
                <w:lang w:eastAsia="en-GB"/>
              </w:rPr>
              <w:tab/>
            </w:r>
            <w:r w:rsidR="00011186" w:rsidRPr="00854FDC">
              <w:rPr>
                <w:rStyle w:val="Hyperlink"/>
                <w:noProof/>
              </w:rPr>
              <w:t xml:space="preserve">Business Object: </w:t>
            </w:r>
            <w:r w:rsidR="00210F5E" w:rsidRPr="00210F5E">
              <w:rPr>
                <w:rStyle w:val="Hyperlink"/>
                <w:noProof/>
              </w:rPr>
              <w:t>IBY_TEMP_EXT_PAYEES</w:t>
            </w:r>
            <w:r w:rsidR="00011186">
              <w:rPr>
                <w:noProof/>
                <w:webHidden/>
              </w:rPr>
              <w:tab/>
            </w:r>
            <w:r w:rsidR="008806CD">
              <w:rPr>
                <w:noProof/>
                <w:webHidden/>
              </w:rPr>
              <w:t>19</w:t>
            </w:r>
          </w:hyperlink>
        </w:p>
        <w:p w14:paraId="20E1FADA" w14:textId="4BF6F6A2"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29" w:history="1">
            <w:r w:rsidR="00011186" w:rsidRPr="00854FDC">
              <w:rPr>
                <w:rStyle w:val="Hyperlink"/>
                <w:noProof/>
              </w:rPr>
              <w:t>5.2</w:t>
            </w:r>
            <w:r w:rsidR="00011186">
              <w:rPr>
                <w:rFonts w:asciiTheme="minorHAnsi" w:eastAsiaTheme="minorEastAsia" w:hAnsiTheme="minorHAnsi" w:cstheme="minorBidi"/>
                <w:noProof/>
                <w:color w:val="auto"/>
                <w:sz w:val="22"/>
                <w:lang w:eastAsia="en-GB"/>
              </w:rPr>
              <w:tab/>
            </w:r>
            <w:r w:rsidR="00011186" w:rsidRPr="00854FDC">
              <w:rPr>
                <w:rStyle w:val="Hyperlink"/>
                <w:noProof/>
              </w:rPr>
              <w:t xml:space="preserve">Business Object: </w:t>
            </w:r>
            <w:r w:rsidR="00210F5E" w:rsidRPr="00210F5E">
              <w:rPr>
                <w:rStyle w:val="Hyperlink"/>
                <w:noProof/>
              </w:rPr>
              <w:t>IBY_TEMP_EXT_BANK_ACCTS</w:t>
            </w:r>
            <w:r w:rsidR="00011186">
              <w:rPr>
                <w:noProof/>
                <w:webHidden/>
              </w:rPr>
              <w:tab/>
            </w:r>
            <w:r w:rsidR="008806CD">
              <w:rPr>
                <w:noProof/>
                <w:webHidden/>
              </w:rPr>
              <w:t>20</w:t>
            </w:r>
          </w:hyperlink>
        </w:p>
        <w:p w14:paraId="18613F96" w14:textId="7E641939"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30" w:history="1">
            <w:r w:rsidR="00011186" w:rsidRPr="00854FDC">
              <w:rPr>
                <w:rStyle w:val="Hyperlink"/>
                <w:noProof/>
              </w:rPr>
              <w:t>5.3</w:t>
            </w:r>
            <w:r w:rsidR="00011186">
              <w:rPr>
                <w:rFonts w:asciiTheme="minorHAnsi" w:eastAsiaTheme="minorEastAsia" w:hAnsiTheme="minorHAnsi" w:cstheme="minorBidi"/>
                <w:noProof/>
                <w:color w:val="auto"/>
                <w:sz w:val="22"/>
                <w:lang w:eastAsia="en-GB"/>
              </w:rPr>
              <w:tab/>
            </w:r>
            <w:r w:rsidR="00011186" w:rsidRPr="00854FDC">
              <w:rPr>
                <w:rStyle w:val="Hyperlink"/>
                <w:noProof/>
              </w:rPr>
              <w:t xml:space="preserve">Business Object: </w:t>
            </w:r>
            <w:r w:rsidR="00210F5E" w:rsidRPr="00210F5E">
              <w:rPr>
                <w:rStyle w:val="Hyperlink"/>
                <w:noProof/>
              </w:rPr>
              <w:t>IBY_TEMP_PMT_INSTR_USES</w:t>
            </w:r>
            <w:r w:rsidR="00011186">
              <w:rPr>
                <w:noProof/>
                <w:webHidden/>
              </w:rPr>
              <w:tab/>
            </w:r>
            <w:r w:rsidR="008806CD">
              <w:rPr>
                <w:noProof/>
                <w:webHidden/>
              </w:rPr>
              <w:t>22</w:t>
            </w:r>
          </w:hyperlink>
        </w:p>
        <w:p w14:paraId="2023102A" w14:textId="1E798466" w:rsidR="00011186" w:rsidRDefault="00471513">
          <w:pPr>
            <w:pStyle w:val="TOC1"/>
            <w:tabs>
              <w:tab w:val="left" w:pos="1760"/>
            </w:tabs>
            <w:rPr>
              <w:rFonts w:asciiTheme="minorHAnsi" w:eastAsiaTheme="minorEastAsia" w:hAnsiTheme="minorHAnsi" w:cstheme="minorBidi"/>
              <w:caps w:val="0"/>
              <w:color w:val="auto"/>
              <w:sz w:val="22"/>
              <w:lang w:eastAsia="en-GB"/>
            </w:rPr>
          </w:pPr>
          <w:hyperlink w:anchor="_Toc87610532" w:history="1">
            <w:r w:rsidR="00011186" w:rsidRPr="00854FDC">
              <w:rPr>
                <w:rStyle w:val="Hyperlink"/>
              </w:rPr>
              <w:t>6</w:t>
            </w:r>
            <w:r w:rsidR="00011186">
              <w:rPr>
                <w:rFonts w:asciiTheme="minorHAnsi" w:eastAsiaTheme="minorEastAsia" w:hAnsiTheme="minorHAnsi" w:cstheme="minorBidi"/>
                <w:caps w:val="0"/>
                <w:color w:val="auto"/>
                <w:sz w:val="22"/>
                <w:lang w:eastAsia="en-GB"/>
              </w:rPr>
              <w:tab/>
            </w:r>
            <w:r w:rsidR="00011186" w:rsidRPr="00854FDC">
              <w:rPr>
                <w:rStyle w:val="Hyperlink"/>
              </w:rPr>
              <w:t>Open and Closed Issues for this deliverable</w:t>
            </w:r>
            <w:r w:rsidR="00011186">
              <w:rPr>
                <w:webHidden/>
              </w:rPr>
              <w:tab/>
            </w:r>
            <w:r w:rsidR="008806CD">
              <w:rPr>
                <w:webHidden/>
              </w:rPr>
              <w:t>23</w:t>
            </w:r>
          </w:hyperlink>
        </w:p>
        <w:p w14:paraId="7C2FE74F" w14:textId="1B1EE23A"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33" w:history="1">
            <w:r w:rsidR="00011186" w:rsidRPr="00854FDC">
              <w:rPr>
                <w:rStyle w:val="Hyperlink"/>
                <w:noProof/>
              </w:rPr>
              <w:t>6.1</w:t>
            </w:r>
            <w:r w:rsidR="00011186">
              <w:rPr>
                <w:rFonts w:asciiTheme="minorHAnsi" w:eastAsiaTheme="minorEastAsia" w:hAnsiTheme="minorHAnsi" w:cstheme="minorBidi"/>
                <w:noProof/>
                <w:color w:val="auto"/>
                <w:sz w:val="22"/>
                <w:lang w:eastAsia="en-GB"/>
              </w:rPr>
              <w:tab/>
            </w:r>
            <w:r w:rsidR="00011186" w:rsidRPr="00854FDC">
              <w:rPr>
                <w:rStyle w:val="Hyperlink"/>
                <w:noProof/>
              </w:rPr>
              <w:t>Open Issues</w:t>
            </w:r>
            <w:r w:rsidR="00011186">
              <w:rPr>
                <w:noProof/>
                <w:webHidden/>
              </w:rPr>
              <w:tab/>
            </w:r>
            <w:r w:rsidR="008806CD">
              <w:rPr>
                <w:noProof/>
                <w:webHidden/>
              </w:rPr>
              <w:t>23</w:t>
            </w:r>
          </w:hyperlink>
        </w:p>
        <w:p w14:paraId="54C9A98D" w14:textId="6791BC92" w:rsidR="00011186" w:rsidRDefault="00471513">
          <w:pPr>
            <w:pStyle w:val="TOC2"/>
            <w:tabs>
              <w:tab w:val="left" w:pos="1760"/>
            </w:tabs>
            <w:rPr>
              <w:rFonts w:asciiTheme="minorHAnsi" w:eastAsiaTheme="minorEastAsia" w:hAnsiTheme="minorHAnsi" w:cstheme="minorBidi"/>
              <w:noProof/>
              <w:color w:val="auto"/>
              <w:sz w:val="22"/>
              <w:lang w:eastAsia="en-GB"/>
            </w:rPr>
          </w:pPr>
          <w:hyperlink w:anchor="_Toc87610534" w:history="1">
            <w:r w:rsidR="00011186" w:rsidRPr="00854FDC">
              <w:rPr>
                <w:rStyle w:val="Hyperlink"/>
                <w:noProof/>
              </w:rPr>
              <w:t>6.2</w:t>
            </w:r>
            <w:r w:rsidR="00011186">
              <w:rPr>
                <w:rFonts w:asciiTheme="minorHAnsi" w:eastAsiaTheme="minorEastAsia" w:hAnsiTheme="minorHAnsi" w:cstheme="minorBidi"/>
                <w:noProof/>
                <w:color w:val="auto"/>
                <w:sz w:val="22"/>
                <w:lang w:eastAsia="en-GB"/>
              </w:rPr>
              <w:tab/>
            </w:r>
            <w:r w:rsidR="00011186" w:rsidRPr="00854FDC">
              <w:rPr>
                <w:rStyle w:val="Hyperlink"/>
                <w:noProof/>
              </w:rPr>
              <w:t>Closed Issues</w:t>
            </w:r>
            <w:r w:rsidR="00011186">
              <w:rPr>
                <w:noProof/>
                <w:webHidden/>
              </w:rPr>
              <w:tab/>
            </w:r>
            <w:r w:rsidR="008806CD">
              <w:rPr>
                <w:noProof/>
                <w:webHidden/>
              </w:rPr>
              <w:t>23</w:t>
            </w:r>
          </w:hyperlink>
        </w:p>
        <w:p w14:paraId="68198327" w14:textId="577A56C5"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Default="00801565" w:rsidP="00801565">
      <w:pPr>
        <w:jc w:val="both"/>
        <w:rPr>
          <w:rFonts w:ascii="Arial" w:hAnsi="Arial" w:cs="Arial"/>
        </w:rPr>
      </w:pPr>
    </w:p>
    <w:p w14:paraId="471CF290" w14:textId="77777777" w:rsidR="00D36B3E" w:rsidRDefault="00D36B3E" w:rsidP="00801565">
      <w:pPr>
        <w:jc w:val="both"/>
        <w:rPr>
          <w:rFonts w:ascii="Arial" w:hAnsi="Arial" w:cs="Arial"/>
        </w:rPr>
      </w:pPr>
    </w:p>
    <w:p w14:paraId="152B5F76" w14:textId="77777777" w:rsidR="00D36B3E" w:rsidRDefault="00D36B3E" w:rsidP="00801565">
      <w:pPr>
        <w:jc w:val="both"/>
        <w:rPr>
          <w:rFonts w:ascii="Arial" w:hAnsi="Arial" w:cs="Arial"/>
        </w:rPr>
      </w:pPr>
    </w:p>
    <w:p w14:paraId="58C55995" w14:textId="77777777" w:rsidR="00D36B3E" w:rsidRPr="00A40B2F" w:rsidRDefault="00D36B3E"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lastRenderedPageBreak/>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4C420EEC" w:rsidR="005C3187" w:rsidRDefault="00795AF4" w:rsidP="005C3187">
            <w:pPr>
              <w:pStyle w:val="TableTitle0"/>
              <w:jc w:val="both"/>
              <w:rPr>
                <w:i w:val="0"/>
                <w:iCs/>
              </w:rPr>
            </w:pPr>
            <w:r>
              <w:rPr>
                <w:rFonts w:cs="Arial"/>
                <w:szCs w:val="18"/>
              </w:rPr>
              <w:t>1</w:t>
            </w:r>
            <w:r w:rsidR="00A47E96">
              <w:rPr>
                <w:rFonts w:cs="Arial"/>
                <w:szCs w:val="18"/>
              </w:rPr>
              <w:t>8</w:t>
            </w:r>
            <w:r w:rsidR="00B01ADD">
              <w:rPr>
                <w:rFonts w:cs="Arial"/>
                <w:szCs w:val="18"/>
              </w:rPr>
              <w:t>/1</w:t>
            </w:r>
            <w:r>
              <w:rPr>
                <w:rFonts w:cs="Arial"/>
                <w:szCs w:val="18"/>
              </w:rPr>
              <w:t>1</w:t>
            </w:r>
            <w:r w:rsidR="00B01ADD">
              <w:rPr>
                <w:rFonts w:cs="Arial"/>
                <w:szCs w:val="18"/>
              </w:rPr>
              <w:t>/2021</w:t>
            </w:r>
          </w:p>
        </w:tc>
        <w:tc>
          <w:tcPr>
            <w:tcW w:w="2276" w:type="dxa"/>
          </w:tcPr>
          <w:p w14:paraId="30155403" w14:textId="0C466110" w:rsidR="005C3187" w:rsidRDefault="00795AF4" w:rsidP="005C3187">
            <w:pPr>
              <w:pStyle w:val="TableTitle0"/>
              <w:jc w:val="both"/>
              <w:rPr>
                <w:i w:val="0"/>
                <w:iCs/>
              </w:rPr>
            </w:pPr>
            <w:r>
              <w:rPr>
                <w:iCs/>
              </w:rPr>
              <w:t>Saket Suman</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019AFB65" w:rsidR="00801565" w:rsidRDefault="00801565" w:rsidP="0055101A">
            <w:pPr>
              <w:pStyle w:val="TableTitle0"/>
              <w:jc w:val="both"/>
            </w:pPr>
          </w:p>
        </w:tc>
        <w:tc>
          <w:tcPr>
            <w:tcW w:w="3029" w:type="dxa"/>
          </w:tcPr>
          <w:p w14:paraId="3C4479BB" w14:textId="42102CFF"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0B171B99" w:rsidR="00801565" w:rsidRDefault="00801565" w:rsidP="0055101A">
            <w:pPr>
              <w:pStyle w:val="TableTitle0"/>
              <w:jc w:val="both"/>
            </w:pPr>
          </w:p>
        </w:tc>
        <w:tc>
          <w:tcPr>
            <w:tcW w:w="3029" w:type="dxa"/>
          </w:tcPr>
          <w:p w14:paraId="2F9D68A4" w14:textId="31AB137B"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399D13B" w:rsidR="00801565" w:rsidRDefault="00801565" w:rsidP="0055101A">
            <w:pPr>
              <w:pStyle w:val="TableTitle0"/>
              <w:jc w:val="both"/>
            </w:pPr>
          </w:p>
        </w:tc>
        <w:tc>
          <w:tcPr>
            <w:tcW w:w="3052" w:type="dxa"/>
          </w:tcPr>
          <w:p w14:paraId="62EA193E" w14:textId="26C2A0A6" w:rsidR="00801565" w:rsidRDefault="00801565" w:rsidP="0055101A">
            <w:pPr>
              <w:pStyle w:val="TableTitle0"/>
              <w:jc w:val="both"/>
            </w:pPr>
          </w:p>
        </w:tc>
        <w:tc>
          <w:tcPr>
            <w:tcW w:w="3054" w:type="dxa"/>
          </w:tcPr>
          <w:p w14:paraId="49D75622" w14:textId="1AE38DC6" w:rsidR="00801565" w:rsidRDefault="00801565" w:rsidP="0055101A">
            <w:pPr>
              <w:pStyle w:val="TableTitle0"/>
              <w:jc w:val="both"/>
            </w:pPr>
          </w:p>
        </w:tc>
      </w:tr>
      <w:tr w:rsidR="00801565" w14:paraId="7B56B82D" w14:textId="77777777" w:rsidTr="007552AA">
        <w:trPr>
          <w:trHeight w:val="349"/>
        </w:trPr>
        <w:tc>
          <w:tcPr>
            <w:tcW w:w="3052" w:type="dxa"/>
          </w:tcPr>
          <w:p w14:paraId="3C2C15E9" w14:textId="6AA11E31" w:rsidR="00801565" w:rsidRDefault="00801565" w:rsidP="0055101A">
            <w:pPr>
              <w:pStyle w:val="TableTitle0"/>
              <w:jc w:val="both"/>
            </w:pPr>
          </w:p>
        </w:tc>
        <w:tc>
          <w:tcPr>
            <w:tcW w:w="3052" w:type="dxa"/>
          </w:tcPr>
          <w:p w14:paraId="02515048" w14:textId="078DEBF1" w:rsidR="00801565" w:rsidRDefault="00801565" w:rsidP="0055101A">
            <w:pPr>
              <w:pStyle w:val="TableTitle0"/>
              <w:jc w:val="both"/>
            </w:pPr>
          </w:p>
        </w:tc>
        <w:tc>
          <w:tcPr>
            <w:tcW w:w="3054" w:type="dxa"/>
          </w:tcPr>
          <w:p w14:paraId="04819C52" w14:textId="0EFC7E82"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7610507"/>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7610508"/>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7610509"/>
      <w:r>
        <w:t>Scope and Application</w:t>
      </w:r>
      <w:bookmarkEnd w:id="39"/>
    </w:p>
    <w:p w14:paraId="395236D3" w14:textId="62D42EEF"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286E02">
        <w:rPr>
          <w:rFonts w:cs="Arial"/>
        </w:rPr>
        <w:t>S</w:t>
      </w:r>
      <w:r w:rsidR="001814C6">
        <w:rPr>
          <w:rFonts w:cs="Arial"/>
        </w:rPr>
        <w:t>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413FA8CA"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0E4FAD">
        <w:rPr>
          <w:rFonts w:cs="Arial"/>
        </w:rPr>
        <w:t>&lt;&lt;CLIENT&g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7610510"/>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00B36DF5" w:rsidRPr="00E5366B" w14:paraId="631965C3" w14:textId="0F05ABA6" w:rsidTr="13288D45">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13288D4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0E4FAD" w:rsidRDefault="00B36DF5" w:rsidP="00B36DF5">
            <w:pPr>
              <w:pStyle w:val="Bodytextversion1"/>
              <w:rPr>
                <w:rFonts w:cs="Arial"/>
                <w:sz w:val="16"/>
                <w:szCs w:val="16"/>
              </w:rPr>
            </w:pPr>
            <w:r w:rsidRPr="000E4FAD">
              <w:rPr>
                <w:rFonts w:cs="Arial"/>
                <w:sz w:val="16"/>
                <w:szCs w:val="16"/>
              </w:rPr>
              <w:t>Legacy System</w:t>
            </w:r>
          </w:p>
        </w:tc>
        <w:tc>
          <w:tcPr>
            <w:tcW w:w="998" w:type="dxa"/>
            <w:hideMark/>
          </w:tcPr>
          <w:p w14:paraId="3F14C0A8" w14:textId="74B41E54" w:rsidR="00B36DF5" w:rsidRPr="000E4FAD"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13288D45">
              <w:rPr>
                <w:rFonts w:cs="Arial"/>
                <w:sz w:val="16"/>
                <w:szCs w:val="16"/>
              </w:rPr>
              <w:t>EBS</w:t>
            </w:r>
            <w:r w:rsidR="7CCD80C3" w:rsidRPr="13288D45">
              <w:rPr>
                <w:rFonts w:cs="Arial"/>
                <w:sz w:val="16"/>
                <w:szCs w:val="16"/>
              </w:rPr>
              <w:t>/Non-EBS</w:t>
            </w:r>
          </w:p>
        </w:tc>
        <w:tc>
          <w:tcPr>
            <w:tcW w:w="1133" w:type="dxa"/>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14:paraId="33D3A2DE" w14:textId="604BA6AE" w:rsidR="00B36DF5" w:rsidRPr="00E5366B" w:rsidRDefault="00795AF4"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upplier</w:t>
            </w:r>
            <w:r w:rsidR="00D845C9">
              <w:rPr>
                <w:rFonts w:cs="Arial"/>
                <w:sz w:val="16"/>
                <w:szCs w:val="16"/>
              </w:rPr>
              <w:t xml:space="preserve"> Banks</w:t>
            </w:r>
          </w:p>
        </w:tc>
        <w:tc>
          <w:tcPr>
            <w:tcW w:w="991"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6FEF680B"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CM</w:t>
            </w:r>
            <w:r w:rsidR="00445A6E">
              <w:rPr>
                <w:rFonts w:cs="Arial"/>
                <w:sz w:val="16"/>
                <w:szCs w:val="16"/>
              </w:rPr>
              <w:t xml:space="preserve"> </w:t>
            </w:r>
            <w:r w:rsidR="00795AF4">
              <w:rPr>
                <w:rFonts w:cs="Arial"/>
                <w:sz w:val="16"/>
                <w:szCs w:val="16"/>
              </w:rPr>
              <w:t>Supplier</w:t>
            </w:r>
            <w:r w:rsidR="0030407A">
              <w:rPr>
                <w:rFonts w:cs="Arial"/>
                <w:sz w:val="16"/>
                <w:szCs w:val="16"/>
              </w:rPr>
              <w:t xml:space="preserve"> Bank</w:t>
            </w:r>
            <w:r w:rsidR="00795AF4">
              <w:rPr>
                <w:rFonts w:cs="Arial"/>
                <w:sz w:val="16"/>
                <w:szCs w:val="16"/>
              </w:rPr>
              <w:t>s</w:t>
            </w:r>
          </w:p>
        </w:tc>
        <w:tc>
          <w:tcPr>
            <w:tcW w:w="2612" w:type="dxa"/>
          </w:tcPr>
          <w:p w14:paraId="4AFAEB3E" w14:textId="46B1ED6B" w:rsidR="00F07870" w:rsidRPr="00E5366B" w:rsidRDefault="00E25CCF"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25CCF">
              <w:rPr>
                <w:rFonts w:cs="Arial"/>
                <w:sz w:val="16"/>
                <w:szCs w:val="16"/>
              </w:rPr>
              <w:t>IBY_TEMP_EXT_PAYEES</w:t>
            </w:r>
            <w:r>
              <w:rPr>
                <w:rFonts w:cs="Arial"/>
                <w:sz w:val="16"/>
                <w:szCs w:val="16"/>
              </w:rPr>
              <w:t xml:space="preserve">, </w:t>
            </w:r>
            <w:r w:rsidR="00F60053" w:rsidRPr="00F60053">
              <w:rPr>
                <w:rFonts w:cs="Arial"/>
                <w:sz w:val="16"/>
                <w:szCs w:val="16"/>
              </w:rPr>
              <w:t>IBY_TEMP_EXT_BANK_ACCTS</w:t>
            </w:r>
            <w:r w:rsidR="00F60053">
              <w:rPr>
                <w:rFonts w:cs="Arial"/>
                <w:sz w:val="16"/>
                <w:szCs w:val="16"/>
              </w:rPr>
              <w:t xml:space="preserve">, </w:t>
            </w:r>
            <w:r w:rsidR="00F60053" w:rsidRPr="00F60053">
              <w:rPr>
                <w:rFonts w:cs="Arial"/>
                <w:sz w:val="16"/>
                <w:szCs w:val="16"/>
              </w:rPr>
              <w:t>IBY_TEMP_PMT_INSTR_USES</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7610511"/>
      <w:r>
        <w:t>Assumptions</w:t>
      </w:r>
      <w:bookmarkEnd w:id="45"/>
    </w:p>
    <w:p w14:paraId="05912360" w14:textId="2C06D346" w:rsidR="00D44CD3" w:rsidRPr="000C1FB0" w:rsidRDefault="00D44CD3" w:rsidP="000C1FB0">
      <w:pPr>
        <w:pStyle w:val="Bodytextversion1"/>
        <w:ind w:left="720"/>
        <w:rPr>
          <w:rFonts w:cs="Arial"/>
        </w:rPr>
      </w:pPr>
    </w:p>
    <w:p w14:paraId="5B021F13" w14:textId="6F20B81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0E4FAD">
        <w:rPr>
          <w:rFonts w:cs="Arial"/>
        </w:rPr>
        <w:t>&lt;&lt;CLIENT&gt;&gt;</w:t>
      </w:r>
      <w:r w:rsidRPr="000C1FB0">
        <w:rPr>
          <w:rFonts w:cs="Arial"/>
        </w:rPr>
        <w:t xml:space="preserve"> and must be completed prior to Data Migration.</w:t>
      </w:r>
    </w:p>
    <w:p w14:paraId="7B6EFBF5" w14:textId="646828B2" w:rsidR="000C1FB0" w:rsidRPr="000C1FB0" w:rsidRDefault="000E4FAD" w:rsidP="00662C3B">
      <w:pPr>
        <w:pStyle w:val="Bodytextversion1"/>
        <w:numPr>
          <w:ilvl w:val="0"/>
          <w:numId w:val="9"/>
        </w:numPr>
        <w:rPr>
          <w:rFonts w:cs="Arial"/>
        </w:rPr>
      </w:pPr>
      <w:r>
        <w:rPr>
          <w:rFonts w:cs="Arial"/>
        </w:rPr>
        <w:t>&lt;&lt;CLIENT&gt;&gt;</w:t>
      </w:r>
      <w:r w:rsidR="006F3F6E">
        <w:rPr>
          <w:rFonts w:cs="Arial"/>
        </w:rPr>
        <w:t xml:space="preserve"> </w:t>
      </w:r>
      <w:r w:rsidR="00384174">
        <w:rPr>
          <w:rFonts w:cs="Arial"/>
        </w:rPr>
        <w:t xml:space="preserve">is </w:t>
      </w:r>
      <w:r w:rsidR="000C1FB0" w:rsidRPr="000C1FB0">
        <w:rPr>
          <w:rFonts w:cs="Arial"/>
        </w:rPr>
        <w:t>responsible for</w:t>
      </w:r>
      <w:r w:rsidR="00CF314A">
        <w:rPr>
          <w:rFonts w:cs="Arial"/>
        </w:rPr>
        <w:t xml:space="preserve"> the</w:t>
      </w:r>
      <w:r w:rsidR="000C1FB0"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30FFB6B9"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41E15D76"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000A1AC5">
        <w:rPr>
          <w:rFonts w:cs="Arial"/>
        </w:rPr>
        <w:t>S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6D751114"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w:t>
      </w:r>
      <w:r w:rsidR="000E4FAD">
        <w:rPr>
          <w:rFonts w:cs="Arial"/>
        </w:rPr>
        <w:t>&lt;&lt;CLIENT&gt;&gt;</w:t>
      </w:r>
      <w:r w:rsidR="006F3F6E">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6571A252" w:rsidR="000C1FB0" w:rsidRPr="000C1FB0" w:rsidRDefault="000C1FB0" w:rsidP="00662C3B">
      <w:pPr>
        <w:pStyle w:val="Bodytextversion1"/>
        <w:numPr>
          <w:ilvl w:val="0"/>
          <w:numId w:val="9"/>
        </w:numPr>
        <w:rPr>
          <w:rFonts w:cs="Arial"/>
        </w:rPr>
      </w:pPr>
      <w:r w:rsidRPr="000C1FB0">
        <w:rPr>
          <w:rFonts w:cs="Arial"/>
        </w:rPr>
        <w:t xml:space="preserve">Oracle Fusion </w:t>
      </w:r>
      <w:r w:rsidR="000E4FAD">
        <w:rPr>
          <w:rFonts w:cs="Arial"/>
        </w:rPr>
        <w:t>FBDI</w:t>
      </w:r>
      <w:r w:rsidRPr="000C1FB0">
        <w:rPr>
          <w:rFonts w:cs="Arial"/>
        </w:rPr>
        <w:t xml:space="preserve">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0E4FAD">
        <w:rPr>
          <w:rFonts w:cs="Arial"/>
        </w:rPr>
        <w:t>&lt;&lt;CLIENT&g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7610512"/>
      <w:r>
        <w:lastRenderedPageBreak/>
        <w:t>Pre- requisites</w:t>
      </w:r>
      <w:bookmarkEnd w:id="46"/>
      <w:r>
        <w:t xml:space="preserve"> </w:t>
      </w:r>
    </w:p>
    <w:p w14:paraId="3775D08A" w14:textId="686A4230"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2F3C4D">
        <w:rPr>
          <w:rFonts w:cs="Arial"/>
        </w:rPr>
        <w:t>SC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2F3C4D">
        <w:rPr>
          <w:rFonts w:cs="Arial"/>
          <w:b/>
          <w:bCs/>
          <w:i/>
          <w:iCs/>
        </w:rPr>
        <w:t xml:space="preserve">SCM </w:t>
      </w:r>
      <w:r w:rsidR="00AF30FF">
        <w:rPr>
          <w:rFonts w:cs="Arial"/>
          <w:b/>
          <w:bCs/>
          <w:i/>
          <w:iCs/>
        </w:rPr>
        <w:t>Supplier</w:t>
      </w:r>
      <w:r w:rsidR="0030407A">
        <w:rPr>
          <w:rFonts w:cs="Arial"/>
          <w:b/>
          <w:bCs/>
          <w:i/>
          <w:iCs/>
        </w:rPr>
        <w:t xml:space="preserve"> Bank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DE14862" w14:textId="61DF7DD3" w:rsidR="00EA1B77" w:rsidRPr="00EA1B77" w:rsidRDefault="00083CE0" w:rsidP="00EA1B77">
      <w:pPr>
        <w:pStyle w:val="Bodytextversion1"/>
        <w:numPr>
          <w:ilvl w:val="0"/>
          <w:numId w:val="7"/>
        </w:numPr>
        <w:rPr>
          <w:rFonts w:cs="Arial"/>
        </w:rPr>
      </w:pPr>
      <w:r w:rsidRPr="00083CE0">
        <w:rPr>
          <w:rFonts w:cs="Arial"/>
        </w:rPr>
        <w:t xml:space="preserve">All </w:t>
      </w:r>
      <w:r w:rsidR="000A1AC5">
        <w:rPr>
          <w:rFonts w:cs="Arial"/>
        </w:rPr>
        <w:t>SCM</w:t>
      </w:r>
      <w:r w:rsidRPr="00083CE0">
        <w:rPr>
          <w:rFonts w:cs="Arial"/>
        </w:rPr>
        <w:t xml:space="preserve"> </w:t>
      </w:r>
      <w:r w:rsidR="00EA1B77">
        <w:rPr>
          <w:rFonts w:cs="Arial"/>
        </w:rPr>
        <w:t>Accounts</w:t>
      </w:r>
      <w:r w:rsidRPr="00083CE0">
        <w:rPr>
          <w:rFonts w:cs="Arial"/>
        </w:rPr>
        <w:t xml:space="preserve"> Key Flex</w:t>
      </w:r>
    </w:p>
    <w:p w14:paraId="510D7994" w14:textId="6661961C" w:rsidR="00EA1B77" w:rsidRDefault="00EA1B77" w:rsidP="00D41C98">
      <w:pPr>
        <w:pStyle w:val="Bodytextversion1"/>
        <w:numPr>
          <w:ilvl w:val="0"/>
          <w:numId w:val="7"/>
        </w:numPr>
        <w:rPr>
          <w:rFonts w:cs="Arial"/>
        </w:rPr>
      </w:pPr>
      <w:r>
        <w:rPr>
          <w:rFonts w:cs="Arial"/>
        </w:rPr>
        <w:t>Vendor</w:t>
      </w:r>
    </w:p>
    <w:p w14:paraId="48C8A9C8" w14:textId="764765B3" w:rsidR="00EA1B77" w:rsidRDefault="00EA1B77" w:rsidP="00D41C98">
      <w:pPr>
        <w:pStyle w:val="Bodytextversion1"/>
        <w:numPr>
          <w:ilvl w:val="0"/>
          <w:numId w:val="7"/>
        </w:numPr>
        <w:rPr>
          <w:rFonts w:cs="Arial"/>
        </w:rPr>
      </w:pPr>
      <w:r>
        <w:rPr>
          <w:rFonts w:cs="Arial"/>
        </w:rPr>
        <w:t>Vendor Site Code</w:t>
      </w:r>
    </w:p>
    <w:p w14:paraId="2C156EA7" w14:textId="5C577CF5" w:rsidR="00EA1B77" w:rsidRDefault="00EA1B77" w:rsidP="00D41C98">
      <w:pPr>
        <w:pStyle w:val="Bodytextversion1"/>
        <w:numPr>
          <w:ilvl w:val="0"/>
          <w:numId w:val="7"/>
        </w:numPr>
        <w:rPr>
          <w:rFonts w:cs="Arial"/>
        </w:rPr>
      </w:pPr>
      <w:r>
        <w:rPr>
          <w:rFonts w:cs="Arial"/>
        </w:rPr>
        <w:t>P</w:t>
      </w:r>
      <w:r w:rsidR="009661D0">
        <w:rPr>
          <w:rFonts w:cs="Arial"/>
        </w:rPr>
        <w:t>urchase Order</w:t>
      </w:r>
      <w:r>
        <w:rPr>
          <w:rFonts w:cs="Arial"/>
        </w:rPr>
        <w:t xml:space="preserve"> Type</w:t>
      </w:r>
      <w:r w:rsidR="009661D0">
        <w:rPr>
          <w:rFonts w:cs="Arial"/>
        </w:rPr>
        <w:t xml:space="preserve"> config</w:t>
      </w:r>
    </w:p>
    <w:p w14:paraId="61771212" w14:textId="22C0C69E" w:rsidR="00EA1B77" w:rsidRDefault="00EA1B77" w:rsidP="00D41C98">
      <w:pPr>
        <w:pStyle w:val="Bodytextversion1"/>
        <w:numPr>
          <w:ilvl w:val="0"/>
          <w:numId w:val="7"/>
        </w:numPr>
        <w:rPr>
          <w:rFonts w:cs="Arial"/>
        </w:rPr>
      </w:pPr>
      <w:r>
        <w:rPr>
          <w:rFonts w:cs="Arial"/>
        </w:rPr>
        <w:t>Items</w:t>
      </w:r>
    </w:p>
    <w:p w14:paraId="589072FD" w14:textId="55EAEBAE" w:rsidR="00EA1B77" w:rsidRDefault="00EA1B77" w:rsidP="00D41C98">
      <w:pPr>
        <w:pStyle w:val="Bodytextversion1"/>
        <w:numPr>
          <w:ilvl w:val="0"/>
          <w:numId w:val="7"/>
        </w:numPr>
        <w:rPr>
          <w:rFonts w:cs="Arial"/>
        </w:rPr>
      </w:pPr>
      <w:r>
        <w:rPr>
          <w:rFonts w:cs="Arial"/>
        </w:rPr>
        <w:t>Unit of Measure</w:t>
      </w:r>
    </w:p>
    <w:p w14:paraId="30605EDC" w14:textId="1E55FD21" w:rsidR="00EA1B77" w:rsidRDefault="00EA1B77" w:rsidP="00D41C98">
      <w:pPr>
        <w:pStyle w:val="Bodytextversion1"/>
        <w:numPr>
          <w:ilvl w:val="0"/>
          <w:numId w:val="7"/>
        </w:numPr>
        <w:rPr>
          <w:rFonts w:cs="Arial"/>
        </w:rPr>
      </w:pPr>
      <w:r w:rsidRPr="00EA1B77">
        <w:rPr>
          <w:rFonts w:cs="Arial"/>
        </w:rPr>
        <w:t>F</w:t>
      </w:r>
      <w:r>
        <w:rPr>
          <w:rFonts w:cs="Arial"/>
        </w:rPr>
        <w:t xml:space="preserve">reight </w:t>
      </w:r>
      <w:r w:rsidRPr="00EA1B77">
        <w:rPr>
          <w:rFonts w:cs="Arial"/>
        </w:rPr>
        <w:t>T</w:t>
      </w:r>
      <w:r>
        <w:rPr>
          <w:rFonts w:cs="Arial"/>
        </w:rPr>
        <w:t>erms</w:t>
      </w:r>
    </w:p>
    <w:p w14:paraId="63DC9162" w14:textId="180BF70D" w:rsidR="00EA1B77" w:rsidRPr="00D41C98" w:rsidRDefault="00EA1B77" w:rsidP="00D41C98">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7610513"/>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87610514"/>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7610515"/>
      <w:r w:rsidRPr="002C0121">
        <w:t>Extract</w:t>
      </w:r>
      <w:r w:rsidR="00DA1AC4">
        <w:t xml:space="preserve">, </w:t>
      </w:r>
      <w:r w:rsidRPr="002C0121">
        <w:t>Transform</w:t>
      </w:r>
      <w:r w:rsidR="00DA1AC4">
        <w:t xml:space="preserve"> and Load</w:t>
      </w:r>
      <w:bookmarkEnd w:id="49"/>
    </w:p>
    <w:p w14:paraId="6370EF99" w14:textId="5F9258E2"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w:t>
      </w:r>
      <w:r w:rsidR="000E4FAD">
        <w:rPr>
          <w:rFonts w:cs="Arial"/>
        </w:rPr>
        <w:t>&lt;&lt;CLIENT&gt;&gt;</w:t>
      </w:r>
      <w:r w:rsidR="00DA1AC4">
        <w:rPr>
          <w:rFonts w:cs="Arial"/>
        </w:rPr>
        <w:t xml:space="preserve">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AA4FA85" w:rsidR="00307DD6" w:rsidRPr="003912BD" w:rsidRDefault="000E4FAD" w:rsidP="00307DD6">
      <w:pPr>
        <w:pStyle w:val="Bodytextversion1"/>
        <w:numPr>
          <w:ilvl w:val="0"/>
          <w:numId w:val="13"/>
        </w:numPr>
        <w:rPr>
          <w:rFonts w:cs="Arial"/>
        </w:rPr>
      </w:pPr>
      <w:r>
        <w:rPr>
          <w:rFonts w:cs="Arial"/>
        </w:rPr>
        <w:t>&lt;&lt;CLIENT&gt;&gt;</w:t>
      </w:r>
      <w:r w:rsidR="00EA0087">
        <w:rPr>
          <w:rFonts w:cs="Arial"/>
        </w:rPr>
        <w:t xml:space="preserve">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54EC0F65" w:rsidR="00307DD6" w:rsidRPr="003912BD" w:rsidRDefault="000E4FAD" w:rsidP="00307DD6">
      <w:pPr>
        <w:pStyle w:val="Bodytextversion1"/>
        <w:numPr>
          <w:ilvl w:val="0"/>
          <w:numId w:val="13"/>
        </w:numPr>
        <w:rPr>
          <w:rFonts w:cs="Arial"/>
        </w:rPr>
      </w:pPr>
      <w:r>
        <w:rPr>
          <w:rFonts w:cs="Arial"/>
        </w:rPr>
        <w:t>&lt;&lt;CLIENT&gt;&gt;</w:t>
      </w:r>
      <w:r w:rsidR="00CE0BE3">
        <w:rPr>
          <w:rFonts w:cs="Arial"/>
        </w:rPr>
        <w:t xml:space="preserve"> </w:t>
      </w:r>
      <w:r w:rsidR="00307DD6" w:rsidRPr="37C0A181">
        <w:rPr>
          <w:rFonts w:cs="Arial"/>
        </w:rPr>
        <w:t xml:space="preserve">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00307DD6" w:rsidRPr="37C0A181">
        <w:rPr>
          <w:rFonts w:cs="Arial"/>
        </w:rPr>
        <w:t xml:space="preserve"> in a pre-</w:t>
      </w:r>
      <w:r w:rsidR="71444E6A" w:rsidRPr="37C0A181">
        <w:rPr>
          <w:rFonts w:cs="Arial"/>
        </w:rPr>
        <w:t>defined</w:t>
      </w:r>
      <w:r w:rsidR="00307DD6" w:rsidRPr="37C0A181">
        <w:rPr>
          <w:rFonts w:cs="Arial"/>
        </w:rPr>
        <w:t xml:space="preserve"> </w:t>
      </w:r>
      <w:r w:rsidR="00762E26">
        <w:rPr>
          <w:rFonts w:cs="Arial"/>
        </w:rPr>
        <w:t xml:space="preserve">(excel) </w:t>
      </w:r>
      <w:r w:rsidR="00307DD6"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00307DD6" w:rsidRPr="37C0A181">
        <w:rPr>
          <w:rFonts w:cs="Arial"/>
        </w:rPr>
        <w:t xml:space="preserve"> loaded into </w:t>
      </w:r>
      <w:r w:rsidR="00923D3B">
        <w:rPr>
          <w:rFonts w:cs="Arial"/>
        </w:rPr>
        <w:t xml:space="preserve">the </w:t>
      </w:r>
      <w:r w:rsidR="00307DD6" w:rsidRPr="37C0A181">
        <w:rPr>
          <w:rFonts w:cs="Arial"/>
        </w:rPr>
        <w:t xml:space="preserve">Maximise </w:t>
      </w:r>
      <w:r w:rsidR="00E27518">
        <w:rPr>
          <w:rFonts w:cs="Arial"/>
        </w:rPr>
        <w:t>engine</w:t>
      </w:r>
      <w:r w:rsidR="00E27518" w:rsidRPr="37C0A181">
        <w:rPr>
          <w:rFonts w:cs="Arial"/>
        </w:rPr>
        <w:t xml:space="preserve"> </w:t>
      </w:r>
      <w:r w:rsidR="00307DD6" w:rsidRPr="37C0A181">
        <w:rPr>
          <w:rFonts w:cs="Arial"/>
        </w:rPr>
        <w:t xml:space="preserve">to drive the </w:t>
      </w:r>
      <w:r w:rsidR="006B6756">
        <w:rPr>
          <w:rFonts w:cs="Arial"/>
        </w:rPr>
        <w:t xml:space="preserve">automatic </w:t>
      </w:r>
      <w:r>
        <w:rPr>
          <w:rFonts w:cs="Arial"/>
        </w:rPr>
        <w:t>&lt;&lt;CLIENT&gt;&gt;</w:t>
      </w:r>
      <w:r w:rsidR="00C35E62">
        <w:rPr>
          <w:rFonts w:cs="Arial"/>
        </w:rPr>
        <w:t xml:space="preserve"> specific </w:t>
      </w:r>
      <w:r w:rsidR="00307DD6"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00307DD6" w:rsidRPr="37C0A181">
        <w:rPr>
          <w:rFonts w:cs="Arial"/>
        </w:rPr>
        <w:t>.</w:t>
      </w:r>
    </w:p>
    <w:p w14:paraId="758EB129" w14:textId="421E5A91"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0E4FAD">
        <w:rPr>
          <w:rFonts w:cs="Arial"/>
        </w:rPr>
        <w:t>&lt;&lt;CLIENT&gt;&gt;</w:t>
      </w:r>
      <w:r w:rsidR="00D013F5">
        <w:rPr>
          <w:rFonts w:cs="Arial"/>
        </w:rPr>
        <w:t>/Functional Consultan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6F45C949"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30407A">
        <w:rPr>
          <w:rFonts w:cs="Arial"/>
        </w:rPr>
        <w:t>/.csv</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7610516"/>
      <w:r w:rsidRPr="00F61729">
        <w:lastRenderedPageBreak/>
        <w:t>Load</w:t>
      </w:r>
      <w:bookmarkEnd w:id="50"/>
    </w:p>
    <w:p w14:paraId="559EE979" w14:textId="34F9E393"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D90224">
        <w:rPr>
          <w:rFonts w:cs="Arial"/>
        </w:rPr>
        <w:t>S</w:t>
      </w:r>
      <w:r w:rsidR="00382479">
        <w:rPr>
          <w:rFonts w:cs="Arial"/>
        </w:rPr>
        <w:t>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1B0B286"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7610517"/>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00854E83" w:rsidRPr="00C0271E" w14:paraId="1BBF382B" w14:textId="77777777" w:rsidTr="009920BD">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9920BD">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9920BD">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88F35EB"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854E83" w:rsidRPr="00C0271E" w14:paraId="3946C0FC" w14:textId="77777777" w:rsidTr="009920B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751539E2"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320647">
              <w:rPr>
                <w:rFonts w:ascii="Calibri Light" w:hAnsi="Calibri Light" w:cs="Arial"/>
                <w:color w:val="4F4F4F"/>
                <w:sz w:val="16"/>
                <w:szCs w:val="16"/>
              </w:rPr>
              <w:t>_</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3869ADAE" w:rsidR="00854E83" w:rsidRPr="00C0271E" w:rsidRDefault="00284D84" w:rsidP="00854E83">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D60AD9">
              <w:rPr>
                <w:rFonts w:ascii="Calibri Light" w:hAnsi="Calibri Light" w:cs="Arial"/>
                <w:color w:val="4F4F4F"/>
                <w:sz w:val="16"/>
                <w:szCs w:val="16"/>
              </w:rPr>
              <w:t>S</w:t>
            </w:r>
            <w:r w:rsidR="00083395">
              <w:rPr>
                <w:rFonts w:ascii="Calibri Light" w:hAnsi="Calibri Light" w:cs="Arial"/>
                <w:color w:val="4F4F4F"/>
                <w:sz w:val="16"/>
                <w:szCs w:val="16"/>
              </w:rPr>
              <w:t>CM</w:t>
            </w:r>
            <w:r w:rsidR="00854E83" w:rsidRPr="00C0271E">
              <w:rPr>
                <w:rFonts w:ascii="Calibri Light" w:hAnsi="Calibri Light" w:cs="Arial"/>
                <w:color w:val="4F4F4F"/>
                <w:sz w:val="16"/>
                <w:szCs w:val="16"/>
              </w:rPr>
              <w:t>_</w:t>
            </w:r>
            <w:r w:rsidR="006F343A">
              <w:rPr>
                <w:rFonts w:ascii="Calibri Light" w:hAnsi="Calibri Light" w:cs="Arial"/>
                <w:color w:val="4F4F4F"/>
                <w:sz w:val="16"/>
                <w:szCs w:val="16"/>
              </w:rPr>
              <w:t>SUPPLIER</w:t>
            </w:r>
            <w:r w:rsidR="00F60053">
              <w:rPr>
                <w:rFonts w:ascii="Calibri Light" w:hAnsi="Calibri Light" w:cs="Arial"/>
                <w:color w:val="4F4F4F"/>
                <w:sz w:val="16"/>
                <w:szCs w:val="16"/>
              </w:rPr>
              <w:t>_BANKS</w:t>
            </w:r>
            <w:r w:rsidR="00854E83" w:rsidRPr="00C0271E">
              <w:rPr>
                <w:rFonts w:ascii="Calibri Light" w:hAnsi="Calibri Light" w:cs="Arial"/>
                <w:color w:val="4F4F4F"/>
                <w:sz w:val="16"/>
                <w:szCs w:val="16"/>
              </w:rPr>
              <w:t>_</w:t>
            </w:r>
            <w:r w:rsidR="009661D0">
              <w:rPr>
                <w:rFonts w:ascii="Calibri Light" w:hAnsi="Calibri Light" w:cs="Arial"/>
                <w:color w:val="4F4F4F"/>
                <w:sz w:val="16"/>
                <w:szCs w:val="16"/>
              </w:rPr>
              <w:t>DBI</w:t>
            </w:r>
            <w:r w:rsidR="00854E83" w:rsidRPr="00C0271E">
              <w:rPr>
                <w:rFonts w:ascii="Calibri Light" w:hAnsi="Calibri Light" w:cs="Arial"/>
                <w:color w:val="4F4F4F"/>
                <w:sz w:val="16"/>
                <w:szCs w:val="16"/>
              </w:rPr>
              <w:t>.sql</w:t>
            </w:r>
            <w:proofErr w:type="spellEnd"/>
          </w:p>
        </w:tc>
      </w:tr>
      <w:tr w:rsidR="00854E83" w:rsidRPr="00C0271E" w14:paraId="3CAFEB67" w14:textId="77777777" w:rsidTr="009920BD">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074EC35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9920B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00F87D6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6BB90B73" w14:textId="34F926E6" w:rsidR="007372E9" w:rsidRDefault="007372E9" w:rsidP="009A48DA">
            <w:pPr>
              <w:keepLines/>
              <w:spacing w:after="0" w:line="240" w:lineRule="auto"/>
              <w:rPr>
                <w:rFonts w:ascii="Calibri Light" w:hAnsi="Calibri Light" w:cs="Arial"/>
                <w:color w:val="4F4F4F"/>
                <w:sz w:val="16"/>
                <w:szCs w:val="16"/>
              </w:rPr>
            </w:pPr>
            <w:r w:rsidRPr="007372E9">
              <w:rPr>
                <w:rFonts w:ascii="Calibri Light" w:hAnsi="Calibri Light" w:cs="Arial"/>
                <w:color w:val="4F4F4F"/>
                <w:sz w:val="16"/>
                <w:szCs w:val="16"/>
              </w:rPr>
              <w:t>XXMX_SCM_SUPPLIER_PAYEE.dat</w:t>
            </w:r>
          </w:p>
          <w:p w14:paraId="41523400" w14:textId="09A1BAB2" w:rsidR="00E575C0" w:rsidRPr="0060449C" w:rsidRDefault="00E575C0" w:rsidP="009A48DA">
            <w:pPr>
              <w:keepLines/>
              <w:spacing w:after="0" w:line="240" w:lineRule="auto"/>
              <w:rPr>
                <w:rFonts w:ascii="Calibri Light" w:hAnsi="Calibri Light" w:cs="Arial"/>
                <w:color w:val="4F4F4F"/>
                <w:sz w:val="16"/>
                <w:szCs w:val="16"/>
              </w:rPr>
            </w:pPr>
            <w:r w:rsidRPr="0060449C">
              <w:rPr>
                <w:rFonts w:ascii="Calibri Light" w:hAnsi="Calibri Light" w:cs="Arial"/>
                <w:color w:val="4F4F4F"/>
                <w:sz w:val="16"/>
                <w:szCs w:val="16"/>
              </w:rPr>
              <w:t>XXMX_SCM_SUPP_BANK_ACCOUNT.dat</w:t>
            </w:r>
          </w:p>
          <w:p w14:paraId="47DDE3C4" w14:textId="2677B909" w:rsidR="0060449C" w:rsidRDefault="0060449C" w:rsidP="009A48DA">
            <w:pPr>
              <w:keepLines/>
              <w:spacing w:after="0" w:line="240" w:lineRule="auto"/>
              <w:rPr>
                <w:rFonts w:ascii="Calibri Light" w:hAnsi="Calibri Light" w:cs="Arial"/>
                <w:color w:val="4F4F4F"/>
                <w:sz w:val="16"/>
                <w:szCs w:val="16"/>
              </w:rPr>
            </w:pPr>
            <w:r w:rsidRPr="0060449C">
              <w:rPr>
                <w:rFonts w:ascii="Calibri Light" w:hAnsi="Calibri Light" w:cs="Arial"/>
                <w:color w:val="4F4F4F"/>
                <w:sz w:val="16"/>
                <w:szCs w:val="16"/>
              </w:rPr>
              <w:t>XXMX_SCM_SUPP_BANK_ACC_ASSGN.dat</w:t>
            </w:r>
          </w:p>
          <w:p w14:paraId="449A76A1" w14:textId="06905FD4" w:rsidR="00854E83" w:rsidRPr="00C0271E" w:rsidRDefault="002240FF" w:rsidP="009A48DA">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SCM_</w:t>
            </w:r>
            <w:r w:rsidR="009A48DA">
              <w:rPr>
                <w:rFonts w:ascii="Calibri Light" w:hAnsi="Calibri Light" w:cs="Arial"/>
                <w:color w:val="4F4F4F"/>
                <w:sz w:val="16"/>
                <w:szCs w:val="16"/>
              </w:rPr>
              <w:t>SUPPLIER</w:t>
            </w:r>
            <w:r w:rsidR="00F60053">
              <w:rPr>
                <w:rFonts w:ascii="Calibri Light" w:hAnsi="Calibri Light" w:cs="Arial"/>
                <w:color w:val="4F4F4F"/>
                <w:sz w:val="16"/>
                <w:szCs w:val="16"/>
              </w:rPr>
              <w:t>_BANKS</w:t>
            </w:r>
            <w:r w:rsidR="009A48DA">
              <w:rPr>
                <w:rFonts w:ascii="Calibri Light" w:hAnsi="Calibri Light" w:cs="Arial"/>
                <w:color w:val="4F4F4F"/>
                <w:sz w:val="16"/>
                <w:szCs w:val="16"/>
              </w:rPr>
              <w:t>.dat</w:t>
            </w:r>
          </w:p>
        </w:tc>
      </w:tr>
      <w:tr w:rsidR="00854E83" w:rsidRPr="00C0271E" w14:paraId="3701B02C" w14:textId="77777777" w:rsidTr="009920BD">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2AC4FB1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64A0301E" w14:textId="20BA30BC" w:rsidR="007372E9" w:rsidRDefault="007372E9" w:rsidP="00646953">
            <w:pPr>
              <w:keepLines/>
              <w:spacing w:after="0" w:line="240" w:lineRule="auto"/>
              <w:rPr>
                <w:rFonts w:ascii="Calibri Light" w:hAnsi="Calibri Light" w:cs="Arial"/>
                <w:color w:val="4F4F4F"/>
                <w:sz w:val="16"/>
                <w:szCs w:val="16"/>
              </w:rPr>
            </w:pPr>
            <w:proofErr w:type="spellStart"/>
            <w:r w:rsidRPr="007372E9">
              <w:rPr>
                <w:rFonts w:ascii="Calibri Light" w:hAnsi="Calibri Light" w:cs="Arial"/>
                <w:color w:val="4F4F4F"/>
                <w:sz w:val="16"/>
                <w:szCs w:val="16"/>
              </w:rPr>
              <w:t>XXMX_SCM_SUPPLIER_PAYEE.</w:t>
            </w:r>
            <w:r w:rsidR="00E575C0">
              <w:rPr>
                <w:rFonts w:ascii="Calibri Light" w:hAnsi="Calibri Light" w:cs="Arial"/>
                <w:color w:val="4F4F4F"/>
                <w:sz w:val="16"/>
                <w:szCs w:val="16"/>
              </w:rPr>
              <w:t>ctl</w:t>
            </w:r>
            <w:proofErr w:type="spellEnd"/>
          </w:p>
          <w:p w14:paraId="0DD5F647" w14:textId="713D22B0" w:rsidR="00E575C0" w:rsidRPr="0060449C" w:rsidRDefault="00E575C0" w:rsidP="00646953">
            <w:pPr>
              <w:keepLines/>
              <w:spacing w:after="0" w:line="240" w:lineRule="auto"/>
              <w:rPr>
                <w:rFonts w:ascii="Calibri Light" w:hAnsi="Calibri Light" w:cs="Arial"/>
                <w:color w:val="4F4F4F"/>
                <w:sz w:val="16"/>
                <w:szCs w:val="16"/>
              </w:rPr>
            </w:pPr>
            <w:proofErr w:type="spellStart"/>
            <w:r w:rsidRPr="0060449C">
              <w:rPr>
                <w:rFonts w:ascii="Calibri Light" w:hAnsi="Calibri Light" w:cs="Arial"/>
                <w:color w:val="4F4F4F"/>
                <w:sz w:val="16"/>
                <w:szCs w:val="16"/>
              </w:rPr>
              <w:t>XXMX_SCM_SUPP_BANK_ACCOUNT.</w:t>
            </w:r>
            <w:r w:rsidRPr="0060449C">
              <w:rPr>
                <w:rFonts w:ascii="Calibri Light" w:hAnsi="Calibri Light" w:cs="Arial"/>
                <w:color w:val="4F4F4F"/>
                <w:sz w:val="16"/>
                <w:szCs w:val="16"/>
              </w:rPr>
              <w:t>ctl</w:t>
            </w:r>
            <w:proofErr w:type="spellEnd"/>
          </w:p>
          <w:p w14:paraId="26FC8764" w14:textId="61D6AB18" w:rsidR="0060449C" w:rsidRDefault="0060449C" w:rsidP="00646953">
            <w:pPr>
              <w:keepLines/>
              <w:spacing w:after="0" w:line="240" w:lineRule="auto"/>
              <w:rPr>
                <w:rFonts w:ascii="Calibri Light" w:hAnsi="Calibri Light" w:cs="Arial"/>
                <w:color w:val="4F4F4F"/>
                <w:sz w:val="16"/>
                <w:szCs w:val="16"/>
              </w:rPr>
            </w:pPr>
            <w:proofErr w:type="spellStart"/>
            <w:r w:rsidRPr="0060449C">
              <w:rPr>
                <w:rFonts w:ascii="Calibri Light" w:hAnsi="Calibri Light" w:cs="Arial"/>
                <w:color w:val="4F4F4F"/>
                <w:sz w:val="16"/>
                <w:szCs w:val="16"/>
              </w:rPr>
              <w:t>XXMX_SCM_SUPP_BANK_ACC_ASSGN.</w:t>
            </w:r>
            <w:r w:rsidRPr="0060449C">
              <w:rPr>
                <w:rFonts w:ascii="Calibri Light" w:hAnsi="Calibri Light" w:cs="Arial"/>
                <w:color w:val="4F4F4F"/>
                <w:sz w:val="16"/>
                <w:szCs w:val="16"/>
              </w:rPr>
              <w:t>ctl</w:t>
            </w:r>
            <w:proofErr w:type="spellEnd"/>
          </w:p>
          <w:p w14:paraId="382D256E" w14:textId="55562397" w:rsidR="00854E83" w:rsidRPr="00C0271E" w:rsidRDefault="00D60AD9" w:rsidP="00646953">
            <w:pPr>
              <w:keepLines/>
              <w:spacing w:after="0" w:line="240" w:lineRule="auto"/>
              <w:rPr>
                <w:rFonts w:ascii="Calibri Light" w:hAnsi="Calibri Light" w:cs="Arial"/>
                <w:color w:val="4F4F4F"/>
                <w:sz w:val="16"/>
                <w:szCs w:val="16"/>
              </w:rPr>
            </w:pPr>
            <w:proofErr w:type="spellStart"/>
            <w:r w:rsidRPr="00D60AD9">
              <w:rPr>
                <w:rFonts w:ascii="Calibri Light" w:hAnsi="Calibri Light" w:cs="Arial"/>
                <w:color w:val="4F4F4F"/>
                <w:sz w:val="16"/>
                <w:szCs w:val="16"/>
              </w:rPr>
              <w:t>XXMX_</w:t>
            </w:r>
            <w:r>
              <w:rPr>
                <w:rFonts w:ascii="Calibri Light" w:hAnsi="Calibri Light" w:cs="Arial"/>
                <w:color w:val="4F4F4F"/>
                <w:sz w:val="16"/>
                <w:szCs w:val="16"/>
              </w:rPr>
              <w:t>SCM_</w:t>
            </w:r>
            <w:r w:rsidR="00646953">
              <w:rPr>
                <w:rFonts w:ascii="Calibri Light" w:hAnsi="Calibri Light" w:cs="Arial"/>
                <w:color w:val="4F4F4F"/>
                <w:sz w:val="16"/>
                <w:szCs w:val="16"/>
              </w:rPr>
              <w:t>SUPPLIER</w:t>
            </w:r>
            <w:r w:rsidR="00F60053">
              <w:rPr>
                <w:rFonts w:ascii="Calibri Light" w:hAnsi="Calibri Light" w:cs="Arial"/>
                <w:color w:val="4F4F4F"/>
                <w:sz w:val="16"/>
                <w:szCs w:val="16"/>
              </w:rPr>
              <w:t>_BANKS</w:t>
            </w:r>
            <w:r w:rsidR="00646953">
              <w:rPr>
                <w:rFonts w:ascii="Calibri Light" w:hAnsi="Calibri Light" w:cs="Arial"/>
                <w:color w:val="4F4F4F"/>
                <w:sz w:val="16"/>
                <w:szCs w:val="16"/>
              </w:rPr>
              <w:t>.ctl</w:t>
            </w:r>
            <w:proofErr w:type="spellEnd"/>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7610518"/>
      <w:r>
        <w:t>Extract File Layouts</w:t>
      </w:r>
      <w:bookmarkEnd w:id="52"/>
    </w:p>
    <w:p w14:paraId="24A5ACAC" w14:textId="74054378"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0A1AC5">
        <w:rPr>
          <w:rFonts w:cs="Arial"/>
        </w:rPr>
        <w:t>S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9920BD">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9920B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9920B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9920B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9920BD">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9920B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9920B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13676B2D"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0E4FAD">
              <w:rPr>
                <w:rFonts w:ascii="Calibri Light" w:hAnsi="Calibri Light" w:cs="Arial"/>
                <w:color w:val="4F4F4F"/>
                <w:sz w:val="16"/>
                <w:szCs w:val="16"/>
              </w:rPr>
              <w:t>&lt;&lt;CLIENT&gt;&gt;</w:t>
            </w:r>
            <w:r w:rsidR="00646953">
              <w:rPr>
                <w:rFonts w:ascii="Calibri Light" w:hAnsi="Calibri Light" w:cs="Arial"/>
                <w:color w:val="4F4F4F"/>
                <w:sz w:val="16"/>
                <w:szCs w:val="16"/>
              </w:rPr>
              <w:t>.</w:t>
            </w:r>
            <w:r w:rsidRPr="00C0271E">
              <w:rPr>
                <w:rFonts w:ascii="Calibri Light" w:hAnsi="Calibri Light" w:cs="Arial"/>
                <w:color w:val="4F4F4F"/>
                <w:sz w:val="16"/>
                <w:szCs w:val="16"/>
              </w:rPr>
              <w:t>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54C10550" w:rsidR="00EB163B" w:rsidRPr="00EB163B" w:rsidRDefault="000E4FAD" w:rsidP="00157CB1">
      <w:pPr>
        <w:pStyle w:val="Heading2"/>
      </w:pPr>
      <w:r>
        <w:t>Supplier</w:t>
      </w:r>
      <w:r w:rsidR="00BA1210">
        <w:t xml:space="preserve"> Payee</w:t>
      </w:r>
    </w:p>
    <w:p w14:paraId="2FE041BB" w14:textId="69C55A6D"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_</w:t>
      </w:r>
      <w:r w:rsidR="00646953">
        <w:rPr>
          <w:rFonts w:ascii="Calibri Light" w:hAnsi="Calibri Light" w:cs="Arial"/>
          <w:color w:val="4F4F4F"/>
          <w:sz w:val="22"/>
          <w:szCs w:val="22"/>
          <w:lang w:val="en-GB" w:eastAsia="en-IE"/>
        </w:rPr>
        <w:t>SUPPLIER</w:t>
      </w:r>
      <w:r w:rsidR="00F60053">
        <w:rPr>
          <w:rFonts w:ascii="Calibri Light" w:hAnsi="Calibri Light" w:cs="Arial"/>
          <w:color w:val="4F4F4F"/>
          <w:sz w:val="22"/>
          <w:szCs w:val="22"/>
          <w:lang w:val="en-GB" w:eastAsia="en-IE"/>
        </w:rPr>
        <w:t>_</w:t>
      </w:r>
      <w:r w:rsidR="00DC1FFB">
        <w:rPr>
          <w:rFonts w:ascii="Calibri Light" w:hAnsi="Calibri Light" w:cs="Arial"/>
          <w:color w:val="4F4F4F"/>
          <w:sz w:val="22"/>
          <w:szCs w:val="22"/>
          <w:lang w:val="en-GB" w:eastAsia="en-IE"/>
        </w:rPr>
        <w:t>PAYEE</w:t>
      </w:r>
      <w:r w:rsidRPr="009661D0">
        <w:rPr>
          <w:rFonts w:ascii="Calibri Light" w:hAnsi="Calibri Light" w:cs="Arial"/>
          <w:color w:val="4F4F4F"/>
          <w:sz w:val="22"/>
          <w:szCs w:val="22"/>
          <w:lang w:val="en-GB" w:eastAsia="en-IE"/>
        </w:rPr>
        <w:t>.dat</w:t>
      </w:r>
    </w:p>
    <w:p w14:paraId="1AA47BD8" w14:textId="3A131E90"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63B94" w:rsidRPr="00563B94">
        <w:rPr>
          <w:rFonts w:ascii="Calibri Light" w:hAnsi="Calibri Light" w:cs="Arial"/>
          <w:color w:val="4F4F4F"/>
        </w:rPr>
        <w:t>XXMX_</w:t>
      </w:r>
      <w:r w:rsidR="001843EF">
        <w:rPr>
          <w:rFonts w:ascii="Calibri Light" w:hAnsi="Calibri Light" w:cs="Arial"/>
          <w:color w:val="4F4F4F"/>
        </w:rPr>
        <w:t>AP</w:t>
      </w:r>
      <w:r w:rsidR="00563B94" w:rsidRPr="00563B94">
        <w:rPr>
          <w:rFonts w:ascii="Calibri Light" w:hAnsi="Calibri Light" w:cs="Arial"/>
          <w:color w:val="4F4F4F"/>
        </w:rPr>
        <w:t>_</w:t>
      </w:r>
      <w:r w:rsidR="001843EF">
        <w:rPr>
          <w:rFonts w:ascii="Calibri Light" w:hAnsi="Calibri Light" w:cs="Arial"/>
          <w:color w:val="4F4F4F"/>
        </w:rPr>
        <w:t>SUPP</w:t>
      </w:r>
      <w:r w:rsidR="00563B94" w:rsidRPr="00563B94">
        <w:rPr>
          <w:rFonts w:ascii="Calibri Light" w:hAnsi="Calibri Light" w:cs="Arial"/>
          <w:color w:val="4F4F4F"/>
        </w:rPr>
        <w:t>_</w:t>
      </w:r>
      <w:r w:rsidR="00DC1FFB">
        <w:rPr>
          <w:rFonts w:ascii="Calibri Light" w:hAnsi="Calibri Light" w:cs="Arial"/>
          <w:color w:val="4F4F4F"/>
        </w:rPr>
        <w:t>PAYEE</w:t>
      </w:r>
      <w:r w:rsidR="00CE7A90">
        <w:rPr>
          <w:rFonts w:ascii="Calibri Light" w:hAnsi="Calibri Light" w:cs="Arial"/>
          <w:color w:val="4F4F4F"/>
        </w:rPr>
        <w:t>S</w:t>
      </w:r>
      <w:r w:rsidR="00DC1FFB">
        <w:rPr>
          <w:rFonts w:ascii="Calibri Light" w:hAnsi="Calibri Light" w:cs="Arial"/>
          <w:color w:val="4F4F4F"/>
        </w:rPr>
        <w:t>_</w:t>
      </w:r>
      <w:r w:rsidR="00563B94" w:rsidRPr="00563B94">
        <w:rPr>
          <w:rFonts w:ascii="Calibri Light" w:hAnsi="Calibri Light" w:cs="Arial"/>
          <w:color w:val="4F4F4F"/>
        </w:rPr>
        <w:t>STG</w:t>
      </w:r>
    </w:p>
    <w:p w14:paraId="0199E437" w14:textId="0A88482B"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63B94" w:rsidRPr="000E4FAD">
        <w:rPr>
          <w:rFonts w:ascii="Calibri Light" w:hAnsi="Calibri Light" w:cs="Arial"/>
          <w:color w:val="4F4F4F"/>
          <w:sz w:val="22"/>
          <w:szCs w:val="22"/>
          <w:lang w:val="en-GB" w:eastAsia="en-IE"/>
        </w:rPr>
        <w:t>XXMX_</w:t>
      </w:r>
      <w:r w:rsidR="00D830AD">
        <w:rPr>
          <w:rFonts w:ascii="Calibri Light" w:hAnsi="Calibri Light" w:cs="Arial"/>
          <w:color w:val="4F4F4F"/>
          <w:sz w:val="22"/>
          <w:szCs w:val="22"/>
          <w:lang w:val="en-GB" w:eastAsia="en-IE"/>
        </w:rPr>
        <w:t>AP</w:t>
      </w:r>
      <w:r w:rsidR="00563B94" w:rsidRPr="000E4FAD">
        <w:rPr>
          <w:rFonts w:ascii="Calibri Light" w:hAnsi="Calibri Light" w:cs="Arial"/>
          <w:color w:val="4F4F4F"/>
          <w:sz w:val="22"/>
          <w:szCs w:val="22"/>
          <w:lang w:val="en-GB" w:eastAsia="en-IE"/>
        </w:rPr>
        <w:t>_</w:t>
      </w:r>
      <w:r w:rsidR="000E4FAD" w:rsidRPr="000E4FAD">
        <w:rPr>
          <w:rFonts w:ascii="Calibri Light" w:hAnsi="Calibri Light" w:cs="Arial"/>
          <w:color w:val="4F4F4F"/>
          <w:sz w:val="22"/>
          <w:szCs w:val="22"/>
          <w:lang w:val="en-GB" w:eastAsia="en-IE"/>
        </w:rPr>
        <w:t>SUPP</w:t>
      </w:r>
      <w:r w:rsidR="00563B94" w:rsidRPr="000E4FAD">
        <w:rPr>
          <w:rFonts w:ascii="Calibri Light" w:hAnsi="Calibri Light" w:cs="Arial"/>
          <w:color w:val="4F4F4F"/>
          <w:sz w:val="22"/>
          <w:szCs w:val="22"/>
          <w:lang w:val="en-GB" w:eastAsia="en-IE"/>
        </w:rPr>
        <w:t>_</w:t>
      </w:r>
      <w:r w:rsidR="00DC1FFB">
        <w:rPr>
          <w:rFonts w:ascii="Calibri Light" w:hAnsi="Calibri Light" w:cs="Arial"/>
          <w:color w:val="4F4F4F"/>
          <w:sz w:val="22"/>
          <w:szCs w:val="22"/>
          <w:lang w:val="en-GB" w:eastAsia="en-IE"/>
        </w:rPr>
        <w:t>PAYEE</w:t>
      </w:r>
      <w:r w:rsidR="00CE7A90">
        <w:rPr>
          <w:rFonts w:ascii="Calibri Light" w:hAnsi="Calibri Light" w:cs="Arial"/>
          <w:color w:val="4F4F4F"/>
          <w:sz w:val="22"/>
          <w:szCs w:val="22"/>
          <w:lang w:val="en-GB" w:eastAsia="en-IE"/>
        </w:rPr>
        <w:t>S</w:t>
      </w:r>
      <w:r w:rsidR="00DC1FFB">
        <w:rPr>
          <w:rFonts w:ascii="Calibri Light" w:hAnsi="Calibri Light" w:cs="Arial"/>
          <w:color w:val="4F4F4F"/>
          <w:sz w:val="22"/>
          <w:szCs w:val="22"/>
          <w:lang w:val="en-GB" w:eastAsia="en-IE"/>
        </w:rPr>
        <w:t>_</w:t>
      </w:r>
      <w:r w:rsidR="00563B94" w:rsidRPr="000E4FAD">
        <w:rPr>
          <w:rFonts w:ascii="Calibri Light" w:hAnsi="Calibri Light" w:cs="Arial"/>
          <w:color w:val="4F4F4F"/>
          <w:sz w:val="22"/>
          <w:szCs w:val="22"/>
          <w:lang w:val="en-GB" w:eastAsia="en-IE"/>
        </w:rPr>
        <w:t>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36F4FBEA"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9E2F00" w:rsidRPr="009E2F00">
        <w:rPr>
          <w:rFonts w:ascii="Calibri Light" w:hAnsi="Calibri Light" w:cs="Arial"/>
          <w:color w:val="4F4F4F"/>
          <w:sz w:val="22"/>
          <w:szCs w:val="22"/>
          <w:lang w:val="en-GB" w:eastAsia="en-IE"/>
        </w:rPr>
        <w:t>SupplierBankAccountImportTemplate.xlsm</w:t>
      </w:r>
      <w:r w:rsidR="009661D0">
        <w:rPr>
          <w:rFonts w:ascii="Calibri Light" w:hAnsi="Calibri Light" w:cs="Arial"/>
          <w:color w:val="4F4F4F"/>
          <w:sz w:val="22"/>
          <w:szCs w:val="22"/>
          <w:lang w:val="en-GB" w:eastAsia="en-IE"/>
        </w:rPr>
        <w:t xml:space="preserve">. Worksheet Tab used is </w:t>
      </w:r>
      <w:r w:rsidR="00DC1FFB" w:rsidRPr="00DC1FFB">
        <w:rPr>
          <w:rFonts w:ascii="Calibri Light" w:hAnsi="Calibri Light" w:cs="Arial"/>
          <w:b/>
          <w:bCs/>
          <w:color w:val="4F4F4F"/>
          <w:sz w:val="22"/>
          <w:szCs w:val="22"/>
          <w:lang w:val="en-GB" w:eastAsia="en-IE"/>
        </w:rPr>
        <w:t>IBY_TEMP_EXT_PAYEES</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262"/>
        <w:gridCol w:w="1529"/>
        <w:gridCol w:w="901"/>
        <w:gridCol w:w="990"/>
        <w:gridCol w:w="2248"/>
        <w:gridCol w:w="2162"/>
        <w:gridCol w:w="3152"/>
      </w:tblGrid>
      <w:tr w:rsidR="00F116F5" w:rsidRPr="00EC4DEB" w14:paraId="13966F7E" w14:textId="77777777" w:rsidTr="00F116F5">
        <w:trPr>
          <w:cnfStyle w:val="100000000000" w:firstRow="1" w:lastRow="0" w:firstColumn="0" w:lastColumn="0" w:oddVBand="0" w:evenVBand="0" w:oddHBand="0" w:evenHBand="0" w:firstRowFirstColumn="0" w:firstRowLastColumn="0" w:lastRowFirstColumn="0" w:lastRowLastColumn="0"/>
          <w:tblHeader/>
        </w:trPr>
        <w:tc>
          <w:tcPr>
            <w:tcW w:w="252" w:type="pct"/>
          </w:tcPr>
          <w:p w14:paraId="598D649E" w14:textId="77777777" w:rsidR="002C4E27" w:rsidRPr="00EC4DEB" w:rsidRDefault="002C4E27" w:rsidP="009920BD">
            <w:pPr>
              <w:ind w:left="108" w:right="108"/>
              <w:rPr>
                <w:rFonts w:ascii="Calibri Light" w:hAnsi="Calibri Light" w:cs="Arial"/>
                <w:sz w:val="16"/>
                <w:szCs w:val="16"/>
              </w:rPr>
            </w:pPr>
            <w:bookmarkStart w:id="53" w:name="_Hlk75350404"/>
            <w:r w:rsidRPr="00EC4DEB">
              <w:rPr>
                <w:rFonts w:ascii="Calibri Light" w:hAnsi="Calibri Light" w:cs="Arial"/>
                <w:sz w:val="16"/>
                <w:szCs w:val="16"/>
              </w:rPr>
              <w:t>Col Seq</w:t>
            </w:r>
          </w:p>
        </w:tc>
        <w:tc>
          <w:tcPr>
            <w:tcW w:w="811" w:type="pct"/>
          </w:tcPr>
          <w:p w14:paraId="2059DF10"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14:paraId="32CF1E3D"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4EC7D131"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355" w:type="pct"/>
          </w:tcPr>
          <w:p w14:paraId="62B12621"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Req</w:t>
            </w:r>
          </w:p>
        </w:tc>
        <w:tc>
          <w:tcPr>
            <w:tcW w:w="806" w:type="pct"/>
          </w:tcPr>
          <w:p w14:paraId="4110BE51"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775" w:type="pct"/>
          </w:tcPr>
          <w:p w14:paraId="3A620CB5"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130" w:type="pct"/>
          </w:tcPr>
          <w:p w14:paraId="5E8E4914" w14:textId="77777777" w:rsidR="002C4E27" w:rsidRPr="00EC4DEB" w:rsidRDefault="002C4E27" w:rsidP="009920BD">
            <w:pPr>
              <w:ind w:left="108" w:right="108"/>
              <w:rPr>
                <w:rFonts w:ascii="Calibri Light" w:hAnsi="Calibri Light" w:cs="Arial"/>
                <w:sz w:val="16"/>
                <w:szCs w:val="16"/>
              </w:rPr>
            </w:pPr>
            <w:r w:rsidRPr="00EC4DEB">
              <w:rPr>
                <w:rFonts w:ascii="Calibri Light" w:hAnsi="Calibri Light" w:cs="Arial"/>
                <w:sz w:val="16"/>
                <w:szCs w:val="16"/>
              </w:rPr>
              <w:t>Comments</w:t>
            </w:r>
          </w:p>
        </w:tc>
      </w:tr>
      <w:tr w:rsidR="00F116F5" w:rsidRPr="00EC4DEB" w14:paraId="77B15E61"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13C8A97B" w14:textId="3AE0CF1F" w:rsidR="003A7088" w:rsidRPr="0017606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2</w:t>
            </w:r>
          </w:p>
        </w:tc>
        <w:tc>
          <w:tcPr>
            <w:tcW w:w="811" w:type="pct"/>
          </w:tcPr>
          <w:p w14:paraId="141A910E" w14:textId="33A1B27D" w:rsidR="003A7088" w:rsidRPr="00D16ADD"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5A3B707E" w14:textId="17FEA858" w:rsidR="003A7088" w:rsidRPr="0017606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35578AA2" w14:textId="4E429365" w:rsidR="003A7088" w:rsidRPr="0017606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355" w:type="pct"/>
          </w:tcPr>
          <w:p w14:paraId="7A6E422A" w14:textId="7B4C2FB8" w:rsidR="003A7088" w:rsidRPr="0017606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6" w:type="pct"/>
          </w:tcPr>
          <w:p w14:paraId="72ED32E0" w14:textId="52C0FA4F" w:rsidR="003A7088"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775" w:type="pct"/>
          </w:tcPr>
          <w:p w14:paraId="10C5B1B1" w14:textId="52A9EF1F" w:rsidR="003A7088"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130" w:type="pct"/>
          </w:tcPr>
          <w:p w14:paraId="0B3E7F96" w14:textId="738B4C5D" w:rsidR="003A7088" w:rsidRPr="00176064" w:rsidRDefault="003A7088" w:rsidP="009920B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F116F5" w:rsidRPr="00EC4DEB" w14:paraId="0F700842" w14:textId="77777777" w:rsidTr="00F116F5">
        <w:tc>
          <w:tcPr>
            <w:tcW w:w="252" w:type="pct"/>
          </w:tcPr>
          <w:p w14:paraId="2C2082AD" w14:textId="2B84B92C" w:rsidR="003A7088" w:rsidRPr="00806757"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3</w:t>
            </w:r>
          </w:p>
        </w:tc>
        <w:tc>
          <w:tcPr>
            <w:tcW w:w="811" w:type="pct"/>
          </w:tcPr>
          <w:p w14:paraId="7641F4B2" w14:textId="552E038A" w:rsidR="003A7088" w:rsidRPr="00563B9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5B55464D" w14:textId="7C11A781" w:rsidR="003A7088" w:rsidRPr="006078D5"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00)</w:t>
            </w:r>
          </w:p>
        </w:tc>
        <w:tc>
          <w:tcPr>
            <w:tcW w:w="323" w:type="pct"/>
          </w:tcPr>
          <w:p w14:paraId="7176D8B4" w14:textId="467DD85F" w:rsidR="003A7088"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355" w:type="pct"/>
          </w:tcPr>
          <w:p w14:paraId="77645E55" w14:textId="3BBC9A6B" w:rsidR="003A7088"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06" w:type="pct"/>
          </w:tcPr>
          <w:p w14:paraId="6083E747" w14:textId="1760A203" w:rsidR="003A7088" w:rsidRPr="00563B9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775" w:type="pct"/>
          </w:tcPr>
          <w:p w14:paraId="3F4C6722" w14:textId="36EEE393" w:rsidR="003A7088" w:rsidRPr="00563B94"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130" w:type="pct"/>
          </w:tcPr>
          <w:p w14:paraId="711D631B" w14:textId="21BA7D1A" w:rsidR="003A7088" w:rsidRPr="00176064" w:rsidRDefault="00187AA5" w:rsidP="009920B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eastAsia="Book Antiqua" w:hAnsi="Calibri Light" w:cs="Calibri Light"/>
                <w:color w:val="000000"/>
                <w:sz w:val="16"/>
                <w:szCs w:val="16"/>
              </w:rPr>
              <w:t>Autogenerated</w:t>
            </w:r>
          </w:p>
        </w:tc>
      </w:tr>
      <w:tr w:rsidR="00F116F5" w:rsidRPr="00EC4DEB" w14:paraId="49BF217A"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74C3AFA2" w14:textId="029EC066" w:rsidR="003A7088" w:rsidRPr="00806757"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4</w:t>
            </w:r>
          </w:p>
        </w:tc>
        <w:tc>
          <w:tcPr>
            <w:tcW w:w="811" w:type="pct"/>
          </w:tcPr>
          <w:p w14:paraId="1235D184" w14:textId="1BFD80A8" w:rsidR="003A7088"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35B36B94" w14:textId="4E8D72BF" w:rsidR="003A7088" w:rsidRPr="006078D5"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50)</w:t>
            </w:r>
          </w:p>
        </w:tc>
        <w:tc>
          <w:tcPr>
            <w:tcW w:w="323" w:type="pct"/>
          </w:tcPr>
          <w:p w14:paraId="3F32D034" w14:textId="60EC5657" w:rsidR="003A7088"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355" w:type="pct"/>
          </w:tcPr>
          <w:p w14:paraId="1B6A20A7" w14:textId="0F8EC72D" w:rsidR="003A7088"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06" w:type="pct"/>
          </w:tcPr>
          <w:p w14:paraId="51735E44" w14:textId="744E3D9A" w:rsidR="003A7088"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775" w:type="pct"/>
          </w:tcPr>
          <w:p w14:paraId="51F42800" w14:textId="007A3242" w:rsidR="003A7088" w:rsidRDefault="003A708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130" w:type="pct"/>
          </w:tcPr>
          <w:p w14:paraId="1EAF64EA" w14:textId="17F39374" w:rsidR="003A7088" w:rsidRPr="00176064" w:rsidRDefault="003A7088" w:rsidP="009920BD">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F116F5" w:rsidRPr="00EC4DEB" w14:paraId="547C171C" w14:textId="77777777" w:rsidTr="00F116F5">
        <w:tc>
          <w:tcPr>
            <w:tcW w:w="252" w:type="pct"/>
          </w:tcPr>
          <w:p w14:paraId="3C98AC27" w14:textId="1C69527B"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5</w:t>
            </w:r>
          </w:p>
        </w:tc>
        <w:tc>
          <w:tcPr>
            <w:tcW w:w="811" w:type="pct"/>
          </w:tcPr>
          <w:p w14:paraId="48113546" w14:textId="17C13FBF" w:rsidR="00315B27" w:rsidRPr="00563B9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TEMP_EXT_PAYEE_ID</w:t>
            </w:r>
          </w:p>
        </w:tc>
        <w:tc>
          <w:tcPr>
            <w:tcW w:w="548" w:type="pct"/>
          </w:tcPr>
          <w:p w14:paraId="5735A7DA" w14:textId="495D995B" w:rsidR="00315B27" w:rsidRPr="006078D5"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NUMBER</w:t>
            </w:r>
          </w:p>
        </w:tc>
        <w:tc>
          <w:tcPr>
            <w:tcW w:w="323" w:type="pct"/>
          </w:tcPr>
          <w:p w14:paraId="407545D7" w14:textId="76B82AE1"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355" w:type="pct"/>
          </w:tcPr>
          <w:p w14:paraId="6E05154E" w14:textId="3F3B9BED"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6" w:type="pct"/>
          </w:tcPr>
          <w:p w14:paraId="540F471F" w14:textId="68213D9F" w:rsidR="00315B27" w:rsidRPr="00563B9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TEMP_EXT_PAYEE_ID</w:t>
            </w:r>
          </w:p>
        </w:tc>
        <w:tc>
          <w:tcPr>
            <w:tcW w:w="775" w:type="pct"/>
          </w:tcPr>
          <w:p w14:paraId="69285EC7" w14:textId="33C317DB" w:rsidR="00315B27" w:rsidRPr="00563B9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TEMP_EXT_PAYEE_ID</w:t>
            </w:r>
          </w:p>
        </w:tc>
        <w:tc>
          <w:tcPr>
            <w:tcW w:w="1130" w:type="pct"/>
          </w:tcPr>
          <w:p w14:paraId="4CC8F56C" w14:textId="64CED932"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Unique number that identifies a supplier payee for an import batch. This number, along with the Import Batch ID, is used as a unique identifier for the supplier payee information in the IBY_TEMP_EXT_PAYEES table.</w:t>
            </w:r>
          </w:p>
        </w:tc>
      </w:tr>
      <w:tr w:rsidR="00F116F5" w:rsidRPr="00EC4DEB" w14:paraId="04BA60B5"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320144AD" w14:textId="56B1A423"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6</w:t>
            </w:r>
          </w:p>
        </w:tc>
        <w:tc>
          <w:tcPr>
            <w:tcW w:w="811" w:type="pct"/>
          </w:tcPr>
          <w:p w14:paraId="75B462DB" w14:textId="70C7D7DD"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USINESS_UNIT</w:t>
            </w:r>
          </w:p>
        </w:tc>
        <w:tc>
          <w:tcPr>
            <w:tcW w:w="548" w:type="pct"/>
          </w:tcPr>
          <w:p w14:paraId="24416CBD" w14:textId="3BBCEC58"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240)</w:t>
            </w:r>
          </w:p>
        </w:tc>
        <w:tc>
          <w:tcPr>
            <w:tcW w:w="323" w:type="pct"/>
          </w:tcPr>
          <w:p w14:paraId="7CF547D4" w14:textId="1CC7C3BE"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355" w:type="pct"/>
          </w:tcPr>
          <w:p w14:paraId="68D1808E" w14:textId="2962F508" w:rsidR="00315B27" w:rsidRPr="0017606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6" w:type="pct"/>
          </w:tcPr>
          <w:p w14:paraId="483DC132" w14:textId="3A4C0C57" w:rsidR="00315B2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USINESS_UNIT</w:t>
            </w:r>
          </w:p>
        </w:tc>
        <w:tc>
          <w:tcPr>
            <w:tcW w:w="775" w:type="pct"/>
          </w:tcPr>
          <w:p w14:paraId="04296D70" w14:textId="14B3A5F5" w:rsidR="00315B2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USINESS_UNIT</w:t>
            </w:r>
          </w:p>
        </w:tc>
        <w:tc>
          <w:tcPr>
            <w:tcW w:w="1130" w:type="pct"/>
          </w:tcPr>
          <w:p w14:paraId="44582619" w14:textId="3B6BC209"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Name of the business unit.</w:t>
            </w:r>
          </w:p>
        </w:tc>
      </w:tr>
      <w:tr w:rsidR="00F116F5" w:rsidRPr="00EC4DEB" w14:paraId="5CF60061" w14:textId="77777777" w:rsidTr="00F116F5">
        <w:tc>
          <w:tcPr>
            <w:tcW w:w="252" w:type="pct"/>
          </w:tcPr>
          <w:p w14:paraId="4DB74BFC" w14:textId="36425932"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7</w:t>
            </w:r>
          </w:p>
        </w:tc>
        <w:tc>
          <w:tcPr>
            <w:tcW w:w="811" w:type="pct"/>
          </w:tcPr>
          <w:p w14:paraId="0BEAEF0C" w14:textId="53D1B854"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VENDOR_CODE</w:t>
            </w:r>
          </w:p>
        </w:tc>
        <w:tc>
          <w:tcPr>
            <w:tcW w:w="548" w:type="pct"/>
          </w:tcPr>
          <w:p w14:paraId="4EE1536F" w14:textId="42D6B26B"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354AAC61" w14:textId="6EF3F89A"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0CC3E407" w14:textId="3114C8FD" w:rsidR="00315B27" w:rsidRPr="00357BB2" w:rsidRDefault="00EB051C"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06" w:type="pct"/>
          </w:tcPr>
          <w:p w14:paraId="520F8B67" w14:textId="27C9211C"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VENDOR_CODE</w:t>
            </w:r>
          </w:p>
        </w:tc>
        <w:tc>
          <w:tcPr>
            <w:tcW w:w="775" w:type="pct"/>
          </w:tcPr>
          <w:p w14:paraId="3963C45D" w14:textId="50333DC4"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VENDOR_CODE</w:t>
            </w:r>
          </w:p>
        </w:tc>
        <w:tc>
          <w:tcPr>
            <w:tcW w:w="1130" w:type="pct"/>
          </w:tcPr>
          <w:p w14:paraId="4370E460" w14:textId="7BEEFBE1"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 xml:space="preserve">Unique number that identifies a supplier. </w:t>
            </w:r>
          </w:p>
        </w:tc>
      </w:tr>
      <w:tr w:rsidR="00F116F5" w:rsidRPr="00EC4DEB" w14:paraId="2D0F2DF7"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64796A58" w14:textId="7176663E"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8</w:t>
            </w:r>
          </w:p>
        </w:tc>
        <w:tc>
          <w:tcPr>
            <w:tcW w:w="811" w:type="pct"/>
          </w:tcPr>
          <w:p w14:paraId="20F19B65" w14:textId="26823C58"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VENDOR_SITE_CODE</w:t>
            </w:r>
          </w:p>
        </w:tc>
        <w:tc>
          <w:tcPr>
            <w:tcW w:w="548" w:type="pct"/>
          </w:tcPr>
          <w:p w14:paraId="6FE33AF8" w14:textId="0A13BDF0"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5)</w:t>
            </w:r>
          </w:p>
        </w:tc>
        <w:tc>
          <w:tcPr>
            <w:tcW w:w="323" w:type="pct"/>
          </w:tcPr>
          <w:p w14:paraId="7B5A2EA8" w14:textId="20951BE4"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4DBCD8E5" w14:textId="7009C41C"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60D99864" w14:textId="4C2FC4BC"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VENDOR_SITE_CODE</w:t>
            </w:r>
          </w:p>
        </w:tc>
        <w:tc>
          <w:tcPr>
            <w:tcW w:w="775" w:type="pct"/>
          </w:tcPr>
          <w:p w14:paraId="16B80DF2" w14:textId="0F4CB895"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VENDOR_SITE_CODE</w:t>
            </w:r>
          </w:p>
        </w:tc>
        <w:tc>
          <w:tcPr>
            <w:tcW w:w="1130" w:type="pct"/>
          </w:tcPr>
          <w:p w14:paraId="2DFBB9AF" w14:textId="6BF24C8E"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 xml:space="preserve">The physical location of the supplier. </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To find valid supplier sites:</w:t>
            </w:r>
            <w:r w:rsidRPr="00315B27">
              <w:rPr>
                <w:rFonts w:ascii="Calibri Light" w:eastAsia="Book Antiqua" w:hAnsi="Calibri Light" w:cs="Calibri Light"/>
                <w:color w:val="000000"/>
                <w:sz w:val="16"/>
                <w:szCs w:val="16"/>
              </w:rPr>
              <w:br/>
              <w:t xml:space="preserve"> </w:t>
            </w:r>
            <w:r w:rsidRPr="00315B27">
              <w:rPr>
                <w:rFonts w:ascii="Calibri Light" w:eastAsia="Book Antiqua" w:hAnsi="Calibri Light" w:cs="Calibri Light"/>
                <w:color w:val="000000"/>
                <w:sz w:val="16"/>
                <w:szCs w:val="16"/>
              </w:rPr>
              <w:br/>
              <w:t>1. In the Navigator menu, click the Suppliers link under Procurement.</w:t>
            </w:r>
            <w:r w:rsidRPr="00315B27">
              <w:rPr>
                <w:rFonts w:ascii="Calibri Light" w:eastAsia="Book Antiqua" w:hAnsi="Calibri Light" w:cs="Calibri Light"/>
                <w:color w:val="000000"/>
                <w:sz w:val="16"/>
                <w:szCs w:val="16"/>
              </w:rPr>
              <w:br/>
              <w:t>2. Click the Manage Suppliers link in the Tasks pane.</w:t>
            </w:r>
            <w:r w:rsidRPr="00315B27">
              <w:rPr>
                <w:rFonts w:ascii="Calibri Light" w:eastAsia="Book Antiqua" w:hAnsi="Calibri Light" w:cs="Calibri Light"/>
                <w:color w:val="000000"/>
                <w:sz w:val="16"/>
                <w:szCs w:val="16"/>
              </w:rPr>
              <w:br/>
              <w:t xml:space="preserve">3. In the Search region on the Manage Suppliers page, enter a value in the Supplier field or in the Supplier Number field. </w:t>
            </w:r>
            <w:r w:rsidRPr="00315B27">
              <w:rPr>
                <w:rFonts w:ascii="Calibri Light" w:eastAsia="Book Antiqua" w:hAnsi="Calibri Light" w:cs="Calibri Light"/>
                <w:color w:val="000000"/>
                <w:sz w:val="16"/>
                <w:szCs w:val="16"/>
              </w:rPr>
              <w:br/>
              <w:t>4. To view valid supplier sites for the supplier, click the Search button.</w:t>
            </w:r>
          </w:p>
        </w:tc>
      </w:tr>
      <w:tr w:rsidR="00F116F5" w:rsidRPr="00EC4DEB" w14:paraId="558CACC3" w14:textId="77777777" w:rsidTr="00F116F5">
        <w:tc>
          <w:tcPr>
            <w:tcW w:w="252" w:type="pct"/>
          </w:tcPr>
          <w:p w14:paraId="3A6329D5" w14:textId="583D0371"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9</w:t>
            </w:r>
          </w:p>
        </w:tc>
        <w:tc>
          <w:tcPr>
            <w:tcW w:w="811" w:type="pct"/>
          </w:tcPr>
          <w:p w14:paraId="0948A6B3" w14:textId="7598ADFC"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EXCLUSIVE_PAYMENT_FLAG</w:t>
            </w:r>
          </w:p>
        </w:tc>
        <w:tc>
          <w:tcPr>
            <w:tcW w:w="548" w:type="pct"/>
          </w:tcPr>
          <w:p w14:paraId="432FDE18" w14:textId="33241D6C"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w:t>
            </w:r>
          </w:p>
        </w:tc>
        <w:tc>
          <w:tcPr>
            <w:tcW w:w="323" w:type="pct"/>
          </w:tcPr>
          <w:p w14:paraId="1E6819FC" w14:textId="135BBBB1"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1AB9952B" w14:textId="66816A11"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06" w:type="pct"/>
          </w:tcPr>
          <w:p w14:paraId="5C9C4413" w14:textId="60E9E432"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EXCLUSIVE_PAYMENT_FLAG</w:t>
            </w:r>
          </w:p>
        </w:tc>
        <w:tc>
          <w:tcPr>
            <w:tcW w:w="775" w:type="pct"/>
          </w:tcPr>
          <w:p w14:paraId="71EC623E" w14:textId="19D68528"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EXCLUSIVE_PAYMENT_FLAG</w:t>
            </w:r>
          </w:p>
        </w:tc>
        <w:tc>
          <w:tcPr>
            <w:tcW w:w="1130" w:type="pct"/>
          </w:tcPr>
          <w:p w14:paraId="1481E075" w14:textId="08DE5709"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 xml:space="preserve">Indicates whether multiple documents payable can be combined into a single payment. </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lastRenderedPageBreak/>
              <w:t>Valid values are Y, N, or Null. Null is treated as N.</w:t>
            </w:r>
          </w:p>
        </w:tc>
      </w:tr>
      <w:tr w:rsidR="00F116F5" w:rsidRPr="00EC4DEB" w14:paraId="5205DA9E"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10CCA0E4" w14:textId="700E682A"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lastRenderedPageBreak/>
              <w:t>10</w:t>
            </w:r>
          </w:p>
        </w:tc>
        <w:tc>
          <w:tcPr>
            <w:tcW w:w="811" w:type="pct"/>
          </w:tcPr>
          <w:p w14:paraId="1544FB76" w14:textId="21766DEB"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DEFAULT_PAYMENT_METHOD_CODE</w:t>
            </w:r>
          </w:p>
        </w:tc>
        <w:tc>
          <w:tcPr>
            <w:tcW w:w="548" w:type="pct"/>
          </w:tcPr>
          <w:p w14:paraId="126F8CED" w14:textId="38650CB0"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5C7E1645" w14:textId="413C422D"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6C293B6B" w14:textId="069869F2"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04D9565C" w14:textId="5A4D5372"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DEFAULT_PAYMENT_METHOD_CODE</w:t>
            </w:r>
          </w:p>
        </w:tc>
        <w:tc>
          <w:tcPr>
            <w:tcW w:w="775" w:type="pct"/>
          </w:tcPr>
          <w:p w14:paraId="20D2BCD9" w14:textId="1AE0810A"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DEFAULT_PAYMENT_METHOD_CODE</w:t>
            </w:r>
          </w:p>
        </w:tc>
        <w:tc>
          <w:tcPr>
            <w:tcW w:w="1130" w:type="pct"/>
          </w:tcPr>
          <w:p w14:paraId="4FA397DD" w14:textId="2F3EB4A9"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Identifier that indicates the default method of payment, such as check, cash, or EFT.</w:t>
            </w:r>
          </w:p>
        </w:tc>
      </w:tr>
      <w:tr w:rsidR="00F116F5" w:rsidRPr="00EC4DEB" w14:paraId="316C5524" w14:textId="77777777" w:rsidTr="00F116F5">
        <w:tc>
          <w:tcPr>
            <w:tcW w:w="252" w:type="pct"/>
          </w:tcPr>
          <w:p w14:paraId="45A0B75D" w14:textId="7FABBD9D"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1</w:t>
            </w:r>
          </w:p>
        </w:tc>
        <w:tc>
          <w:tcPr>
            <w:tcW w:w="811" w:type="pct"/>
          </w:tcPr>
          <w:p w14:paraId="41A74E11" w14:textId="221BD29B"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DELIVERY_CHANNEL_CODE</w:t>
            </w:r>
          </w:p>
        </w:tc>
        <w:tc>
          <w:tcPr>
            <w:tcW w:w="548" w:type="pct"/>
          </w:tcPr>
          <w:p w14:paraId="4A6AAF80" w14:textId="1CD40A58"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79DBACB8" w14:textId="3FC3A02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7B7E0C45" w14:textId="586233B3"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2DA9B5F8" w14:textId="4FF4D2B7"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DELIVERY_CHANNEL_CODE</w:t>
            </w:r>
          </w:p>
        </w:tc>
        <w:tc>
          <w:tcPr>
            <w:tcW w:w="775" w:type="pct"/>
          </w:tcPr>
          <w:p w14:paraId="62B6AB28" w14:textId="2713A864"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DELIVERY_CHANNEL_CODE</w:t>
            </w:r>
          </w:p>
        </w:tc>
        <w:tc>
          <w:tcPr>
            <w:tcW w:w="1130" w:type="pct"/>
          </w:tcPr>
          <w:p w14:paraId="14D102FD" w14:textId="13A5931C" w:rsidR="00315B27" w:rsidRPr="0066285E"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F116F5" w:rsidRPr="00EC4DEB" w14:paraId="46A6D1C1"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240B0685" w14:textId="6F9FDC13"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2</w:t>
            </w:r>
          </w:p>
        </w:tc>
        <w:tc>
          <w:tcPr>
            <w:tcW w:w="811" w:type="pct"/>
          </w:tcPr>
          <w:p w14:paraId="5605D7E2" w14:textId="4FFC8103"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SETTLEMENT_PRIORITY</w:t>
            </w:r>
          </w:p>
        </w:tc>
        <w:tc>
          <w:tcPr>
            <w:tcW w:w="548" w:type="pct"/>
          </w:tcPr>
          <w:p w14:paraId="3937E274" w14:textId="6F4615E3"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2FF73E74" w14:textId="4EE2B50E"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3B23B877" w14:textId="4954CA4B"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64687C47" w14:textId="2A414A5B"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SETTLEMENT_PRIORITY</w:t>
            </w:r>
          </w:p>
        </w:tc>
        <w:tc>
          <w:tcPr>
            <w:tcW w:w="775" w:type="pct"/>
          </w:tcPr>
          <w:p w14:paraId="1774A1D6" w14:textId="1ECFB047"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SETTLEMENT_PRIORITY</w:t>
            </w:r>
          </w:p>
        </w:tc>
        <w:tc>
          <w:tcPr>
            <w:tcW w:w="1130" w:type="pct"/>
          </w:tcPr>
          <w:p w14:paraId="707153C0" w14:textId="7FDF2640" w:rsidR="00315B27" w:rsidRPr="0066285E"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 xml:space="preserve">Instruction to a bank that indicates the priority for executing a payment. </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 xml:space="preserve">Valid values are NORMAL, EXPRESS, or Null. </w:t>
            </w:r>
          </w:p>
        </w:tc>
      </w:tr>
      <w:tr w:rsidR="00F116F5" w:rsidRPr="00EC4DEB" w14:paraId="2B21F73E" w14:textId="77777777" w:rsidTr="00F116F5">
        <w:tc>
          <w:tcPr>
            <w:tcW w:w="252" w:type="pct"/>
          </w:tcPr>
          <w:p w14:paraId="08C9AD43" w14:textId="1803EE0A"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3</w:t>
            </w:r>
          </w:p>
        </w:tc>
        <w:tc>
          <w:tcPr>
            <w:tcW w:w="811" w:type="pct"/>
          </w:tcPr>
          <w:p w14:paraId="3C089624" w14:textId="62E4BD70"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DELIVERY_METHOD</w:t>
            </w:r>
          </w:p>
        </w:tc>
        <w:tc>
          <w:tcPr>
            <w:tcW w:w="548" w:type="pct"/>
          </w:tcPr>
          <w:p w14:paraId="3074C2C3" w14:textId="37893A6D"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0A608AF6" w14:textId="6A48B439"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34BFA3DC" w14:textId="4D3704F3"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36FDF402" w14:textId="763010D9"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DELIVERY_METHOD</w:t>
            </w:r>
          </w:p>
        </w:tc>
        <w:tc>
          <w:tcPr>
            <w:tcW w:w="775" w:type="pct"/>
          </w:tcPr>
          <w:p w14:paraId="4786B656" w14:textId="44063F7E" w:rsidR="00315B27" w:rsidRPr="003049BB"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DELIVERY_METHOD</w:t>
            </w:r>
          </w:p>
        </w:tc>
        <w:tc>
          <w:tcPr>
            <w:tcW w:w="1130" w:type="pct"/>
          </w:tcPr>
          <w:p w14:paraId="160DD145" w14:textId="4BC0A7BB" w:rsidR="00315B27" w:rsidRPr="003049BB"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 xml:space="preserve">Communication method used to deliver remittance advice to suppliers. </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Valid values are EMAIL, FAX, PRINTED, or Null.</w:t>
            </w:r>
          </w:p>
        </w:tc>
      </w:tr>
      <w:tr w:rsidR="00F116F5" w:rsidRPr="00EC4DEB" w14:paraId="177889A6"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5116E1AF" w14:textId="62D8D7D4"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4</w:t>
            </w:r>
          </w:p>
        </w:tc>
        <w:tc>
          <w:tcPr>
            <w:tcW w:w="811" w:type="pct"/>
          </w:tcPr>
          <w:p w14:paraId="75DCE072" w14:textId="65067536"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EMAIL</w:t>
            </w:r>
          </w:p>
        </w:tc>
        <w:tc>
          <w:tcPr>
            <w:tcW w:w="548" w:type="pct"/>
          </w:tcPr>
          <w:p w14:paraId="359B6881" w14:textId="77065C9A"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255)</w:t>
            </w:r>
          </w:p>
        </w:tc>
        <w:tc>
          <w:tcPr>
            <w:tcW w:w="323" w:type="pct"/>
          </w:tcPr>
          <w:p w14:paraId="2604F6B4" w14:textId="0236DC42"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27792910" w14:textId="6BF17001"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6E292433" w14:textId="73695172"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EMAIL</w:t>
            </w:r>
          </w:p>
        </w:tc>
        <w:tc>
          <w:tcPr>
            <w:tcW w:w="775" w:type="pct"/>
          </w:tcPr>
          <w:p w14:paraId="3B5EAD1E" w14:textId="2F7C19DE"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REMIT_ADVICE_EMAIL</w:t>
            </w:r>
          </w:p>
        </w:tc>
        <w:tc>
          <w:tcPr>
            <w:tcW w:w="1130" w:type="pct"/>
          </w:tcPr>
          <w:p w14:paraId="3A2423A7" w14:textId="5BBC5C4B"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Mail address used to send remittance advice to a supplier. Provide a value in this column only if the value for the Remit Delivery Method is EMAIL.</w:t>
            </w:r>
          </w:p>
        </w:tc>
      </w:tr>
      <w:tr w:rsidR="00F116F5" w:rsidRPr="00EC4DEB" w14:paraId="6A34BB33" w14:textId="77777777" w:rsidTr="00F116F5">
        <w:tc>
          <w:tcPr>
            <w:tcW w:w="252" w:type="pct"/>
          </w:tcPr>
          <w:p w14:paraId="06455FD4" w14:textId="376825FF"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5</w:t>
            </w:r>
          </w:p>
        </w:tc>
        <w:tc>
          <w:tcPr>
            <w:tcW w:w="811" w:type="pct"/>
          </w:tcPr>
          <w:p w14:paraId="2E79F62C" w14:textId="70A7B084"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FAX</w:t>
            </w:r>
          </w:p>
        </w:tc>
        <w:tc>
          <w:tcPr>
            <w:tcW w:w="548" w:type="pct"/>
          </w:tcPr>
          <w:p w14:paraId="17E5CBA1" w14:textId="1BA2C878"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00)</w:t>
            </w:r>
          </w:p>
        </w:tc>
        <w:tc>
          <w:tcPr>
            <w:tcW w:w="323" w:type="pct"/>
          </w:tcPr>
          <w:p w14:paraId="65C1AA90" w14:textId="39CB8E85"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51B956AA" w14:textId="6E33BF72"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4E3E975E" w14:textId="37D92E27"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REMIT_ADVICE_FAX</w:t>
            </w:r>
          </w:p>
        </w:tc>
        <w:tc>
          <w:tcPr>
            <w:tcW w:w="775" w:type="pct"/>
          </w:tcPr>
          <w:p w14:paraId="5241C24C" w14:textId="5E9E3216"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REMIT_ADVICE_FAX</w:t>
            </w:r>
          </w:p>
        </w:tc>
        <w:tc>
          <w:tcPr>
            <w:tcW w:w="1130" w:type="pct"/>
          </w:tcPr>
          <w:p w14:paraId="3FC7AC96" w14:textId="44D928D3"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Fax number used to send remittance advice to a supplier. Provide a value in this column only if the value for the Remit Delivery Method column is FAX.</w:t>
            </w:r>
          </w:p>
        </w:tc>
      </w:tr>
      <w:tr w:rsidR="00F116F5" w:rsidRPr="00EC4DEB" w14:paraId="05E24831"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03FE8306" w14:textId="0F392179"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6</w:t>
            </w:r>
          </w:p>
        </w:tc>
        <w:tc>
          <w:tcPr>
            <w:tcW w:w="811" w:type="pct"/>
          </w:tcPr>
          <w:p w14:paraId="55F53B72" w14:textId="62507EC7"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1_CODE</w:t>
            </w:r>
          </w:p>
        </w:tc>
        <w:tc>
          <w:tcPr>
            <w:tcW w:w="548" w:type="pct"/>
          </w:tcPr>
          <w:p w14:paraId="3BF65C15" w14:textId="1D18EE88"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75375908" w14:textId="512764E6"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675F8C14" w14:textId="081532FA"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578DC4FD" w14:textId="36DC27A3"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1_CODE</w:t>
            </w:r>
          </w:p>
        </w:tc>
        <w:tc>
          <w:tcPr>
            <w:tcW w:w="775" w:type="pct"/>
          </w:tcPr>
          <w:p w14:paraId="74CB030F" w14:textId="3823360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BANK_INSTRUCTION1_CODE</w:t>
            </w:r>
          </w:p>
        </w:tc>
        <w:tc>
          <w:tcPr>
            <w:tcW w:w="1130" w:type="pct"/>
          </w:tcPr>
          <w:p w14:paraId="2B415EE5" w14:textId="5209593C" w:rsidR="00315B27" w:rsidRPr="00315B2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F116F5" w:rsidRPr="00EC4DEB" w14:paraId="6FC4657B" w14:textId="77777777" w:rsidTr="00F116F5">
        <w:tc>
          <w:tcPr>
            <w:tcW w:w="252" w:type="pct"/>
          </w:tcPr>
          <w:p w14:paraId="54F840D6" w14:textId="475DB28F"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7</w:t>
            </w:r>
          </w:p>
        </w:tc>
        <w:tc>
          <w:tcPr>
            <w:tcW w:w="811" w:type="pct"/>
          </w:tcPr>
          <w:p w14:paraId="52DC450E" w14:textId="7449DADC"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2_CODE</w:t>
            </w:r>
          </w:p>
        </w:tc>
        <w:tc>
          <w:tcPr>
            <w:tcW w:w="548" w:type="pct"/>
          </w:tcPr>
          <w:p w14:paraId="675218D4" w14:textId="3234691C"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538F68B0" w14:textId="6F56AA9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3FB00274" w14:textId="3B63960C"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5E5ADFCD" w14:textId="32764F88"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2_CODE</w:t>
            </w:r>
          </w:p>
        </w:tc>
        <w:tc>
          <w:tcPr>
            <w:tcW w:w="775" w:type="pct"/>
          </w:tcPr>
          <w:p w14:paraId="5F489622" w14:textId="3329C96F"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BANK_INSTRUCTION2_CODE</w:t>
            </w:r>
          </w:p>
        </w:tc>
        <w:tc>
          <w:tcPr>
            <w:tcW w:w="1130" w:type="pct"/>
          </w:tcPr>
          <w:p w14:paraId="7EB48E4F" w14:textId="4BB13840" w:rsidR="00315B27" w:rsidRPr="00315B2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F116F5" w:rsidRPr="00EC4DEB" w14:paraId="18ED4354"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5C761864" w14:textId="10883F88"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8</w:t>
            </w:r>
          </w:p>
        </w:tc>
        <w:tc>
          <w:tcPr>
            <w:tcW w:w="811" w:type="pct"/>
          </w:tcPr>
          <w:p w14:paraId="3992A625" w14:textId="44AE7FF6"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_DETAILS</w:t>
            </w:r>
          </w:p>
        </w:tc>
        <w:tc>
          <w:tcPr>
            <w:tcW w:w="548" w:type="pct"/>
          </w:tcPr>
          <w:p w14:paraId="49FCAFE9" w14:textId="6A7E7F99"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255)</w:t>
            </w:r>
          </w:p>
        </w:tc>
        <w:tc>
          <w:tcPr>
            <w:tcW w:w="323" w:type="pct"/>
          </w:tcPr>
          <w:p w14:paraId="7DF548A5" w14:textId="6ADA3C7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45F0DB53" w14:textId="2EB71628"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441AE2E2" w14:textId="48AC8BE7"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INSTRUCTION_DETAILS</w:t>
            </w:r>
          </w:p>
        </w:tc>
        <w:tc>
          <w:tcPr>
            <w:tcW w:w="775" w:type="pct"/>
          </w:tcPr>
          <w:p w14:paraId="567EC8E0" w14:textId="5090438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BANK_INSTRUCTION_DETAILS</w:t>
            </w:r>
          </w:p>
        </w:tc>
        <w:tc>
          <w:tcPr>
            <w:tcW w:w="1130" w:type="pct"/>
          </w:tcPr>
          <w:p w14:paraId="58ED0BDF" w14:textId="13E49504"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dditional payment processing details for the bank that are provided by the deploying company for use in all electronic payment files using a specific payment process profile.</w:t>
            </w:r>
          </w:p>
        </w:tc>
      </w:tr>
      <w:tr w:rsidR="00F116F5" w:rsidRPr="00EC4DEB" w14:paraId="5F895170" w14:textId="77777777" w:rsidTr="00F116F5">
        <w:tc>
          <w:tcPr>
            <w:tcW w:w="252" w:type="pct"/>
          </w:tcPr>
          <w:p w14:paraId="613CB4C5" w14:textId="72FA9B83"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19</w:t>
            </w:r>
          </w:p>
        </w:tc>
        <w:tc>
          <w:tcPr>
            <w:tcW w:w="811" w:type="pct"/>
          </w:tcPr>
          <w:p w14:paraId="70EFDFCD" w14:textId="60748504"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REASON_CODE</w:t>
            </w:r>
          </w:p>
        </w:tc>
        <w:tc>
          <w:tcPr>
            <w:tcW w:w="548" w:type="pct"/>
          </w:tcPr>
          <w:p w14:paraId="3D69AD70" w14:textId="0B8102F7"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1A2F862B" w14:textId="514D84B4"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2C3AE95A" w14:textId="7C3637E4"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6B16F157" w14:textId="2C139A34"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REASON_CODE</w:t>
            </w:r>
          </w:p>
        </w:tc>
        <w:tc>
          <w:tcPr>
            <w:tcW w:w="775" w:type="pct"/>
          </w:tcPr>
          <w:p w14:paraId="6A359A07" w14:textId="764C626A"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PAYMENT_REASON_CODE</w:t>
            </w:r>
          </w:p>
        </w:tc>
        <w:tc>
          <w:tcPr>
            <w:tcW w:w="1130" w:type="pct"/>
          </w:tcPr>
          <w:p w14:paraId="2562EF76" w14:textId="75FA7BC8"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o find valid payment reason codes:</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1. Navigate to Setup and Maintenance.</w:t>
            </w:r>
            <w:r w:rsidRPr="00315B27">
              <w:rPr>
                <w:rFonts w:ascii="Calibri Light" w:eastAsia="Book Antiqua" w:hAnsi="Calibri Light" w:cs="Calibri Light"/>
                <w:color w:val="000000"/>
                <w:sz w:val="16"/>
                <w:szCs w:val="16"/>
              </w:rPr>
              <w:br/>
              <w:t>2. Search on the Manage Payment Codes task.</w:t>
            </w:r>
            <w:r w:rsidRPr="00315B27">
              <w:rPr>
                <w:rFonts w:ascii="Calibri Light" w:eastAsia="Book Antiqua" w:hAnsi="Calibri Light" w:cs="Calibri Light"/>
                <w:color w:val="000000"/>
                <w:sz w:val="16"/>
                <w:szCs w:val="16"/>
              </w:rPr>
              <w:br/>
              <w:t>3. Click the Go to Task icon.</w:t>
            </w:r>
            <w:r w:rsidRPr="00315B27">
              <w:rPr>
                <w:rFonts w:ascii="Calibri Light" w:eastAsia="Book Antiqua" w:hAnsi="Calibri Light" w:cs="Calibri Light"/>
                <w:color w:val="000000"/>
                <w:sz w:val="16"/>
                <w:szCs w:val="16"/>
              </w:rPr>
              <w:br/>
              <w:t>4. In the Search region on the Manage Payment Codes page, select Payment reason from the Type choice list.</w:t>
            </w:r>
            <w:r w:rsidRPr="00315B27">
              <w:rPr>
                <w:rFonts w:ascii="Calibri Light" w:eastAsia="Book Antiqua" w:hAnsi="Calibri Light" w:cs="Calibri Light"/>
                <w:color w:val="000000"/>
                <w:sz w:val="16"/>
                <w:szCs w:val="16"/>
              </w:rPr>
              <w:br/>
              <w:t>5. To view valid payment reason codes, click the Search button on the Manage Payment Codes page.</w:t>
            </w:r>
          </w:p>
        </w:tc>
      </w:tr>
      <w:tr w:rsidR="00F116F5" w:rsidRPr="00EC4DEB" w14:paraId="378A26ED"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32063225" w14:textId="3A2A9B04"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lastRenderedPageBreak/>
              <w:t>20</w:t>
            </w:r>
          </w:p>
        </w:tc>
        <w:tc>
          <w:tcPr>
            <w:tcW w:w="811" w:type="pct"/>
          </w:tcPr>
          <w:p w14:paraId="32BE83F8" w14:textId="6F324F72"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REASON_COMMENTS</w:t>
            </w:r>
          </w:p>
        </w:tc>
        <w:tc>
          <w:tcPr>
            <w:tcW w:w="548" w:type="pct"/>
          </w:tcPr>
          <w:p w14:paraId="51D9825B" w14:textId="24B091CB"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240)</w:t>
            </w:r>
          </w:p>
        </w:tc>
        <w:tc>
          <w:tcPr>
            <w:tcW w:w="323" w:type="pct"/>
          </w:tcPr>
          <w:p w14:paraId="206ABEEB" w14:textId="25E8DC83"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3A2AF964" w14:textId="1373BF00"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1DAE37C3" w14:textId="7BE857AC"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REASON_COMMENTS</w:t>
            </w:r>
          </w:p>
        </w:tc>
        <w:tc>
          <w:tcPr>
            <w:tcW w:w="775" w:type="pct"/>
          </w:tcPr>
          <w:p w14:paraId="3F9E03CA" w14:textId="1F3809E3"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PAYMENT_REASON_COMMENTS</w:t>
            </w:r>
          </w:p>
        </w:tc>
        <w:tc>
          <w:tcPr>
            <w:tcW w:w="1130" w:type="pct"/>
          </w:tcPr>
          <w:p w14:paraId="2C042EF5" w14:textId="2DB1B911"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omments indicating the reason for creating the payment</w:t>
            </w:r>
          </w:p>
        </w:tc>
      </w:tr>
      <w:tr w:rsidR="00F116F5" w:rsidRPr="00EC4DEB" w14:paraId="06D9C0FE" w14:textId="77777777" w:rsidTr="00F116F5">
        <w:tc>
          <w:tcPr>
            <w:tcW w:w="252" w:type="pct"/>
          </w:tcPr>
          <w:p w14:paraId="4A04153C" w14:textId="32D5AA15"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21</w:t>
            </w:r>
          </w:p>
        </w:tc>
        <w:tc>
          <w:tcPr>
            <w:tcW w:w="811" w:type="pct"/>
          </w:tcPr>
          <w:p w14:paraId="19AF6F0C" w14:textId="4B9C59D7"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1</w:t>
            </w:r>
          </w:p>
        </w:tc>
        <w:tc>
          <w:tcPr>
            <w:tcW w:w="548" w:type="pct"/>
          </w:tcPr>
          <w:p w14:paraId="7A43E770" w14:textId="3E8EB8C0"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50)</w:t>
            </w:r>
          </w:p>
        </w:tc>
        <w:tc>
          <w:tcPr>
            <w:tcW w:w="323" w:type="pct"/>
          </w:tcPr>
          <w:p w14:paraId="1A12A9DA" w14:textId="71604F6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590AD4E7" w14:textId="0B494279"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0F96916A" w14:textId="72994215"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1</w:t>
            </w:r>
          </w:p>
        </w:tc>
        <w:tc>
          <w:tcPr>
            <w:tcW w:w="775" w:type="pct"/>
          </w:tcPr>
          <w:p w14:paraId="1E554DC7" w14:textId="074D094E"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PAYMENT_TEXT_MESSAGE1</w:t>
            </w:r>
          </w:p>
        </w:tc>
        <w:tc>
          <w:tcPr>
            <w:tcW w:w="1130" w:type="pct"/>
          </w:tcPr>
          <w:p w14:paraId="49957C98" w14:textId="54E325E5"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n instruction to the bank at the payment file level.</w:t>
            </w:r>
          </w:p>
        </w:tc>
      </w:tr>
      <w:tr w:rsidR="00F116F5" w:rsidRPr="00EC4DEB" w14:paraId="686D81BA"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1822E03B" w14:textId="4DCACD3D"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22</w:t>
            </w:r>
          </w:p>
        </w:tc>
        <w:tc>
          <w:tcPr>
            <w:tcW w:w="811" w:type="pct"/>
          </w:tcPr>
          <w:p w14:paraId="0D00FD6C" w14:textId="5F2B10F6"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2</w:t>
            </w:r>
          </w:p>
        </w:tc>
        <w:tc>
          <w:tcPr>
            <w:tcW w:w="548" w:type="pct"/>
          </w:tcPr>
          <w:p w14:paraId="7A06BE5F" w14:textId="6B8BE479"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50)</w:t>
            </w:r>
          </w:p>
        </w:tc>
        <w:tc>
          <w:tcPr>
            <w:tcW w:w="323" w:type="pct"/>
          </w:tcPr>
          <w:p w14:paraId="6FC22DCE" w14:textId="16D20226"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07643C3D" w14:textId="37649B8F"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2B67A224" w14:textId="2F780F84"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2</w:t>
            </w:r>
          </w:p>
        </w:tc>
        <w:tc>
          <w:tcPr>
            <w:tcW w:w="775" w:type="pct"/>
          </w:tcPr>
          <w:p w14:paraId="41C3F879" w14:textId="66DD6293"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PAYMENT_TEXT_MESSAGE2</w:t>
            </w:r>
          </w:p>
        </w:tc>
        <w:tc>
          <w:tcPr>
            <w:tcW w:w="1130" w:type="pct"/>
          </w:tcPr>
          <w:p w14:paraId="1620190B" w14:textId="6DDFE039"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n instruction to the bank at the payment file level.</w:t>
            </w:r>
          </w:p>
        </w:tc>
      </w:tr>
      <w:tr w:rsidR="00F116F5" w:rsidRPr="00EC4DEB" w14:paraId="330CB424" w14:textId="77777777" w:rsidTr="00F116F5">
        <w:tc>
          <w:tcPr>
            <w:tcW w:w="252" w:type="pct"/>
          </w:tcPr>
          <w:p w14:paraId="4C16A864" w14:textId="78F58E47"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23</w:t>
            </w:r>
          </w:p>
        </w:tc>
        <w:tc>
          <w:tcPr>
            <w:tcW w:w="811" w:type="pct"/>
          </w:tcPr>
          <w:p w14:paraId="1C46ECC8" w14:textId="53EA6B86"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3</w:t>
            </w:r>
          </w:p>
        </w:tc>
        <w:tc>
          <w:tcPr>
            <w:tcW w:w="548" w:type="pct"/>
          </w:tcPr>
          <w:p w14:paraId="67F67013" w14:textId="658A77D1"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150)</w:t>
            </w:r>
          </w:p>
        </w:tc>
        <w:tc>
          <w:tcPr>
            <w:tcW w:w="323" w:type="pct"/>
          </w:tcPr>
          <w:p w14:paraId="74366450" w14:textId="11A9316B"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65B341FA" w14:textId="76FA3086"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28F709D6" w14:textId="63E42837"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PAYMENT_TEXT_MESSAGE3</w:t>
            </w:r>
          </w:p>
        </w:tc>
        <w:tc>
          <w:tcPr>
            <w:tcW w:w="775" w:type="pct"/>
          </w:tcPr>
          <w:p w14:paraId="28410D71" w14:textId="7878FE00"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PAYMENT_TEXT_MESSAGE3</w:t>
            </w:r>
          </w:p>
        </w:tc>
        <w:tc>
          <w:tcPr>
            <w:tcW w:w="1130" w:type="pct"/>
          </w:tcPr>
          <w:p w14:paraId="62AD7274" w14:textId="51919F39"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n instruction to the bank at the payment file level.</w:t>
            </w:r>
          </w:p>
        </w:tc>
      </w:tr>
      <w:tr w:rsidR="00F116F5" w:rsidRPr="00EC4DEB" w14:paraId="18275E17"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0967A76B" w14:textId="28280E33" w:rsidR="00315B27" w:rsidRPr="00806757"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A7088">
              <w:rPr>
                <w:rFonts w:ascii="Calibri Light" w:eastAsia="Book Antiqua" w:hAnsi="Calibri Light" w:cs="Calibri Light"/>
                <w:color w:val="000000"/>
                <w:sz w:val="16"/>
                <w:szCs w:val="16"/>
              </w:rPr>
              <w:t>24</w:t>
            </w:r>
          </w:p>
        </w:tc>
        <w:tc>
          <w:tcPr>
            <w:tcW w:w="811" w:type="pct"/>
          </w:tcPr>
          <w:p w14:paraId="688E5B48" w14:textId="24D99D93" w:rsidR="00315B27" w:rsidRPr="00D16ADD"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CHARGE_BEARER</w:t>
            </w:r>
          </w:p>
        </w:tc>
        <w:tc>
          <w:tcPr>
            <w:tcW w:w="548" w:type="pct"/>
          </w:tcPr>
          <w:p w14:paraId="3850C7D3" w14:textId="47692502" w:rsidR="00315B27" w:rsidRPr="0044045C"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43673">
              <w:rPr>
                <w:rFonts w:ascii="Calibri Light" w:eastAsia="Book Antiqua" w:hAnsi="Calibri Light" w:cs="Calibri Light"/>
                <w:color w:val="000000"/>
                <w:sz w:val="16"/>
                <w:szCs w:val="16"/>
              </w:rPr>
              <w:t>VARCHAR2(30)</w:t>
            </w:r>
          </w:p>
        </w:tc>
        <w:tc>
          <w:tcPr>
            <w:tcW w:w="323" w:type="pct"/>
          </w:tcPr>
          <w:p w14:paraId="0E0ECE5C" w14:textId="22D97F89"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690F57B1" w14:textId="505AF4A4" w:rsidR="00315B27" w:rsidRPr="00357BB2" w:rsidRDefault="003A4F60"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0CA40AF4" w14:textId="4C273EBC" w:rsidR="00315B27" w:rsidRPr="00990F44"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26F9">
              <w:rPr>
                <w:rFonts w:ascii="Calibri Light" w:eastAsia="Book Antiqua" w:hAnsi="Calibri Light" w:cs="Calibri Light"/>
                <w:color w:val="000000"/>
                <w:sz w:val="16"/>
                <w:szCs w:val="16"/>
              </w:rPr>
              <w:t>BANK_CHARGE_BEARER</w:t>
            </w:r>
          </w:p>
        </w:tc>
        <w:tc>
          <w:tcPr>
            <w:tcW w:w="775" w:type="pct"/>
          </w:tcPr>
          <w:p w14:paraId="0C44EA77" w14:textId="49810891" w:rsidR="00315B27" w:rsidRPr="00357BB2"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sidRPr="003426F9">
              <w:rPr>
                <w:rFonts w:ascii="Calibri Light" w:eastAsia="Book Antiqua" w:hAnsi="Calibri Light" w:cs="Calibri Light"/>
                <w:color w:val="000000"/>
                <w:sz w:val="16"/>
                <w:szCs w:val="16"/>
              </w:rPr>
              <w:t>BANK_CHARGE_BEARER</w:t>
            </w:r>
          </w:p>
        </w:tc>
        <w:tc>
          <w:tcPr>
            <w:tcW w:w="1130" w:type="pct"/>
          </w:tcPr>
          <w:p w14:paraId="4AE39712" w14:textId="4BF9A8BB"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Lookup codes for the lookup type IBY_BANK_CHARGE_BEARER that indicate whether the deploying company or your supplier pays the bank charges for electronic payments. The lookup codes and their respective descriptions are as follows:</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BEN – Payee pays all costs.</w:t>
            </w:r>
            <w:r w:rsidRPr="00315B27">
              <w:rPr>
                <w:rFonts w:ascii="Calibri Light" w:eastAsia="Book Antiqua" w:hAnsi="Calibri Light" w:cs="Calibri Light"/>
                <w:color w:val="000000"/>
                <w:sz w:val="16"/>
                <w:szCs w:val="16"/>
              </w:rPr>
              <w:br/>
              <w:t>OUR – Payer pays all costs.</w:t>
            </w:r>
            <w:r w:rsidRPr="00315B27">
              <w:rPr>
                <w:rFonts w:ascii="Calibri Light" w:eastAsia="Book Antiqua" w:hAnsi="Calibri Light" w:cs="Calibri Light"/>
                <w:color w:val="000000"/>
                <w:sz w:val="16"/>
                <w:szCs w:val="16"/>
              </w:rPr>
              <w:br/>
              <w:t>SHA – Payer pays the domestic cost and payee pays the foreign cost.</w:t>
            </w:r>
            <w:r w:rsidRPr="00315B27">
              <w:rPr>
                <w:rFonts w:ascii="Calibri Light" w:eastAsia="Book Antiqua" w:hAnsi="Calibri Light" w:cs="Calibri Light"/>
                <w:color w:val="000000"/>
                <w:sz w:val="16"/>
                <w:szCs w:val="16"/>
              </w:rPr>
              <w:br/>
              <w:t>PAYEE_PAYS_EXPRESS – Payee pays express charges.</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To find valid lookup codes for the lookup type IBY_BANK_CHARGE_BEARER:</w:t>
            </w:r>
            <w:r w:rsidRPr="00315B27">
              <w:rPr>
                <w:rFonts w:ascii="Calibri Light" w:eastAsia="Book Antiqua" w:hAnsi="Calibri Light" w:cs="Calibri Light"/>
                <w:color w:val="000000"/>
                <w:sz w:val="16"/>
                <w:szCs w:val="16"/>
              </w:rPr>
              <w:br/>
            </w:r>
            <w:r w:rsidRPr="00315B27">
              <w:rPr>
                <w:rFonts w:ascii="Calibri Light" w:eastAsia="Book Antiqua" w:hAnsi="Calibri Light" w:cs="Calibri Light"/>
                <w:color w:val="000000"/>
                <w:sz w:val="16"/>
                <w:szCs w:val="16"/>
              </w:rPr>
              <w:br/>
              <w:t>1. Navigate to Setup and Maintenance.</w:t>
            </w:r>
            <w:r w:rsidRPr="00315B27">
              <w:rPr>
                <w:rFonts w:ascii="Calibri Light" w:eastAsia="Book Antiqua" w:hAnsi="Calibri Light" w:cs="Calibri Light"/>
                <w:color w:val="000000"/>
                <w:sz w:val="16"/>
                <w:szCs w:val="16"/>
              </w:rPr>
              <w:br/>
              <w:t>2. Search on the Manage Standard Lookups task.</w:t>
            </w:r>
            <w:r w:rsidRPr="00315B27">
              <w:rPr>
                <w:rFonts w:ascii="Calibri Light" w:eastAsia="Book Antiqua" w:hAnsi="Calibri Light" w:cs="Calibri Light"/>
                <w:color w:val="000000"/>
                <w:sz w:val="16"/>
                <w:szCs w:val="16"/>
              </w:rPr>
              <w:br/>
              <w:t>3. Click the Go to Task icon.</w:t>
            </w:r>
            <w:r w:rsidRPr="00315B27">
              <w:rPr>
                <w:rFonts w:ascii="Calibri Light" w:eastAsia="Book Antiqua" w:hAnsi="Calibri Light" w:cs="Calibri Light"/>
                <w:color w:val="000000"/>
                <w:sz w:val="16"/>
                <w:szCs w:val="16"/>
              </w:rPr>
              <w:br/>
              <w:t>4. In the Lookup Type field, enter IBY_BANK_CHARGE_BEARER and click the Search button. The lookup codes for the look up type, IBY_BANK_CHARGE_BEARER, display in the Lookup Codes region.</w:t>
            </w:r>
          </w:p>
        </w:tc>
      </w:tr>
      <w:tr w:rsidR="00F116F5" w:rsidRPr="00EC4DEB" w14:paraId="094D7D3C" w14:textId="77777777" w:rsidTr="00F116F5">
        <w:tc>
          <w:tcPr>
            <w:tcW w:w="252" w:type="pct"/>
          </w:tcPr>
          <w:p w14:paraId="666FC24C" w14:textId="35414095" w:rsidR="00315B27" w:rsidRPr="007A4FD2"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25</w:t>
            </w:r>
          </w:p>
        </w:tc>
        <w:tc>
          <w:tcPr>
            <w:tcW w:w="811" w:type="pct"/>
          </w:tcPr>
          <w:p w14:paraId="687DC60F" w14:textId="78661F91" w:rsidR="00315B27" w:rsidRPr="003426F9"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UPPLIER_NAME</w:t>
            </w:r>
          </w:p>
        </w:tc>
        <w:tc>
          <w:tcPr>
            <w:tcW w:w="548" w:type="pct"/>
          </w:tcPr>
          <w:p w14:paraId="3C240F3B" w14:textId="4AF56BD6" w:rsidR="00315B27" w:rsidRPr="00E84FA6"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60)</w:t>
            </w:r>
          </w:p>
        </w:tc>
        <w:tc>
          <w:tcPr>
            <w:tcW w:w="323" w:type="pct"/>
          </w:tcPr>
          <w:p w14:paraId="4E6925D8" w14:textId="4436D7C5" w:rsidR="00315B27"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355" w:type="pct"/>
          </w:tcPr>
          <w:p w14:paraId="32DDC063" w14:textId="0700710B" w:rsidR="00315B27" w:rsidRDefault="00315B27" w:rsidP="009920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06" w:type="pct"/>
          </w:tcPr>
          <w:p w14:paraId="002A658B" w14:textId="57D0C1AB" w:rsidR="00315B27" w:rsidRPr="003426F9"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UPPLIER_NAME</w:t>
            </w:r>
          </w:p>
        </w:tc>
        <w:tc>
          <w:tcPr>
            <w:tcW w:w="775" w:type="pct"/>
          </w:tcPr>
          <w:p w14:paraId="75863539" w14:textId="4837B67D" w:rsidR="00315B27" w:rsidRPr="003426F9" w:rsidRDefault="00315B2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UPPLIER_NAME</w:t>
            </w:r>
          </w:p>
        </w:tc>
        <w:tc>
          <w:tcPr>
            <w:tcW w:w="1130" w:type="pct"/>
          </w:tcPr>
          <w:p w14:paraId="38B4C099" w14:textId="5BBFB65D" w:rsidR="00315B27" w:rsidRPr="00315B27" w:rsidRDefault="00315B27"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Unique number that identifies a supplier payee for an import batch. This number, along with the Import Batch ID, is used as a unique identifier for the supplier payee information in the IBY_TEMP_EXT_PAYEES table.</w:t>
            </w:r>
          </w:p>
        </w:tc>
      </w:tr>
    </w:tbl>
    <w:p w14:paraId="001EF471" w14:textId="6DDB66B6" w:rsidR="00877485" w:rsidRDefault="00877485" w:rsidP="009F491A">
      <w:pPr>
        <w:pStyle w:val="Heading3"/>
      </w:pPr>
      <w:bookmarkStart w:id="54" w:name="_Toc87610520"/>
      <w:bookmarkEnd w:id="53"/>
      <w:r>
        <w:t>Mapping</w:t>
      </w:r>
      <w:bookmarkEnd w:id="54"/>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9920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9920BD">
        <w:tc>
          <w:tcPr>
            <w:cnfStyle w:val="001000000000" w:firstRow="0" w:lastRow="0" w:firstColumn="1" w:lastColumn="0" w:oddVBand="0" w:evenVBand="0" w:oddHBand="0" w:evenHBand="0" w:firstRowFirstColumn="0" w:firstRowLastColumn="0" w:lastRowFirstColumn="0" w:lastRowLastColumn="0"/>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lastRenderedPageBreak/>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9920BD">
        <w:tc>
          <w:tcPr>
            <w:cnfStyle w:val="001000000000" w:firstRow="0" w:lastRow="0" w:firstColumn="1" w:lastColumn="0" w:oddVBand="0" w:evenVBand="0" w:oddHBand="0" w:evenHBand="0" w:firstRowFirstColumn="0" w:firstRowLastColumn="0" w:lastRowFirstColumn="0" w:lastRowLastColumn="0"/>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77777777" w:rsidR="00FD4595" w:rsidRPr="00877485" w:rsidRDefault="00FD4595" w:rsidP="00877485"/>
    <w:p w14:paraId="04DF2B98" w14:textId="65052E4D" w:rsidR="008051CD" w:rsidRDefault="006E5499" w:rsidP="008051CD">
      <w:pPr>
        <w:pStyle w:val="Heading2"/>
      </w:pPr>
      <w:r>
        <w:t>Supplier</w:t>
      </w:r>
      <w:r w:rsidR="00143A3C">
        <w:t xml:space="preserve"> Bank Accounts</w:t>
      </w:r>
    </w:p>
    <w:p w14:paraId="009825B0" w14:textId="77062F9C" w:rsidR="008051CD" w:rsidRPr="009661D0" w:rsidRDefault="008051CD" w:rsidP="008051CD">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sidR="0066433F">
        <w:rPr>
          <w:rFonts w:ascii="Calibri Light" w:hAnsi="Calibri Light" w:cs="Arial"/>
          <w:color w:val="4F4F4F"/>
          <w:sz w:val="22"/>
          <w:szCs w:val="22"/>
          <w:lang w:val="en-GB" w:eastAsia="en-IE"/>
        </w:rPr>
        <w:t>_SUPP</w:t>
      </w:r>
      <w:r w:rsidR="00143A3C">
        <w:rPr>
          <w:rFonts w:ascii="Calibri Light" w:hAnsi="Calibri Light" w:cs="Arial"/>
          <w:color w:val="4F4F4F"/>
          <w:sz w:val="22"/>
          <w:szCs w:val="22"/>
          <w:lang w:val="en-GB" w:eastAsia="en-IE"/>
        </w:rPr>
        <w:t>_BANK_ACCOUNT</w:t>
      </w:r>
      <w:r w:rsidRPr="009661D0">
        <w:rPr>
          <w:rFonts w:ascii="Calibri Light" w:hAnsi="Calibri Light" w:cs="Arial"/>
          <w:color w:val="4F4F4F"/>
          <w:sz w:val="22"/>
          <w:szCs w:val="22"/>
          <w:lang w:val="en-GB" w:eastAsia="en-IE"/>
        </w:rPr>
        <w:t>.dat</w:t>
      </w:r>
    </w:p>
    <w:p w14:paraId="67EA7EA4" w14:textId="3708C9ED" w:rsidR="008051CD" w:rsidRPr="00D75EE7" w:rsidRDefault="008051CD" w:rsidP="008051C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D830AD">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sidR="0066433F">
        <w:rPr>
          <w:rFonts w:ascii="Calibri Light" w:hAnsi="Calibri Light" w:cs="Arial"/>
          <w:color w:val="4F4F4F"/>
          <w:sz w:val="22"/>
          <w:szCs w:val="22"/>
          <w:lang w:val="en-GB" w:eastAsia="en-IE"/>
        </w:rPr>
        <w:t>SUPP</w:t>
      </w:r>
      <w:r w:rsidRPr="00F06A96">
        <w:rPr>
          <w:rFonts w:ascii="Calibri Light" w:hAnsi="Calibri Light" w:cs="Arial"/>
          <w:color w:val="4F4F4F"/>
          <w:sz w:val="22"/>
          <w:szCs w:val="22"/>
          <w:lang w:val="en-GB" w:eastAsia="en-IE"/>
        </w:rPr>
        <w:t>_</w:t>
      </w:r>
      <w:r w:rsidR="00143A3C">
        <w:rPr>
          <w:rFonts w:ascii="Calibri Light" w:hAnsi="Calibri Light" w:cs="Arial"/>
          <w:color w:val="4F4F4F"/>
          <w:sz w:val="22"/>
          <w:szCs w:val="22"/>
          <w:lang w:val="en-GB" w:eastAsia="en-IE"/>
        </w:rPr>
        <w:t>BANK</w:t>
      </w:r>
      <w:r w:rsidR="0066433F">
        <w:rPr>
          <w:rFonts w:ascii="Calibri Light" w:hAnsi="Calibri Light" w:cs="Arial"/>
          <w:color w:val="4F4F4F"/>
          <w:sz w:val="22"/>
          <w:szCs w:val="22"/>
          <w:lang w:val="en-GB" w:eastAsia="en-IE"/>
        </w:rPr>
        <w:t>_</w:t>
      </w:r>
      <w:r w:rsidR="00143A3C">
        <w:rPr>
          <w:rFonts w:ascii="Calibri Light" w:hAnsi="Calibri Light" w:cs="Arial"/>
          <w:color w:val="4F4F4F"/>
          <w:sz w:val="22"/>
          <w:szCs w:val="22"/>
          <w:lang w:val="en-GB" w:eastAsia="en-IE"/>
        </w:rPr>
        <w:t>ACC</w:t>
      </w:r>
      <w:r w:rsidR="00D830AD">
        <w:rPr>
          <w:rFonts w:ascii="Calibri Light" w:hAnsi="Calibri Light" w:cs="Arial"/>
          <w:color w:val="4F4F4F"/>
          <w:sz w:val="22"/>
          <w:szCs w:val="22"/>
          <w:lang w:val="en-GB" w:eastAsia="en-IE"/>
        </w:rPr>
        <w:t>TS</w:t>
      </w:r>
      <w:r w:rsidR="00143A3C">
        <w:rPr>
          <w:rFonts w:ascii="Calibri Light" w:hAnsi="Calibri Light" w:cs="Arial"/>
          <w:color w:val="4F4F4F"/>
          <w:sz w:val="22"/>
          <w:szCs w:val="22"/>
          <w:lang w:val="en-GB" w:eastAsia="en-IE"/>
        </w:rPr>
        <w:t>_</w:t>
      </w:r>
      <w:r w:rsidRPr="00F06A96">
        <w:rPr>
          <w:rFonts w:ascii="Calibri Light" w:hAnsi="Calibri Light" w:cs="Arial"/>
          <w:color w:val="4F4F4F"/>
          <w:sz w:val="22"/>
          <w:szCs w:val="22"/>
          <w:lang w:val="en-GB" w:eastAsia="en-IE"/>
        </w:rPr>
        <w:t>STG</w:t>
      </w:r>
    </w:p>
    <w:p w14:paraId="2A095224" w14:textId="45299A04" w:rsidR="008051CD" w:rsidRPr="00D75EE7" w:rsidRDefault="008051CD" w:rsidP="008051C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Pr>
          <w:rFonts w:ascii="Calibri Light" w:hAnsi="Calibri Light" w:cs="Arial"/>
          <w:color w:val="4F4F4F"/>
          <w:sz w:val="22"/>
          <w:szCs w:val="22"/>
          <w:lang w:val="en-GB" w:eastAsia="en-IE"/>
        </w:rPr>
        <w:t>XXMX_</w:t>
      </w:r>
      <w:r w:rsidR="00D830AD">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sidR="0066433F">
        <w:rPr>
          <w:rFonts w:ascii="Calibri Light" w:hAnsi="Calibri Light" w:cs="Arial"/>
          <w:color w:val="4F4F4F"/>
          <w:sz w:val="22"/>
          <w:szCs w:val="22"/>
          <w:lang w:val="en-GB" w:eastAsia="en-IE"/>
        </w:rPr>
        <w:t>SUPP</w:t>
      </w:r>
      <w:r w:rsidRPr="00F06A96">
        <w:rPr>
          <w:rFonts w:ascii="Calibri Light" w:hAnsi="Calibri Light" w:cs="Arial"/>
          <w:color w:val="4F4F4F"/>
          <w:sz w:val="22"/>
          <w:szCs w:val="22"/>
          <w:lang w:val="en-GB" w:eastAsia="en-IE"/>
        </w:rPr>
        <w:t>_</w:t>
      </w:r>
      <w:r w:rsidR="00D96C55">
        <w:rPr>
          <w:rFonts w:ascii="Calibri Light" w:hAnsi="Calibri Light" w:cs="Arial"/>
          <w:color w:val="4F4F4F"/>
          <w:sz w:val="22"/>
          <w:szCs w:val="22"/>
          <w:lang w:val="en-GB" w:eastAsia="en-IE"/>
        </w:rPr>
        <w:t>BANK_</w:t>
      </w:r>
      <w:r w:rsidR="00143A3C">
        <w:rPr>
          <w:rFonts w:ascii="Calibri Light" w:hAnsi="Calibri Light" w:cs="Arial"/>
          <w:color w:val="4F4F4F"/>
          <w:sz w:val="22"/>
          <w:szCs w:val="22"/>
          <w:lang w:val="en-GB" w:eastAsia="en-IE"/>
        </w:rPr>
        <w:t>ACC</w:t>
      </w:r>
      <w:r w:rsidR="00D830AD">
        <w:rPr>
          <w:rFonts w:ascii="Calibri Light" w:hAnsi="Calibri Light" w:cs="Arial"/>
          <w:color w:val="4F4F4F"/>
          <w:sz w:val="22"/>
          <w:szCs w:val="22"/>
          <w:lang w:val="en-GB" w:eastAsia="en-IE"/>
        </w:rPr>
        <w:t>TS</w:t>
      </w:r>
      <w:r w:rsidRPr="00F06A96">
        <w:rPr>
          <w:rFonts w:ascii="Calibri Light" w:hAnsi="Calibri Light" w:cs="Arial"/>
          <w:color w:val="4F4F4F"/>
          <w:sz w:val="22"/>
          <w:szCs w:val="22"/>
          <w:lang w:val="en-GB" w:eastAsia="en-IE"/>
        </w:rPr>
        <w:t>_XFM</w:t>
      </w:r>
    </w:p>
    <w:p w14:paraId="42A0F7FC" w14:textId="77777777" w:rsidR="008051CD" w:rsidRDefault="008051CD" w:rsidP="008051C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4564E46" w14:textId="26E43A84" w:rsidR="008051CD" w:rsidRPr="00154105" w:rsidRDefault="008051CD" w:rsidP="008051C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9E2F00" w:rsidRPr="009E2F00">
        <w:rPr>
          <w:rFonts w:ascii="Calibri Light" w:hAnsi="Calibri Light" w:cs="Arial"/>
          <w:color w:val="4F4F4F"/>
          <w:sz w:val="22"/>
          <w:szCs w:val="22"/>
          <w:lang w:val="en-GB" w:eastAsia="en-IE"/>
        </w:rPr>
        <w:t>SupplierBankAccountImportTemplate.xlsm</w:t>
      </w:r>
      <w:r>
        <w:rPr>
          <w:rFonts w:ascii="Calibri Light" w:hAnsi="Calibri Light" w:cs="Arial"/>
          <w:color w:val="4F4F4F"/>
          <w:sz w:val="22"/>
          <w:szCs w:val="22"/>
          <w:lang w:val="en-GB" w:eastAsia="en-IE"/>
        </w:rPr>
        <w:t xml:space="preserve">. Worksheet Tab used is </w:t>
      </w:r>
      <w:r w:rsidR="00F06C7D" w:rsidRPr="00F06C7D">
        <w:rPr>
          <w:rFonts w:ascii="Calibri Light" w:hAnsi="Calibri Light" w:cs="Arial"/>
          <w:b/>
          <w:bCs/>
          <w:color w:val="4F4F4F"/>
          <w:sz w:val="22"/>
          <w:szCs w:val="22"/>
          <w:lang w:val="en-GB" w:eastAsia="en-IE"/>
        </w:rPr>
        <w:t>IBY_TEMP_EXT_BANK_ACCTS</w:t>
      </w:r>
    </w:p>
    <w:p w14:paraId="62DFA454" w14:textId="0DDB878C" w:rsidR="002226D6" w:rsidRDefault="002226D6" w:rsidP="004B76EA">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3"/>
        <w:gridCol w:w="2081"/>
        <w:gridCol w:w="1529"/>
        <w:gridCol w:w="901"/>
        <w:gridCol w:w="720"/>
        <w:gridCol w:w="2162"/>
        <w:gridCol w:w="2340"/>
        <w:gridCol w:w="3512"/>
      </w:tblGrid>
      <w:tr w:rsidR="00187AA5" w:rsidRPr="00EC4DEB" w14:paraId="4DEE954B" w14:textId="77777777" w:rsidTr="00187AA5">
        <w:trPr>
          <w:cnfStyle w:val="100000000000" w:firstRow="1" w:lastRow="0" w:firstColumn="0" w:lastColumn="0" w:oddVBand="0" w:evenVBand="0" w:oddHBand="0" w:evenHBand="0" w:firstRowFirstColumn="0" w:firstRowLastColumn="0" w:lastRowFirstColumn="0" w:lastRowLastColumn="0"/>
          <w:tblHeader/>
        </w:trPr>
        <w:tc>
          <w:tcPr>
            <w:tcW w:w="252" w:type="pct"/>
          </w:tcPr>
          <w:p w14:paraId="2140A04A" w14:textId="77777777" w:rsidR="008A23CF" w:rsidRPr="004B23B1" w:rsidRDefault="008A23CF" w:rsidP="009920BD">
            <w:pPr>
              <w:ind w:left="108" w:right="108"/>
              <w:rPr>
                <w:rFonts w:ascii="Calibri Light" w:hAnsi="Calibri Light" w:cs="Arial"/>
                <w:sz w:val="16"/>
                <w:szCs w:val="16"/>
              </w:rPr>
            </w:pPr>
            <w:r w:rsidRPr="004B23B1">
              <w:rPr>
                <w:rFonts w:ascii="Calibri Light" w:hAnsi="Calibri Light" w:cs="Arial"/>
                <w:sz w:val="16"/>
                <w:szCs w:val="16"/>
              </w:rPr>
              <w:t>Col Seq</w:t>
            </w:r>
          </w:p>
        </w:tc>
        <w:tc>
          <w:tcPr>
            <w:tcW w:w="746" w:type="pct"/>
          </w:tcPr>
          <w:p w14:paraId="47520050" w14:textId="77777777" w:rsidR="008A23CF" w:rsidRPr="004B23B1" w:rsidRDefault="008A23CF" w:rsidP="009920BD">
            <w:pPr>
              <w:ind w:left="108" w:right="108"/>
              <w:rPr>
                <w:rFonts w:ascii="Calibri Light" w:hAnsi="Calibri Light" w:cs="Arial"/>
                <w:sz w:val="16"/>
                <w:szCs w:val="16"/>
              </w:rPr>
            </w:pPr>
            <w:r w:rsidRPr="004B23B1">
              <w:rPr>
                <w:rFonts w:ascii="Calibri Light" w:hAnsi="Calibri Light" w:cs="Arial"/>
                <w:sz w:val="16"/>
                <w:szCs w:val="16"/>
              </w:rPr>
              <w:t>Field Name</w:t>
            </w:r>
          </w:p>
        </w:tc>
        <w:tc>
          <w:tcPr>
            <w:tcW w:w="548" w:type="pct"/>
          </w:tcPr>
          <w:p w14:paraId="2FE2D734"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2C66AD13"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14:paraId="7A0A7ACE"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Req</w:t>
            </w:r>
          </w:p>
        </w:tc>
        <w:tc>
          <w:tcPr>
            <w:tcW w:w="775" w:type="pct"/>
          </w:tcPr>
          <w:p w14:paraId="7F1626EB"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39" w:type="pct"/>
          </w:tcPr>
          <w:p w14:paraId="0FE00FC4"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259" w:type="pct"/>
          </w:tcPr>
          <w:p w14:paraId="21C99890" w14:textId="77777777" w:rsidR="008A23CF" w:rsidRPr="00EC4DEB" w:rsidRDefault="008A23CF" w:rsidP="009920BD">
            <w:pPr>
              <w:ind w:left="108" w:right="108"/>
              <w:rPr>
                <w:rFonts w:ascii="Calibri Light" w:hAnsi="Calibri Light" w:cs="Arial"/>
                <w:sz w:val="16"/>
                <w:szCs w:val="16"/>
              </w:rPr>
            </w:pPr>
            <w:r w:rsidRPr="00EC4DEB">
              <w:rPr>
                <w:rFonts w:ascii="Calibri Light" w:hAnsi="Calibri Light" w:cs="Arial"/>
                <w:sz w:val="16"/>
                <w:szCs w:val="16"/>
              </w:rPr>
              <w:t>Comments</w:t>
            </w:r>
          </w:p>
        </w:tc>
      </w:tr>
      <w:tr w:rsidR="00187AA5" w:rsidRPr="00EC4DEB" w14:paraId="4B9DA0D8"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54E234F0" w14:textId="37BB2176" w:rsidR="00C84256" w:rsidRPr="0017606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w:t>
            </w:r>
          </w:p>
        </w:tc>
        <w:tc>
          <w:tcPr>
            <w:tcW w:w="746" w:type="pct"/>
          </w:tcPr>
          <w:p w14:paraId="0515BB1A" w14:textId="77777777" w:rsidR="00C84256" w:rsidRPr="00D16ADD"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2DB774BE" w14:textId="4BC85C44" w:rsidR="00C84256" w:rsidRPr="0017606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16B06">
              <w:rPr>
                <w:rFonts w:ascii="Calibri Light" w:eastAsia="Book Antiqua" w:hAnsi="Calibri Light" w:cs="Calibri Light"/>
                <w:color w:val="000000"/>
                <w:sz w:val="16"/>
                <w:szCs w:val="16"/>
              </w:rPr>
              <w:t>VARCHAR2(30)</w:t>
            </w:r>
          </w:p>
        </w:tc>
        <w:tc>
          <w:tcPr>
            <w:tcW w:w="323" w:type="pct"/>
          </w:tcPr>
          <w:p w14:paraId="72065B83" w14:textId="39F360C1" w:rsidR="00C84256"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58" w:type="pct"/>
          </w:tcPr>
          <w:p w14:paraId="78F19D28" w14:textId="77777777" w:rsidR="00C84256" w:rsidRPr="0017606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775" w:type="pct"/>
          </w:tcPr>
          <w:p w14:paraId="68270F60" w14:textId="3DBE4894" w:rsidR="00C84256"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39" w:type="pct"/>
          </w:tcPr>
          <w:p w14:paraId="3D85BBDA" w14:textId="0027C844" w:rsidR="00C84256"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259" w:type="pct"/>
          </w:tcPr>
          <w:p w14:paraId="4E847C33" w14:textId="77777777" w:rsidR="00C84256" w:rsidRPr="0086398D"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Identifier for every batch</w:t>
            </w:r>
          </w:p>
        </w:tc>
      </w:tr>
      <w:tr w:rsidR="00187AA5" w:rsidRPr="00EC4DEB" w14:paraId="4B65135A" w14:textId="77777777" w:rsidTr="00187AA5">
        <w:tc>
          <w:tcPr>
            <w:tcW w:w="252" w:type="pct"/>
          </w:tcPr>
          <w:p w14:paraId="79306305" w14:textId="05C4C1EA" w:rsidR="00C84256" w:rsidRPr="00806757"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w:t>
            </w:r>
          </w:p>
        </w:tc>
        <w:tc>
          <w:tcPr>
            <w:tcW w:w="746" w:type="pct"/>
          </w:tcPr>
          <w:p w14:paraId="5053ADE0" w14:textId="77777777" w:rsidR="00C84256" w:rsidRPr="00563B9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35425C58" w14:textId="6CB195C1" w:rsidR="00C84256" w:rsidRPr="006078D5"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16B06">
              <w:rPr>
                <w:rFonts w:ascii="Calibri Light" w:eastAsia="Book Antiqua" w:hAnsi="Calibri Light" w:cs="Calibri Light"/>
                <w:color w:val="000000"/>
                <w:sz w:val="16"/>
                <w:szCs w:val="16"/>
              </w:rPr>
              <w:t>VARCHAR2(100)</w:t>
            </w:r>
          </w:p>
        </w:tc>
        <w:tc>
          <w:tcPr>
            <w:tcW w:w="323" w:type="pct"/>
          </w:tcPr>
          <w:p w14:paraId="4DDD5A02" w14:textId="7802F0CC" w:rsidR="00C84256"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3FD2E7DA" w14:textId="641AAB35" w:rsidR="00C84256"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191569F8" w14:textId="5933AAEF" w:rsidR="00C84256" w:rsidRPr="00563B9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39" w:type="pct"/>
          </w:tcPr>
          <w:p w14:paraId="658F056A" w14:textId="0D1AFE28" w:rsidR="00C84256" w:rsidRPr="00563B94"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259" w:type="pct"/>
          </w:tcPr>
          <w:p w14:paraId="3ACFA7CC" w14:textId="16FADE3D" w:rsidR="00C84256" w:rsidRPr="0086398D" w:rsidRDefault="00187AA5"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Autogenerated</w:t>
            </w:r>
          </w:p>
        </w:tc>
      </w:tr>
      <w:tr w:rsidR="00187AA5" w:rsidRPr="00EC4DEB" w14:paraId="13AA3AAA"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7FA44027" w14:textId="590080F2" w:rsidR="00C84256" w:rsidRPr="00806757"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4</w:t>
            </w:r>
          </w:p>
        </w:tc>
        <w:tc>
          <w:tcPr>
            <w:tcW w:w="746" w:type="pct"/>
          </w:tcPr>
          <w:p w14:paraId="5B3E1DEA" w14:textId="77777777" w:rsidR="00C84256"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790E7CAF" w14:textId="4D7A88D0" w:rsidR="00C84256" w:rsidRPr="006078D5"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16B06">
              <w:rPr>
                <w:rFonts w:ascii="Calibri Light" w:eastAsia="Book Antiqua" w:hAnsi="Calibri Light" w:cs="Calibri Light"/>
                <w:color w:val="000000"/>
                <w:sz w:val="16"/>
                <w:szCs w:val="16"/>
              </w:rPr>
              <w:t>VARCHAR2(50)</w:t>
            </w:r>
          </w:p>
        </w:tc>
        <w:tc>
          <w:tcPr>
            <w:tcW w:w="323" w:type="pct"/>
          </w:tcPr>
          <w:p w14:paraId="3BD24E3E" w14:textId="5E30CB31" w:rsidR="00C84256" w:rsidRPr="00176064"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0E10865B" w14:textId="6A369B1D" w:rsidR="00C84256" w:rsidRDefault="00552C57"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2AFEFEC4" w14:textId="3B13D10F" w:rsidR="00C84256"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39" w:type="pct"/>
          </w:tcPr>
          <w:p w14:paraId="13807767" w14:textId="71C6953F" w:rsidR="00C84256"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259" w:type="pct"/>
          </w:tcPr>
          <w:p w14:paraId="427167DC" w14:textId="77777777" w:rsidR="00C84256" w:rsidRPr="0086398D" w:rsidRDefault="00C84256"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Hardcode- ‘Extracted’</w:t>
            </w:r>
          </w:p>
        </w:tc>
      </w:tr>
      <w:tr w:rsidR="00187AA5" w:rsidRPr="00171858" w14:paraId="460AE89B" w14:textId="77777777" w:rsidTr="00187AA5">
        <w:tc>
          <w:tcPr>
            <w:tcW w:w="252" w:type="pct"/>
          </w:tcPr>
          <w:p w14:paraId="0016CBA8" w14:textId="07BAB533" w:rsidR="0086398D" w:rsidRPr="007A4FD2"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6</w:t>
            </w:r>
          </w:p>
        </w:tc>
        <w:tc>
          <w:tcPr>
            <w:tcW w:w="746" w:type="pct"/>
          </w:tcPr>
          <w:p w14:paraId="058FA608" w14:textId="68F50245"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PARTY_ID</w:t>
            </w:r>
          </w:p>
        </w:tc>
        <w:tc>
          <w:tcPr>
            <w:tcW w:w="548" w:type="pct"/>
          </w:tcPr>
          <w:p w14:paraId="72E124A5" w14:textId="63DCD529" w:rsidR="0086398D" w:rsidRPr="00816B06"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UMBER</w:t>
            </w:r>
          </w:p>
        </w:tc>
        <w:tc>
          <w:tcPr>
            <w:tcW w:w="323" w:type="pct"/>
          </w:tcPr>
          <w:p w14:paraId="4247CE16" w14:textId="6F537733"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57BA0B44" w14:textId="3B6307E7"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775" w:type="pct"/>
          </w:tcPr>
          <w:p w14:paraId="174F116A" w14:textId="1667D71C"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PARTY_ID</w:t>
            </w:r>
          </w:p>
        </w:tc>
        <w:tc>
          <w:tcPr>
            <w:tcW w:w="839" w:type="pct"/>
          </w:tcPr>
          <w:p w14:paraId="4F5BBD97" w14:textId="06D36493"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PARTY_ID</w:t>
            </w:r>
          </w:p>
        </w:tc>
        <w:tc>
          <w:tcPr>
            <w:tcW w:w="1259" w:type="pct"/>
          </w:tcPr>
          <w:p w14:paraId="0D851889" w14:textId="53FA55EF"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Unique number that identifies a supplier payee for an import batch. This number, along with the Import Batch ID, is used as a unique identifier for the supplier payee information in the IBY_TEMP_EXT_PAYEES table.</w:t>
            </w:r>
          </w:p>
        </w:tc>
      </w:tr>
      <w:tr w:rsidR="00187AA5" w:rsidRPr="00171858" w14:paraId="301BCEB5"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0AE1F414" w14:textId="20C6278B" w:rsidR="0086398D" w:rsidRPr="007A4FD2"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7</w:t>
            </w:r>
          </w:p>
        </w:tc>
        <w:tc>
          <w:tcPr>
            <w:tcW w:w="746" w:type="pct"/>
          </w:tcPr>
          <w:p w14:paraId="195D53F9" w14:textId="307CEAF3"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BANK_ACCT_ID</w:t>
            </w:r>
          </w:p>
        </w:tc>
        <w:tc>
          <w:tcPr>
            <w:tcW w:w="548" w:type="pct"/>
          </w:tcPr>
          <w:p w14:paraId="2C6B2D7B" w14:textId="2394D0DD" w:rsidR="0086398D" w:rsidRPr="00816B06"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UMBER</w:t>
            </w:r>
          </w:p>
        </w:tc>
        <w:tc>
          <w:tcPr>
            <w:tcW w:w="323" w:type="pct"/>
          </w:tcPr>
          <w:p w14:paraId="26BCA01A" w14:textId="4EAC6569"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D56C5CF" w14:textId="6132FB43"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775" w:type="pct"/>
          </w:tcPr>
          <w:p w14:paraId="74EF7129" w14:textId="1F1074E1"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BANK_ACCT_ID</w:t>
            </w:r>
          </w:p>
        </w:tc>
        <w:tc>
          <w:tcPr>
            <w:tcW w:w="839" w:type="pct"/>
          </w:tcPr>
          <w:p w14:paraId="20D51F5E" w14:textId="2A26BD87"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TEMP_EXT_BANK_ACCT_ID</w:t>
            </w:r>
          </w:p>
        </w:tc>
        <w:tc>
          <w:tcPr>
            <w:tcW w:w="1259" w:type="pct"/>
          </w:tcPr>
          <w:p w14:paraId="2B211B29" w14:textId="5EDC9BC2"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Unique number by which a payee bank account is identified for an import batch. This number, along with an import batch identifier and payee identifier, is used to identify the supplier payee's bank account information in the IBY_TEMP_EXT_BANK_ACCTS table.</w:t>
            </w:r>
          </w:p>
        </w:tc>
      </w:tr>
      <w:tr w:rsidR="00187AA5" w:rsidRPr="00171858" w14:paraId="782ED477" w14:textId="77777777" w:rsidTr="00187AA5">
        <w:tc>
          <w:tcPr>
            <w:tcW w:w="252" w:type="pct"/>
          </w:tcPr>
          <w:p w14:paraId="04995A23" w14:textId="0FEF2A73"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8</w:t>
            </w:r>
          </w:p>
        </w:tc>
        <w:tc>
          <w:tcPr>
            <w:tcW w:w="746" w:type="pct"/>
          </w:tcPr>
          <w:p w14:paraId="0A23A40B" w14:textId="2AA018B2" w:rsidR="0086398D" w:rsidRPr="00563B9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NAME</w:t>
            </w:r>
          </w:p>
        </w:tc>
        <w:tc>
          <w:tcPr>
            <w:tcW w:w="548" w:type="pct"/>
          </w:tcPr>
          <w:p w14:paraId="1458FDBC" w14:textId="456485B3" w:rsidR="0086398D" w:rsidRPr="006078D5"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80)</w:t>
            </w:r>
          </w:p>
        </w:tc>
        <w:tc>
          <w:tcPr>
            <w:tcW w:w="323" w:type="pct"/>
          </w:tcPr>
          <w:p w14:paraId="350AD091" w14:textId="1CC3DF03"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AF01826" w14:textId="77777777"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775" w:type="pct"/>
          </w:tcPr>
          <w:p w14:paraId="67DB62F6" w14:textId="79176C76" w:rsidR="0086398D" w:rsidRPr="00563B9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NAME</w:t>
            </w:r>
          </w:p>
        </w:tc>
        <w:tc>
          <w:tcPr>
            <w:tcW w:w="839" w:type="pct"/>
          </w:tcPr>
          <w:p w14:paraId="66706CA1" w14:textId="1338631F" w:rsidR="0086398D" w:rsidRPr="00563B9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NAME</w:t>
            </w:r>
          </w:p>
        </w:tc>
        <w:tc>
          <w:tcPr>
            <w:tcW w:w="1259" w:type="pct"/>
          </w:tcPr>
          <w:p w14:paraId="02044099" w14:textId="3333CAC0"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Name of the bank. Information in this column must be provided if the value in the Allow International Payments column is Y.</w:t>
            </w:r>
          </w:p>
        </w:tc>
      </w:tr>
      <w:tr w:rsidR="00187AA5" w:rsidRPr="00171858" w14:paraId="4DBE9DED"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3799E3DA" w14:textId="54A434F8"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9</w:t>
            </w:r>
          </w:p>
        </w:tc>
        <w:tc>
          <w:tcPr>
            <w:tcW w:w="746" w:type="pct"/>
          </w:tcPr>
          <w:p w14:paraId="25C6EE19" w14:textId="65FEC13A"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RANCH_NAME</w:t>
            </w:r>
          </w:p>
        </w:tc>
        <w:tc>
          <w:tcPr>
            <w:tcW w:w="548" w:type="pct"/>
          </w:tcPr>
          <w:p w14:paraId="5BA90EFF" w14:textId="4C05DF3F"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80)</w:t>
            </w:r>
          </w:p>
        </w:tc>
        <w:tc>
          <w:tcPr>
            <w:tcW w:w="323" w:type="pct"/>
          </w:tcPr>
          <w:p w14:paraId="7FB12546" w14:textId="7476374B"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49EFEA10" w14:textId="77777777" w:rsidR="0086398D" w:rsidRPr="0017606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775" w:type="pct"/>
          </w:tcPr>
          <w:p w14:paraId="13F33691" w14:textId="752F44A1"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RANCH_NAME</w:t>
            </w:r>
          </w:p>
        </w:tc>
        <w:tc>
          <w:tcPr>
            <w:tcW w:w="839" w:type="pct"/>
          </w:tcPr>
          <w:p w14:paraId="7481087A" w14:textId="1C3B70CC" w:rsidR="0086398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RANCH_NAME</w:t>
            </w:r>
          </w:p>
        </w:tc>
        <w:tc>
          <w:tcPr>
            <w:tcW w:w="1259" w:type="pct"/>
          </w:tcPr>
          <w:p w14:paraId="152F2C2E" w14:textId="4C4613ED"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Name of the bank branch. Information in this column must be provided if the name of the bank is provided</w:t>
            </w:r>
          </w:p>
        </w:tc>
      </w:tr>
      <w:tr w:rsidR="00187AA5" w:rsidRPr="00171858" w14:paraId="221D6FF6" w14:textId="77777777" w:rsidTr="00187AA5">
        <w:tc>
          <w:tcPr>
            <w:tcW w:w="252" w:type="pct"/>
          </w:tcPr>
          <w:p w14:paraId="24BD764D" w14:textId="66073782"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0</w:t>
            </w:r>
          </w:p>
        </w:tc>
        <w:tc>
          <w:tcPr>
            <w:tcW w:w="746" w:type="pct"/>
          </w:tcPr>
          <w:p w14:paraId="13701C5A" w14:textId="4E041BAD"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OUNTRY_CODE</w:t>
            </w:r>
          </w:p>
        </w:tc>
        <w:tc>
          <w:tcPr>
            <w:tcW w:w="548" w:type="pct"/>
          </w:tcPr>
          <w:p w14:paraId="4EFC5AE6" w14:textId="2A7C5339"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2)</w:t>
            </w:r>
          </w:p>
        </w:tc>
        <w:tc>
          <w:tcPr>
            <w:tcW w:w="323" w:type="pct"/>
          </w:tcPr>
          <w:p w14:paraId="4237F7DB" w14:textId="4BFEEA2E"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82C5F47" w14:textId="203CA9D3"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Y</w:t>
            </w:r>
          </w:p>
        </w:tc>
        <w:tc>
          <w:tcPr>
            <w:tcW w:w="775" w:type="pct"/>
          </w:tcPr>
          <w:p w14:paraId="59501503" w14:textId="1EAE70E0"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OUNTRY_CODE</w:t>
            </w:r>
          </w:p>
        </w:tc>
        <w:tc>
          <w:tcPr>
            <w:tcW w:w="839" w:type="pct"/>
          </w:tcPr>
          <w:p w14:paraId="7042F56B" w14:textId="0251CEB8"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OUNTRY_CODE</w:t>
            </w:r>
          </w:p>
        </w:tc>
        <w:tc>
          <w:tcPr>
            <w:tcW w:w="1259" w:type="pct"/>
          </w:tcPr>
          <w:p w14:paraId="53CE0833" w14:textId="738B94A7"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Country code of the supplier bank account. The country code is the two-letter International Standards Organization (ISO) 3166 code associated with a country.</w:t>
            </w:r>
          </w:p>
        </w:tc>
      </w:tr>
      <w:tr w:rsidR="00187AA5" w:rsidRPr="00171858" w14:paraId="565CE20C"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5E5CE544" w14:textId="3EDEBDBD"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1</w:t>
            </w:r>
          </w:p>
        </w:tc>
        <w:tc>
          <w:tcPr>
            <w:tcW w:w="746" w:type="pct"/>
          </w:tcPr>
          <w:p w14:paraId="2CD444AF" w14:textId="29A0BD67"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w:t>
            </w:r>
          </w:p>
        </w:tc>
        <w:tc>
          <w:tcPr>
            <w:tcW w:w="548" w:type="pct"/>
          </w:tcPr>
          <w:p w14:paraId="665BC563" w14:textId="2FDFD454"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80)</w:t>
            </w:r>
          </w:p>
        </w:tc>
        <w:tc>
          <w:tcPr>
            <w:tcW w:w="323" w:type="pct"/>
          </w:tcPr>
          <w:p w14:paraId="69B062AB" w14:textId="53A3304F"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EC6360E" w14:textId="7777777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05147B33" w14:textId="48C2C07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w:t>
            </w:r>
          </w:p>
        </w:tc>
        <w:tc>
          <w:tcPr>
            <w:tcW w:w="839" w:type="pct"/>
          </w:tcPr>
          <w:p w14:paraId="7DC70B45" w14:textId="5E077519"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w:t>
            </w:r>
          </w:p>
        </w:tc>
        <w:tc>
          <w:tcPr>
            <w:tcW w:w="1259" w:type="pct"/>
          </w:tcPr>
          <w:p w14:paraId="53B15D80" w14:textId="4C536F0E"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Name of the supplier's bank account.</w:t>
            </w:r>
          </w:p>
        </w:tc>
      </w:tr>
      <w:tr w:rsidR="00187AA5" w:rsidRPr="00171858" w14:paraId="1130522D" w14:textId="77777777" w:rsidTr="00187AA5">
        <w:tc>
          <w:tcPr>
            <w:tcW w:w="252" w:type="pct"/>
          </w:tcPr>
          <w:p w14:paraId="4458CB70" w14:textId="67309F5C"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2</w:t>
            </w:r>
          </w:p>
        </w:tc>
        <w:tc>
          <w:tcPr>
            <w:tcW w:w="746" w:type="pct"/>
          </w:tcPr>
          <w:p w14:paraId="1D8162CD" w14:textId="0153094C"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UM</w:t>
            </w:r>
          </w:p>
        </w:tc>
        <w:tc>
          <w:tcPr>
            <w:tcW w:w="548" w:type="pct"/>
          </w:tcPr>
          <w:p w14:paraId="07B82785" w14:textId="382EC74A"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00)</w:t>
            </w:r>
          </w:p>
        </w:tc>
        <w:tc>
          <w:tcPr>
            <w:tcW w:w="323" w:type="pct"/>
          </w:tcPr>
          <w:p w14:paraId="3ED0D303" w14:textId="11DE6A6A"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6C3BEEAE" w14:textId="0844EA2E"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Y</w:t>
            </w:r>
          </w:p>
        </w:tc>
        <w:tc>
          <w:tcPr>
            <w:tcW w:w="775" w:type="pct"/>
          </w:tcPr>
          <w:p w14:paraId="52408C2F" w14:textId="40EB447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UM</w:t>
            </w:r>
          </w:p>
        </w:tc>
        <w:tc>
          <w:tcPr>
            <w:tcW w:w="839" w:type="pct"/>
          </w:tcPr>
          <w:p w14:paraId="114ED466" w14:textId="08EECE4C"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UM</w:t>
            </w:r>
          </w:p>
        </w:tc>
        <w:tc>
          <w:tcPr>
            <w:tcW w:w="1259" w:type="pct"/>
          </w:tcPr>
          <w:p w14:paraId="1837010F" w14:textId="7D4D5A4B"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 xml:space="preserve">Bank account number of the supplier. If the IBAN country is registered with SWIFT, a bank </w:t>
            </w:r>
            <w:r w:rsidRPr="0086398D">
              <w:rPr>
                <w:rFonts w:ascii="Calibri Light" w:eastAsia="Book Antiqua" w:hAnsi="Calibri Light" w:cs="Calibri Light"/>
                <w:color w:val="000000"/>
                <w:sz w:val="16"/>
                <w:szCs w:val="16"/>
              </w:rPr>
              <w:lastRenderedPageBreak/>
              <w:t xml:space="preserve">account can be imported by providing the IBAN and the bank account number is derived automatically from the IBAN. </w:t>
            </w:r>
          </w:p>
        </w:tc>
      </w:tr>
      <w:tr w:rsidR="00187AA5" w:rsidRPr="00171858" w14:paraId="1BDB09AA"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05CD44E5" w14:textId="764EE0F0"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lastRenderedPageBreak/>
              <w:t>13</w:t>
            </w:r>
          </w:p>
        </w:tc>
        <w:tc>
          <w:tcPr>
            <w:tcW w:w="746" w:type="pct"/>
          </w:tcPr>
          <w:p w14:paraId="2ED8AFAD" w14:textId="12A4A59A"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URRENCY_CODE</w:t>
            </w:r>
          </w:p>
        </w:tc>
        <w:tc>
          <w:tcPr>
            <w:tcW w:w="548" w:type="pct"/>
          </w:tcPr>
          <w:p w14:paraId="49D85950" w14:textId="1D2BD062"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w:t>
            </w:r>
          </w:p>
        </w:tc>
        <w:tc>
          <w:tcPr>
            <w:tcW w:w="323" w:type="pct"/>
          </w:tcPr>
          <w:p w14:paraId="0BE72742" w14:textId="036AFDAC"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3DD9D69C" w14:textId="3155E025"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690AEB06" w14:textId="6B2C636A"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URRENCY_CODE</w:t>
            </w:r>
          </w:p>
        </w:tc>
        <w:tc>
          <w:tcPr>
            <w:tcW w:w="839" w:type="pct"/>
          </w:tcPr>
          <w:p w14:paraId="62E7228A" w14:textId="079FAFE3"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URRENCY_CODE</w:t>
            </w:r>
          </w:p>
        </w:tc>
        <w:tc>
          <w:tcPr>
            <w:tcW w:w="1259" w:type="pct"/>
          </w:tcPr>
          <w:p w14:paraId="5824EE69" w14:textId="305B72C3"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Currency code of the bank account. The account currency code is the three-letter International Standards Organization (ISO) 4217 code associated with a currency. Provide a value of Null if the supplier bank account accepts payments in multiple currencies.</w:t>
            </w:r>
          </w:p>
        </w:tc>
      </w:tr>
      <w:tr w:rsidR="00187AA5" w:rsidRPr="00171858" w14:paraId="64D30EA2" w14:textId="77777777" w:rsidTr="00187AA5">
        <w:tc>
          <w:tcPr>
            <w:tcW w:w="252" w:type="pct"/>
          </w:tcPr>
          <w:p w14:paraId="3D0E783A" w14:textId="008141A2"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4</w:t>
            </w:r>
          </w:p>
        </w:tc>
        <w:tc>
          <w:tcPr>
            <w:tcW w:w="746" w:type="pct"/>
          </w:tcPr>
          <w:p w14:paraId="6F272F1F" w14:textId="158E5873"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FOREIGN_PAYMENT_USE_FLAG</w:t>
            </w:r>
          </w:p>
        </w:tc>
        <w:tc>
          <w:tcPr>
            <w:tcW w:w="548" w:type="pct"/>
          </w:tcPr>
          <w:p w14:paraId="4D47A13C" w14:textId="78936AEE"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w:t>
            </w:r>
          </w:p>
        </w:tc>
        <w:tc>
          <w:tcPr>
            <w:tcW w:w="323" w:type="pct"/>
          </w:tcPr>
          <w:p w14:paraId="50016711" w14:textId="1DD6FE70"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60DBE312" w14:textId="6D327C9A"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6EA318F4" w14:textId="01AAE057"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FOREIGN_PAYMENT_USE_FLAG</w:t>
            </w:r>
          </w:p>
        </w:tc>
        <w:tc>
          <w:tcPr>
            <w:tcW w:w="839" w:type="pct"/>
          </w:tcPr>
          <w:p w14:paraId="02014CAB" w14:textId="5B87F57D"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FOREIGN_PAYMENT_USE_FLAG</w:t>
            </w:r>
          </w:p>
        </w:tc>
        <w:tc>
          <w:tcPr>
            <w:tcW w:w="1259" w:type="pct"/>
          </w:tcPr>
          <w:p w14:paraId="06E6F1B3" w14:textId="40401A53"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Indicates whether international payments are allowed from this bank account. A payment is considered an international payment when the payer 's bank account country is different than the payee's bank account country.</w:t>
            </w:r>
            <w:r w:rsidRPr="0086398D">
              <w:rPr>
                <w:rFonts w:ascii="Calibri Light" w:eastAsia="Book Antiqua" w:hAnsi="Calibri Light" w:cs="Calibri Light"/>
                <w:color w:val="000000"/>
                <w:sz w:val="16"/>
                <w:szCs w:val="16"/>
              </w:rPr>
              <w:br/>
            </w:r>
            <w:r w:rsidRPr="0086398D">
              <w:rPr>
                <w:rFonts w:ascii="Calibri Light" w:eastAsia="Book Antiqua" w:hAnsi="Calibri Light" w:cs="Calibri Light"/>
                <w:color w:val="000000"/>
                <w:sz w:val="16"/>
                <w:szCs w:val="16"/>
              </w:rPr>
              <w:br/>
              <w:t xml:space="preserve">If the payee's bank account can be used for international payments, then the value for this column should be Y; </w:t>
            </w:r>
            <w:proofErr w:type="gramStart"/>
            <w:r w:rsidRPr="0086398D">
              <w:rPr>
                <w:rFonts w:ascii="Calibri Light" w:eastAsia="Book Antiqua" w:hAnsi="Calibri Light" w:cs="Calibri Light"/>
                <w:color w:val="000000"/>
                <w:sz w:val="16"/>
                <w:szCs w:val="16"/>
              </w:rPr>
              <w:t>otherwise</w:t>
            </w:r>
            <w:proofErr w:type="gramEnd"/>
            <w:r w:rsidRPr="0086398D">
              <w:rPr>
                <w:rFonts w:ascii="Calibri Light" w:eastAsia="Book Antiqua" w:hAnsi="Calibri Light" w:cs="Calibri Light"/>
                <w:color w:val="000000"/>
                <w:sz w:val="16"/>
                <w:szCs w:val="16"/>
              </w:rPr>
              <w:t xml:space="preserve"> N. Null is treated as N.</w:t>
            </w:r>
          </w:p>
        </w:tc>
      </w:tr>
      <w:tr w:rsidR="00187AA5" w:rsidRPr="00171858" w14:paraId="00212E63"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0FE54CF0" w14:textId="4556EC1D"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5</w:t>
            </w:r>
          </w:p>
        </w:tc>
        <w:tc>
          <w:tcPr>
            <w:tcW w:w="746" w:type="pct"/>
          </w:tcPr>
          <w:p w14:paraId="6AC5538C" w14:textId="1250D89B"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TART_DATE</w:t>
            </w:r>
          </w:p>
        </w:tc>
        <w:tc>
          <w:tcPr>
            <w:tcW w:w="548" w:type="pct"/>
          </w:tcPr>
          <w:p w14:paraId="2F232330" w14:textId="49CBA1A1"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DATE</w:t>
            </w:r>
          </w:p>
        </w:tc>
        <w:tc>
          <w:tcPr>
            <w:tcW w:w="323" w:type="pct"/>
          </w:tcPr>
          <w:p w14:paraId="7209AFB1" w14:textId="7F8D0B0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8A60F89" w14:textId="58DF1D58"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15AEECE3" w14:textId="5B916558"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TART_DATE</w:t>
            </w:r>
          </w:p>
        </w:tc>
        <w:tc>
          <w:tcPr>
            <w:tcW w:w="839" w:type="pct"/>
          </w:tcPr>
          <w:p w14:paraId="72C28C84" w14:textId="315EA39E"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TART_DATE</w:t>
            </w:r>
          </w:p>
        </w:tc>
        <w:tc>
          <w:tcPr>
            <w:tcW w:w="1259" w:type="pct"/>
          </w:tcPr>
          <w:p w14:paraId="2C958BCE" w14:textId="5EC4BC32" w:rsidR="0086398D" w:rsidRPr="0066285E"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Date when the bank account becomes active</w:t>
            </w:r>
          </w:p>
        </w:tc>
      </w:tr>
      <w:tr w:rsidR="00187AA5" w:rsidRPr="00171858" w14:paraId="0F67F273" w14:textId="77777777" w:rsidTr="00187AA5">
        <w:tc>
          <w:tcPr>
            <w:tcW w:w="252" w:type="pct"/>
          </w:tcPr>
          <w:p w14:paraId="13FD498F" w14:textId="2D8CBE35"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6</w:t>
            </w:r>
          </w:p>
        </w:tc>
        <w:tc>
          <w:tcPr>
            <w:tcW w:w="746" w:type="pct"/>
          </w:tcPr>
          <w:p w14:paraId="76FBB243" w14:textId="08BE9A82"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ND_DATE</w:t>
            </w:r>
          </w:p>
        </w:tc>
        <w:tc>
          <w:tcPr>
            <w:tcW w:w="548" w:type="pct"/>
          </w:tcPr>
          <w:p w14:paraId="30F2AF34" w14:textId="59A20BDA"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DATE</w:t>
            </w:r>
          </w:p>
        </w:tc>
        <w:tc>
          <w:tcPr>
            <w:tcW w:w="323" w:type="pct"/>
          </w:tcPr>
          <w:p w14:paraId="69383B79" w14:textId="0183A92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D4E8C24" w14:textId="4B95C5C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39630C3B" w14:textId="6D287566"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ND_DATE</w:t>
            </w:r>
          </w:p>
        </w:tc>
        <w:tc>
          <w:tcPr>
            <w:tcW w:w="839" w:type="pct"/>
          </w:tcPr>
          <w:p w14:paraId="27D91465" w14:textId="2018B235" w:rsidR="0086398D" w:rsidRPr="003049BB"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ND_DATE</w:t>
            </w:r>
          </w:p>
        </w:tc>
        <w:tc>
          <w:tcPr>
            <w:tcW w:w="1259" w:type="pct"/>
          </w:tcPr>
          <w:p w14:paraId="4DF01BD1" w14:textId="63B2F5CA" w:rsidR="0086398D" w:rsidRPr="003049BB"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 xml:space="preserve">Date when the bank account becomes inactive. </w:t>
            </w:r>
          </w:p>
        </w:tc>
      </w:tr>
      <w:tr w:rsidR="00187AA5" w:rsidRPr="00171858" w14:paraId="61E67D9B"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21CCF13B" w14:textId="719944A7"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7</w:t>
            </w:r>
          </w:p>
        </w:tc>
        <w:tc>
          <w:tcPr>
            <w:tcW w:w="746" w:type="pct"/>
          </w:tcPr>
          <w:p w14:paraId="4E4F3AE6" w14:textId="3A8C2DF7"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IBAN</w:t>
            </w:r>
          </w:p>
        </w:tc>
        <w:tc>
          <w:tcPr>
            <w:tcW w:w="548" w:type="pct"/>
          </w:tcPr>
          <w:p w14:paraId="50937AEC" w14:textId="74C032A7"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50)</w:t>
            </w:r>
          </w:p>
        </w:tc>
        <w:tc>
          <w:tcPr>
            <w:tcW w:w="323" w:type="pct"/>
          </w:tcPr>
          <w:p w14:paraId="44DF82C1" w14:textId="2EC8032C"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4DA809D8" w14:textId="7777777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428E743E" w14:textId="00F14A6C"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IBAN</w:t>
            </w:r>
          </w:p>
        </w:tc>
        <w:tc>
          <w:tcPr>
            <w:tcW w:w="839" w:type="pct"/>
          </w:tcPr>
          <w:p w14:paraId="6E0E4104" w14:textId="421867B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IBAN</w:t>
            </w:r>
          </w:p>
        </w:tc>
        <w:tc>
          <w:tcPr>
            <w:tcW w:w="1259" w:type="pct"/>
          </w:tcPr>
          <w:p w14:paraId="33E13622" w14:textId="14AE1A80"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An alphanumeric sequence that conforms to the ISO standard for uniquely identifying an international bank account number. The IBAN contains all the necessary routing information to transfer a payment from one bank to another.</w:t>
            </w:r>
          </w:p>
        </w:tc>
      </w:tr>
      <w:tr w:rsidR="00187AA5" w:rsidRPr="00171858" w14:paraId="643CBEB3" w14:textId="77777777" w:rsidTr="00187AA5">
        <w:tc>
          <w:tcPr>
            <w:tcW w:w="252" w:type="pct"/>
          </w:tcPr>
          <w:p w14:paraId="626D998B" w14:textId="2F0B6A2D"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8</w:t>
            </w:r>
          </w:p>
        </w:tc>
        <w:tc>
          <w:tcPr>
            <w:tcW w:w="746" w:type="pct"/>
          </w:tcPr>
          <w:p w14:paraId="21A85B77" w14:textId="6A4AFCBC"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HECK_DIGITS</w:t>
            </w:r>
          </w:p>
        </w:tc>
        <w:tc>
          <w:tcPr>
            <w:tcW w:w="548" w:type="pct"/>
          </w:tcPr>
          <w:p w14:paraId="52C9A245" w14:textId="79749B09"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30)</w:t>
            </w:r>
          </w:p>
        </w:tc>
        <w:tc>
          <w:tcPr>
            <w:tcW w:w="323" w:type="pct"/>
          </w:tcPr>
          <w:p w14:paraId="1C631A31" w14:textId="762E494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0F09D93" w14:textId="7777777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49D9C6BA" w14:textId="56E2594C"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HECK_DIGITS</w:t>
            </w:r>
          </w:p>
        </w:tc>
        <w:tc>
          <w:tcPr>
            <w:tcW w:w="839" w:type="pct"/>
          </w:tcPr>
          <w:p w14:paraId="42A99B7F" w14:textId="32898889"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CHECK_DIGITS</w:t>
            </w:r>
          </w:p>
        </w:tc>
        <w:tc>
          <w:tcPr>
            <w:tcW w:w="1259" w:type="pct"/>
          </w:tcPr>
          <w:p w14:paraId="7FBF2D60" w14:textId="5C2B79D6" w:rsidR="0086398D" w:rsidRPr="0000009A"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One or more digits used to validate a bank account number.</w:t>
            </w:r>
          </w:p>
        </w:tc>
      </w:tr>
      <w:tr w:rsidR="00187AA5" w:rsidRPr="00171858" w14:paraId="5398F8ED"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096CB891" w14:textId="4CA718DC"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19</w:t>
            </w:r>
          </w:p>
        </w:tc>
        <w:tc>
          <w:tcPr>
            <w:tcW w:w="746" w:type="pct"/>
          </w:tcPr>
          <w:p w14:paraId="2AF1367E" w14:textId="6A693998"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_ALT</w:t>
            </w:r>
          </w:p>
        </w:tc>
        <w:tc>
          <w:tcPr>
            <w:tcW w:w="548" w:type="pct"/>
          </w:tcPr>
          <w:p w14:paraId="02C452DF" w14:textId="2806A19A"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320)</w:t>
            </w:r>
          </w:p>
        </w:tc>
        <w:tc>
          <w:tcPr>
            <w:tcW w:w="323" w:type="pct"/>
          </w:tcPr>
          <w:p w14:paraId="40ABF959" w14:textId="7528D648"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08997FD" w14:textId="62E19736"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5998886B" w14:textId="45F9DC5D"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_ALT</w:t>
            </w:r>
          </w:p>
        </w:tc>
        <w:tc>
          <w:tcPr>
            <w:tcW w:w="839" w:type="pct"/>
          </w:tcPr>
          <w:p w14:paraId="4BB663F6" w14:textId="17EC0FE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NAME_ALT</w:t>
            </w:r>
          </w:p>
        </w:tc>
        <w:tc>
          <w:tcPr>
            <w:tcW w:w="1259" w:type="pct"/>
          </w:tcPr>
          <w:p w14:paraId="2F25AE35" w14:textId="662BDF00"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Internal alternate name of the supplier's bank account.</w:t>
            </w:r>
          </w:p>
        </w:tc>
      </w:tr>
      <w:tr w:rsidR="00187AA5" w:rsidRPr="00171858" w14:paraId="6E1809E6" w14:textId="77777777" w:rsidTr="00187AA5">
        <w:tc>
          <w:tcPr>
            <w:tcW w:w="252" w:type="pct"/>
          </w:tcPr>
          <w:p w14:paraId="2E92757D" w14:textId="3C5728A8"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0</w:t>
            </w:r>
          </w:p>
        </w:tc>
        <w:tc>
          <w:tcPr>
            <w:tcW w:w="746" w:type="pct"/>
          </w:tcPr>
          <w:p w14:paraId="43B20AA3" w14:textId="049363E0"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TYPE</w:t>
            </w:r>
          </w:p>
        </w:tc>
        <w:tc>
          <w:tcPr>
            <w:tcW w:w="548" w:type="pct"/>
          </w:tcPr>
          <w:p w14:paraId="204EDAF8" w14:textId="38C8C89F"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25)</w:t>
            </w:r>
          </w:p>
        </w:tc>
        <w:tc>
          <w:tcPr>
            <w:tcW w:w="323" w:type="pct"/>
          </w:tcPr>
          <w:p w14:paraId="0C332813" w14:textId="48899A94"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1951B6C" w14:textId="67342980"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049D2C0" w14:textId="7AB70823"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TYPE</w:t>
            </w:r>
          </w:p>
        </w:tc>
        <w:tc>
          <w:tcPr>
            <w:tcW w:w="839" w:type="pct"/>
          </w:tcPr>
          <w:p w14:paraId="5B270BC1" w14:textId="5B06851F"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BANK_ACCOUNT_TYPE</w:t>
            </w:r>
          </w:p>
        </w:tc>
        <w:tc>
          <w:tcPr>
            <w:tcW w:w="1259" w:type="pct"/>
          </w:tcPr>
          <w:p w14:paraId="49EEED72" w14:textId="5884035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Specifies the type of supplier bank account. Examples of supplier bank account types are SAVINGS and CHECKING.</w:t>
            </w:r>
            <w:r w:rsidRPr="0086398D">
              <w:rPr>
                <w:rFonts w:ascii="Calibri Light" w:eastAsia="Book Antiqua" w:hAnsi="Calibri Light" w:cs="Calibri Light"/>
                <w:color w:val="000000"/>
                <w:sz w:val="16"/>
                <w:szCs w:val="16"/>
              </w:rPr>
              <w:br/>
            </w:r>
            <w:r w:rsidRPr="0086398D">
              <w:rPr>
                <w:rFonts w:ascii="Calibri Light" w:eastAsia="Book Antiqua" w:hAnsi="Calibri Light" w:cs="Calibri Light"/>
                <w:color w:val="000000"/>
                <w:sz w:val="16"/>
                <w:szCs w:val="16"/>
              </w:rPr>
              <w:br/>
              <w:t>To find valid supplier bank account types:</w:t>
            </w:r>
            <w:r w:rsidRPr="0086398D">
              <w:rPr>
                <w:rFonts w:ascii="Calibri Light" w:eastAsia="Book Antiqua" w:hAnsi="Calibri Light" w:cs="Calibri Light"/>
                <w:color w:val="000000"/>
                <w:sz w:val="16"/>
                <w:szCs w:val="16"/>
              </w:rPr>
              <w:br/>
            </w:r>
            <w:r w:rsidRPr="0086398D">
              <w:rPr>
                <w:rFonts w:ascii="Calibri Light" w:eastAsia="Book Antiqua" w:hAnsi="Calibri Light" w:cs="Calibri Light"/>
                <w:color w:val="000000"/>
                <w:sz w:val="16"/>
                <w:szCs w:val="16"/>
              </w:rPr>
              <w:br/>
              <w:t>1. Navigate to Setup and Maintenance.</w:t>
            </w:r>
            <w:r w:rsidRPr="0086398D">
              <w:rPr>
                <w:rFonts w:ascii="Calibri Light" w:eastAsia="Book Antiqua" w:hAnsi="Calibri Light" w:cs="Calibri Light"/>
                <w:color w:val="000000"/>
                <w:sz w:val="16"/>
                <w:szCs w:val="16"/>
              </w:rPr>
              <w:br/>
              <w:t>2. Search on the Manage Standard Lookups task.</w:t>
            </w:r>
            <w:r w:rsidRPr="0086398D">
              <w:rPr>
                <w:rFonts w:ascii="Calibri Light" w:eastAsia="Book Antiqua" w:hAnsi="Calibri Light" w:cs="Calibri Light"/>
                <w:color w:val="000000"/>
                <w:sz w:val="16"/>
                <w:szCs w:val="16"/>
              </w:rPr>
              <w:br/>
              <w:t>3. Click the Go to Task icon.</w:t>
            </w:r>
            <w:r w:rsidRPr="0086398D">
              <w:rPr>
                <w:rFonts w:ascii="Calibri Light" w:eastAsia="Book Antiqua" w:hAnsi="Calibri Light" w:cs="Calibri Light"/>
                <w:color w:val="000000"/>
                <w:sz w:val="16"/>
                <w:szCs w:val="16"/>
              </w:rPr>
              <w:br/>
              <w:t xml:space="preserve">4. In the Lookup Type field, enter IBY_ BANKACCT_TYPES and click the Search button. The lookup codes for the look up type, IBY_ BANKACCT_TYPES, display in the Lookup Codes </w:t>
            </w:r>
            <w:r w:rsidRPr="0086398D">
              <w:rPr>
                <w:rFonts w:ascii="Calibri Light" w:eastAsia="Book Antiqua" w:hAnsi="Calibri Light" w:cs="Calibri Light"/>
                <w:color w:val="000000"/>
                <w:sz w:val="16"/>
                <w:szCs w:val="16"/>
              </w:rPr>
              <w:lastRenderedPageBreak/>
              <w:t>region.</w:t>
            </w:r>
          </w:p>
        </w:tc>
      </w:tr>
      <w:tr w:rsidR="00187AA5" w:rsidRPr="00171858" w14:paraId="659A6CD5"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2B40B471" w14:textId="2F8ADF28"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lastRenderedPageBreak/>
              <w:t>21</w:t>
            </w:r>
          </w:p>
        </w:tc>
        <w:tc>
          <w:tcPr>
            <w:tcW w:w="746" w:type="pct"/>
          </w:tcPr>
          <w:p w14:paraId="6C571E80" w14:textId="1BD5E389"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CCOUNT_SUFFIX</w:t>
            </w:r>
          </w:p>
        </w:tc>
        <w:tc>
          <w:tcPr>
            <w:tcW w:w="548" w:type="pct"/>
          </w:tcPr>
          <w:p w14:paraId="653A1154" w14:textId="7132B4F8"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30)</w:t>
            </w:r>
          </w:p>
        </w:tc>
        <w:tc>
          <w:tcPr>
            <w:tcW w:w="323" w:type="pct"/>
          </w:tcPr>
          <w:p w14:paraId="7FB7B507" w14:textId="1B8696C4"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45A8D4DD" w14:textId="5ACC55C1"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8FAFDEB" w14:textId="19540F1A"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CCOUNT_SUFFIX</w:t>
            </w:r>
          </w:p>
        </w:tc>
        <w:tc>
          <w:tcPr>
            <w:tcW w:w="839" w:type="pct"/>
          </w:tcPr>
          <w:p w14:paraId="4FEC2631" w14:textId="0D028235"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CCOUNT_SUFFIX</w:t>
            </w:r>
          </w:p>
        </w:tc>
        <w:tc>
          <w:tcPr>
            <w:tcW w:w="1259" w:type="pct"/>
          </w:tcPr>
          <w:p w14:paraId="31820F87" w14:textId="7E9EB2E0"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Bank account suffix.</w:t>
            </w:r>
          </w:p>
        </w:tc>
      </w:tr>
      <w:tr w:rsidR="00187AA5" w:rsidRPr="00171858" w14:paraId="5B8AA0AE" w14:textId="77777777" w:rsidTr="00187AA5">
        <w:tc>
          <w:tcPr>
            <w:tcW w:w="252" w:type="pct"/>
          </w:tcPr>
          <w:p w14:paraId="704E0975" w14:textId="775C6C71"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2</w:t>
            </w:r>
          </w:p>
        </w:tc>
        <w:tc>
          <w:tcPr>
            <w:tcW w:w="746" w:type="pct"/>
          </w:tcPr>
          <w:p w14:paraId="7CCDC4C9" w14:textId="092861C1"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DESCRIPTION</w:t>
            </w:r>
          </w:p>
        </w:tc>
        <w:tc>
          <w:tcPr>
            <w:tcW w:w="548" w:type="pct"/>
          </w:tcPr>
          <w:p w14:paraId="7D0359D0" w14:textId="09BF7141"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240)</w:t>
            </w:r>
          </w:p>
        </w:tc>
        <w:tc>
          <w:tcPr>
            <w:tcW w:w="323" w:type="pct"/>
          </w:tcPr>
          <w:p w14:paraId="04997814" w14:textId="1E67F3A6"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0EA03FF4" w14:textId="4074C627"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34C23F52" w14:textId="0CC86CA8"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DESCRIPTION</w:t>
            </w:r>
          </w:p>
        </w:tc>
        <w:tc>
          <w:tcPr>
            <w:tcW w:w="839" w:type="pct"/>
          </w:tcPr>
          <w:p w14:paraId="1B03F1CD" w14:textId="106883D1"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DESCRIPTION</w:t>
            </w:r>
          </w:p>
        </w:tc>
        <w:tc>
          <w:tcPr>
            <w:tcW w:w="1259" w:type="pct"/>
          </w:tcPr>
          <w:p w14:paraId="0160041E" w14:textId="45A039A2"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Internal description of supplier's bank account.</w:t>
            </w:r>
          </w:p>
        </w:tc>
      </w:tr>
      <w:tr w:rsidR="00187AA5" w:rsidRPr="00171858" w14:paraId="2F01B6F7"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70430C60" w14:textId="6BCEC49A"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3</w:t>
            </w:r>
          </w:p>
        </w:tc>
        <w:tc>
          <w:tcPr>
            <w:tcW w:w="746" w:type="pct"/>
          </w:tcPr>
          <w:p w14:paraId="573EAA05" w14:textId="08AB81D2"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GENCY_LOCATION_CODE</w:t>
            </w:r>
          </w:p>
        </w:tc>
        <w:tc>
          <w:tcPr>
            <w:tcW w:w="548" w:type="pct"/>
          </w:tcPr>
          <w:p w14:paraId="1A0D786E" w14:textId="14CB1DBF"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30)</w:t>
            </w:r>
          </w:p>
        </w:tc>
        <w:tc>
          <w:tcPr>
            <w:tcW w:w="323" w:type="pct"/>
          </w:tcPr>
          <w:p w14:paraId="11D1DC0C" w14:textId="78D8831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3AF361CC" w14:textId="73A1FFF7"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25FB93BF" w14:textId="2BF39C22"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GENCY_LOCATION_CODE</w:t>
            </w:r>
          </w:p>
        </w:tc>
        <w:tc>
          <w:tcPr>
            <w:tcW w:w="839" w:type="pct"/>
          </w:tcPr>
          <w:p w14:paraId="3F5FC88C" w14:textId="4B72A385"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GENCY_LOCATION_CODE</w:t>
            </w:r>
          </w:p>
        </w:tc>
        <w:tc>
          <w:tcPr>
            <w:tcW w:w="1259" w:type="pct"/>
          </w:tcPr>
          <w:p w14:paraId="589D8B9C" w14:textId="789E7DF1"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A code assigned by a company's Treasury Financial Management Service (FMS) that is used exclusively for Treasury reporting purposes. The Agency Location Code identifies the source of financial transactions, such as an agency, bureau, or other reporting entity.</w:t>
            </w:r>
          </w:p>
        </w:tc>
      </w:tr>
      <w:tr w:rsidR="00187AA5" w:rsidRPr="00171858" w14:paraId="25E049A2" w14:textId="77777777" w:rsidTr="00187AA5">
        <w:tc>
          <w:tcPr>
            <w:tcW w:w="252" w:type="pct"/>
          </w:tcPr>
          <w:p w14:paraId="6FD4ECA8" w14:textId="58296309"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4</w:t>
            </w:r>
          </w:p>
        </w:tc>
        <w:tc>
          <w:tcPr>
            <w:tcW w:w="746" w:type="pct"/>
          </w:tcPr>
          <w:p w14:paraId="5687DB72" w14:textId="354C0F91"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NUM</w:t>
            </w:r>
          </w:p>
        </w:tc>
        <w:tc>
          <w:tcPr>
            <w:tcW w:w="548" w:type="pct"/>
          </w:tcPr>
          <w:p w14:paraId="34FA8C57" w14:textId="05006D51"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80)</w:t>
            </w:r>
          </w:p>
        </w:tc>
        <w:tc>
          <w:tcPr>
            <w:tcW w:w="323" w:type="pct"/>
          </w:tcPr>
          <w:p w14:paraId="0AE6BCFA" w14:textId="6FF8D90B"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50EC6E5A" w14:textId="08DE1A25"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195260FE" w14:textId="591964F1"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NUM</w:t>
            </w:r>
          </w:p>
        </w:tc>
        <w:tc>
          <w:tcPr>
            <w:tcW w:w="839" w:type="pct"/>
          </w:tcPr>
          <w:p w14:paraId="085FB224" w14:textId="503DF09E"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NUM</w:t>
            </w:r>
          </w:p>
        </w:tc>
        <w:tc>
          <w:tcPr>
            <w:tcW w:w="1259" w:type="pct"/>
          </w:tcPr>
          <w:p w14:paraId="5A41B597" w14:textId="3D5F2A96"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 xml:space="preserve">Identifier of the exchange rate agreement between the supplier and the supplier's bank. </w:t>
            </w:r>
          </w:p>
        </w:tc>
      </w:tr>
      <w:tr w:rsidR="00187AA5" w:rsidRPr="00171858" w14:paraId="442C24E8"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28759548" w14:textId="2D36534C"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5</w:t>
            </w:r>
          </w:p>
        </w:tc>
        <w:tc>
          <w:tcPr>
            <w:tcW w:w="746" w:type="pct"/>
          </w:tcPr>
          <w:p w14:paraId="41ECC54C" w14:textId="45291607"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TYPE</w:t>
            </w:r>
          </w:p>
        </w:tc>
        <w:tc>
          <w:tcPr>
            <w:tcW w:w="548" w:type="pct"/>
          </w:tcPr>
          <w:p w14:paraId="3359BBCB" w14:textId="33466869"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80)</w:t>
            </w:r>
          </w:p>
        </w:tc>
        <w:tc>
          <w:tcPr>
            <w:tcW w:w="323" w:type="pct"/>
          </w:tcPr>
          <w:p w14:paraId="148623A8" w14:textId="24185712"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9128D63" w14:textId="7B3A1D4F"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57C7195B" w14:textId="0F4A98E7"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TYPE</w:t>
            </w:r>
          </w:p>
        </w:tc>
        <w:tc>
          <w:tcPr>
            <w:tcW w:w="839" w:type="pct"/>
          </w:tcPr>
          <w:p w14:paraId="0C24A4C8" w14:textId="2D4ABB70"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_AGREEMENT_TYPE</w:t>
            </w:r>
          </w:p>
        </w:tc>
        <w:tc>
          <w:tcPr>
            <w:tcW w:w="1259" w:type="pct"/>
          </w:tcPr>
          <w:p w14:paraId="74D255A2" w14:textId="7C0D18F6"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br/>
              <w:t>Type of agreement that specifies the exchange rate.</w:t>
            </w:r>
            <w:r w:rsidRPr="0086398D">
              <w:rPr>
                <w:rFonts w:ascii="Calibri Light" w:eastAsia="Book Antiqua" w:hAnsi="Calibri Light" w:cs="Calibri Light"/>
                <w:color w:val="000000"/>
                <w:sz w:val="16"/>
                <w:szCs w:val="16"/>
              </w:rPr>
              <w:br/>
            </w:r>
            <w:r w:rsidRPr="0086398D">
              <w:rPr>
                <w:rFonts w:ascii="Calibri Light" w:eastAsia="Book Antiqua" w:hAnsi="Calibri Light" w:cs="Calibri Light"/>
                <w:color w:val="000000"/>
                <w:sz w:val="16"/>
                <w:szCs w:val="16"/>
              </w:rPr>
              <w:br/>
              <w:t>To find valid types of exchange rate agreements:</w:t>
            </w:r>
            <w:r w:rsidRPr="0086398D">
              <w:rPr>
                <w:rFonts w:ascii="Calibri Light" w:eastAsia="Book Antiqua" w:hAnsi="Calibri Light" w:cs="Calibri Light"/>
                <w:color w:val="000000"/>
                <w:sz w:val="16"/>
                <w:szCs w:val="16"/>
              </w:rPr>
              <w:br/>
            </w:r>
            <w:r w:rsidRPr="0086398D">
              <w:rPr>
                <w:rFonts w:ascii="Calibri Light" w:eastAsia="Book Antiqua" w:hAnsi="Calibri Light" w:cs="Calibri Light"/>
                <w:color w:val="000000"/>
                <w:sz w:val="16"/>
                <w:szCs w:val="16"/>
              </w:rPr>
              <w:br/>
              <w:t>1. Navigate to Setup and Maintenance.</w:t>
            </w:r>
            <w:r w:rsidRPr="0086398D">
              <w:rPr>
                <w:rFonts w:ascii="Calibri Light" w:eastAsia="Book Antiqua" w:hAnsi="Calibri Light" w:cs="Calibri Light"/>
                <w:color w:val="000000"/>
                <w:sz w:val="16"/>
                <w:szCs w:val="16"/>
              </w:rPr>
              <w:br/>
              <w:t>2. Search on the Manage Standard Lookups task.</w:t>
            </w:r>
            <w:r w:rsidRPr="0086398D">
              <w:rPr>
                <w:rFonts w:ascii="Calibri Light" w:eastAsia="Book Antiqua" w:hAnsi="Calibri Light" w:cs="Calibri Light"/>
                <w:color w:val="000000"/>
                <w:sz w:val="16"/>
                <w:szCs w:val="16"/>
              </w:rPr>
              <w:br/>
              <w:t>3. Click the Go to Task icon.</w:t>
            </w:r>
            <w:r w:rsidRPr="0086398D">
              <w:rPr>
                <w:rFonts w:ascii="Calibri Light" w:eastAsia="Book Antiqua" w:hAnsi="Calibri Light" w:cs="Calibri Light"/>
                <w:color w:val="000000"/>
                <w:sz w:val="16"/>
                <w:szCs w:val="16"/>
              </w:rPr>
              <w:br/>
              <w:t>4. In the Lookup Type field, enter IBY_XCHG_RATE_AGREEMENT and click the Search button. The lookup codes for the look up type, IBY_XCHG_RATE_AGREEMENT, display in the Lookup Codes region.</w:t>
            </w:r>
          </w:p>
        </w:tc>
      </w:tr>
      <w:tr w:rsidR="00187AA5" w:rsidRPr="00171858" w14:paraId="46DD8D58" w14:textId="77777777" w:rsidTr="00187AA5">
        <w:tc>
          <w:tcPr>
            <w:tcW w:w="252" w:type="pct"/>
          </w:tcPr>
          <w:p w14:paraId="6C90B843" w14:textId="0F145910"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6</w:t>
            </w:r>
          </w:p>
        </w:tc>
        <w:tc>
          <w:tcPr>
            <w:tcW w:w="746" w:type="pct"/>
          </w:tcPr>
          <w:p w14:paraId="06F9D655" w14:textId="0BEED3BA"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w:t>
            </w:r>
          </w:p>
        </w:tc>
        <w:tc>
          <w:tcPr>
            <w:tcW w:w="548" w:type="pct"/>
          </w:tcPr>
          <w:p w14:paraId="39A03540" w14:textId="06BFA9DD"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UMBER</w:t>
            </w:r>
          </w:p>
        </w:tc>
        <w:tc>
          <w:tcPr>
            <w:tcW w:w="323" w:type="pct"/>
          </w:tcPr>
          <w:p w14:paraId="52279ED5" w14:textId="71856399"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55052F43" w14:textId="6B53F17F"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42F30E08" w14:textId="7C5E01E5"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w:t>
            </w:r>
          </w:p>
        </w:tc>
        <w:tc>
          <w:tcPr>
            <w:tcW w:w="839" w:type="pct"/>
          </w:tcPr>
          <w:p w14:paraId="016E29F1" w14:textId="1A81C72B"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EXCHANGE_RATE</w:t>
            </w:r>
          </w:p>
        </w:tc>
        <w:tc>
          <w:tcPr>
            <w:tcW w:w="1259" w:type="pct"/>
          </w:tcPr>
          <w:p w14:paraId="7A4BBEA4" w14:textId="5DC87FDE"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The ratio used to convert the principal unit of one currency into another currency.</w:t>
            </w:r>
          </w:p>
        </w:tc>
      </w:tr>
      <w:tr w:rsidR="00187AA5" w:rsidRPr="00171858" w14:paraId="54F496F2"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3C844069" w14:textId="720152A7"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7</w:t>
            </w:r>
          </w:p>
        </w:tc>
        <w:tc>
          <w:tcPr>
            <w:tcW w:w="746" w:type="pct"/>
          </w:tcPr>
          <w:p w14:paraId="38A7D503" w14:textId="1A2E03F3"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ECONDARY_ACCOUNT_REFERENCE</w:t>
            </w:r>
          </w:p>
        </w:tc>
        <w:tc>
          <w:tcPr>
            <w:tcW w:w="548" w:type="pct"/>
          </w:tcPr>
          <w:p w14:paraId="19A397E7" w14:textId="291BBF46"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30)</w:t>
            </w:r>
          </w:p>
        </w:tc>
        <w:tc>
          <w:tcPr>
            <w:tcW w:w="323" w:type="pct"/>
          </w:tcPr>
          <w:p w14:paraId="34073B28" w14:textId="40C857C6"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147536E4" w14:textId="41D39299"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6FC775A2" w14:textId="4D512544"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ECONDARY_ACCOUNT_REFERENCE</w:t>
            </w:r>
          </w:p>
        </w:tc>
        <w:tc>
          <w:tcPr>
            <w:tcW w:w="839" w:type="pct"/>
          </w:tcPr>
          <w:p w14:paraId="51F8B984" w14:textId="623EF626"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SECONDARY_ACCOUNT_REFERENCE</w:t>
            </w:r>
          </w:p>
        </w:tc>
        <w:tc>
          <w:tcPr>
            <w:tcW w:w="1259" w:type="pct"/>
          </w:tcPr>
          <w:p w14:paraId="4DF1EBEC" w14:textId="401DE092"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Additional account number reference information, such as a Building Society Roll Number.</w:t>
            </w:r>
          </w:p>
        </w:tc>
      </w:tr>
      <w:tr w:rsidR="00187AA5" w:rsidRPr="00171858" w14:paraId="003563BE" w14:textId="77777777" w:rsidTr="00187AA5">
        <w:tc>
          <w:tcPr>
            <w:tcW w:w="252" w:type="pct"/>
          </w:tcPr>
          <w:p w14:paraId="464FB66D" w14:textId="481105C6" w:rsidR="0086398D" w:rsidRPr="00806757"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8</w:t>
            </w:r>
          </w:p>
        </w:tc>
        <w:tc>
          <w:tcPr>
            <w:tcW w:w="746" w:type="pct"/>
          </w:tcPr>
          <w:p w14:paraId="7B165EBE" w14:textId="0CB47E9D" w:rsidR="0086398D" w:rsidRPr="00D16ADD"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_CATEGORY</w:t>
            </w:r>
          </w:p>
        </w:tc>
        <w:tc>
          <w:tcPr>
            <w:tcW w:w="548" w:type="pct"/>
          </w:tcPr>
          <w:p w14:paraId="243D957D" w14:textId="2CAC98BA" w:rsidR="0086398D" w:rsidRPr="0044045C"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699C96A1" w14:textId="7A4BFB6E" w:rsidR="0086398D" w:rsidRPr="00171858"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374B7D80" w14:textId="3C9F2820" w:rsidR="0086398D"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661A5743" w14:textId="15487D94" w:rsidR="0086398D" w:rsidRPr="00990F44"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_CATEGORY</w:t>
            </w:r>
          </w:p>
        </w:tc>
        <w:tc>
          <w:tcPr>
            <w:tcW w:w="839" w:type="pct"/>
          </w:tcPr>
          <w:p w14:paraId="1B929549" w14:textId="5B99A4B7"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_CATEGORY</w:t>
            </w:r>
          </w:p>
        </w:tc>
        <w:tc>
          <w:tcPr>
            <w:tcW w:w="1259" w:type="pct"/>
          </w:tcPr>
          <w:p w14:paraId="6175D33B" w14:textId="21689C01" w:rsidR="0086398D" w:rsidRPr="008228C0" w:rsidRDefault="0086398D"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6398D">
              <w:rPr>
                <w:rFonts w:ascii="Calibri Light" w:eastAsia="Book Antiqua" w:hAnsi="Calibri Light" w:cs="Calibri Light"/>
                <w:color w:val="000000"/>
                <w:sz w:val="16"/>
                <w:szCs w:val="16"/>
              </w:rPr>
              <w:t>Description of the user's descriptive flexfield.</w:t>
            </w:r>
          </w:p>
        </w:tc>
      </w:tr>
      <w:tr w:rsidR="00187AA5" w:rsidRPr="00171858" w14:paraId="39960B58"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1B401351" w14:textId="2C87DCCC"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29</w:t>
            </w:r>
          </w:p>
        </w:tc>
        <w:tc>
          <w:tcPr>
            <w:tcW w:w="746" w:type="pct"/>
          </w:tcPr>
          <w:p w14:paraId="0431D31D" w14:textId="13550244" w:rsidR="00171858" w:rsidRPr="00D16ADD"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w:t>
            </w:r>
          </w:p>
        </w:tc>
        <w:tc>
          <w:tcPr>
            <w:tcW w:w="548" w:type="pct"/>
          </w:tcPr>
          <w:p w14:paraId="067CA261" w14:textId="6986D86E"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766E2878" w14:textId="378A230B"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B137D80" w14:textId="3BEADFF9" w:rsidR="00171858"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35C285B8" w14:textId="212FE023"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w:t>
            </w:r>
          </w:p>
        </w:tc>
        <w:tc>
          <w:tcPr>
            <w:tcW w:w="839" w:type="pct"/>
          </w:tcPr>
          <w:p w14:paraId="0290C52E" w14:textId="296F867B"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w:t>
            </w:r>
          </w:p>
        </w:tc>
        <w:tc>
          <w:tcPr>
            <w:tcW w:w="1259" w:type="pct"/>
          </w:tcPr>
          <w:p w14:paraId="06E92751" w14:textId="256EDD08"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1D1024BC" w14:textId="77777777" w:rsidTr="00187AA5">
        <w:tc>
          <w:tcPr>
            <w:tcW w:w="252" w:type="pct"/>
          </w:tcPr>
          <w:p w14:paraId="4C3E134A" w14:textId="52220BC5"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0</w:t>
            </w:r>
          </w:p>
        </w:tc>
        <w:tc>
          <w:tcPr>
            <w:tcW w:w="746" w:type="pct"/>
          </w:tcPr>
          <w:p w14:paraId="0476D0C2" w14:textId="490A3EA3"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2</w:t>
            </w:r>
          </w:p>
        </w:tc>
        <w:tc>
          <w:tcPr>
            <w:tcW w:w="548" w:type="pct"/>
          </w:tcPr>
          <w:p w14:paraId="5D3351E8" w14:textId="632D1C16"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14DA0A4D" w14:textId="49FF2845"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0BC9D75C" w14:textId="01F9AF18" w:rsidR="00171858" w:rsidRPr="00171858" w:rsidRDefault="003535BA"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775" w:type="pct"/>
          </w:tcPr>
          <w:p w14:paraId="59579E6A" w14:textId="24EE6BC6"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2</w:t>
            </w:r>
          </w:p>
        </w:tc>
        <w:tc>
          <w:tcPr>
            <w:tcW w:w="839" w:type="pct"/>
          </w:tcPr>
          <w:p w14:paraId="116538FA" w14:textId="6E007A26"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2</w:t>
            </w:r>
          </w:p>
        </w:tc>
        <w:tc>
          <w:tcPr>
            <w:tcW w:w="1259" w:type="pct"/>
          </w:tcPr>
          <w:p w14:paraId="73479AF2" w14:textId="29225406"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0CAFDC7B"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0F5E0CA7" w14:textId="19183A93"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1</w:t>
            </w:r>
          </w:p>
        </w:tc>
        <w:tc>
          <w:tcPr>
            <w:tcW w:w="746" w:type="pct"/>
          </w:tcPr>
          <w:p w14:paraId="261819AB" w14:textId="2C925123"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3</w:t>
            </w:r>
          </w:p>
        </w:tc>
        <w:tc>
          <w:tcPr>
            <w:tcW w:w="548" w:type="pct"/>
          </w:tcPr>
          <w:p w14:paraId="059D750A" w14:textId="68C405D6"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049FB1CA" w14:textId="33C5E309"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D744BD9" w14:textId="6CD5608F"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18ED03F" w14:textId="1CDA4CCF"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3</w:t>
            </w:r>
          </w:p>
        </w:tc>
        <w:tc>
          <w:tcPr>
            <w:tcW w:w="839" w:type="pct"/>
          </w:tcPr>
          <w:p w14:paraId="0ED7EA04" w14:textId="73D867F0"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3</w:t>
            </w:r>
          </w:p>
        </w:tc>
        <w:tc>
          <w:tcPr>
            <w:tcW w:w="1259" w:type="pct"/>
          </w:tcPr>
          <w:p w14:paraId="0C3948F0" w14:textId="24FE3509"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0554C3F7" w14:textId="77777777" w:rsidTr="00187AA5">
        <w:tc>
          <w:tcPr>
            <w:tcW w:w="252" w:type="pct"/>
          </w:tcPr>
          <w:p w14:paraId="51AA247D" w14:textId="7D00113B"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2</w:t>
            </w:r>
          </w:p>
        </w:tc>
        <w:tc>
          <w:tcPr>
            <w:tcW w:w="746" w:type="pct"/>
          </w:tcPr>
          <w:p w14:paraId="0746A608" w14:textId="11304A13"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4</w:t>
            </w:r>
          </w:p>
        </w:tc>
        <w:tc>
          <w:tcPr>
            <w:tcW w:w="548" w:type="pct"/>
          </w:tcPr>
          <w:p w14:paraId="3C5C337C" w14:textId="5F2AF589"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382FE6D3" w14:textId="23DF0715"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20B71122" w14:textId="2C17D986"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2A190F15" w14:textId="7F7244A4"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4</w:t>
            </w:r>
          </w:p>
        </w:tc>
        <w:tc>
          <w:tcPr>
            <w:tcW w:w="839" w:type="pct"/>
          </w:tcPr>
          <w:p w14:paraId="1E646848" w14:textId="528647DF"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4</w:t>
            </w:r>
          </w:p>
        </w:tc>
        <w:tc>
          <w:tcPr>
            <w:tcW w:w="1259" w:type="pct"/>
          </w:tcPr>
          <w:p w14:paraId="0D0148DB" w14:textId="47455F5A"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1157FD71"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1FEE9C5F" w14:textId="11EBE3B4"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3</w:t>
            </w:r>
          </w:p>
        </w:tc>
        <w:tc>
          <w:tcPr>
            <w:tcW w:w="746" w:type="pct"/>
          </w:tcPr>
          <w:p w14:paraId="1FF1A07C" w14:textId="1C76B57F"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5</w:t>
            </w:r>
          </w:p>
        </w:tc>
        <w:tc>
          <w:tcPr>
            <w:tcW w:w="548" w:type="pct"/>
          </w:tcPr>
          <w:p w14:paraId="13A682D3" w14:textId="24DE5100"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75F5A0F5" w14:textId="58BCEA09"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6B2CBBB5" w14:textId="77209C1A"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2E29ED64" w14:textId="359149C4"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5</w:t>
            </w:r>
          </w:p>
        </w:tc>
        <w:tc>
          <w:tcPr>
            <w:tcW w:w="839" w:type="pct"/>
          </w:tcPr>
          <w:p w14:paraId="1984D8B1" w14:textId="3F3D97C2"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5</w:t>
            </w:r>
          </w:p>
        </w:tc>
        <w:tc>
          <w:tcPr>
            <w:tcW w:w="1259" w:type="pct"/>
          </w:tcPr>
          <w:p w14:paraId="1879BD18" w14:textId="4B67EBAB"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571FAABE" w14:textId="77777777" w:rsidTr="00187AA5">
        <w:tc>
          <w:tcPr>
            <w:tcW w:w="252" w:type="pct"/>
          </w:tcPr>
          <w:p w14:paraId="77A2829B" w14:textId="74C30C99"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4</w:t>
            </w:r>
          </w:p>
        </w:tc>
        <w:tc>
          <w:tcPr>
            <w:tcW w:w="746" w:type="pct"/>
          </w:tcPr>
          <w:p w14:paraId="30797B1B" w14:textId="347E967B"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6</w:t>
            </w:r>
          </w:p>
        </w:tc>
        <w:tc>
          <w:tcPr>
            <w:tcW w:w="548" w:type="pct"/>
          </w:tcPr>
          <w:p w14:paraId="3F748BF5" w14:textId="5993C159"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752A04FA" w14:textId="472BD5F9"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680DD5E4" w14:textId="71020B27"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5D37B65" w14:textId="03F57EA6"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6</w:t>
            </w:r>
          </w:p>
        </w:tc>
        <w:tc>
          <w:tcPr>
            <w:tcW w:w="839" w:type="pct"/>
          </w:tcPr>
          <w:p w14:paraId="4D31BD4A" w14:textId="788EBE7C"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6</w:t>
            </w:r>
          </w:p>
        </w:tc>
        <w:tc>
          <w:tcPr>
            <w:tcW w:w="1259" w:type="pct"/>
          </w:tcPr>
          <w:p w14:paraId="0837936E" w14:textId="6CC8CF24"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56D4EB1E"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74E6154F" w14:textId="6C4FA262"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5</w:t>
            </w:r>
          </w:p>
        </w:tc>
        <w:tc>
          <w:tcPr>
            <w:tcW w:w="746" w:type="pct"/>
          </w:tcPr>
          <w:p w14:paraId="39CC732F" w14:textId="314CC8F9"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7</w:t>
            </w:r>
          </w:p>
        </w:tc>
        <w:tc>
          <w:tcPr>
            <w:tcW w:w="548" w:type="pct"/>
          </w:tcPr>
          <w:p w14:paraId="736B92BC" w14:textId="3FDA66CC"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00E92D23" w14:textId="151F2C78"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0C754E7E" w14:textId="2AF474EB"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0B50E2C9" w14:textId="6999A61B"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7</w:t>
            </w:r>
          </w:p>
        </w:tc>
        <w:tc>
          <w:tcPr>
            <w:tcW w:w="839" w:type="pct"/>
          </w:tcPr>
          <w:p w14:paraId="3919020A" w14:textId="735CC8AE"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7</w:t>
            </w:r>
          </w:p>
        </w:tc>
        <w:tc>
          <w:tcPr>
            <w:tcW w:w="1259" w:type="pct"/>
          </w:tcPr>
          <w:p w14:paraId="0F7000A1" w14:textId="6EBF97FA"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4E0F4B2F" w14:textId="77777777" w:rsidTr="00187AA5">
        <w:tc>
          <w:tcPr>
            <w:tcW w:w="252" w:type="pct"/>
          </w:tcPr>
          <w:p w14:paraId="414CB471" w14:textId="42070496"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6</w:t>
            </w:r>
          </w:p>
        </w:tc>
        <w:tc>
          <w:tcPr>
            <w:tcW w:w="746" w:type="pct"/>
          </w:tcPr>
          <w:p w14:paraId="36B32506" w14:textId="08D81DCE"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8</w:t>
            </w:r>
          </w:p>
        </w:tc>
        <w:tc>
          <w:tcPr>
            <w:tcW w:w="548" w:type="pct"/>
          </w:tcPr>
          <w:p w14:paraId="11A02615" w14:textId="625416F8"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47E1B15F" w14:textId="70979E09"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385E56C3" w14:textId="5B14C7C6"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16335B19" w14:textId="2B7733EB"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8</w:t>
            </w:r>
          </w:p>
        </w:tc>
        <w:tc>
          <w:tcPr>
            <w:tcW w:w="839" w:type="pct"/>
          </w:tcPr>
          <w:p w14:paraId="4B3A82E8" w14:textId="0E265FEA"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8</w:t>
            </w:r>
          </w:p>
        </w:tc>
        <w:tc>
          <w:tcPr>
            <w:tcW w:w="1259" w:type="pct"/>
          </w:tcPr>
          <w:p w14:paraId="1EBCDA4C" w14:textId="4736546C"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2F63994D"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3BC41F0B" w14:textId="34BDEEFF"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7</w:t>
            </w:r>
          </w:p>
        </w:tc>
        <w:tc>
          <w:tcPr>
            <w:tcW w:w="746" w:type="pct"/>
          </w:tcPr>
          <w:p w14:paraId="6DE7C215" w14:textId="15A4C73C"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9</w:t>
            </w:r>
          </w:p>
        </w:tc>
        <w:tc>
          <w:tcPr>
            <w:tcW w:w="548" w:type="pct"/>
          </w:tcPr>
          <w:p w14:paraId="6F0D9EB4" w14:textId="1E5859BC"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788E61FD" w14:textId="47762B23"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095217D5" w14:textId="1F5EC72B"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2D68EFAA" w14:textId="4A273A1F"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9</w:t>
            </w:r>
          </w:p>
        </w:tc>
        <w:tc>
          <w:tcPr>
            <w:tcW w:w="839" w:type="pct"/>
          </w:tcPr>
          <w:p w14:paraId="2DBF29D2" w14:textId="645C4BA3"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9</w:t>
            </w:r>
          </w:p>
        </w:tc>
        <w:tc>
          <w:tcPr>
            <w:tcW w:w="1259" w:type="pct"/>
          </w:tcPr>
          <w:p w14:paraId="19B427B2" w14:textId="0A517DCB"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09498A1A" w14:textId="77777777" w:rsidTr="00187AA5">
        <w:tc>
          <w:tcPr>
            <w:tcW w:w="252" w:type="pct"/>
          </w:tcPr>
          <w:p w14:paraId="1AFCFD4F" w14:textId="40CE56F0"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8</w:t>
            </w:r>
          </w:p>
        </w:tc>
        <w:tc>
          <w:tcPr>
            <w:tcW w:w="746" w:type="pct"/>
          </w:tcPr>
          <w:p w14:paraId="768E8D79" w14:textId="4A3EC772"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0</w:t>
            </w:r>
          </w:p>
        </w:tc>
        <w:tc>
          <w:tcPr>
            <w:tcW w:w="548" w:type="pct"/>
          </w:tcPr>
          <w:p w14:paraId="55D649A0" w14:textId="01C2787B"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18D363E8" w14:textId="0F9D6AD2"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00AC7A86" w14:textId="5DD7E9BB"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3E525D7" w14:textId="7BAB3DB8"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0</w:t>
            </w:r>
          </w:p>
        </w:tc>
        <w:tc>
          <w:tcPr>
            <w:tcW w:w="839" w:type="pct"/>
          </w:tcPr>
          <w:p w14:paraId="38E9AE08" w14:textId="6A631A6C"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0</w:t>
            </w:r>
          </w:p>
        </w:tc>
        <w:tc>
          <w:tcPr>
            <w:tcW w:w="1259" w:type="pct"/>
          </w:tcPr>
          <w:p w14:paraId="77C630C2" w14:textId="73537DF4"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18584C86"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6543B23A" w14:textId="1C385240"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39</w:t>
            </w:r>
          </w:p>
        </w:tc>
        <w:tc>
          <w:tcPr>
            <w:tcW w:w="746" w:type="pct"/>
          </w:tcPr>
          <w:p w14:paraId="71195068" w14:textId="01B73789"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1</w:t>
            </w:r>
          </w:p>
        </w:tc>
        <w:tc>
          <w:tcPr>
            <w:tcW w:w="548" w:type="pct"/>
          </w:tcPr>
          <w:p w14:paraId="732E90DA" w14:textId="0FB993F4"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5C77EAC3" w14:textId="1949A02E"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F762682" w14:textId="7BA4B82D"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72B04A1A" w14:textId="0895590A"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1</w:t>
            </w:r>
          </w:p>
        </w:tc>
        <w:tc>
          <w:tcPr>
            <w:tcW w:w="839" w:type="pct"/>
          </w:tcPr>
          <w:p w14:paraId="7017B177" w14:textId="5D29CB9B"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1</w:t>
            </w:r>
          </w:p>
        </w:tc>
        <w:tc>
          <w:tcPr>
            <w:tcW w:w="1259" w:type="pct"/>
          </w:tcPr>
          <w:p w14:paraId="58002355" w14:textId="6513F618"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61256051" w14:textId="77777777" w:rsidTr="00187AA5">
        <w:tc>
          <w:tcPr>
            <w:tcW w:w="252" w:type="pct"/>
          </w:tcPr>
          <w:p w14:paraId="0E7C5F97" w14:textId="30DF7D1E"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lastRenderedPageBreak/>
              <w:t>40</w:t>
            </w:r>
          </w:p>
        </w:tc>
        <w:tc>
          <w:tcPr>
            <w:tcW w:w="746" w:type="pct"/>
          </w:tcPr>
          <w:p w14:paraId="546BCC17" w14:textId="074C4400"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2</w:t>
            </w:r>
          </w:p>
        </w:tc>
        <w:tc>
          <w:tcPr>
            <w:tcW w:w="548" w:type="pct"/>
          </w:tcPr>
          <w:p w14:paraId="46817CF3" w14:textId="5386CCDB"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70A35403" w14:textId="6F4C3FA2"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44DAD9D8" w14:textId="595D9D92"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1AE41CE5" w14:textId="71B7EC5C"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2</w:t>
            </w:r>
          </w:p>
        </w:tc>
        <w:tc>
          <w:tcPr>
            <w:tcW w:w="839" w:type="pct"/>
          </w:tcPr>
          <w:p w14:paraId="3C354679" w14:textId="4A14109C"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2</w:t>
            </w:r>
          </w:p>
        </w:tc>
        <w:tc>
          <w:tcPr>
            <w:tcW w:w="1259" w:type="pct"/>
          </w:tcPr>
          <w:p w14:paraId="62DD5C28" w14:textId="49D4EBAE"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5EEA3B70"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71ECF1F1" w14:textId="21A4EB3C" w:rsidR="00171858" w:rsidRPr="0080675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41</w:t>
            </w:r>
          </w:p>
        </w:tc>
        <w:tc>
          <w:tcPr>
            <w:tcW w:w="746" w:type="pct"/>
          </w:tcPr>
          <w:p w14:paraId="2A0AA7AF" w14:textId="16860371" w:rsidR="00171858" w:rsidRPr="00E401A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3</w:t>
            </w:r>
          </w:p>
        </w:tc>
        <w:tc>
          <w:tcPr>
            <w:tcW w:w="548" w:type="pct"/>
          </w:tcPr>
          <w:p w14:paraId="75CFA53C" w14:textId="0DFD9773" w:rsidR="00171858" w:rsidRPr="00816B06"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3A02E5A2" w14:textId="2D115D98"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1C3054FD" w14:textId="09279C89"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05393F49" w14:textId="1101836A" w:rsidR="00171858" w:rsidRPr="00990F4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3</w:t>
            </w:r>
          </w:p>
        </w:tc>
        <w:tc>
          <w:tcPr>
            <w:tcW w:w="839" w:type="pct"/>
          </w:tcPr>
          <w:p w14:paraId="003D910A" w14:textId="445BB3E5"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3</w:t>
            </w:r>
          </w:p>
        </w:tc>
        <w:tc>
          <w:tcPr>
            <w:tcW w:w="1259" w:type="pct"/>
          </w:tcPr>
          <w:p w14:paraId="54F1E4FA" w14:textId="086260CF" w:rsidR="00171858" w:rsidRPr="008228C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0EC7C734" w14:textId="77777777" w:rsidTr="00187AA5">
        <w:tc>
          <w:tcPr>
            <w:tcW w:w="252" w:type="pct"/>
          </w:tcPr>
          <w:p w14:paraId="5AF72023" w14:textId="2FC92A99"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42</w:t>
            </w:r>
          </w:p>
        </w:tc>
        <w:tc>
          <w:tcPr>
            <w:tcW w:w="746" w:type="pct"/>
          </w:tcPr>
          <w:p w14:paraId="5598C07F" w14:textId="3B65536B"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4</w:t>
            </w:r>
          </w:p>
        </w:tc>
        <w:tc>
          <w:tcPr>
            <w:tcW w:w="548" w:type="pct"/>
          </w:tcPr>
          <w:p w14:paraId="601DA38C" w14:textId="4257C4AF"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6C1822C6" w14:textId="53A5677F"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74FAFBDD" w14:textId="35D73D14"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5B9D49E4" w14:textId="68A4E530"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4</w:t>
            </w:r>
          </w:p>
        </w:tc>
        <w:tc>
          <w:tcPr>
            <w:tcW w:w="839" w:type="pct"/>
          </w:tcPr>
          <w:p w14:paraId="3C288C5D" w14:textId="694B9C78"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4</w:t>
            </w:r>
          </w:p>
        </w:tc>
        <w:tc>
          <w:tcPr>
            <w:tcW w:w="1259" w:type="pct"/>
          </w:tcPr>
          <w:p w14:paraId="7A9DB222" w14:textId="41289C92" w:rsidR="00171858" w:rsidRPr="005C4905"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3AA0BE06" w14:textId="77777777" w:rsidTr="00187AA5">
        <w:trPr>
          <w:cnfStyle w:val="000000100000" w:firstRow="0" w:lastRow="0" w:firstColumn="0" w:lastColumn="0" w:oddVBand="0" w:evenVBand="0" w:oddHBand="1" w:evenHBand="0" w:firstRowFirstColumn="0" w:firstRowLastColumn="0" w:lastRowFirstColumn="0" w:lastRowLastColumn="0"/>
        </w:trPr>
        <w:tc>
          <w:tcPr>
            <w:tcW w:w="252" w:type="pct"/>
          </w:tcPr>
          <w:p w14:paraId="2131CB51" w14:textId="22026F4B"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44DF">
              <w:rPr>
                <w:rFonts w:ascii="Calibri Light" w:eastAsia="Book Antiqua" w:hAnsi="Calibri Light" w:cs="Calibri Light"/>
                <w:color w:val="000000"/>
                <w:sz w:val="16"/>
                <w:szCs w:val="16"/>
              </w:rPr>
              <w:t>43</w:t>
            </w:r>
          </w:p>
        </w:tc>
        <w:tc>
          <w:tcPr>
            <w:tcW w:w="746" w:type="pct"/>
          </w:tcPr>
          <w:p w14:paraId="0E51A976" w14:textId="19557BD4"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5</w:t>
            </w:r>
          </w:p>
        </w:tc>
        <w:tc>
          <w:tcPr>
            <w:tcW w:w="548" w:type="pct"/>
          </w:tcPr>
          <w:p w14:paraId="6DDECED5" w14:textId="6452F874"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50)</w:t>
            </w:r>
          </w:p>
        </w:tc>
        <w:tc>
          <w:tcPr>
            <w:tcW w:w="323" w:type="pct"/>
          </w:tcPr>
          <w:p w14:paraId="17B1BFB6" w14:textId="56ED23C6"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17DF0">
              <w:rPr>
                <w:rFonts w:ascii="Calibri Light" w:eastAsia="Book Antiqua" w:hAnsi="Calibri Light" w:cs="Calibri Light"/>
                <w:color w:val="000000"/>
                <w:sz w:val="16"/>
                <w:szCs w:val="16"/>
              </w:rPr>
              <w:t>Y</w:t>
            </w:r>
          </w:p>
        </w:tc>
        <w:tc>
          <w:tcPr>
            <w:tcW w:w="258" w:type="pct"/>
          </w:tcPr>
          <w:p w14:paraId="19146630" w14:textId="7A5E5F7F"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3EA0F456" w14:textId="32473662"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5</w:t>
            </w:r>
          </w:p>
        </w:tc>
        <w:tc>
          <w:tcPr>
            <w:tcW w:w="839" w:type="pct"/>
          </w:tcPr>
          <w:p w14:paraId="3FCA6A39" w14:textId="70ED5224" w:rsidR="00171858" w:rsidRPr="00176064"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15B27">
              <w:rPr>
                <w:rFonts w:ascii="Calibri Light" w:eastAsia="Book Antiqua" w:hAnsi="Calibri Light" w:cs="Calibri Light"/>
                <w:color w:val="000000"/>
                <w:sz w:val="16"/>
                <w:szCs w:val="16"/>
              </w:rPr>
              <w:t>ATTRIBUTE15</w:t>
            </w:r>
          </w:p>
        </w:tc>
        <w:tc>
          <w:tcPr>
            <w:tcW w:w="1259" w:type="pct"/>
          </w:tcPr>
          <w:p w14:paraId="5359E486" w14:textId="4E0B6FCB" w:rsidR="00171858" w:rsidRPr="005C4905"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87AA5" w:rsidRPr="00171858" w14:paraId="76E67D45" w14:textId="77777777" w:rsidTr="00187AA5">
        <w:tc>
          <w:tcPr>
            <w:tcW w:w="252" w:type="pct"/>
          </w:tcPr>
          <w:p w14:paraId="632ABD1F" w14:textId="2EDFE9B8" w:rsidR="00171858" w:rsidRPr="006644DF"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4</w:t>
            </w:r>
          </w:p>
        </w:tc>
        <w:tc>
          <w:tcPr>
            <w:tcW w:w="746" w:type="pct"/>
          </w:tcPr>
          <w:p w14:paraId="79A6294C" w14:textId="1E920160" w:rsidR="00171858" w:rsidRPr="00315B2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OU_NAME</w:t>
            </w:r>
          </w:p>
        </w:tc>
        <w:tc>
          <w:tcPr>
            <w:tcW w:w="548" w:type="pct"/>
          </w:tcPr>
          <w:p w14:paraId="768B3D0C" w14:textId="027CBB38" w:rsidR="00171858" w:rsidRPr="00293A6E"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VARCHAR2(100)</w:t>
            </w:r>
          </w:p>
        </w:tc>
        <w:tc>
          <w:tcPr>
            <w:tcW w:w="323" w:type="pct"/>
          </w:tcPr>
          <w:p w14:paraId="56B1D9B0" w14:textId="6DC47C71" w:rsidR="00171858" w:rsidRPr="00017DF0"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58" w:type="pct"/>
          </w:tcPr>
          <w:p w14:paraId="7FF9172A" w14:textId="25E6F1AA" w:rsidR="00171858" w:rsidRPr="00171858"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1858">
              <w:rPr>
                <w:rFonts w:ascii="Calibri Light" w:eastAsia="Book Antiqua" w:hAnsi="Calibri Light" w:cs="Calibri Light"/>
                <w:color w:val="000000"/>
                <w:sz w:val="16"/>
                <w:szCs w:val="16"/>
              </w:rPr>
              <w:t>N</w:t>
            </w:r>
          </w:p>
        </w:tc>
        <w:tc>
          <w:tcPr>
            <w:tcW w:w="775" w:type="pct"/>
          </w:tcPr>
          <w:p w14:paraId="11FAAB7C" w14:textId="3A2A22BC" w:rsidR="00171858" w:rsidRPr="00315B2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OU_NAME</w:t>
            </w:r>
          </w:p>
        </w:tc>
        <w:tc>
          <w:tcPr>
            <w:tcW w:w="839" w:type="pct"/>
          </w:tcPr>
          <w:p w14:paraId="58916606" w14:textId="3F1D8CE6" w:rsidR="00171858" w:rsidRPr="00315B27"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OU_NAME</w:t>
            </w:r>
          </w:p>
        </w:tc>
        <w:tc>
          <w:tcPr>
            <w:tcW w:w="1259" w:type="pct"/>
          </w:tcPr>
          <w:p w14:paraId="5D03D3F0" w14:textId="77777777" w:rsidR="00171858" w:rsidRPr="005C4905" w:rsidRDefault="00171858" w:rsidP="009920BD">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bl>
    <w:p w14:paraId="39EBAC60" w14:textId="44367D87" w:rsidR="008A23CF" w:rsidRPr="00171858" w:rsidRDefault="008A23CF" w:rsidP="0017185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p w14:paraId="6DDF9A61" w14:textId="77777777" w:rsidR="002F2724" w:rsidRDefault="002F2724" w:rsidP="002F2724">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002F2724" w:rsidRPr="006A1109" w14:paraId="7729FFAE" w14:textId="77777777" w:rsidTr="009920B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14:paraId="363271B3" w14:textId="77777777" w:rsidR="002F2724" w:rsidRPr="006A1109" w:rsidRDefault="002F2724" w:rsidP="000A2EA2">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840C09C" w14:textId="77777777" w:rsidR="002F2724" w:rsidRPr="006A1109" w:rsidRDefault="002F2724" w:rsidP="000A2EA2">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2F2724" w:rsidRPr="006A1109" w14:paraId="7742F604"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1429C57" w14:textId="77777777" w:rsidR="002F2724" w:rsidRPr="00113582" w:rsidRDefault="002F2724"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13747F43" w14:textId="77777777" w:rsidR="002F2724" w:rsidRPr="005F5861" w:rsidRDefault="002F2724" w:rsidP="000A2EA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2F2724" w:rsidRPr="006A1109" w14:paraId="27C170F0" w14:textId="77777777" w:rsidTr="009920BD">
        <w:tc>
          <w:tcPr>
            <w:cnfStyle w:val="001000000000" w:firstRow="0" w:lastRow="0" w:firstColumn="1" w:lastColumn="0" w:oddVBand="0" w:evenVBand="0" w:oddHBand="0" w:evenHBand="0" w:firstRowFirstColumn="0" w:firstRowLastColumn="0" w:lastRowFirstColumn="0" w:lastRowLastColumn="0"/>
            <w:tcW w:w="2471" w:type="dxa"/>
          </w:tcPr>
          <w:p w14:paraId="5EE4FEFF" w14:textId="77777777" w:rsidR="002F2724" w:rsidRDefault="002F2724"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12176D1B" w14:textId="77777777" w:rsidR="002F2724" w:rsidRPr="005F5861" w:rsidRDefault="002F2724" w:rsidP="000A2EA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2F2724" w:rsidRPr="006A1109" w14:paraId="172B0FBD" w14:textId="77777777" w:rsidTr="00992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66FA5" w14:textId="77777777" w:rsidR="002F2724" w:rsidRDefault="002F2724"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4EC5D938" w14:textId="77777777" w:rsidR="002F2724" w:rsidRPr="005F5861" w:rsidRDefault="002F2724" w:rsidP="000A2EA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2F2724" w:rsidRPr="006A1109" w14:paraId="5D07EA30" w14:textId="77777777" w:rsidTr="009920BD">
        <w:tc>
          <w:tcPr>
            <w:cnfStyle w:val="001000000000" w:firstRow="0" w:lastRow="0" w:firstColumn="1" w:lastColumn="0" w:oddVBand="0" w:evenVBand="0" w:oddHBand="0" w:evenHBand="0" w:firstRowFirstColumn="0" w:firstRowLastColumn="0" w:lastRowFirstColumn="0" w:lastRowLastColumn="0"/>
            <w:tcW w:w="2471" w:type="dxa"/>
          </w:tcPr>
          <w:p w14:paraId="6A0789B1" w14:textId="77777777" w:rsidR="002F2724" w:rsidRDefault="002F2724"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E3A48CE" w14:textId="77777777" w:rsidR="002F2724" w:rsidRDefault="002F2724" w:rsidP="000A2EA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797A8F7D" w14:textId="709A6CA7" w:rsidR="002F2724" w:rsidRDefault="002F2724" w:rsidP="004B76EA">
      <w:pPr>
        <w:pStyle w:val="Bullet"/>
        <w:ind w:left="513" w:hanging="513"/>
        <w:rPr>
          <w:rFonts w:ascii="Calibri Light" w:hAnsi="Calibri Light" w:cs="Arial"/>
          <w:color w:val="4F4F4F"/>
          <w:sz w:val="22"/>
          <w:szCs w:val="22"/>
          <w:lang w:val="en-GB" w:eastAsia="en-IE"/>
        </w:rPr>
      </w:pPr>
    </w:p>
    <w:p w14:paraId="199B70D5" w14:textId="3F227A08" w:rsidR="00430982" w:rsidRDefault="00430982" w:rsidP="00430982">
      <w:pPr>
        <w:pStyle w:val="Heading2"/>
      </w:pPr>
      <w:r>
        <w:t xml:space="preserve">Supplier </w:t>
      </w:r>
      <w:r w:rsidR="0086398D">
        <w:t>Bank Account Assignment</w:t>
      </w:r>
    </w:p>
    <w:p w14:paraId="7B444CC1" w14:textId="778DE0E1" w:rsidR="00430982" w:rsidRPr="009661D0" w:rsidRDefault="00430982" w:rsidP="0043098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w:t>
      </w:r>
      <w:r w:rsidR="008A3405">
        <w:rPr>
          <w:rFonts w:ascii="Calibri Light" w:hAnsi="Calibri Light" w:cs="Arial"/>
          <w:color w:val="4F4F4F"/>
          <w:sz w:val="22"/>
          <w:szCs w:val="22"/>
          <w:lang w:val="en-GB" w:eastAsia="en-IE"/>
        </w:rPr>
        <w:t>SUPP_BANK</w:t>
      </w:r>
      <w:r>
        <w:rPr>
          <w:rFonts w:ascii="Calibri Light" w:hAnsi="Calibri Light" w:cs="Arial"/>
          <w:color w:val="4F4F4F"/>
          <w:sz w:val="22"/>
          <w:szCs w:val="22"/>
          <w:lang w:val="en-GB" w:eastAsia="en-IE"/>
        </w:rPr>
        <w:t>_</w:t>
      </w:r>
      <w:r w:rsidR="008A3405">
        <w:rPr>
          <w:rFonts w:ascii="Calibri Light" w:hAnsi="Calibri Light" w:cs="Arial"/>
          <w:color w:val="4F4F4F"/>
          <w:sz w:val="22"/>
          <w:szCs w:val="22"/>
          <w:lang w:val="en-GB" w:eastAsia="en-IE"/>
        </w:rPr>
        <w:t>ACC_ASSGN</w:t>
      </w:r>
      <w:r w:rsidRPr="009661D0">
        <w:rPr>
          <w:rFonts w:ascii="Calibri Light" w:hAnsi="Calibri Light" w:cs="Arial"/>
          <w:color w:val="4F4F4F"/>
          <w:sz w:val="22"/>
          <w:szCs w:val="22"/>
          <w:lang w:val="en-GB" w:eastAsia="en-IE"/>
        </w:rPr>
        <w:t>.dat</w:t>
      </w:r>
    </w:p>
    <w:p w14:paraId="06417CDB" w14:textId="13DF8226" w:rsidR="00430982" w:rsidRPr="00D75EE7" w:rsidRDefault="00430982" w:rsidP="00430982">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A97956" w:rsidRPr="00A97956">
        <w:rPr>
          <w:rFonts w:ascii="Calibri Light" w:hAnsi="Calibri Light" w:cs="Arial"/>
          <w:color w:val="4F4F4F"/>
          <w:sz w:val="22"/>
          <w:szCs w:val="22"/>
          <w:lang w:val="en-GB" w:eastAsia="en-IE"/>
        </w:rPr>
        <w:t>XXMX_AP_SUPP_PMT_INSTRS_STG</w:t>
      </w:r>
    </w:p>
    <w:p w14:paraId="599ED3A6" w14:textId="77777777" w:rsidR="00A97956" w:rsidRDefault="00430982" w:rsidP="00A9795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A97956" w:rsidRPr="00A97956">
        <w:rPr>
          <w:rFonts w:ascii="Calibri Light" w:hAnsi="Calibri Light" w:cs="Arial"/>
          <w:color w:val="4F4F4F"/>
          <w:sz w:val="22"/>
          <w:szCs w:val="22"/>
          <w:lang w:val="en-GB" w:eastAsia="en-IE"/>
        </w:rPr>
        <w:t>XXMX_AP_SUPP_PMT_INSTRS_</w:t>
      </w:r>
      <w:r w:rsidR="00A97956">
        <w:rPr>
          <w:rFonts w:ascii="Calibri Light" w:hAnsi="Calibri Light" w:cs="Arial"/>
          <w:color w:val="4F4F4F"/>
          <w:sz w:val="22"/>
          <w:szCs w:val="22"/>
          <w:lang w:val="en-GB" w:eastAsia="en-IE"/>
        </w:rPr>
        <w:t>XFM</w:t>
      </w:r>
    </w:p>
    <w:p w14:paraId="024BD7F2" w14:textId="21912E02" w:rsidR="00430982" w:rsidRDefault="00430982" w:rsidP="00A9795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2A811F1" w14:textId="1DE3F834" w:rsidR="00430982" w:rsidRPr="00154105" w:rsidRDefault="00430982" w:rsidP="0043098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B530FD" w:rsidRPr="00B530FD">
        <w:rPr>
          <w:rFonts w:ascii="Calibri Light" w:hAnsi="Calibri Light" w:cs="Arial"/>
          <w:color w:val="4F4F4F"/>
          <w:sz w:val="22"/>
          <w:szCs w:val="22"/>
          <w:lang w:val="en-GB" w:eastAsia="en-IE"/>
        </w:rPr>
        <w:t>SupplierBankAccountImportTemplate.xlsm</w:t>
      </w:r>
      <w:r>
        <w:rPr>
          <w:rFonts w:ascii="Calibri Light" w:hAnsi="Calibri Light" w:cs="Arial"/>
          <w:color w:val="4F4F4F"/>
          <w:sz w:val="22"/>
          <w:szCs w:val="22"/>
          <w:lang w:val="en-GB" w:eastAsia="en-IE"/>
        </w:rPr>
        <w:t xml:space="preserve">. Worksheet Tab used is </w:t>
      </w:r>
      <w:r w:rsidR="00B530FD" w:rsidRPr="00B530FD">
        <w:rPr>
          <w:rFonts w:ascii="Calibri Light" w:hAnsi="Calibri Light" w:cs="Arial"/>
          <w:b/>
          <w:bCs/>
          <w:color w:val="4F4F4F"/>
          <w:sz w:val="22"/>
          <w:szCs w:val="22"/>
          <w:lang w:val="en-GB" w:eastAsia="en-IE"/>
        </w:rPr>
        <w:t>IBY_TEMP_PMT_INSTR_USES</w:t>
      </w:r>
    </w:p>
    <w:p w14:paraId="74C518C6" w14:textId="77777777" w:rsidR="00430982" w:rsidRDefault="00430982" w:rsidP="00430982">
      <w:pPr>
        <w:pStyle w:val="Bullet"/>
        <w:ind w:left="513" w:hanging="513"/>
        <w:rPr>
          <w:rFonts w:ascii="Calibri Light" w:hAnsi="Calibri Light" w:cs="Arial"/>
          <w:color w:val="4F4F4F"/>
          <w:sz w:val="22"/>
          <w:szCs w:val="22"/>
          <w:lang w:val="en-GB" w:eastAsia="en-IE"/>
        </w:rPr>
      </w:pPr>
    </w:p>
    <w:tbl>
      <w:tblPr>
        <w:tblStyle w:val="GridTable4-Accent11"/>
        <w:tblpPr w:leftFromText="180" w:rightFromText="180" w:vertAnchor="text" w:tblpY="1"/>
        <w:tblW w:w="5000" w:type="pct"/>
        <w:tblLayout w:type="fixed"/>
        <w:tblLook w:val="0420" w:firstRow="1" w:lastRow="0" w:firstColumn="0" w:lastColumn="0" w:noHBand="0" w:noVBand="1"/>
      </w:tblPr>
      <w:tblGrid>
        <w:gridCol w:w="702"/>
        <w:gridCol w:w="2352"/>
        <w:gridCol w:w="1529"/>
        <w:gridCol w:w="901"/>
        <w:gridCol w:w="720"/>
        <w:gridCol w:w="2251"/>
        <w:gridCol w:w="2430"/>
        <w:gridCol w:w="3063"/>
      </w:tblGrid>
      <w:tr w:rsidR="009920BD" w:rsidRPr="00EC4DEB" w14:paraId="74D80B9E" w14:textId="77777777" w:rsidTr="00F116F5">
        <w:trPr>
          <w:cnfStyle w:val="100000000000" w:firstRow="1" w:lastRow="0" w:firstColumn="0" w:lastColumn="0" w:oddVBand="0" w:evenVBand="0" w:oddHBand="0" w:evenHBand="0" w:firstRowFirstColumn="0" w:firstRowLastColumn="0" w:lastRowFirstColumn="0" w:lastRowLastColumn="0"/>
          <w:tblHeader/>
        </w:trPr>
        <w:tc>
          <w:tcPr>
            <w:tcW w:w="252" w:type="pct"/>
          </w:tcPr>
          <w:p w14:paraId="6F929458"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Col Seq</w:t>
            </w:r>
          </w:p>
        </w:tc>
        <w:tc>
          <w:tcPr>
            <w:tcW w:w="843" w:type="pct"/>
          </w:tcPr>
          <w:p w14:paraId="6551D67F"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14:paraId="0F9EC0F3"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585CD296"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14:paraId="7C07BA0D"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Req</w:t>
            </w:r>
          </w:p>
        </w:tc>
        <w:tc>
          <w:tcPr>
            <w:tcW w:w="807" w:type="pct"/>
          </w:tcPr>
          <w:p w14:paraId="4F7984B3"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1" w:type="pct"/>
          </w:tcPr>
          <w:p w14:paraId="03E4AA29"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098" w:type="pct"/>
          </w:tcPr>
          <w:p w14:paraId="7660A648" w14:textId="77777777" w:rsidR="008C080A" w:rsidRPr="00EC4DEB" w:rsidRDefault="008C080A" w:rsidP="000A2EA2">
            <w:pPr>
              <w:ind w:left="108" w:right="108"/>
              <w:rPr>
                <w:rFonts w:ascii="Calibri Light" w:hAnsi="Calibri Light" w:cs="Arial"/>
                <w:sz w:val="16"/>
                <w:szCs w:val="16"/>
              </w:rPr>
            </w:pPr>
            <w:r w:rsidRPr="00EC4DEB">
              <w:rPr>
                <w:rFonts w:ascii="Calibri Light" w:hAnsi="Calibri Light" w:cs="Arial"/>
                <w:sz w:val="16"/>
                <w:szCs w:val="16"/>
              </w:rPr>
              <w:t>Comments</w:t>
            </w:r>
          </w:p>
        </w:tc>
      </w:tr>
      <w:tr w:rsidR="009920BD" w:rsidRPr="00EC4DEB" w14:paraId="18C4E40F"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58B832EA" w14:textId="509DF5F2" w:rsidR="005E4FE5" w:rsidRPr="007A4FD2"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2</w:t>
            </w:r>
          </w:p>
        </w:tc>
        <w:tc>
          <w:tcPr>
            <w:tcW w:w="843" w:type="pct"/>
          </w:tcPr>
          <w:p w14:paraId="2D861AD8" w14:textId="642A19D4"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0CC09029" w14:textId="1458501F" w:rsidR="005E4FE5" w:rsidRPr="006078D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02A48">
              <w:rPr>
                <w:rFonts w:ascii="Calibri Light" w:eastAsia="Book Antiqua" w:hAnsi="Calibri Light" w:cs="Calibri Light"/>
                <w:color w:val="000000"/>
                <w:sz w:val="16"/>
                <w:szCs w:val="16"/>
              </w:rPr>
              <w:t>VARCHAR2(30)</w:t>
            </w:r>
          </w:p>
        </w:tc>
        <w:tc>
          <w:tcPr>
            <w:tcW w:w="323" w:type="pct"/>
          </w:tcPr>
          <w:p w14:paraId="52673781" w14:textId="29E17E28"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5CC93C0F" w14:textId="6666E724"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7" w:type="pct"/>
          </w:tcPr>
          <w:p w14:paraId="2F11F061" w14:textId="14BE3B74"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71" w:type="pct"/>
          </w:tcPr>
          <w:p w14:paraId="5E3F866A" w14:textId="60FB8FC7"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098" w:type="pct"/>
          </w:tcPr>
          <w:p w14:paraId="46146DCB" w14:textId="2DC7BFCD" w:rsidR="005E4FE5" w:rsidRDefault="005E4FE5" w:rsidP="005E4FE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F116F5" w:rsidRPr="00EC4DEB" w14:paraId="506A6255" w14:textId="77777777" w:rsidTr="00F116F5">
        <w:tc>
          <w:tcPr>
            <w:tcW w:w="252" w:type="pct"/>
          </w:tcPr>
          <w:p w14:paraId="572713BF" w14:textId="7CE4D062" w:rsidR="005E4FE5" w:rsidRPr="00806757"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3</w:t>
            </w:r>
          </w:p>
        </w:tc>
        <w:tc>
          <w:tcPr>
            <w:tcW w:w="843" w:type="pct"/>
          </w:tcPr>
          <w:p w14:paraId="112D5BF5" w14:textId="77777777" w:rsidR="005E4FE5" w:rsidRPr="00563B94"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142D8A1E" w14:textId="5EE4783A" w:rsidR="005E4FE5" w:rsidRPr="006078D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02A48">
              <w:rPr>
                <w:rFonts w:ascii="Calibri Light" w:eastAsia="Book Antiqua" w:hAnsi="Calibri Light" w:cs="Calibri Light"/>
                <w:color w:val="000000"/>
                <w:sz w:val="16"/>
                <w:szCs w:val="16"/>
              </w:rPr>
              <w:t>VARCHAR2(100)</w:t>
            </w:r>
          </w:p>
        </w:tc>
        <w:tc>
          <w:tcPr>
            <w:tcW w:w="323" w:type="pct"/>
          </w:tcPr>
          <w:p w14:paraId="321858A5" w14:textId="3BF6AFE8" w:rsidR="005E4FE5" w:rsidRPr="00176064" w:rsidRDefault="00F116F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6B0D912C" w14:textId="51276A45" w:rsidR="005E4FE5" w:rsidRPr="00176064" w:rsidRDefault="00F116F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07" w:type="pct"/>
          </w:tcPr>
          <w:p w14:paraId="02874005" w14:textId="77777777" w:rsidR="005E4FE5" w:rsidRPr="00563B94"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71" w:type="pct"/>
          </w:tcPr>
          <w:p w14:paraId="19AFBD2F" w14:textId="77777777" w:rsidR="005E4FE5" w:rsidRPr="00563B94"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098" w:type="pct"/>
          </w:tcPr>
          <w:p w14:paraId="05F984DA" w14:textId="196A937B" w:rsidR="005E4FE5" w:rsidRPr="00176064" w:rsidRDefault="00F116F5" w:rsidP="005E4FE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eastAsia="Book Antiqua" w:hAnsi="Calibri Light" w:cs="Calibri Light"/>
                <w:color w:val="000000"/>
                <w:sz w:val="16"/>
                <w:szCs w:val="16"/>
              </w:rPr>
              <w:t>Autogenerated</w:t>
            </w:r>
          </w:p>
        </w:tc>
      </w:tr>
      <w:tr w:rsidR="009920BD" w:rsidRPr="00EC4DEB" w14:paraId="33F4C206"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1C4B2721" w14:textId="3CB39BDC" w:rsidR="005E4FE5" w:rsidRPr="00806757"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4</w:t>
            </w:r>
          </w:p>
        </w:tc>
        <w:tc>
          <w:tcPr>
            <w:tcW w:w="843" w:type="pct"/>
          </w:tcPr>
          <w:p w14:paraId="0A28E513" w14:textId="77777777"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5DE8B356" w14:textId="5F7B1CA3" w:rsidR="005E4FE5" w:rsidRPr="006078D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02A48">
              <w:rPr>
                <w:rFonts w:ascii="Calibri Light" w:eastAsia="Book Antiqua" w:hAnsi="Calibri Light" w:cs="Calibri Light"/>
                <w:color w:val="000000"/>
                <w:sz w:val="16"/>
                <w:szCs w:val="16"/>
              </w:rPr>
              <w:t>VARCHAR2(50)</w:t>
            </w:r>
          </w:p>
        </w:tc>
        <w:tc>
          <w:tcPr>
            <w:tcW w:w="323" w:type="pct"/>
          </w:tcPr>
          <w:p w14:paraId="4334D53D" w14:textId="6FCD2076" w:rsidR="005E4FE5" w:rsidRPr="00176064" w:rsidRDefault="00F116F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5CE56DAF" w14:textId="4C632646" w:rsidR="005E4FE5" w:rsidRDefault="00F116F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07" w:type="pct"/>
          </w:tcPr>
          <w:p w14:paraId="68ADBB52" w14:textId="77777777"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71" w:type="pct"/>
          </w:tcPr>
          <w:p w14:paraId="6BF83671" w14:textId="77777777" w:rsidR="005E4FE5" w:rsidRDefault="005E4FE5" w:rsidP="005E4FE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098" w:type="pct"/>
          </w:tcPr>
          <w:p w14:paraId="2C4D7E58" w14:textId="77777777" w:rsidR="005E4FE5" w:rsidRPr="00176064" w:rsidRDefault="005E4FE5" w:rsidP="005E4FE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F116F5" w:rsidRPr="00E978B0" w14:paraId="0234BD47" w14:textId="77777777" w:rsidTr="00F116F5">
        <w:tc>
          <w:tcPr>
            <w:tcW w:w="252" w:type="pct"/>
          </w:tcPr>
          <w:p w14:paraId="4FC421AB" w14:textId="2F8DA769" w:rsidR="00E978B0" w:rsidRPr="00806757"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5</w:t>
            </w:r>
          </w:p>
        </w:tc>
        <w:tc>
          <w:tcPr>
            <w:tcW w:w="843" w:type="pct"/>
          </w:tcPr>
          <w:p w14:paraId="324C6D85" w14:textId="6B7E66FC" w:rsidR="00E978B0" w:rsidRPr="00563B9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PARTY_ID</w:t>
            </w:r>
          </w:p>
        </w:tc>
        <w:tc>
          <w:tcPr>
            <w:tcW w:w="548" w:type="pct"/>
          </w:tcPr>
          <w:p w14:paraId="39125D56" w14:textId="40DCBDEF" w:rsidR="00E978B0" w:rsidRPr="006078D5"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NUMBER</w:t>
            </w:r>
          </w:p>
        </w:tc>
        <w:tc>
          <w:tcPr>
            <w:tcW w:w="323" w:type="pct"/>
          </w:tcPr>
          <w:p w14:paraId="109373CD" w14:textId="554039D9"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03CE44DC" w14:textId="77777777"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7" w:type="pct"/>
          </w:tcPr>
          <w:p w14:paraId="1B34670B" w14:textId="58846901" w:rsidR="00E978B0" w:rsidRPr="00563B9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PARTY_ID</w:t>
            </w:r>
          </w:p>
        </w:tc>
        <w:tc>
          <w:tcPr>
            <w:tcW w:w="871" w:type="pct"/>
          </w:tcPr>
          <w:p w14:paraId="4461D089" w14:textId="079E9DAF" w:rsidR="00E978B0" w:rsidRPr="00563B9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PARTY_ID</w:t>
            </w:r>
          </w:p>
        </w:tc>
        <w:tc>
          <w:tcPr>
            <w:tcW w:w="1098" w:type="pct"/>
          </w:tcPr>
          <w:p w14:paraId="7789F2CE" w14:textId="2C3606FB" w:rsidR="00E978B0" w:rsidRPr="0066285E"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Unique number that identifies a supplier payee for an import batch. This number, along with the Import Batch ID, is used as a unique identifier for the supplier payee information in the IBY_TEMP_EXT_PAYEES table.</w:t>
            </w:r>
          </w:p>
        </w:tc>
      </w:tr>
      <w:tr w:rsidR="009920BD" w:rsidRPr="00E978B0" w14:paraId="19D27FBE"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2F4BEF5C" w14:textId="685C2A5A" w:rsidR="00E978B0" w:rsidRPr="00C55582"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6</w:t>
            </w:r>
          </w:p>
        </w:tc>
        <w:tc>
          <w:tcPr>
            <w:tcW w:w="843" w:type="pct"/>
          </w:tcPr>
          <w:p w14:paraId="0F2A61F5" w14:textId="559475E1"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BANK_ACCT_ID</w:t>
            </w:r>
          </w:p>
        </w:tc>
        <w:tc>
          <w:tcPr>
            <w:tcW w:w="548" w:type="pct"/>
          </w:tcPr>
          <w:p w14:paraId="67FCBD0F" w14:textId="1F36B7EC" w:rsidR="00E978B0" w:rsidRPr="000674F8"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NUMBER</w:t>
            </w:r>
          </w:p>
        </w:tc>
        <w:tc>
          <w:tcPr>
            <w:tcW w:w="323" w:type="pct"/>
          </w:tcPr>
          <w:p w14:paraId="65EDC61C" w14:textId="173CDD7A" w:rsid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6DD5FBF5" w14:textId="43DF31CA" w:rsidR="00E978B0" w:rsidRDefault="005C7036"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7" w:type="pct"/>
          </w:tcPr>
          <w:p w14:paraId="452FD366" w14:textId="76ECD1AE"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BANK_ACCT_ID</w:t>
            </w:r>
          </w:p>
        </w:tc>
        <w:tc>
          <w:tcPr>
            <w:tcW w:w="871" w:type="pct"/>
          </w:tcPr>
          <w:p w14:paraId="56CDD163" w14:textId="75663E53"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EXT_BANK_ACCT_ID</w:t>
            </w:r>
          </w:p>
        </w:tc>
        <w:tc>
          <w:tcPr>
            <w:tcW w:w="1098" w:type="pct"/>
          </w:tcPr>
          <w:p w14:paraId="30E69AEF" w14:textId="09FA4A7B" w:rsidR="00E978B0"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 xml:space="preserve">Unique number by which a payee bank account is identified for an import batch. This number, along with an import batch identifier and payee identifier, is used to </w:t>
            </w:r>
            <w:r w:rsidRPr="00E978B0">
              <w:rPr>
                <w:rFonts w:ascii="Calibri Light" w:eastAsia="Book Antiqua" w:hAnsi="Calibri Light" w:cs="Calibri Light"/>
                <w:color w:val="000000"/>
                <w:sz w:val="16"/>
                <w:szCs w:val="16"/>
              </w:rPr>
              <w:lastRenderedPageBreak/>
              <w:t>identify the supplier payee's bank account information in the IBY_TEMP_EXT_BANK_ACCTS table.</w:t>
            </w:r>
          </w:p>
        </w:tc>
      </w:tr>
      <w:tr w:rsidR="00F116F5" w:rsidRPr="00E978B0" w14:paraId="0B0042F0" w14:textId="77777777" w:rsidTr="00F116F5">
        <w:tc>
          <w:tcPr>
            <w:tcW w:w="252" w:type="pct"/>
          </w:tcPr>
          <w:p w14:paraId="3C4E0AC2" w14:textId="3330B3C1"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lastRenderedPageBreak/>
              <w:t>7</w:t>
            </w:r>
          </w:p>
        </w:tc>
        <w:tc>
          <w:tcPr>
            <w:tcW w:w="843" w:type="pct"/>
          </w:tcPr>
          <w:p w14:paraId="18FF96A3" w14:textId="7E58E8D8" w:rsidR="00E978B0" w:rsidRPr="00D16AD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PMT_INSTR_USE_ID</w:t>
            </w:r>
          </w:p>
        </w:tc>
        <w:tc>
          <w:tcPr>
            <w:tcW w:w="548" w:type="pct"/>
          </w:tcPr>
          <w:p w14:paraId="2042B3BF" w14:textId="0DF3C75D"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NUMBER</w:t>
            </w:r>
          </w:p>
        </w:tc>
        <w:tc>
          <w:tcPr>
            <w:tcW w:w="323" w:type="pct"/>
          </w:tcPr>
          <w:p w14:paraId="39F679A2" w14:textId="23081099"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3FA50E20" w14:textId="77777777" w:rsidR="00E978B0" w:rsidRPr="00176064"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7" w:type="pct"/>
          </w:tcPr>
          <w:p w14:paraId="3A1BA609" w14:textId="6AC24FCD" w:rsid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PMT_INSTR_USE_ID</w:t>
            </w:r>
          </w:p>
        </w:tc>
        <w:tc>
          <w:tcPr>
            <w:tcW w:w="871" w:type="pct"/>
          </w:tcPr>
          <w:p w14:paraId="51BD7AE4" w14:textId="262445E0" w:rsid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TEMP_PMT_INSTR_USE_ID</w:t>
            </w:r>
          </w:p>
        </w:tc>
        <w:tc>
          <w:tcPr>
            <w:tcW w:w="1098" w:type="pct"/>
          </w:tcPr>
          <w:p w14:paraId="6D204B93" w14:textId="681BAFFF" w:rsidR="00E978B0" w:rsidRPr="0066285E"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Unique number for a payee's bank account assignment for an import batch. This number, along with an import batch identifier, is used to identify the supplier payee's bank account assignment information in the IBY_TEMP_PMT_INSTR_USES table.</w:t>
            </w:r>
          </w:p>
        </w:tc>
      </w:tr>
      <w:tr w:rsidR="009920BD" w:rsidRPr="00E978B0" w14:paraId="0ABD7EAA"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2414A078" w14:textId="5D8CAEFE" w:rsidR="00E978B0" w:rsidRPr="00806757"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8</w:t>
            </w:r>
          </w:p>
        </w:tc>
        <w:tc>
          <w:tcPr>
            <w:tcW w:w="843" w:type="pct"/>
          </w:tcPr>
          <w:p w14:paraId="465CE6AC" w14:textId="25332BAA" w:rsidR="00E978B0" w:rsidRPr="00D16AD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PRIMARY_FLAG</w:t>
            </w:r>
          </w:p>
        </w:tc>
        <w:tc>
          <w:tcPr>
            <w:tcW w:w="548" w:type="pct"/>
          </w:tcPr>
          <w:p w14:paraId="750A2E78" w14:textId="4D992569" w:rsidR="00E978B0" w:rsidRPr="0044045C"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VARCHAR2</w:t>
            </w:r>
          </w:p>
        </w:tc>
        <w:tc>
          <w:tcPr>
            <w:tcW w:w="323" w:type="pct"/>
          </w:tcPr>
          <w:p w14:paraId="22A5B791" w14:textId="2891E106" w:rsidR="00E978B0" w:rsidRPr="005E4FE5"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4A8006D3" w14:textId="021A28FE" w:rsidR="00E978B0" w:rsidRPr="00E978B0" w:rsidRDefault="005C7036"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07" w:type="pct"/>
          </w:tcPr>
          <w:p w14:paraId="2C929BA1" w14:textId="2CE5B86C"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PRIMARY_FLAG</w:t>
            </w:r>
          </w:p>
        </w:tc>
        <w:tc>
          <w:tcPr>
            <w:tcW w:w="871" w:type="pct"/>
          </w:tcPr>
          <w:p w14:paraId="0F693433" w14:textId="0FF7C16B"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PRIMARY_FLAG</w:t>
            </w:r>
          </w:p>
        </w:tc>
        <w:tc>
          <w:tcPr>
            <w:tcW w:w="1098" w:type="pct"/>
          </w:tcPr>
          <w:p w14:paraId="520451A8" w14:textId="52DB2FE2" w:rsidR="00E978B0" w:rsidRPr="0066285E"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 xml:space="preserve">Indicates whether the bank account is the payee’s primary bank account. The payee’s primary bank account is used as the default payee's bank account on invoices. </w:t>
            </w:r>
            <w:r w:rsidRPr="00E978B0">
              <w:rPr>
                <w:rFonts w:ascii="Calibri Light" w:eastAsia="Book Antiqua" w:hAnsi="Calibri Light" w:cs="Calibri Light"/>
                <w:color w:val="000000"/>
                <w:sz w:val="16"/>
                <w:szCs w:val="16"/>
              </w:rPr>
              <w:br/>
            </w:r>
            <w:r w:rsidRPr="00E978B0">
              <w:rPr>
                <w:rFonts w:ascii="Calibri Light" w:eastAsia="Book Antiqua" w:hAnsi="Calibri Light" w:cs="Calibri Light"/>
                <w:color w:val="000000"/>
                <w:sz w:val="16"/>
                <w:szCs w:val="16"/>
              </w:rPr>
              <w:br/>
              <w:t>In the Primary Flag column, enter Y if the bank account is primary, otherwise N.</w:t>
            </w:r>
          </w:p>
        </w:tc>
      </w:tr>
      <w:tr w:rsidR="00F116F5" w:rsidRPr="00E978B0" w14:paraId="49A4D24B" w14:textId="77777777" w:rsidTr="00F116F5">
        <w:tc>
          <w:tcPr>
            <w:tcW w:w="252" w:type="pct"/>
          </w:tcPr>
          <w:p w14:paraId="7E20F13B" w14:textId="792240A1" w:rsidR="00E978B0" w:rsidRPr="00C55582"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9</w:t>
            </w:r>
          </w:p>
        </w:tc>
        <w:tc>
          <w:tcPr>
            <w:tcW w:w="843" w:type="pct"/>
          </w:tcPr>
          <w:p w14:paraId="50D3702D" w14:textId="37791E56"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START_DATE</w:t>
            </w:r>
          </w:p>
        </w:tc>
        <w:tc>
          <w:tcPr>
            <w:tcW w:w="548" w:type="pct"/>
          </w:tcPr>
          <w:p w14:paraId="5A833F0B" w14:textId="4BD73C7E" w:rsidR="00E978B0" w:rsidRPr="006078D5"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DATE</w:t>
            </w:r>
          </w:p>
        </w:tc>
        <w:tc>
          <w:tcPr>
            <w:tcW w:w="323" w:type="pct"/>
          </w:tcPr>
          <w:p w14:paraId="78167AE2" w14:textId="6527A683" w:rsidR="00E978B0" w:rsidRPr="005E4FE5"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117533E7" w14:textId="3551CAA4"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N</w:t>
            </w:r>
          </w:p>
        </w:tc>
        <w:tc>
          <w:tcPr>
            <w:tcW w:w="807" w:type="pct"/>
          </w:tcPr>
          <w:p w14:paraId="5854EBE0" w14:textId="615053CD"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START_DATE</w:t>
            </w:r>
          </w:p>
        </w:tc>
        <w:tc>
          <w:tcPr>
            <w:tcW w:w="871" w:type="pct"/>
          </w:tcPr>
          <w:p w14:paraId="4CE9CABD" w14:textId="2C812578" w:rsidR="00E978B0" w:rsidRPr="002A131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START_DATE</w:t>
            </w:r>
          </w:p>
        </w:tc>
        <w:tc>
          <w:tcPr>
            <w:tcW w:w="1098" w:type="pct"/>
          </w:tcPr>
          <w:p w14:paraId="401390BF" w14:textId="78CF0761" w:rsidR="00E978B0" w:rsidRPr="008B30A2"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 xml:space="preserve">Start date of the relationship between the payee's organization and its bank account. This date can be different than the payee’s bank account start date. </w:t>
            </w:r>
            <w:r w:rsidRPr="00E978B0">
              <w:rPr>
                <w:rFonts w:ascii="Calibri Light" w:eastAsia="Book Antiqua" w:hAnsi="Calibri Light" w:cs="Calibri Light"/>
                <w:color w:val="000000"/>
                <w:sz w:val="16"/>
                <w:szCs w:val="16"/>
              </w:rPr>
              <w:br/>
            </w:r>
            <w:r w:rsidRPr="00E978B0">
              <w:rPr>
                <w:rFonts w:ascii="Calibri Light" w:eastAsia="Book Antiqua" w:hAnsi="Calibri Light" w:cs="Calibri Light"/>
                <w:color w:val="000000"/>
                <w:sz w:val="16"/>
                <w:szCs w:val="16"/>
              </w:rPr>
              <w:br/>
              <w:t>If a value is not provided in the Account Assignment Start Date column, today’s date is used.</w:t>
            </w:r>
          </w:p>
        </w:tc>
      </w:tr>
      <w:tr w:rsidR="009920BD" w:rsidRPr="00E978B0" w14:paraId="5B9E8F2F" w14:textId="77777777" w:rsidTr="00F116F5">
        <w:trPr>
          <w:cnfStyle w:val="000000100000" w:firstRow="0" w:lastRow="0" w:firstColumn="0" w:lastColumn="0" w:oddVBand="0" w:evenVBand="0" w:oddHBand="1" w:evenHBand="0" w:firstRowFirstColumn="0" w:firstRowLastColumn="0" w:lastRowFirstColumn="0" w:lastRowLastColumn="0"/>
        </w:trPr>
        <w:tc>
          <w:tcPr>
            <w:tcW w:w="252" w:type="pct"/>
          </w:tcPr>
          <w:p w14:paraId="22B0F110" w14:textId="1D57B132" w:rsidR="00E978B0" w:rsidRPr="00806757"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E7DDB">
              <w:rPr>
                <w:rFonts w:ascii="Calibri Light" w:eastAsia="Book Antiqua" w:hAnsi="Calibri Light" w:cs="Calibri Light"/>
                <w:color w:val="000000"/>
                <w:sz w:val="16"/>
                <w:szCs w:val="16"/>
              </w:rPr>
              <w:t>10</w:t>
            </w:r>
          </w:p>
        </w:tc>
        <w:tc>
          <w:tcPr>
            <w:tcW w:w="843" w:type="pct"/>
          </w:tcPr>
          <w:p w14:paraId="791CBA37" w14:textId="1DD36F8A" w:rsidR="00E978B0" w:rsidRPr="00D16ADD"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END_DATE</w:t>
            </w:r>
          </w:p>
        </w:tc>
        <w:tc>
          <w:tcPr>
            <w:tcW w:w="548" w:type="pct"/>
          </w:tcPr>
          <w:p w14:paraId="5E20D427" w14:textId="65078910" w:rsidR="00E978B0" w:rsidRPr="0044045C"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D699D">
              <w:rPr>
                <w:rFonts w:ascii="Calibri Light" w:eastAsia="Book Antiqua" w:hAnsi="Calibri Light" w:cs="Calibri Light"/>
                <w:color w:val="000000"/>
                <w:sz w:val="16"/>
                <w:szCs w:val="16"/>
              </w:rPr>
              <w:t>DATE</w:t>
            </w:r>
          </w:p>
        </w:tc>
        <w:tc>
          <w:tcPr>
            <w:tcW w:w="323" w:type="pct"/>
          </w:tcPr>
          <w:p w14:paraId="2C77C5E5" w14:textId="597E51B6" w:rsidR="00E978B0" w:rsidRPr="005E4FE5"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E4FE5">
              <w:rPr>
                <w:rFonts w:ascii="Calibri Light" w:eastAsia="Book Antiqua" w:hAnsi="Calibri Light" w:cs="Calibri Light"/>
                <w:color w:val="000000"/>
                <w:sz w:val="16"/>
                <w:szCs w:val="16"/>
              </w:rPr>
              <w:t>Y</w:t>
            </w:r>
          </w:p>
        </w:tc>
        <w:tc>
          <w:tcPr>
            <w:tcW w:w="258" w:type="pct"/>
          </w:tcPr>
          <w:p w14:paraId="09EFA0FC" w14:textId="77777777"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N</w:t>
            </w:r>
          </w:p>
        </w:tc>
        <w:tc>
          <w:tcPr>
            <w:tcW w:w="807" w:type="pct"/>
          </w:tcPr>
          <w:p w14:paraId="48FF9F44" w14:textId="181E53A1"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END_DATE</w:t>
            </w:r>
          </w:p>
        </w:tc>
        <w:tc>
          <w:tcPr>
            <w:tcW w:w="871" w:type="pct"/>
          </w:tcPr>
          <w:p w14:paraId="118DC4A1" w14:textId="6A6A073D" w:rsidR="00E978B0" w:rsidRPr="00E978B0" w:rsidRDefault="00E978B0" w:rsidP="00E978B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1D0">
              <w:rPr>
                <w:rFonts w:ascii="Calibri Light" w:eastAsia="Book Antiqua" w:hAnsi="Calibri Light" w:cs="Calibri Light"/>
                <w:color w:val="000000"/>
                <w:sz w:val="16"/>
                <w:szCs w:val="16"/>
              </w:rPr>
              <w:t>ACCT_ASSIG_END_DATE</w:t>
            </w:r>
          </w:p>
        </w:tc>
        <w:tc>
          <w:tcPr>
            <w:tcW w:w="1098" w:type="pct"/>
          </w:tcPr>
          <w:p w14:paraId="1DE45506" w14:textId="32CECD00" w:rsidR="00E978B0" w:rsidRPr="0066285E" w:rsidRDefault="00E978B0" w:rsidP="00F116F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978B0">
              <w:rPr>
                <w:rFonts w:ascii="Calibri Light" w:eastAsia="Book Antiqua" w:hAnsi="Calibri Light" w:cs="Calibri Light"/>
                <w:color w:val="000000"/>
                <w:sz w:val="16"/>
                <w:szCs w:val="16"/>
              </w:rPr>
              <w:t xml:space="preserve">End date of the relationship between the payee's organization and its bank account. This date can be different than the payee’s bank account end date. </w:t>
            </w:r>
            <w:r w:rsidRPr="00E978B0">
              <w:rPr>
                <w:rFonts w:ascii="Calibri Light" w:eastAsia="Book Antiqua" w:hAnsi="Calibri Light" w:cs="Calibri Light"/>
                <w:color w:val="000000"/>
                <w:sz w:val="16"/>
                <w:szCs w:val="16"/>
              </w:rPr>
              <w:br/>
            </w:r>
            <w:r w:rsidRPr="00E978B0">
              <w:rPr>
                <w:rFonts w:ascii="Calibri Light" w:eastAsia="Book Antiqua" w:hAnsi="Calibri Light" w:cs="Calibri Light"/>
                <w:color w:val="000000"/>
                <w:sz w:val="16"/>
                <w:szCs w:val="16"/>
              </w:rPr>
              <w:br/>
              <w:t>If a value is not provided in the Account Assignment End Date column, the date of 4712/12/31 is used.</w:t>
            </w:r>
          </w:p>
        </w:tc>
      </w:tr>
    </w:tbl>
    <w:p w14:paraId="1A8FFC1E" w14:textId="77777777" w:rsidR="00430982" w:rsidRPr="00CC40D9" w:rsidRDefault="00430982" w:rsidP="00CC40D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p w14:paraId="20C7CE90" w14:textId="77777777" w:rsidR="00430982" w:rsidRDefault="00430982" w:rsidP="00430982">
      <w:pPr>
        <w:pStyle w:val="Heading3"/>
      </w:pPr>
      <w:r>
        <w:t xml:space="preserve">Mapping </w:t>
      </w:r>
    </w:p>
    <w:tbl>
      <w:tblPr>
        <w:tblStyle w:val="GridTable4-Accent11"/>
        <w:tblW w:w="0" w:type="auto"/>
        <w:tblLook w:val="04A0" w:firstRow="1" w:lastRow="0" w:firstColumn="1" w:lastColumn="0" w:noHBand="0" w:noVBand="1"/>
      </w:tblPr>
      <w:tblGrid>
        <w:gridCol w:w="2471"/>
        <w:gridCol w:w="3058"/>
      </w:tblGrid>
      <w:tr w:rsidR="00430982" w:rsidRPr="006A1109" w14:paraId="38529F46" w14:textId="77777777" w:rsidTr="00057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C4C1E9D" w14:textId="77777777" w:rsidR="00430982" w:rsidRPr="006A1109" w:rsidRDefault="00430982" w:rsidP="000A2EA2">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F3F3EA1" w14:textId="77777777" w:rsidR="00430982" w:rsidRPr="006A1109" w:rsidRDefault="00430982" w:rsidP="000A2EA2">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430982" w:rsidRPr="006A1109" w14:paraId="6B64C0FB"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4B512C6" w14:textId="77777777" w:rsidR="00430982" w:rsidRPr="00113582" w:rsidRDefault="00430982"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419E27AC" w14:textId="77777777" w:rsidR="00430982" w:rsidRPr="005F5861" w:rsidRDefault="00430982" w:rsidP="000A2EA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430982" w:rsidRPr="006A1109" w14:paraId="6043D03D" w14:textId="77777777" w:rsidTr="00057F90">
        <w:tc>
          <w:tcPr>
            <w:cnfStyle w:val="001000000000" w:firstRow="0" w:lastRow="0" w:firstColumn="1" w:lastColumn="0" w:oddVBand="0" w:evenVBand="0" w:oddHBand="0" w:evenHBand="0" w:firstRowFirstColumn="0" w:firstRowLastColumn="0" w:lastRowFirstColumn="0" w:lastRowLastColumn="0"/>
            <w:tcW w:w="2471" w:type="dxa"/>
          </w:tcPr>
          <w:p w14:paraId="134C52AD" w14:textId="77777777" w:rsidR="00430982" w:rsidRDefault="00430982"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20C6321" w14:textId="77777777" w:rsidR="00430982" w:rsidRPr="005F5861" w:rsidRDefault="00430982" w:rsidP="000A2EA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430982" w:rsidRPr="006A1109" w14:paraId="575A91D1"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49899B1" w14:textId="77777777" w:rsidR="00430982" w:rsidRDefault="00430982"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0D4CD380" w14:textId="77777777" w:rsidR="00430982" w:rsidRPr="005F5861" w:rsidRDefault="00430982" w:rsidP="000A2EA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430982" w:rsidRPr="006A1109" w14:paraId="69303068" w14:textId="77777777" w:rsidTr="00057F90">
        <w:tc>
          <w:tcPr>
            <w:cnfStyle w:val="001000000000" w:firstRow="0" w:lastRow="0" w:firstColumn="1" w:lastColumn="0" w:oddVBand="0" w:evenVBand="0" w:oddHBand="0" w:evenHBand="0" w:firstRowFirstColumn="0" w:firstRowLastColumn="0" w:lastRowFirstColumn="0" w:lastRowLastColumn="0"/>
            <w:tcW w:w="2471" w:type="dxa"/>
          </w:tcPr>
          <w:p w14:paraId="4898E13B" w14:textId="77777777" w:rsidR="00430982" w:rsidRDefault="00430982" w:rsidP="000A2EA2">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2C057A43" w14:textId="77777777" w:rsidR="00430982" w:rsidRDefault="00430982" w:rsidP="000A2EA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18CDC736" w14:textId="77777777" w:rsidR="00A93923" w:rsidRDefault="00A93923" w:rsidP="00A93923">
      <w:pPr>
        <w:pStyle w:val="Heading1"/>
        <w:numPr>
          <w:ilvl w:val="0"/>
          <w:numId w:val="0"/>
        </w:numPr>
        <w:ind w:left="432" w:hanging="432"/>
      </w:pPr>
      <w:bookmarkStart w:id="55" w:name="_Toc87610527"/>
    </w:p>
    <w:p w14:paraId="516B23B8" w14:textId="0F5A5DD1" w:rsidR="0059756C" w:rsidRDefault="0059756C" w:rsidP="004642CE">
      <w:pPr>
        <w:pStyle w:val="Heading1"/>
      </w:pPr>
      <w:r>
        <w:t>Conversion Mappi</w:t>
      </w:r>
      <w:r w:rsidR="0095235C">
        <w:t>ng</w:t>
      </w:r>
      <w:bookmarkEnd w:id="55"/>
    </w:p>
    <w:p w14:paraId="4E79177F" w14:textId="54D6E013"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proofErr w:type="gramStart"/>
      <w:r w:rsidRPr="681B633A">
        <w:rPr>
          <w:rFonts w:ascii="Calibri Light" w:hAnsi="Calibri Light" w:cs="Arial"/>
          <w:color w:val="4F4F4F" w:themeColor="text1"/>
          <w:sz w:val="22"/>
          <w:szCs w:val="22"/>
          <w:lang w:val="en-GB" w:eastAsia="en-IE"/>
        </w:rPr>
        <w:t xml:space="preserve">elements </w:t>
      </w:r>
      <w:r w:rsidR="00A477A3" w:rsidRPr="681B633A">
        <w:rPr>
          <w:rFonts w:ascii="Calibri Light" w:hAnsi="Calibri Light" w:cs="Arial"/>
          <w:color w:val="4F4F4F" w:themeColor="text1"/>
          <w:sz w:val="22"/>
          <w:szCs w:val="22"/>
          <w:lang w:val="en-GB" w:eastAsia="en-IE"/>
        </w:rPr>
        <w:t>.</w:t>
      </w:r>
      <w:proofErr w:type="gramEnd"/>
    </w:p>
    <w:p w14:paraId="16873FC0" w14:textId="6E56395C" w:rsidR="005A7012" w:rsidRPr="00552AE3" w:rsidRDefault="005A7012" w:rsidP="005A7012">
      <w:pPr>
        <w:pStyle w:val="Bullet"/>
        <w:ind w:left="513" w:hanging="513"/>
        <w:rPr>
          <w:rFonts w:ascii="Calibri Light" w:hAnsi="Calibri Light" w:cs="Arial"/>
          <w:b/>
          <w:bCs/>
          <w:color w:val="4F4F4F"/>
          <w:sz w:val="22"/>
          <w:szCs w:val="22"/>
          <w:lang w:val="en-GB" w:eastAsia="en-IE"/>
        </w:rPr>
      </w:pPr>
      <w:r w:rsidRPr="00552AE3">
        <w:rPr>
          <w:rFonts w:ascii="Calibri Light" w:hAnsi="Calibri Light" w:cs="Arial"/>
          <w:b/>
          <w:bCs/>
          <w:color w:val="4F4F4F"/>
          <w:sz w:val="22"/>
          <w:szCs w:val="22"/>
          <w:lang w:val="en-GB" w:eastAsia="en-IE"/>
        </w:rPr>
        <w:t xml:space="preserve">Target Application:  </w:t>
      </w:r>
      <w:r w:rsidR="0026659A" w:rsidRPr="00552AE3">
        <w:rPr>
          <w:rFonts w:ascii="Calibri Light" w:hAnsi="Calibri Light" w:cs="Arial"/>
          <w:b/>
          <w:bCs/>
          <w:color w:val="4F4F4F"/>
          <w:sz w:val="22"/>
          <w:szCs w:val="22"/>
          <w:lang w:val="en-GB" w:eastAsia="en-IE"/>
        </w:rPr>
        <w:t>SupplierImportTemplate.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057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057F90">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057F90">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057F90">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057F90">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057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395F8A80"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2151295E" w14:textId="77777777" w:rsidR="008935D6" w:rsidRDefault="008935D6" w:rsidP="005A7012">
      <w:pPr>
        <w:pStyle w:val="Bullet"/>
        <w:ind w:left="513" w:hanging="513"/>
        <w:rPr>
          <w:rFonts w:ascii="Calibri Light" w:hAnsi="Calibri Light" w:cs="Arial"/>
          <w:color w:val="4F4F4F"/>
          <w:sz w:val="22"/>
          <w:szCs w:val="22"/>
          <w:lang w:val="en-GB" w:eastAsia="en-IE"/>
        </w:rPr>
      </w:pPr>
    </w:p>
    <w:p w14:paraId="10F3AA0B" w14:textId="0888640F" w:rsidR="007C7BE3" w:rsidRDefault="007C7BE3" w:rsidP="00157CB1">
      <w:pPr>
        <w:pStyle w:val="Heading2"/>
      </w:pPr>
      <w:bookmarkStart w:id="56" w:name="_Toc87610528"/>
      <w:r>
        <w:t xml:space="preserve">Business Object: </w:t>
      </w:r>
      <w:bookmarkEnd w:id="56"/>
      <w:r w:rsidR="003962F4" w:rsidRPr="003962F4">
        <w:t>IBY_TEMP_EXT_PAYEES</w:t>
      </w:r>
      <w:r w:rsidR="00CB6479">
        <w:t xml:space="preserve"> (SUPPLIER PAYEES)</w:t>
      </w:r>
    </w:p>
    <w:tbl>
      <w:tblPr>
        <w:tblStyle w:val="GridTable4-Accent11"/>
        <w:tblW w:w="0" w:type="auto"/>
        <w:tblLook w:val="0420" w:firstRow="1" w:lastRow="0" w:firstColumn="0" w:lastColumn="0" w:noHBand="0" w:noVBand="1"/>
      </w:tblPr>
      <w:tblGrid>
        <w:gridCol w:w="548"/>
        <w:gridCol w:w="1749"/>
        <w:gridCol w:w="2637"/>
        <w:gridCol w:w="1395"/>
        <w:gridCol w:w="617"/>
        <w:gridCol w:w="803"/>
        <w:gridCol w:w="2637"/>
        <w:gridCol w:w="1481"/>
        <w:gridCol w:w="687"/>
        <w:gridCol w:w="865"/>
        <w:gridCol w:w="529"/>
      </w:tblGrid>
      <w:tr w:rsidR="00057F90" w:rsidRPr="0034692A" w14:paraId="00958C5C" w14:textId="77777777" w:rsidTr="00057F90">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E35C8" w:rsidRPr="0034692A" w14:paraId="24AEC6F1" w14:textId="77777777" w:rsidTr="00057F90">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8935D6" w:rsidRPr="0034692A" w14:paraId="03F4CE2C" w14:textId="77777777" w:rsidTr="00057F90">
        <w:trPr>
          <w:trHeight w:val="247"/>
        </w:trPr>
        <w:tc>
          <w:tcPr>
            <w:tcW w:w="0" w:type="auto"/>
          </w:tcPr>
          <w:p w14:paraId="6012D308" w14:textId="279881A1"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14:paraId="4D36BEAF" w14:textId="5189845F"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83E252D" w14:textId="1C5B0E39"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TEMP_EXT_PAYEE_ID</w:t>
            </w:r>
          </w:p>
        </w:tc>
        <w:tc>
          <w:tcPr>
            <w:tcW w:w="0" w:type="auto"/>
          </w:tcPr>
          <w:p w14:paraId="132514E1" w14:textId="35DFB86F"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NUMBER</w:t>
            </w:r>
          </w:p>
        </w:tc>
        <w:tc>
          <w:tcPr>
            <w:tcW w:w="0" w:type="auto"/>
          </w:tcPr>
          <w:p w14:paraId="109EB3F0" w14:textId="79B72C9C" w:rsidR="008935D6" w:rsidRPr="00EE199F" w:rsidRDefault="008935D6" w:rsidP="008935D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3369BA82" w14:textId="5A43C661"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A24C92A" w14:textId="089A611B"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TEMP_EXT_PAYEE_ID</w:t>
            </w:r>
          </w:p>
        </w:tc>
        <w:tc>
          <w:tcPr>
            <w:tcW w:w="0" w:type="auto"/>
          </w:tcPr>
          <w:p w14:paraId="70465C72" w14:textId="2A602354"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NUMBER</w:t>
            </w:r>
          </w:p>
        </w:tc>
        <w:tc>
          <w:tcPr>
            <w:tcW w:w="0" w:type="auto"/>
          </w:tcPr>
          <w:p w14:paraId="56557BEC"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87FE5FA" w14:textId="4B1B7D5E"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DA6681C"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67D85AB0"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19612D9" w14:textId="2538F783"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14:paraId="555DF6C2" w14:textId="03E66ABD"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10D047D9" w14:textId="0A4044D1"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BUSINESS_UNIT</w:t>
            </w:r>
          </w:p>
        </w:tc>
        <w:tc>
          <w:tcPr>
            <w:tcW w:w="0" w:type="auto"/>
          </w:tcPr>
          <w:p w14:paraId="2160FB5E" w14:textId="1588373C"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240)</w:t>
            </w:r>
          </w:p>
        </w:tc>
        <w:tc>
          <w:tcPr>
            <w:tcW w:w="0" w:type="auto"/>
          </w:tcPr>
          <w:p w14:paraId="20980D15" w14:textId="03375862" w:rsidR="008935D6" w:rsidRPr="00EE199F" w:rsidRDefault="008935D6" w:rsidP="008935D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043AA07F"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82BCEA6" w14:textId="058E3761"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BUSINESS_UNIT</w:t>
            </w:r>
          </w:p>
        </w:tc>
        <w:tc>
          <w:tcPr>
            <w:tcW w:w="0" w:type="auto"/>
          </w:tcPr>
          <w:p w14:paraId="23A39E15" w14:textId="141D0FD3"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VARCHAR2(240)</w:t>
            </w:r>
          </w:p>
        </w:tc>
        <w:tc>
          <w:tcPr>
            <w:tcW w:w="0" w:type="auto"/>
          </w:tcPr>
          <w:p w14:paraId="56F4550F"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66FFA96" w14:textId="0C19255B"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0ED3A0A"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FA4FBC5" w14:textId="77777777" w:rsidTr="00057F90">
        <w:trPr>
          <w:trHeight w:val="247"/>
        </w:trPr>
        <w:tc>
          <w:tcPr>
            <w:tcW w:w="0" w:type="auto"/>
          </w:tcPr>
          <w:p w14:paraId="721BEF98" w14:textId="4989BDFF"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14:paraId="34C39C5F" w14:textId="5078EA5D"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F52AF9E" w14:textId="3C4B040F"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VENDOR_CODE</w:t>
            </w:r>
          </w:p>
        </w:tc>
        <w:tc>
          <w:tcPr>
            <w:tcW w:w="0" w:type="auto"/>
          </w:tcPr>
          <w:p w14:paraId="322828B3" w14:textId="2B682FA1"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49AE2EDF" w14:textId="25A20ED0" w:rsidR="008935D6" w:rsidRPr="00EE199F" w:rsidRDefault="002F2323" w:rsidP="008935D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3A4904A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E44DDEE" w14:textId="6102F2A1"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VENDOR_CODE</w:t>
            </w:r>
          </w:p>
        </w:tc>
        <w:tc>
          <w:tcPr>
            <w:tcW w:w="0" w:type="auto"/>
          </w:tcPr>
          <w:p w14:paraId="5302A3B7" w14:textId="01A24D7A"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VARCHAR2(30)</w:t>
            </w:r>
          </w:p>
        </w:tc>
        <w:tc>
          <w:tcPr>
            <w:tcW w:w="0" w:type="auto"/>
          </w:tcPr>
          <w:p w14:paraId="274F7C6C" w14:textId="3A0BDA38"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F650604"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1A48591"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0FC6D3C"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75B8437" w14:textId="1EE11082"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14:paraId="3CEC0F0B" w14:textId="76F1B019"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709E366" w14:textId="5FC87CB6"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VENDOR_SITE_CODE</w:t>
            </w:r>
          </w:p>
        </w:tc>
        <w:tc>
          <w:tcPr>
            <w:tcW w:w="0" w:type="auto"/>
          </w:tcPr>
          <w:p w14:paraId="6165A80E" w14:textId="03B151E0"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5)</w:t>
            </w:r>
          </w:p>
        </w:tc>
        <w:tc>
          <w:tcPr>
            <w:tcW w:w="0" w:type="auto"/>
          </w:tcPr>
          <w:p w14:paraId="13ECFF6C" w14:textId="7A59209A"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60FA004"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07A5B66" w14:textId="5B7B923A"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VENDOR_SITE_CODE</w:t>
            </w:r>
          </w:p>
        </w:tc>
        <w:tc>
          <w:tcPr>
            <w:tcW w:w="0" w:type="auto"/>
          </w:tcPr>
          <w:p w14:paraId="11111666" w14:textId="1F7CCAB0"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VARCHAR2(15)</w:t>
            </w:r>
          </w:p>
        </w:tc>
        <w:tc>
          <w:tcPr>
            <w:tcW w:w="0" w:type="auto"/>
          </w:tcPr>
          <w:p w14:paraId="5794FF53"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A13FCC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3BD622A8"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594B6CC8" w14:textId="77777777" w:rsidTr="00057F90">
        <w:trPr>
          <w:trHeight w:val="247"/>
        </w:trPr>
        <w:tc>
          <w:tcPr>
            <w:tcW w:w="0" w:type="auto"/>
          </w:tcPr>
          <w:p w14:paraId="0EF76759" w14:textId="692C1A18"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14:paraId="44447EEC" w14:textId="0BBC5D6A"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12C6096A" w14:textId="2C790377"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EXCLUSIVE_PAYMENT_FLAG</w:t>
            </w:r>
          </w:p>
        </w:tc>
        <w:tc>
          <w:tcPr>
            <w:tcW w:w="0" w:type="auto"/>
          </w:tcPr>
          <w:p w14:paraId="5263EDA4" w14:textId="1636B416"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w:t>
            </w:r>
          </w:p>
        </w:tc>
        <w:tc>
          <w:tcPr>
            <w:tcW w:w="0" w:type="auto"/>
          </w:tcPr>
          <w:p w14:paraId="5EA08704" w14:textId="3AD556E1" w:rsidR="008935D6" w:rsidRPr="00EE199F" w:rsidRDefault="007A3991" w:rsidP="008935D6">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4F688782"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8236502" w14:textId="256D70DB"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EXCLUSIVE_PAYMENT_FLAG</w:t>
            </w:r>
          </w:p>
        </w:tc>
        <w:tc>
          <w:tcPr>
            <w:tcW w:w="0" w:type="auto"/>
          </w:tcPr>
          <w:p w14:paraId="00E6F551" w14:textId="55E9AD6B"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VARCHAR2(1)</w:t>
            </w:r>
          </w:p>
        </w:tc>
        <w:tc>
          <w:tcPr>
            <w:tcW w:w="0" w:type="auto"/>
          </w:tcPr>
          <w:p w14:paraId="375DD402"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59B1151"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8F42565"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6F17E4F2"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D990D5F" w14:textId="32E94484"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14:paraId="33A2D1C0" w14:textId="5F8840F7"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08557D3C" w14:textId="01E5382A"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DEFAULT_PAYMENT_METHOD_CODE</w:t>
            </w:r>
          </w:p>
        </w:tc>
        <w:tc>
          <w:tcPr>
            <w:tcW w:w="0" w:type="auto"/>
          </w:tcPr>
          <w:p w14:paraId="52B2090A" w14:textId="725A44D6"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13119ED9" w14:textId="2572BC19"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607B8FC"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1506056" w14:textId="7E312690"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3962F4">
              <w:rPr>
                <w:rFonts w:ascii="Calibri Light" w:eastAsia="Book Antiqua" w:hAnsi="Calibri Light" w:cs="Calibri Light"/>
                <w:color w:val="000000"/>
                <w:sz w:val="16"/>
                <w:szCs w:val="16"/>
              </w:rPr>
              <w:t>DEFAULT_PAYMENT_METHOD_CODE</w:t>
            </w:r>
          </w:p>
        </w:tc>
        <w:tc>
          <w:tcPr>
            <w:tcW w:w="0" w:type="auto"/>
          </w:tcPr>
          <w:p w14:paraId="538C6CFA" w14:textId="4D8322D6" w:rsidR="008935D6" w:rsidRPr="00EE199F" w:rsidRDefault="008935D6" w:rsidP="008935D6">
            <w:pPr>
              <w:keepLines/>
              <w:spacing w:after="0" w:line="240" w:lineRule="auto"/>
              <w:jc w:val="both"/>
              <w:rPr>
                <w:rFonts w:ascii="Calibri Light" w:hAnsi="Calibri Light" w:cs="Calibri Light"/>
                <w:sz w:val="16"/>
                <w:szCs w:val="16"/>
                <w:lang w:val="en-US" w:eastAsia="en-US"/>
              </w:rPr>
            </w:pPr>
            <w:r w:rsidRPr="00645FF0">
              <w:rPr>
                <w:rFonts w:ascii="Calibri Light" w:eastAsia="Book Antiqua" w:hAnsi="Calibri Light" w:cs="Calibri Light"/>
                <w:color w:val="000000"/>
                <w:sz w:val="16"/>
                <w:szCs w:val="16"/>
              </w:rPr>
              <w:t>VARCHAR2(30)</w:t>
            </w:r>
          </w:p>
        </w:tc>
        <w:tc>
          <w:tcPr>
            <w:tcW w:w="0" w:type="auto"/>
          </w:tcPr>
          <w:p w14:paraId="4D3D9354" w14:textId="073D9F51"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E49D58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19292D7"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1172DE12" w14:textId="77777777" w:rsidTr="00057F90">
        <w:trPr>
          <w:trHeight w:val="247"/>
        </w:trPr>
        <w:tc>
          <w:tcPr>
            <w:tcW w:w="0" w:type="auto"/>
          </w:tcPr>
          <w:p w14:paraId="18402930" w14:textId="7B4EE109" w:rsidR="008935D6" w:rsidRPr="00EE199F" w:rsidRDefault="008935D6" w:rsidP="008935D6">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14:paraId="7078DE5E" w14:textId="3D538FAF"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67F7A45F" w14:textId="41ACC0A1"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DELIVERY_CHANNEL_CODE</w:t>
            </w:r>
          </w:p>
        </w:tc>
        <w:tc>
          <w:tcPr>
            <w:tcW w:w="0" w:type="auto"/>
          </w:tcPr>
          <w:p w14:paraId="2269C3D4" w14:textId="53800E37"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4E8A6465" w14:textId="3DA6D410"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2E3A625D"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0DC644D" w14:textId="4FFCB752"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DELIVERY_CHANNEL_CODE</w:t>
            </w:r>
          </w:p>
        </w:tc>
        <w:tc>
          <w:tcPr>
            <w:tcW w:w="0" w:type="auto"/>
          </w:tcPr>
          <w:p w14:paraId="7200A1A1" w14:textId="301E39FD"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1D459E84" w14:textId="6539C111"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2DEFFB4"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0045663"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0764F5CC"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81C2DC" w14:textId="016263C9" w:rsidR="008935D6" w:rsidRPr="00EE199F" w:rsidRDefault="008935D6" w:rsidP="008935D6">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14:paraId="691D3BBA" w14:textId="4D4C024F"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21893C2F" w14:textId="4BE4FE45"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SETTLEMENT_PRIORITY</w:t>
            </w:r>
          </w:p>
        </w:tc>
        <w:tc>
          <w:tcPr>
            <w:tcW w:w="0" w:type="auto"/>
          </w:tcPr>
          <w:p w14:paraId="28D697AA" w14:textId="2100AD5E"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4B851E43" w14:textId="29FB38A2"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4CE6D172"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DFDEBD6" w14:textId="1904EC65"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SETTLEMENT_PRIORITY</w:t>
            </w:r>
          </w:p>
        </w:tc>
        <w:tc>
          <w:tcPr>
            <w:tcW w:w="0" w:type="auto"/>
          </w:tcPr>
          <w:p w14:paraId="214D6063" w14:textId="23CF55C3"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3077822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3C97B0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3824385"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1754A834" w14:textId="77777777" w:rsidTr="00057F90">
        <w:trPr>
          <w:trHeight w:val="247"/>
        </w:trPr>
        <w:tc>
          <w:tcPr>
            <w:tcW w:w="0" w:type="auto"/>
          </w:tcPr>
          <w:p w14:paraId="3FCAD5CF" w14:textId="310BAFE1"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lastRenderedPageBreak/>
              <w:t>9</w:t>
            </w:r>
          </w:p>
        </w:tc>
        <w:tc>
          <w:tcPr>
            <w:tcW w:w="0" w:type="auto"/>
          </w:tcPr>
          <w:p w14:paraId="63792AD5" w14:textId="69EDDB77" w:rsidR="008935D6" w:rsidRPr="00563B9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3A6D15E8" w14:textId="0BD116AC"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REMIT_ADVICE_DELIVERY_METHOD</w:t>
            </w:r>
          </w:p>
        </w:tc>
        <w:tc>
          <w:tcPr>
            <w:tcW w:w="0" w:type="auto"/>
          </w:tcPr>
          <w:p w14:paraId="05EE27AC" w14:textId="6A41626F"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1C74A26A" w14:textId="44224081"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4187877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7639FBE" w14:textId="72469F32"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REMIT_ADVICE_DELIVERY_METHOD</w:t>
            </w:r>
          </w:p>
        </w:tc>
        <w:tc>
          <w:tcPr>
            <w:tcW w:w="0" w:type="auto"/>
          </w:tcPr>
          <w:p w14:paraId="13F3FD84" w14:textId="4E593D6A"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12515AF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61C71ED"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C4B7F05"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9ECE92F"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756E5E" w14:textId="28672913"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0</w:t>
            </w:r>
          </w:p>
        </w:tc>
        <w:tc>
          <w:tcPr>
            <w:tcW w:w="0" w:type="auto"/>
          </w:tcPr>
          <w:p w14:paraId="4E17FA98" w14:textId="32CC5A1A"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08F56905" w14:textId="3DF139E0"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REMIT_ADVICE_EMAIL</w:t>
            </w:r>
          </w:p>
        </w:tc>
        <w:tc>
          <w:tcPr>
            <w:tcW w:w="0" w:type="auto"/>
          </w:tcPr>
          <w:p w14:paraId="49CAA973" w14:textId="27008E00"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255)</w:t>
            </w:r>
          </w:p>
        </w:tc>
        <w:tc>
          <w:tcPr>
            <w:tcW w:w="0" w:type="auto"/>
          </w:tcPr>
          <w:p w14:paraId="7ED3894C" w14:textId="4770DA9F"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144737BA"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B318BA7" w14:textId="75F4B47C"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REMIT_ADVICE_EMAIL</w:t>
            </w:r>
          </w:p>
        </w:tc>
        <w:tc>
          <w:tcPr>
            <w:tcW w:w="0" w:type="auto"/>
          </w:tcPr>
          <w:p w14:paraId="06C7382C" w14:textId="224CF057"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255)</w:t>
            </w:r>
          </w:p>
        </w:tc>
        <w:tc>
          <w:tcPr>
            <w:tcW w:w="0" w:type="auto"/>
          </w:tcPr>
          <w:p w14:paraId="23C2B3CC"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F785B58"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7552EB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7C4D0F87" w14:textId="77777777" w:rsidTr="00057F90">
        <w:trPr>
          <w:trHeight w:val="247"/>
        </w:trPr>
        <w:tc>
          <w:tcPr>
            <w:tcW w:w="0" w:type="auto"/>
          </w:tcPr>
          <w:p w14:paraId="42540826" w14:textId="189F8BAE"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1</w:t>
            </w:r>
          </w:p>
        </w:tc>
        <w:tc>
          <w:tcPr>
            <w:tcW w:w="0" w:type="auto"/>
          </w:tcPr>
          <w:p w14:paraId="2CC98015" w14:textId="53940D61"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9437D25" w14:textId="1CCACCA0"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REMIT_ADVICE_FAX</w:t>
            </w:r>
          </w:p>
        </w:tc>
        <w:tc>
          <w:tcPr>
            <w:tcW w:w="0" w:type="auto"/>
          </w:tcPr>
          <w:p w14:paraId="3D24D446" w14:textId="4CFDCEB2"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00)</w:t>
            </w:r>
          </w:p>
        </w:tc>
        <w:tc>
          <w:tcPr>
            <w:tcW w:w="0" w:type="auto"/>
          </w:tcPr>
          <w:p w14:paraId="48F0677B" w14:textId="77777777"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49BEC2A8"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363E933B" w14:textId="35FB11DC"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REMIT_ADVICE_FAX</w:t>
            </w:r>
          </w:p>
        </w:tc>
        <w:tc>
          <w:tcPr>
            <w:tcW w:w="0" w:type="auto"/>
          </w:tcPr>
          <w:p w14:paraId="19A2FD00" w14:textId="159C3BED"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100)</w:t>
            </w:r>
          </w:p>
        </w:tc>
        <w:tc>
          <w:tcPr>
            <w:tcW w:w="0" w:type="auto"/>
          </w:tcPr>
          <w:p w14:paraId="1CD0B62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DE9B9A3"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A835B29"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C5412D5"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6EF00C" w14:textId="3BBE5A84"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2</w:t>
            </w:r>
          </w:p>
        </w:tc>
        <w:tc>
          <w:tcPr>
            <w:tcW w:w="0" w:type="auto"/>
          </w:tcPr>
          <w:p w14:paraId="5FFBEF86" w14:textId="2754DCDE"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5F20C87C" w14:textId="7145A741"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BANK_INSTRUCTION1_CODE</w:t>
            </w:r>
          </w:p>
        </w:tc>
        <w:tc>
          <w:tcPr>
            <w:tcW w:w="0" w:type="auto"/>
          </w:tcPr>
          <w:p w14:paraId="07B830F7" w14:textId="5F577488"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403B2722" w14:textId="25B8552D"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38590E0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B7D0C99" w14:textId="3348FE9C"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BANK_INSTRUCTION1_CODE</w:t>
            </w:r>
          </w:p>
        </w:tc>
        <w:tc>
          <w:tcPr>
            <w:tcW w:w="0" w:type="auto"/>
          </w:tcPr>
          <w:p w14:paraId="1759176F" w14:textId="7AD30700"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4FE4CC99"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789EA2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0E92C45"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7E7F08DC" w14:textId="77777777" w:rsidTr="00057F90">
        <w:trPr>
          <w:trHeight w:val="247"/>
        </w:trPr>
        <w:tc>
          <w:tcPr>
            <w:tcW w:w="0" w:type="auto"/>
          </w:tcPr>
          <w:p w14:paraId="3022DCB3" w14:textId="10A35EA9"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3</w:t>
            </w:r>
          </w:p>
        </w:tc>
        <w:tc>
          <w:tcPr>
            <w:tcW w:w="0" w:type="auto"/>
          </w:tcPr>
          <w:p w14:paraId="44797F64" w14:textId="7BA6DA04"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0418FA4C" w14:textId="42D7A0F4"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BANK_INSTRUCTION2_CODE</w:t>
            </w:r>
          </w:p>
        </w:tc>
        <w:tc>
          <w:tcPr>
            <w:tcW w:w="0" w:type="auto"/>
          </w:tcPr>
          <w:p w14:paraId="4D46D65A" w14:textId="5D9A8129"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319A22FF" w14:textId="2BA86D46"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013D647C"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B44A657" w14:textId="0000472F"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BANK_INSTRUCTION2_CODE</w:t>
            </w:r>
          </w:p>
        </w:tc>
        <w:tc>
          <w:tcPr>
            <w:tcW w:w="0" w:type="auto"/>
          </w:tcPr>
          <w:p w14:paraId="03AE216A" w14:textId="4DE906D5"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4A449B43"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50540EE"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598B5B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47EB521C"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D3D578A" w14:textId="667331AA"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4</w:t>
            </w:r>
          </w:p>
        </w:tc>
        <w:tc>
          <w:tcPr>
            <w:tcW w:w="0" w:type="auto"/>
          </w:tcPr>
          <w:p w14:paraId="55540021" w14:textId="5CC5D48A"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1295D845" w14:textId="60B0E608"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BANK_INSTRUCTION_DETAILS</w:t>
            </w:r>
          </w:p>
        </w:tc>
        <w:tc>
          <w:tcPr>
            <w:tcW w:w="0" w:type="auto"/>
          </w:tcPr>
          <w:p w14:paraId="19968039" w14:textId="133DF6BA"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255)</w:t>
            </w:r>
          </w:p>
        </w:tc>
        <w:tc>
          <w:tcPr>
            <w:tcW w:w="0" w:type="auto"/>
          </w:tcPr>
          <w:p w14:paraId="3DC1C42D" w14:textId="7774ECAB"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4D8FD866"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26DAA08" w14:textId="0A72D6F0"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BANK_INSTRUCTION_DETAILS</w:t>
            </w:r>
          </w:p>
        </w:tc>
        <w:tc>
          <w:tcPr>
            <w:tcW w:w="0" w:type="auto"/>
          </w:tcPr>
          <w:p w14:paraId="6420BABD" w14:textId="4F4259C8"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255)</w:t>
            </w:r>
          </w:p>
        </w:tc>
        <w:tc>
          <w:tcPr>
            <w:tcW w:w="0" w:type="auto"/>
          </w:tcPr>
          <w:p w14:paraId="56A8C996"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44A7309"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72BD731"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9F1DB8E" w14:textId="77777777" w:rsidTr="00057F90">
        <w:trPr>
          <w:trHeight w:val="221"/>
        </w:trPr>
        <w:tc>
          <w:tcPr>
            <w:tcW w:w="0" w:type="auto"/>
          </w:tcPr>
          <w:p w14:paraId="11C8EA80" w14:textId="6C453068"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5</w:t>
            </w:r>
          </w:p>
        </w:tc>
        <w:tc>
          <w:tcPr>
            <w:tcW w:w="0" w:type="auto"/>
          </w:tcPr>
          <w:p w14:paraId="63D8F25C" w14:textId="01B1BC17"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14D6A6AA" w14:textId="2667A469"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PAYMENT_REASON_CODE</w:t>
            </w:r>
          </w:p>
        </w:tc>
        <w:tc>
          <w:tcPr>
            <w:tcW w:w="0" w:type="auto"/>
          </w:tcPr>
          <w:p w14:paraId="09C4892D" w14:textId="65D34925"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53CF266A" w14:textId="3D0E5737"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4D018AA5"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F30C97C" w14:textId="5BF5CAE5"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PAYMENT_REASON_CODE</w:t>
            </w:r>
          </w:p>
        </w:tc>
        <w:tc>
          <w:tcPr>
            <w:tcW w:w="0" w:type="auto"/>
          </w:tcPr>
          <w:p w14:paraId="1DAE8951" w14:textId="746770A1"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4BD6B826"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7636DD6"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C797107"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51CDD2F7"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92379E" w14:textId="355EE3F8"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6</w:t>
            </w:r>
          </w:p>
        </w:tc>
        <w:tc>
          <w:tcPr>
            <w:tcW w:w="0" w:type="auto"/>
          </w:tcPr>
          <w:p w14:paraId="2E6C79EC" w14:textId="24B8B760"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128E1E31" w14:textId="37749942"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PAYMENT_REASON_COMMENTS</w:t>
            </w:r>
          </w:p>
        </w:tc>
        <w:tc>
          <w:tcPr>
            <w:tcW w:w="0" w:type="auto"/>
          </w:tcPr>
          <w:p w14:paraId="7128EDE7" w14:textId="176765F6"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240)</w:t>
            </w:r>
          </w:p>
        </w:tc>
        <w:tc>
          <w:tcPr>
            <w:tcW w:w="0" w:type="auto"/>
          </w:tcPr>
          <w:p w14:paraId="4A3BA849" w14:textId="6A34C074"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6DB3CB9D"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259730BC" w14:textId="5B1AC44D"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PAYMENT_REASON_COMMENTS</w:t>
            </w:r>
          </w:p>
        </w:tc>
        <w:tc>
          <w:tcPr>
            <w:tcW w:w="0" w:type="auto"/>
          </w:tcPr>
          <w:p w14:paraId="343568F3" w14:textId="4E9E18C9"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240)</w:t>
            </w:r>
          </w:p>
        </w:tc>
        <w:tc>
          <w:tcPr>
            <w:tcW w:w="0" w:type="auto"/>
          </w:tcPr>
          <w:p w14:paraId="00080527"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EBA5899"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5DE5BE99"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26331A63" w14:textId="77777777" w:rsidTr="00057F90">
        <w:trPr>
          <w:trHeight w:val="247"/>
        </w:trPr>
        <w:tc>
          <w:tcPr>
            <w:tcW w:w="0" w:type="auto"/>
          </w:tcPr>
          <w:p w14:paraId="633BF0CE" w14:textId="145C6103"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7</w:t>
            </w:r>
          </w:p>
        </w:tc>
        <w:tc>
          <w:tcPr>
            <w:tcW w:w="0" w:type="auto"/>
          </w:tcPr>
          <w:p w14:paraId="0D91F6EA" w14:textId="3A18102C"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33BA2DF3" w14:textId="17B07C9A"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PAYMENT_TEXT_MESSAGE1</w:t>
            </w:r>
          </w:p>
        </w:tc>
        <w:tc>
          <w:tcPr>
            <w:tcW w:w="0" w:type="auto"/>
          </w:tcPr>
          <w:p w14:paraId="08818CF0" w14:textId="6BAC2657"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50)</w:t>
            </w:r>
          </w:p>
        </w:tc>
        <w:tc>
          <w:tcPr>
            <w:tcW w:w="0" w:type="auto"/>
          </w:tcPr>
          <w:p w14:paraId="6D087581" w14:textId="04C81C6D"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7890B70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62CB1176" w14:textId="1BC4B1F5"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PAYMENT_TEXT_MESSAGE1</w:t>
            </w:r>
          </w:p>
        </w:tc>
        <w:tc>
          <w:tcPr>
            <w:tcW w:w="0" w:type="auto"/>
          </w:tcPr>
          <w:p w14:paraId="2369CE6F" w14:textId="3749F8E0"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150)</w:t>
            </w:r>
          </w:p>
        </w:tc>
        <w:tc>
          <w:tcPr>
            <w:tcW w:w="0" w:type="auto"/>
          </w:tcPr>
          <w:p w14:paraId="2D2147C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70CA58E7"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DC1930D"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56BC6FD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05FE129" w14:textId="3702613E"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8</w:t>
            </w:r>
          </w:p>
        </w:tc>
        <w:tc>
          <w:tcPr>
            <w:tcW w:w="0" w:type="auto"/>
          </w:tcPr>
          <w:p w14:paraId="494DAB40" w14:textId="25580615"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3AF896C" w14:textId="3258CA2A"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PAYMENT_TEXT_MESSAGE2</w:t>
            </w:r>
          </w:p>
        </w:tc>
        <w:tc>
          <w:tcPr>
            <w:tcW w:w="0" w:type="auto"/>
          </w:tcPr>
          <w:p w14:paraId="4037BF8A" w14:textId="4BD60177"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50)</w:t>
            </w:r>
          </w:p>
        </w:tc>
        <w:tc>
          <w:tcPr>
            <w:tcW w:w="0" w:type="auto"/>
          </w:tcPr>
          <w:p w14:paraId="35BBD9AA" w14:textId="0BF745DC"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029A2202"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6E1752A2" w14:textId="66046EAE"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PAYMENT_TEXT_MESSAGE2</w:t>
            </w:r>
          </w:p>
        </w:tc>
        <w:tc>
          <w:tcPr>
            <w:tcW w:w="0" w:type="auto"/>
          </w:tcPr>
          <w:p w14:paraId="0FC9FBA1" w14:textId="6AE8D332"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150)</w:t>
            </w:r>
          </w:p>
        </w:tc>
        <w:tc>
          <w:tcPr>
            <w:tcW w:w="0" w:type="auto"/>
          </w:tcPr>
          <w:p w14:paraId="52C713BF"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3A4D726F"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82BE351"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71C2850A" w14:textId="77777777" w:rsidTr="00057F90">
        <w:trPr>
          <w:trHeight w:val="247"/>
        </w:trPr>
        <w:tc>
          <w:tcPr>
            <w:tcW w:w="0" w:type="auto"/>
          </w:tcPr>
          <w:p w14:paraId="44C09DA6" w14:textId="7159675B"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9</w:t>
            </w:r>
          </w:p>
        </w:tc>
        <w:tc>
          <w:tcPr>
            <w:tcW w:w="0" w:type="auto"/>
          </w:tcPr>
          <w:p w14:paraId="2C6CB74E" w14:textId="182AE814"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61C1088C" w14:textId="0F39CB59"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PAYMENT_TEXT_MESSAGE3</w:t>
            </w:r>
          </w:p>
        </w:tc>
        <w:tc>
          <w:tcPr>
            <w:tcW w:w="0" w:type="auto"/>
          </w:tcPr>
          <w:p w14:paraId="4571BB33" w14:textId="4C4BFC34"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150)</w:t>
            </w:r>
          </w:p>
        </w:tc>
        <w:tc>
          <w:tcPr>
            <w:tcW w:w="0" w:type="auto"/>
          </w:tcPr>
          <w:p w14:paraId="37277349" w14:textId="283FCE9B"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7F7E969A"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36647F0B" w14:textId="32B79CE0"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PAYMENT_TEXT_MESSAGE3</w:t>
            </w:r>
          </w:p>
        </w:tc>
        <w:tc>
          <w:tcPr>
            <w:tcW w:w="0" w:type="auto"/>
          </w:tcPr>
          <w:p w14:paraId="486A8E74" w14:textId="3A6E6002"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150)</w:t>
            </w:r>
          </w:p>
        </w:tc>
        <w:tc>
          <w:tcPr>
            <w:tcW w:w="0" w:type="auto"/>
          </w:tcPr>
          <w:p w14:paraId="3AE7E097"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6C9FE2A2"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4CC662A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r w:rsidR="008935D6" w:rsidRPr="0034692A" w14:paraId="7E2836CE"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8509FA5" w14:textId="0DDEF41D" w:rsidR="008935D6" w:rsidRDefault="008935D6" w:rsidP="008935D6">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0</w:t>
            </w:r>
          </w:p>
        </w:tc>
        <w:tc>
          <w:tcPr>
            <w:tcW w:w="0" w:type="auto"/>
          </w:tcPr>
          <w:p w14:paraId="6809374F" w14:textId="06157C1C" w:rsidR="008935D6" w:rsidRPr="00467DC6"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IBY_TEMP_EXT_PAYEES</w:t>
            </w:r>
          </w:p>
        </w:tc>
        <w:tc>
          <w:tcPr>
            <w:tcW w:w="0" w:type="auto"/>
          </w:tcPr>
          <w:p w14:paraId="449BBEA5" w14:textId="68331C78" w:rsidR="008935D6" w:rsidRPr="003962F4" w:rsidRDefault="008935D6" w:rsidP="008935D6">
            <w:pPr>
              <w:keepLines/>
              <w:spacing w:after="0" w:line="240" w:lineRule="auto"/>
              <w:jc w:val="both"/>
              <w:rPr>
                <w:rFonts w:ascii="Calibri Light" w:eastAsia="Book Antiqua" w:hAnsi="Calibri Light" w:cs="Calibri Light"/>
                <w:color w:val="000000"/>
                <w:sz w:val="16"/>
                <w:szCs w:val="16"/>
              </w:rPr>
            </w:pPr>
            <w:r w:rsidRPr="003962F4">
              <w:rPr>
                <w:rFonts w:ascii="Calibri Light" w:eastAsia="Book Antiqua" w:hAnsi="Calibri Light" w:cs="Calibri Light"/>
                <w:color w:val="000000"/>
                <w:sz w:val="16"/>
                <w:szCs w:val="16"/>
              </w:rPr>
              <w:t>BANK_CHARGE_BEARER</w:t>
            </w:r>
          </w:p>
        </w:tc>
        <w:tc>
          <w:tcPr>
            <w:tcW w:w="0" w:type="auto"/>
          </w:tcPr>
          <w:p w14:paraId="25ED9DD4" w14:textId="04C11E1D" w:rsidR="008935D6" w:rsidRPr="00645FF0" w:rsidRDefault="008935D6" w:rsidP="008935D6">
            <w:pPr>
              <w:keepLines/>
              <w:spacing w:after="0" w:line="240" w:lineRule="auto"/>
              <w:jc w:val="both"/>
              <w:rPr>
                <w:rFonts w:ascii="Calibri Light" w:eastAsia="Book Antiqua" w:hAnsi="Calibri Light" w:cs="Calibri Light"/>
                <w:color w:val="000000"/>
                <w:sz w:val="16"/>
                <w:szCs w:val="16"/>
              </w:rPr>
            </w:pPr>
            <w:r w:rsidRPr="00645FF0">
              <w:rPr>
                <w:rFonts w:ascii="Calibri Light" w:eastAsia="Book Antiqua" w:hAnsi="Calibri Light" w:cs="Calibri Light"/>
                <w:color w:val="000000"/>
                <w:sz w:val="16"/>
                <w:szCs w:val="16"/>
              </w:rPr>
              <w:t>VARCHAR2(30)</w:t>
            </w:r>
          </w:p>
        </w:tc>
        <w:tc>
          <w:tcPr>
            <w:tcW w:w="0" w:type="auto"/>
          </w:tcPr>
          <w:p w14:paraId="27CC9859" w14:textId="32E5E74D" w:rsidR="008935D6" w:rsidRPr="00EE199F" w:rsidRDefault="008935D6" w:rsidP="008935D6">
            <w:pPr>
              <w:keepLines/>
              <w:spacing w:after="0" w:line="240" w:lineRule="auto"/>
              <w:jc w:val="both"/>
              <w:rPr>
                <w:rFonts w:ascii="Calibri Light" w:hAnsi="Calibri Light" w:cs="Calibri Light"/>
                <w:sz w:val="16"/>
                <w:szCs w:val="16"/>
              </w:rPr>
            </w:pPr>
          </w:p>
        </w:tc>
        <w:tc>
          <w:tcPr>
            <w:tcW w:w="0" w:type="auto"/>
          </w:tcPr>
          <w:p w14:paraId="6EFD4900"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5E66776" w14:textId="2112C2B6" w:rsidR="008935D6" w:rsidRPr="00EE199F" w:rsidRDefault="008935D6" w:rsidP="008935D6">
            <w:pPr>
              <w:keepLines/>
              <w:spacing w:after="0" w:line="240" w:lineRule="auto"/>
              <w:jc w:val="both"/>
              <w:rPr>
                <w:rFonts w:ascii="Calibri Light" w:hAnsi="Calibri Light" w:cs="Calibri Light"/>
                <w:sz w:val="16"/>
                <w:szCs w:val="16"/>
              </w:rPr>
            </w:pPr>
            <w:r w:rsidRPr="003962F4">
              <w:rPr>
                <w:rFonts w:ascii="Calibri Light" w:eastAsia="Book Antiqua" w:hAnsi="Calibri Light" w:cs="Calibri Light"/>
                <w:color w:val="000000"/>
                <w:sz w:val="16"/>
                <w:szCs w:val="16"/>
              </w:rPr>
              <w:t>BANK_CHARGE_BEARER</w:t>
            </w:r>
          </w:p>
        </w:tc>
        <w:tc>
          <w:tcPr>
            <w:tcW w:w="0" w:type="auto"/>
          </w:tcPr>
          <w:p w14:paraId="731BC10D" w14:textId="5D6D8476" w:rsidR="008935D6" w:rsidRPr="00EE199F" w:rsidRDefault="008935D6" w:rsidP="008935D6">
            <w:pPr>
              <w:keepLines/>
              <w:spacing w:after="0" w:line="240" w:lineRule="auto"/>
              <w:jc w:val="both"/>
              <w:rPr>
                <w:rFonts w:ascii="Calibri Light" w:hAnsi="Calibri Light" w:cs="Calibri Light"/>
                <w:sz w:val="16"/>
                <w:szCs w:val="16"/>
              </w:rPr>
            </w:pPr>
            <w:r w:rsidRPr="00645FF0">
              <w:rPr>
                <w:rFonts w:ascii="Calibri Light" w:eastAsia="Book Antiqua" w:hAnsi="Calibri Light" w:cs="Calibri Light"/>
                <w:color w:val="000000"/>
                <w:sz w:val="16"/>
                <w:szCs w:val="16"/>
              </w:rPr>
              <w:t>VARCHAR2(30)</w:t>
            </w:r>
          </w:p>
        </w:tc>
        <w:tc>
          <w:tcPr>
            <w:tcW w:w="0" w:type="auto"/>
          </w:tcPr>
          <w:p w14:paraId="0ACA0FDB"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04CEE90D"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c>
          <w:tcPr>
            <w:tcW w:w="0" w:type="auto"/>
          </w:tcPr>
          <w:p w14:paraId="10CF5CCF" w14:textId="77777777" w:rsidR="008935D6" w:rsidRPr="00EE199F" w:rsidRDefault="008935D6" w:rsidP="008935D6">
            <w:pPr>
              <w:keepLines/>
              <w:spacing w:after="0" w:line="240" w:lineRule="auto"/>
              <w:jc w:val="both"/>
              <w:rPr>
                <w:rFonts w:ascii="Calibri Light" w:hAnsi="Calibri Light" w:cs="Calibri Light"/>
                <w:sz w:val="16"/>
                <w:szCs w:val="16"/>
                <w:lang w:val="en-US" w:eastAsia="en-US"/>
              </w:rPr>
            </w:pPr>
          </w:p>
        </w:tc>
      </w:tr>
    </w:tbl>
    <w:p w14:paraId="1DC8D39B" w14:textId="1F6C8ED8" w:rsidR="00BA77AE" w:rsidRDefault="00BA77AE" w:rsidP="00BA77AE"/>
    <w:bookmarkEnd w:id="36"/>
    <w:bookmarkEnd w:id="37"/>
    <w:bookmarkEnd w:id="40"/>
    <w:bookmarkEnd w:id="41"/>
    <w:bookmarkEnd w:id="42"/>
    <w:p w14:paraId="0E12495F" w14:textId="77777777" w:rsidR="00DF01AB" w:rsidRDefault="00DF01AB" w:rsidP="00801565">
      <w:pPr>
        <w:tabs>
          <w:tab w:val="left" w:pos="7200"/>
        </w:tabs>
        <w:jc w:val="both"/>
        <w:rPr>
          <w:rFonts w:ascii="Calibri Light" w:hAnsi="Calibri Light" w:cs="Calibri Light"/>
        </w:rPr>
      </w:pPr>
    </w:p>
    <w:p w14:paraId="35619F23" w14:textId="500B1757" w:rsidR="002F65A1" w:rsidRDefault="002F65A1" w:rsidP="002F65A1">
      <w:pPr>
        <w:pStyle w:val="Heading2"/>
      </w:pPr>
      <w:r>
        <w:t xml:space="preserve">Business Object: </w:t>
      </w:r>
      <w:r w:rsidR="006A79ED" w:rsidRPr="006A79ED">
        <w:t>IBY_TEMP_EXT_BANK_</w:t>
      </w:r>
      <w:proofErr w:type="gramStart"/>
      <w:r w:rsidR="006A79ED" w:rsidRPr="006A79ED">
        <w:t>ACCTS</w:t>
      </w:r>
      <w:r w:rsidR="00CB6479">
        <w:t>( SUPPLIER</w:t>
      </w:r>
      <w:proofErr w:type="gramEnd"/>
      <w:r w:rsidR="00CB6479">
        <w:t xml:space="preserve"> BANK ACCOUNTS)</w:t>
      </w:r>
    </w:p>
    <w:tbl>
      <w:tblPr>
        <w:tblStyle w:val="GridTable4-Accent11"/>
        <w:tblW w:w="0" w:type="auto"/>
        <w:tblLook w:val="0420" w:firstRow="1" w:lastRow="0" w:firstColumn="0" w:lastColumn="0" w:noHBand="0" w:noVBand="1"/>
      </w:tblPr>
      <w:tblGrid>
        <w:gridCol w:w="548"/>
        <w:gridCol w:w="2113"/>
        <w:gridCol w:w="2664"/>
        <w:gridCol w:w="1297"/>
        <w:gridCol w:w="567"/>
        <w:gridCol w:w="714"/>
        <w:gridCol w:w="2664"/>
        <w:gridCol w:w="1322"/>
        <w:gridCol w:w="687"/>
        <w:gridCol w:w="865"/>
        <w:gridCol w:w="507"/>
      </w:tblGrid>
      <w:tr w:rsidR="00057F90" w:rsidRPr="0034692A" w14:paraId="6DF82F91" w14:textId="77777777" w:rsidTr="00057F90">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7D22CF57"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3B793457"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33D9D1A3"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464C207F"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71879082"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78BFCC66"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71116AF3"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4440DCE5"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07671755"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18F6DF10"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51D831B8" w14:textId="77777777" w:rsidR="002F65A1" w:rsidRPr="0034692A" w:rsidRDefault="002F65A1"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D7D48" w:rsidRPr="0034692A" w14:paraId="4221D8CE" w14:textId="77777777" w:rsidTr="00057F90">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6545B1B4"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3DBF331D"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6B18A883"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2C05A6A6"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6FD6E7EC"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228C3CBA"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790265F0"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6C0D9522"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601F1763"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23D1094F"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c>
          <w:tcPr>
            <w:tcW w:w="0" w:type="auto"/>
          </w:tcPr>
          <w:p w14:paraId="255ED519" w14:textId="77777777" w:rsidR="002F65A1" w:rsidRPr="0034692A" w:rsidRDefault="002F65A1" w:rsidP="001F7A60">
            <w:pPr>
              <w:keepLines/>
              <w:spacing w:after="0" w:line="240" w:lineRule="auto"/>
              <w:rPr>
                <w:rFonts w:ascii="Calibri Light" w:hAnsi="Calibri Light" w:cs="Calibri Light"/>
                <w:sz w:val="16"/>
                <w:szCs w:val="16"/>
                <w:lang w:val="en-US" w:eastAsia="en-US"/>
              </w:rPr>
            </w:pPr>
          </w:p>
        </w:tc>
      </w:tr>
      <w:tr w:rsidR="00185B0A" w:rsidRPr="0034692A" w14:paraId="147973A8" w14:textId="77777777" w:rsidTr="00057F90">
        <w:trPr>
          <w:trHeight w:val="247"/>
        </w:trPr>
        <w:tc>
          <w:tcPr>
            <w:tcW w:w="0" w:type="auto"/>
          </w:tcPr>
          <w:p w14:paraId="27871D9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14:paraId="05862F80" w14:textId="3F0112FA"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IBY_TEMP_EXT_BANK_ACCTS</w:t>
            </w:r>
          </w:p>
        </w:tc>
        <w:tc>
          <w:tcPr>
            <w:tcW w:w="0" w:type="auto"/>
          </w:tcPr>
          <w:p w14:paraId="07D90397" w14:textId="48DBBCF9"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FEEDER_IMPORT_BATCH_ID</w:t>
            </w:r>
          </w:p>
        </w:tc>
        <w:tc>
          <w:tcPr>
            <w:tcW w:w="0" w:type="auto"/>
          </w:tcPr>
          <w:p w14:paraId="2B6B7346" w14:textId="466263CD" w:rsidR="00185B0A" w:rsidRPr="008F689E" w:rsidRDefault="00690280" w:rsidP="00185B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NUMBER</w:t>
            </w:r>
          </w:p>
        </w:tc>
        <w:tc>
          <w:tcPr>
            <w:tcW w:w="0" w:type="auto"/>
          </w:tcPr>
          <w:p w14:paraId="54321FD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21FC6C0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BC8F1C0" w14:textId="1EA8A323"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FEEDER_IMPORT_BATCH_ID</w:t>
            </w:r>
          </w:p>
        </w:tc>
        <w:tc>
          <w:tcPr>
            <w:tcW w:w="0" w:type="auto"/>
          </w:tcPr>
          <w:p w14:paraId="16EF4F35" w14:textId="0C24E5A2" w:rsidR="00185B0A" w:rsidRPr="00EE199F" w:rsidRDefault="00690280"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NUMBER</w:t>
            </w:r>
          </w:p>
        </w:tc>
        <w:tc>
          <w:tcPr>
            <w:tcW w:w="0" w:type="auto"/>
          </w:tcPr>
          <w:p w14:paraId="75BE72D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64903C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A233A1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EC5D85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256B6F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14:paraId="23B51D42" w14:textId="3BFA2224" w:rsidR="00185B0A" w:rsidRPr="00550CA8"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7630416B" w14:textId="23A8F336"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TEMP_EXT_PARTY_ID</w:t>
            </w:r>
          </w:p>
        </w:tc>
        <w:tc>
          <w:tcPr>
            <w:tcW w:w="0" w:type="auto"/>
          </w:tcPr>
          <w:p w14:paraId="344A9AE9" w14:textId="47B69196"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NUMBER</w:t>
            </w:r>
          </w:p>
        </w:tc>
        <w:tc>
          <w:tcPr>
            <w:tcW w:w="0" w:type="auto"/>
          </w:tcPr>
          <w:p w14:paraId="2D25ABF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194416D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42C778A" w14:textId="49D3F384"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TEMP_EXT_PARTY_ID</w:t>
            </w:r>
          </w:p>
        </w:tc>
        <w:tc>
          <w:tcPr>
            <w:tcW w:w="0" w:type="auto"/>
          </w:tcPr>
          <w:p w14:paraId="18F2CFA3" w14:textId="3C35EE2F"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7F2CEE">
              <w:rPr>
                <w:rFonts w:ascii="Calibri Light" w:hAnsi="Calibri Light" w:cs="Calibri Light"/>
                <w:sz w:val="16"/>
                <w:szCs w:val="16"/>
              </w:rPr>
              <w:t>NUMBER</w:t>
            </w:r>
          </w:p>
        </w:tc>
        <w:tc>
          <w:tcPr>
            <w:tcW w:w="0" w:type="auto"/>
          </w:tcPr>
          <w:p w14:paraId="3614664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7A45EE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7D984B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C8829D9" w14:textId="77777777" w:rsidTr="00057F90">
        <w:trPr>
          <w:trHeight w:val="247"/>
        </w:trPr>
        <w:tc>
          <w:tcPr>
            <w:tcW w:w="0" w:type="auto"/>
          </w:tcPr>
          <w:p w14:paraId="47097CB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14:paraId="52023CAA" w14:textId="44ABD641" w:rsidR="00185B0A" w:rsidRPr="00550CA8"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3ADE2AD6" w14:textId="11CD9D60"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TEMP_EXT_BANK_ACCT_ID</w:t>
            </w:r>
          </w:p>
        </w:tc>
        <w:tc>
          <w:tcPr>
            <w:tcW w:w="0" w:type="auto"/>
          </w:tcPr>
          <w:p w14:paraId="781E2EDA" w14:textId="7922AA33"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NUMBER</w:t>
            </w:r>
          </w:p>
        </w:tc>
        <w:tc>
          <w:tcPr>
            <w:tcW w:w="0" w:type="auto"/>
          </w:tcPr>
          <w:p w14:paraId="38F85C9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2B05601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843BAD5" w14:textId="0DC219A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TEMP_EXT_BANK_ACCT_ID</w:t>
            </w:r>
          </w:p>
        </w:tc>
        <w:tc>
          <w:tcPr>
            <w:tcW w:w="0" w:type="auto"/>
          </w:tcPr>
          <w:p w14:paraId="29632F82" w14:textId="0AF6FB39"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7F2CEE">
              <w:rPr>
                <w:rFonts w:ascii="Calibri Light" w:hAnsi="Calibri Light" w:cs="Calibri Light"/>
                <w:sz w:val="16"/>
                <w:szCs w:val="16"/>
              </w:rPr>
              <w:t>NUMBER</w:t>
            </w:r>
          </w:p>
        </w:tc>
        <w:tc>
          <w:tcPr>
            <w:tcW w:w="0" w:type="auto"/>
          </w:tcPr>
          <w:p w14:paraId="5D22558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93925C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06BA43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69F17C3"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EBA4F8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14:paraId="0C891ACD" w14:textId="3C616EF0" w:rsidR="00185B0A" w:rsidRPr="00550CA8"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02D5E585" w14:textId="62CB1A29"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NAME</w:t>
            </w:r>
          </w:p>
        </w:tc>
        <w:tc>
          <w:tcPr>
            <w:tcW w:w="0" w:type="auto"/>
          </w:tcPr>
          <w:p w14:paraId="62D2D7E3" w14:textId="088C6A35"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4DB0FEA0" w14:textId="763FE0D5" w:rsidR="00185B0A" w:rsidRPr="00EE199F" w:rsidRDefault="007F1DF5"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1A2524D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E02B7A7" w14:textId="5376E204"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BANK_NAME</w:t>
            </w:r>
          </w:p>
        </w:tc>
        <w:tc>
          <w:tcPr>
            <w:tcW w:w="0" w:type="auto"/>
          </w:tcPr>
          <w:p w14:paraId="694C44F4" w14:textId="513975BF"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7F2CEE">
              <w:rPr>
                <w:rFonts w:ascii="Calibri Light" w:hAnsi="Calibri Light" w:cs="Calibri Light"/>
                <w:sz w:val="16"/>
                <w:szCs w:val="16"/>
              </w:rPr>
              <w:t>VARCHAR2(80)</w:t>
            </w:r>
          </w:p>
        </w:tc>
        <w:tc>
          <w:tcPr>
            <w:tcW w:w="0" w:type="auto"/>
          </w:tcPr>
          <w:p w14:paraId="2DFE22D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98ADED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F94481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40B80F7" w14:textId="77777777" w:rsidTr="00057F90">
        <w:trPr>
          <w:trHeight w:val="247"/>
        </w:trPr>
        <w:tc>
          <w:tcPr>
            <w:tcW w:w="0" w:type="auto"/>
          </w:tcPr>
          <w:p w14:paraId="005F798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14:paraId="69C5A972" w14:textId="21B93DE9" w:rsidR="00185B0A" w:rsidRPr="00550CA8"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5F027B37" w14:textId="2E1BDA92"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RANCH_NAME</w:t>
            </w:r>
          </w:p>
        </w:tc>
        <w:tc>
          <w:tcPr>
            <w:tcW w:w="0" w:type="auto"/>
          </w:tcPr>
          <w:p w14:paraId="7D3DDE6B" w14:textId="7ABDABDE"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498AAF3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6870FD6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1B5BD71" w14:textId="5AD9556C"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BRANCH_NAME</w:t>
            </w:r>
          </w:p>
        </w:tc>
        <w:tc>
          <w:tcPr>
            <w:tcW w:w="0" w:type="auto"/>
          </w:tcPr>
          <w:p w14:paraId="44318944" w14:textId="1D891585"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7F2CEE">
              <w:rPr>
                <w:rFonts w:ascii="Calibri Light" w:hAnsi="Calibri Light" w:cs="Calibri Light"/>
                <w:sz w:val="16"/>
                <w:szCs w:val="16"/>
              </w:rPr>
              <w:t>VARCHAR2(80)</w:t>
            </w:r>
          </w:p>
        </w:tc>
        <w:tc>
          <w:tcPr>
            <w:tcW w:w="0" w:type="auto"/>
          </w:tcPr>
          <w:p w14:paraId="3B6BE12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4A95AC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00C5451"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3DE289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85F5FE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14:paraId="5DEE97B3" w14:textId="4D4E81CC" w:rsidR="00185B0A" w:rsidRPr="00550CA8"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253EA11F" w14:textId="07804DB1" w:rsidR="00185B0A" w:rsidRPr="00550CA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COUNTRY_CODE</w:t>
            </w:r>
          </w:p>
        </w:tc>
        <w:tc>
          <w:tcPr>
            <w:tcW w:w="0" w:type="auto"/>
          </w:tcPr>
          <w:p w14:paraId="6EB7D5BC" w14:textId="52026D9A"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2)</w:t>
            </w:r>
          </w:p>
        </w:tc>
        <w:tc>
          <w:tcPr>
            <w:tcW w:w="0" w:type="auto"/>
          </w:tcPr>
          <w:p w14:paraId="1D8F8556" w14:textId="0BA15194"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5FAE76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58CD009" w14:textId="7AF1630F"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6A79ED">
              <w:rPr>
                <w:rFonts w:ascii="Calibri Light" w:hAnsi="Calibri Light" w:cs="Calibri Light"/>
                <w:sz w:val="16"/>
                <w:szCs w:val="16"/>
              </w:rPr>
              <w:t>COUNTRY_CODE</w:t>
            </w:r>
          </w:p>
        </w:tc>
        <w:tc>
          <w:tcPr>
            <w:tcW w:w="0" w:type="auto"/>
          </w:tcPr>
          <w:p w14:paraId="2615ACC8" w14:textId="61B18D84" w:rsidR="00185B0A" w:rsidRPr="00EE199F" w:rsidRDefault="00185B0A" w:rsidP="00185B0A">
            <w:pPr>
              <w:keepLines/>
              <w:spacing w:after="0" w:line="240" w:lineRule="auto"/>
              <w:jc w:val="both"/>
              <w:rPr>
                <w:rFonts w:ascii="Calibri Light" w:hAnsi="Calibri Light" w:cs="Calibri Light"/>
                <w:sz w:val="16"/>
                <w:szCs w:val="16"/>
                <w:lang w:val="en-US" w:eastAsia="en-US"/>
              </w:rPr>
            </w:pPr>
            <w:r w:rsidRPr="007F2CEE">
              <w:rPr>
                <w:rFonts w:ascii="Calibri Light" w:hAnsi="Calibri Light" w:cs="Calibri Light"/>
                <w:sz w:val="16"/>
                <w:szCs w:val="16"/>
              </w:rPr>
              <w:t>VARCHAR2(2)</w:t>
            </w:r>
          </w:p>
        </w:tc>
        <w:tc>
          <w:tcPr>
            <w:tcW w:w="0" w:type="auto"/>
          </w:tcPr>
          <w:p w14:paraId="2892416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DE3267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E468EB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4F19895A" w14:textId="77777777" w:rsidTr="00057F90">
        <w:trPr>
          <w:trHeight w:val="247"/>
        </w:trPr>
        <w:tc>
          <w:tcPr>
            <w:tcW w:w="0" w:type="auto"/>
          </w:tcPr>
          <w:p w14:paraId="0CC843D0" w14:textId="77777777" w:rsidR="00185B0A" w:rsidRPr="00EE199F" w:rsidRDefault="00185B0A" w:rsidP="00185B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14:paraId="79DE27F3" w14:textId="510197BC" w:rsidR="00185B0A" w:rsidRPr="00EE199F"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5AAF879E" w14:textId="59B256C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AME</w:t>
            </w:r>
          </w:p>
        </w:tc>
        <w:tc>
          <w:tcPr>
            <w:tcW w:w="0" w:type="auto"/>
          </w:tcPr>
          <w:p w14:paraId="1AF2996F" w14:textId="4FE02682"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67F4F36A" w14:textId="1A36CA99" w:rsidR="00185B0A" w:rsidRPr="00EE199F" w:rsidRDefault="00595697" w:rsidP="00185B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B2B1D4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00ED243" w14:textId="4AD03735"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AME</w:t>
            </w:r>
          </w:p>
        </w:tc>
        <w:tc>
          <w:tcPr>
            <w:tcW w:w="0" w:type="auto"/>
          </w:tcPr>
          <w:p w14:paraId="53A500EC" w14:textId="4B7AA343"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7C213A7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1CDFCA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6630090"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7CFEA7F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1B7110C" w14:textId="77777777" w:rsidR="00185B0A" w:rsidRPr="00EE199F" w:rsidRDefault="00185B0A" w:rsidP="00185B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14:paraId="0715BA8D" w14:textId="02079154" w:rsidR="00185B0A" w:rsidRPr="00EE199F" w:rsidRDefault="00185B0A" w:rsidP="00185B0A">
            <w:pPr>
              <w:keepLines/>
              <w:spacing w:after="0" w:line="240" w:lineRule="auto"/>
              <w:jc w:val="both"/>
              <w:rPr>
                <w:rFonts w:ascii="Calibri Light" w:hAnsi="Calibri Light" w:cs="Calibri Light"/>
                <w:sz w:val="16"/>
                <w:szCs w:val="16"/>
              </w:rPr>
            </w:pPr>
            <w:r w:rsidRPr="00456012">
              <w:rPr>
                <w:rFonts w:ascii="Calibri Light" w:hAnsi="Calibri Light" w:cs="Calibri Light"/>
                <w:sz w:val="16"/>
                <w:szCs w:val="16"/>
              </w:rPr>
              <w:t>IBY_TEMP_EXT_BANK_ACCTS</w:t>
            </w:r>
          </w:p>
        </w:tc>
        <w:tc>
          <w:tcPr>
            <w:tcW w:w="0" w:type="auto"/>
          </w:tcPr>
          <w:p w14:paraId="67A267BF" w14:textId="748E63B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UM</w:t>
            </w:r>
          </w:p>
        </w:tc>
        <w:tc>
          <w:tcPr>
            <w:tcW w:w="0" w:type="auto"/>
          </w:tcPr>
          <w:p w14:paraId="5C72F0E3" w14:textId="4EE57B7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00)</w:t>
            </w:r>
          </w:p>
        </w:tc>
        <w:tc>
          <w:tcPr>
            <w:tcW w:w="0" w:type="auto"/>
          </w:tcPr>
          <w:p w14:paraId="409020E3" w14:textId="43070408" w:rsidR="00185B0A" w:rsidRPr="00EE199F" w:rsidRDefault="00595697" w:rsidP="00185B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44A77E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7E7F300" w14:textId="09E15559"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UM</w:t>
            </w:r>
          </w:p>
        </w:tc>
        <w:tc>
          <w:tcPr>
            <w:tcW w:w="0" w:type="auto"/>
          </w:tcPr>
          <w:p w14:paraId="4862257C" w14:textId="423C8CA0"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00)</w:t>
            </w:r>
          </w:p>
        </w:tc>
        <w:tc>
          <w:tcPr>
            <w:tcW w:w="0" w:type="auto"/>
          </w:tcPr>
          <w:p w14:paraId="7844E1C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595B5E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B70447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1C1179D2" w14:textId="77777777" w:rsidTr="00057F90">
        <w:trPr>
          <w:trHeight w:val="247"/>
        </w:trPr>
        <w:tc>
          <w:tcPr>
            <w:tcW w:w="0" w:type="auto"/>
          </w:tcPr>
          <w:p w14:paraId="507EDE23"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9</w:t>
            </w:r>
          </w:p>
        </w:tc>
        <w:tc>
          <w:tcPr>
            <w:tcW w:w="0" w:type="auto"/>
          </w:tcPr>
          <w:p w14:paraId="2E1CC719" w14:textId="0F5BF54A" w:rsidR="00185B0A" w:rsidRPr="00563B94"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210ED084" w14:textId="5B4A55A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CURRENCY_CODE</w:t>
            </w:r>
          </w:p>
        </w:tc>
        <w:tc>
          <w:tcPr>
            <w:tcW w:w="0" w:type="auto"/>
          </w:tcPr>
          <w:p w14:paraId="506227E7" w14:textId="065C3898"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w:t>
            </w:r>
          </w:p>
        </w:tc>
        <w:tc>
          <w:tcPr>
            <w:tcW w:w="0" w:type="auto"/>
          </w:tcPr>
          <w:p w14:paraId="60A19B7D" w14:textId="514E979F"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2D6EAB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9F671CC" w14:textId="58EEC10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CURRENCY_CODE</w:t>
            </w:r>
          </w:p>
        </w:tc>
        <w:tc>
          <w:tcPr>
            <w:tcW w:w="0" w:type="auto"/>
          </w:tcPr>
          <w:p w14:paraId="7E7895B8" w14:textId="17D02825"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w:t>
            </w:r>
          </w:p>
        </w:tc>
        <w:tc>
          <w:tcPr>
            <w:tcW w:w="0" w:type="auto"/>
          </w:tcPr>
          <w:p w14:paraId="7314A25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9A5A0A0"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210080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07BDA6D3"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7B2F60"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0</w:t>
            </w:r>
          </w:p>
        </w:tc>
        <w:tc>
          <w:tcPr>
            <w:tcW w:w="0" w:type="auto"/>
          </w:tcPr>
          <w:p w14:paraId="41D557A8" w14:textId="3A9B4567"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3090A372" w14:textId="2D413BDA"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FOREIGN_PAYMENT_USE_FLAG</w:t>
            </w:r>
          </w:p>
        </w:tc>
        <w:tc>
          <w:tcPr>
            <w:tcW w:w="0" w:type="auto"/>
          </w:tcPr>
          <w:p w14:paraId="37DB16F8" w14:textId="18B5938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w:t>
            </w:r>
          </w:p>
        </w:tc>
        <w:tc>
          <w:tcPr>
            <w:tcW w:w="0" w:type="auto"/>
          </w:tcPr>
          <w:p w14:paraId="6B0CF7AA"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6B86313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61AD995" w14:textId="0957CCDF"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FOREIGN_PAYMENT_USE_FLAG</w:t>
            </w:r>
          </w:p>
        </w:tc>
        <w:tc>
          <w:tcPr>
            <w:tcW w:w="0" w:type="auto"/>
          </w:tcPr>
          <w:p w14:paraId="1F19F170" w14:textId="626E43D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w:t>
            </w:r>
          </w:p>
        </w:tc>
        <w:tc>
          <w:tcPr>
            <w:tcW w:w="0" w:type="auto"/>
          </w:tcPr>
          <w:p w14:paraId="4150140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81D2F2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2A7BAF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307C0E8" w14:textId="77777777" w:rsidTr="00057F90">
        <w:trPr>
          <w:trHeight w:val="247"/>
        </w:trPr>
        <w:tc>
          <w:tcPr>
            <w:tcW w:w="0" w:type="auto"/>
          </w:tcPr>
          <w:p w14:paraId="11B5AC7F"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1</w:t>
            </w:r>
          </w:p>
        </w:tc>
        <w:tc>
          <w:tcPr>
            <w:tcW w:w="0" w:type="auto"/>
          </w:tcPr>
          <w:p w14:paraId="01A72E53" w14:textId="46E834D7"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05A8E3BF" w14:textId="6F55CEE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START_DATE</w:t>
            </w:r>
          </w:p>
        </w:tc>
        <w:tc>
          <w:tcPr>
            <w:tcW w:w="0" w:type="auto"/>
          </w:tcPr>
          <w:p w14:paraId="3B35D5B4" w14:textId="6D3FD9B8"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DATE</w:t>
            </w:r>
          </w:p>
        </w:tc>
        <w:tc>
          <w:tcPr>
            <w:tcW w:w="0" w:type="auto"/>
          </w:tcPr>
          <w:p w14:paraId="1B542C06"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07299D4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2845283" w14:textId="3143E389"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START_DATE</w:t>
            </w:r>
          </w:p>
        </w:tc>
        <w:tc>
          <w:tcPr>
            <w:tcW w:w="0" w:type="auto"/>
          </w:tcPr>
          <w:p w14:paraId="095E46A2" w14:textId="4975C67C"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DATE</w:t>
            </w:r>
          </w:p>
        </w:tc>
        <w:tc>
          <w:tcPr>
            <w:tcW w:w="0" w:type="auto"/>
          </w:tcPr>
          <w:p w14:paraId="00C85C91"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193E47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1B189F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71B8BF2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B806E87"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2</w:t>
            </w:r>
          </w:p>
        </w:tc>
        <w:tc>
          <w:tcPr>
            <w:tcW w:w="0" w:type="auto"/>
          </w:tcPr>
          <w:p w14:paraId="391D209D" w14:textId="117A9A36"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2D78EC58" w14:textId="62C7A5D7"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ND_DATE</w:t>
            </w:r>
          </w:p>
        </w:tc>
        <w:tc>
          <w:tcPr>
            <w:tcW w:w="0" w:type="auto"/>
          </w:tcPr>
          <w:p w14:paraId="130FC67C" w14:textId="4F1CCFB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DATE</w:t>
            </w:r>
          </w:p>
        </w:tc>
        <w:tc>
          <w:tcPr>
            <w:tcW w:w="0" w:type="auto"/>
          </w:tcPr>
          <w:p w14:paraId="5F3E46B5" w14:textId="5207ED3B"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32B686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351A277" w14:textId="152CC33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ND_DATE</w:t>
            </w:r>
          </w:p>
        </w:tc>
        <w:tc>
          <w:tcPr>
            <w:tcW w:w="0" w:type="auto"/>
          </w:tcPr>
          <w:p w14:paraId="4DD2A817" w14:textId="7C322F83"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DATE</w:t>
            </w:r>
          </w:p>
        </w:tc>
        <w:tc>
          <w:tcPr>
            <w:tcW w:w="0" w:type="auto"/>
          </w:tcPr>
          <w:p w14:paraId="258753A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3A1B4B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D9FACE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C5F2623" w14:textId="77777777" w:rsidTr="00057F90">
        <w:trPr>
          <w:trHeight w:val="247"/>
        </w:trPr>
        <w:tc>
          <w:tcPr>
            <w:tcW w:w="0" w:type="auto"/>
          </w:tcPr>
          <w:p w14:paraId="578A4602"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3</w:t>
            </w:r>
          </w:p>
        </w:tc>
        <w:tc>
          <w:tcPr>
            <w:tcW w:w="0" w:type="auto"/>
          </w:tcPr>
          <w:p w14:paraId="6EACAAE4" w14:textId="2AAF53A7"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7124E9CE" w14:textId="3D81C33A"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IBAN</w:t>
            </w:r>
          </w:p>
        </w:tc>
        <w:tc>
          <w:tcPr>
            <w:tcW w:w="0" w:type="auto"/>
          </w:tcPr>
          <w:p w14:paraId="302A8324" w14:textId="5DD124A0"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50)</w:t>
            </w:r>
          </w:p>
        </w:tc>
        <w:tc>
          <w:tcPr>
            <w:tcW w:w="0" w:type="auto"/>
          </w:tcPr>
          <w:p w14:paraId="69F5C6EE" w14:textId="1524E0D4"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14DD83E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11A4742" w14:textId="53D091C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IBAN</w:t>
            </w:r>
          </w:p>
        </w:tc>
        <w:tc>
          <w:tcPr>
            <w:tcW w:w="0" w:type="auto"/>
          </w:tcPr>
          <w:p w14:paraId="382C58A3" w14:textId="6C42814E"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50)</w:t>
            </w:r>
          </w:p>
        </w:tc>
        <w:tc>
          <w:tcPr>
            <w:tcW w:w="0" w:type="auto"/>
          </w:tcPr>
          <w:p w14:paraId="18513EC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FE14E4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184BD4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736C8C79"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946ED86"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4</w:t>
            </w:r>
          </w:p>
        </w:tc>
        <w:tc>
          <w:tcPr>
            <w:tcW w:w="0" w:type="auto"/>
          </w:tcPr>
          <w:p w14:paraId="411306B2" w14:textId="737D0CA9"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11F4AC6A" w14:textId="3A29CFE0"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CHECK_DIGITS</w:t>
            </w:r>
          </w:p>
        </w:tc>
        <w:tc>
          <w:tcPr>
            <w:tcW w:w="0" w:type="auto"/>
          </w:tcPr>
          <w:p w14:paraId="72871880" w14:textId="5EA77E2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43C3D6F8" w14:textId="42D1EA2D"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4B1AB44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A839708" w14:textId="68064D26"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CHECK_DIGITS</w:t>
            </w:r>
          </w:p>
        </w:tc>
        <w:tc>
          <w:tcPr>
            <w:tcW w:w="0" w:type="auto"/>
          </w:tcPr>
          <w:p w14:paraId="0545FC6E" w14:textId="735AB393"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68F1B85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C3AAEA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24B724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7093D378" w14:textId="77777777" w:rsidTr="00057F90">
        <w:trPr>
          <w:trHeight w:val="176"/>
        </w:trPr>
        <w:tc>
          <w:tcPr>
            <w:tcW w:w="0" w:type="auto"/>
          </w:tcPr>
          <w:p w14:paraId="2655E702"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lastRenderedPageBreak/>
              <w:t>15</w:t>
            </w:r>
          </w:p>
        </w:tc>
        <w:tc>
          <w:tcPr>
            <w:tcW w:w="0" w:type="auto"/>
          </w:tcPr>
          <w:p w14:paraId="488C04AD" w14:textId="1A5E1E7D"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3E9C4F98" w14:textId="59520BF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AME_ALT</w:t>
            </w:r>
          </w:p>
        </w:tc>
        <w:tc>
          <w:tcPr>
            <w:tcW w:w="0" w:type="auto"/>
          </w:tcPr>
          <w:p w14:paraId="0DA63F88" w14:textId="134CC129"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20)</w:t>
            </w:r>
          </w:p>
        </w:tc>
        <w:tc>
          <w:tcPr>
            <w:tcW w:w="0" w:type="auto"/>
          </w:tcPr>
          <w:p w14:paraId="3DDFF88F" w14:textId="0A118CEE"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544F499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0C7C057" w14:textId="7CB08D2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NAME_ALT</w:t>
            </w:r>
          </w:p>
        </w:tc>
        <w:tc>
          <w:tcPr>
            <w:tcW w:w="0" w:type="auto"/>
          </w:tcPr>
          <w:p w14:paraId="0A2A74D8" w14:textId="3ACFF579"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20)</w:t>
            </w:r>
          </w:p>
        </w:tc>
        <w:tc>
          <w:tcPr>
            <w:tcW w:w="0" w:type="auto"/>
          </w:tcPr>
          <w:p w14:paraId="19D12E8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8F2CEE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5F7DAD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8B643B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22484E6"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6</w:t>
            </w:r>
          </w:p>
        </w:tc>
        <w:tc>
          <w:tcPr>
            <w:tcW w:w="0" w:type="auto"/>
          </w:tcPr>
          <w:p w14:paraId="7E0B5161" w14:textId="3383286C"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133DF0C0" w14:textId="39F6A9C1"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TYPE</w:t>
            </w:r>
          </w:p>
        </w:tc>
        <w:tc>
          <w:tcPr>
            <w:tcW w:w="0" w:type="auto"/>
          </w:tcPr>
          <w:p w14:paraId="4A49A8A0" w14:textId="0F875AE2"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25)</w:t>
            </w:r>
          </w:p>
        </w:tc>
        <w:tc>
          <w:tcPr>
            <w:tcW w:w="0" w:type="auto"/>
          </w:tcPr>
          <w:p w14:paraId="06D6E8C8" w14:textId="5E582C00"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DACEE4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E3E581C" w14:textId="4C03E9FA"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BANK_ACCOUNT_TYPE</w:t>
            </w:r>
          </w:p>
        </w:tc>
        <w:tc>
          <w:tcPr>
            <w:tcW w:w="0" w:type="auto"/>
          </w:tcPr>
          <w:p w14:paraId="68C71218" w14:textId="0ED6EFC9"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25)</w:t>
            </w:r>
          </w:p>
        </w:tc>
        <w:tc>
          <w:tcPr>
            <w:tcW w:w="0" w:type="auto"/>
          </w:tcPr>
          <w:p w14:paraId="380E208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1028D8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9FCF7A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0120532E" w14:textId="77777777" w:rsidTr="00057F90">
        <w:trPr>
          <w:trHeight w:val="247"/>
        </w:trPr>
        <w:tc>
          <w:tcPr>
            <w:tcW w:w="0" w:type="auto"/>
          </w:tcPr>
          <w:p w14:paraId="3350D990"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7</w:t>
            </w:r>
          </w:p>
        </w:tc>
        <w:tc>
          <w:tcPr>
            <w:tcW w:w="0" w:type="auto"/>
          </w:tcPr>
          <w:p w14:paraId="3FB73C7C" w14:textId="5E4427D0"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73982C59" w14:textId="5EFABC1B"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CCOUNT_SUFFIX</w:t>
            </w:r>
          </w:p>
        </w:tc>
        <w:tc>
          <w:tcPr>
            <w:tcW w:w="0" w:type="auto"/>
          </w:tcPr>
          <w:p w14:paraId="2FEA413A" w14:textId="2A00854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48D52151" w14:textId="779CD5E9"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36BF2B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F4A8170" w14:textId="5D784529"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CCOUNT_SUFFIX</w:t>
            </w:r>
          </w:p>
        </w:tc>
        <w:tc>
          <w:tcPr>
            <w:tcW w:w="0" w:type="auto"/>
          </w:tcPr>
          <w:p w14:paraId="7854794E" w14:textId="7AFD8B95"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5BBE9A7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A38040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1FF104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782730A"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023C7F4"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8</w:t>
            </w:r>
          </w:p>
        </w:tc>
        <w:tc>
          <w:tcPr>
            <w:tcW w:w="0" w:type="auto"/>
          </w:tcPr>
          <w:p w14:paraId="07BAB6FC" w14:textId="70790D56"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210A8A3C" w14:textId="6A460D0E"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DESCRIPTION</w:t>
            </w:r>
          </w:p>
        </w:tc>
        <w:tc>
          <w:tcPr>
            <w:tcW w:w="0" w:type="auto"/>
          </w:tcPr>
          <w:p w14:paraId="2C65EB7A" w14:textId="1DBCE6B3"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240)</w:t>
            </w:r>
          </w:p>
        </w:tc>
        <w:tc>
          <w:tcPr>
            <w:tcW w:w="0" w:type="auto"/>
          </w:tcPr>
          <w:p w14:paraId="5D076C54" w14:textId="01494D2A"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00D3B78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5343D76" w14:textId="6D7E4151"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DESCRIPTION</w:t>
            </w:r>
          </w:p>
        </w:tc>
        <w:tc>
          <w:tcPr>
            <w:tcW w:w="0" w:type="auto"/>
          </w:tcPr>
          <w:p w14:paraId="5026B108" w14:textId="28FBCDF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240)</w:t>
            </w:r>
          </w:p>
        </w:tc>
        <w:tc>
          <w:tcPr>
            <w:tcW w:w="0" w:type="auto"/>
          </w:tcPr>
          <w:p w14:paraId="77626B0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5B1C830"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05993A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1CB13DE0" w14:textId="77777777" w:rsidTr="00057F90">
        <w:trPr>
          <w:trHeight w:val="247"/>
        </w:trPr>
        <w:tc>
          <w:tcPr>
            <w:tcW w:w="0" w:type="auto"/>
          </w:tcPr>
          <w:p w14:paraId="12842CC3"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9</w:t>
            </w:r>
          </w:p>
        </w:tc>
        <w:tc>
          <w:tcPr>
            <w:tcW w:w="0" w:type="auto"/>
          </w:tcPr>
          <w:p w14:paraId="73B5FE6B" w14:textId="2B239B70"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27EE36F3" w14:textId="0625D21D"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GENCY_LOCATION_CODE</w:t>
            </w:r>
          </w:p>
        </w:tc>
        <w:tc>
          <w:tcPr>
            <w:tcW w:w="0" w:type="auto"/>
          </w:tcPr>
          <w:p w14:paraId="78BEC74A" w14:textId="4463B226"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49F058DE" w14:textId="7421EE4A"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248E279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C90ED98" w14:textId="5B8852F5"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GENCY_LOCATION_CODE</w:t>
            </w:r>
          </w:p>
        </w:tc>
        <w:tc>
          <w:tcPr>
            <w:tcW w:w="0" w:type="auto"/>
          </w:tcPr>
          <w:p w14:paraId="5EF7CD17" w14:textId="43F927E7"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6383C25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0C3A5C0"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CBA934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7C7962A"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69F72A5"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0</w:t>
            </w:r>
          </w:p>
        </w:tc>
        <w:tc>
          <w:tcPr>
            <w:tcW w:w="0" w:type="auto"/>
          </w:tcPr>
          <w:p w14:paraId="3DFE0D97" w14:textId="2899969D"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565C380A" w14:textId="66E7B59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_AGREEMENT_NUM</w:t>
            </w:r>
          </w:p>
        </w:tc>
        <w:tc>
          <w:tcPr>
            <w:tcW w:w="0" w:type="auto"/>
          </w:tcPr>
          <w:p w14:paraId="2ADEBDD6" w14:textId="4D1AC24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3E258B4A" w14:textId="54BF8944"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415D79D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A17EC6C" w14:textId="077D098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_AGREEMENT_NUM</w:t>
            </w:r>
          </w:p>
        </w:tc>
        <w:tc>
          <w:tcPr>
            <w:tcW w:w="0" w:type="auto"/>
          </w:tcPr>
          <w:p w14:paraId="42D5B15E" w14:textId="6F4C0BD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1B023D9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001868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59387A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24B2C101" w14:textId="77777777" w:rsidTr="00057F90">
        <w:trPr>
          <w:trHeight w:val="247"/>
        </w:trPr>
        <w:tc>
          <w:tcPr>
            <w:tcW w:w="0" w:type="auto"/>
          </w:tcPr>
          <w:p w14:paraId="1ED89F34"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1</w:t>
            </w:r>
          </w:p>
        </w:tc>
        <w:tc>
          <w:tcPr>
            <w:tcW w:w="0" w:type="auto"/>
          </w:tcPr>
          <w:p w14:paraId="77604E7A" w14:textId="0895F01B"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44AF8E30" w14:textId="06243658"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_AGREEMENT_TYPE</w:t>
            </w:r>
          </w:p>
        </w:tc>
        <w:tc>
          <w:tcPr>
            <w:tcW w:w="0" w:type="auto"/>
          </w:tcPr>
          <w:p w14:paraId="1DEEA89F" w14:textId="697D400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67C7A5CA" w14:textId="5301C8CC"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13021E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E918DDB" w14:textId="30A0E643"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_AGREEMENT_TYPE</w:t>
            </w:r>
          </w:p>
        </w:tc>
        <w:tc>
          <w:tcPr>
            <w:tcW w:w="0" w:type="auto"/>
          </w:tcPr>
          <w:p w14:paraId="10FBFCFA" w14:textId="0010C3FA"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80)</w:t>
            </w:r>
          </w:p>
        </w:tc>
        <w:tc>
          <w:tcPr>
            <w:tcW w:w="0" w:type="auto"/>
          </w:tcPr>
          <w:p w14:paraId="2E24C44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38BDB1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761241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7A217CB9"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8A308BE"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2</w:t>
            </w:r>
          </w:p>
        </w:tc>
        <w:tc>
          <w:tcPr>
            <w:tcW w:w="0" w:type="auto"/>
          </w:tcPr>
          <w:p w14:paraId="219368DF" w14:textId="6EE8F8BD"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2F2AF2A1" w14:textId="2510723E"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w:t>
            </w:r>
          </w:p>
        </w:tc>
        <w:tc>
          <w:tcPr>
            <w:tcW w:w="0" w:type="auto"/>
          </w:tcPr>
          <w:p w14:paraId="1DAAC622" w14:textId="238BB347"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NUMBER</w:t>
            </w:r>
          </w:p>
        </w:tc>
        <w:tc>
          <w:tcPr>
            <w:tcW w:w="0" w:type="auto"/>
          </w:tcPr>
          <w:p w14:paraId="3B7FD04E" w14:textId="068124D0"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16724E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CFF0F86" w14:textId="6998C94E"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EXCHANGE_RATE</w:t>
            </w:r>
          </w:p>
        </w:tc>
        <w:tc>
          <w:tcPr>
            <w:tcW w:w="0" w:type="auto"/>
          </w:tcPr>
          <w:p w14:paraId="40037992" w14:textId="560FD06A"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NUMBER</w:t>
            </w:r>
          </w:p>
        </w:tc>
        <w:tc>
          <w:tcPr>
            <w:tcW w:w="0" w:type="auto"/>
          </w:tcPr>
          <w:p w14:paraId="605BB37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901163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9BD9C4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1EE16C2F" w14:textId="77777777" w:rsidTr="00057F90">
        <w:trPr>
          <w:trHeight w:val="247"/>
        </w:trPr>
        <w:tc>
          <w:tcPr>
            <w:tcW w:w="0" w:type="auto"/>
          </w:tcPr>
          <w:p w14:paraId="71BACE19"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3</w:t>
            </w:r>
          </w:p>
        </w:tc>
        <w:tc>
          <w:tcPr>
            <w:tcW w:w="0" w:type="auto"/>
          </w:tcPr>
          <w:p w14:paraId="26818FE4" w14:textId="33B09C74"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5379EC94" w14:textId="02C30ED0"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SECONDARY_ACCOUNT_REFERENCE</w:t>
            </w:r>
          </w:p>
        </w:tc>
        <w:tc>
          <w:tcPr>
            <w:tcW w:w="0" w:type="auto"/>
          </w:tcPr>
          <w:p w14:paraId="0775BFF0" w14:textId="02D688C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4B510951" w14:textId="016C6429"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EDF4BE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770CBB1" w14:textId="4621C88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SECONDARY_ACCOUNT_REFERENCE</w:t>
            </w:r>
          </w:p>
        </w:tc>
        <w:tc>
          <w:tcPr>
            <w:tcW w:w="0" w:type="auto"/>
          </w:tcPr>
          <w:p w14:paraId="1D43243D" w14:textId="2991CB4E"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30)</w:t>
            </w:r>
          </w:p>
        </w:tc>
        <w:tc>
          <w:tcPr>
            <w:tcW w:w="0" w:type="auto"/>
          </w:tcPr>
          <w:p w14:paraId="33D1F0F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815B4B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3C2451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411023B"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8FFFEF8"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4</w:t>
            </w:r>
          </w:p>
        </w:tc>
        <w:tc>
          <w:tcPr>
            <w:tcW w:w="0" w:type="auto"/>
          </w:tcPr>
          <w:p w14:paraId="1FE55D44" w14:textId="4B5C812C"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3D37C621" w14:textId="1B60ABA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_CATEGORY</w:t>
            </w:r>
          </w:p>
        </w:tc>
        <w:tc>
          <w:tcPr>
            <w:tcW w:w="0" w:type="auto"/>
          </w:tcPr>
          <w:p w14:paraId="1FB8C452" w14:textId="75776446"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0E503996"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6BDE10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D6E5921" w14:textId="7B69690B"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_CATEGORY</w:t>
            </w:r>
          </w:p>
        </w:tc>
        <w:tc>
          <w:tcPr>
            <w:tcW w:w="0" w:type="auto"/>
          </w:tcPr>
          <w:p w14:paraId="7D5E186F" w14:textId="4FC6181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1DDC452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65683B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00828C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DED1932" w14:textId="77777777" w:rsidTr="00057F90">
        <w:trPr>
          <w:trHeight w:val="247"/>
        </w:trPr>
        <w:tc>
          <w:tcPr>
            <w:tcW w:w="0" w:type="auto"/>
          </w:tcPr>
          <w:p w14:paraId="0B8F6428"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5</w:t>
            </w:r>
          </w:p>
        </w:tc>
        <w:tc>
          <w:tcPr>
            <w:tcW w:w="0" w:type="auto"/>
          </w:tcPr>
          <w:p w14:paraId="17021A64" w14:textId="07D59DDE"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46BB2939" w14:textId="6995F4EF"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w:t>
            </w:r>
          </w:p>
        </w:tc>
        <w:tc>
          <w:tcPr>
            <w:tcW w:w="0" w:type="auto"/>
          </w:tcPr>
          <w:p w14:paraId="152940B5" w14:textId="6ADE44D2"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6AA420CA"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58AD8B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AA81369" w14:textId="2A42217D"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w:t>
            </w:r>
          </w:p>
        </w:tc>
        <w:tc>
          <w:tcPr>
            <w:tcW w:w="0" w:type="auto"/>
          </w:tcPr>
          <w:p w14:paraId="0CFD6875" w14:textId="039CEA89"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709D04A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2C864B1"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CCBB50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2D5443D"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BEC87FA"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6</w:t>
            </w:r>
          </w:p>
        </w:tc>
        <w:tc>
          <w:tcPr>
            <w:tcW w:w="0" w:type="auto"/>
          </w:tcPr>
          <w:p w14:paraId="6C29627A" w14:textId="498F98D1"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0AB3C873" w14:textId="5DE7D64E"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2</w:t>
            </w:r>
          </w:p>
        </w:tc>
        <w:tc>
          <w:tcPr>
            <w:tcW w:w="0" w:type="auto"/>
          </w:tcPr>
          <w:p w14:paraId="2E1DAD6F" w14:textId="4E143D42"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3934401" w14:textId="364B31C4"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03A4BB8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1BBB3E3" w14:textId="40534855"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2</w:t>
            </w:r>
          </w:p>
        </w:tc>
        <w:tc>
          <w:tcPr>
            <w:tcW w:w="0" w:type="auto"/>
          </w:tcPr>
          <w:p w14:paraId="78F0F6FC" w14:textId="2711CBE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F40147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85ECB7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7B055B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1FCC4814" w14:textId="77777777" w:rsidTr="00057F90">
        <w:trPr>
          <w:trHeight w:val="247"/>
        </w:trPr>
        <w:tc>
          <w:tcPr>
            <w:tcW w:w="0" w:type="auto"/>
          </w:tcPr>
          <w:p w14:paraId="2AA7D48B"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7</w:t>
            </w:r>
          </w:p>
        </w:tc>
        <w:tc>
          <w:tcPr>
            <w:tcW w:w="0" w:type="auto"/>
          </w:tcPr>
          <w:p w14:paraId="0391A00E" w14:textId="37825160"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04B5FE79" w14:textId="29CE865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3</w:t>
            </w:r>
          </w:p>
        </w:tc>
        <w:tc>
          <w:tcPr>
            <w:tcW w:w="0" w:type="auto"/>
          </w:tcPr>
          <w:p w14:paraId="54F02313" w14:textId="143BB3A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1B7E75CF" w14:textId="7DC100DF"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5D7A3AD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5317174" w14:textId="774BB31B"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3</w:t>
            </w:r>
          </w:p>
        </w:tc>
        <w:tc>
          <w:tcPr>
            <w:tcW w:w="0" w:type="auto"/>
          </w:tcPr>
          <w:p w14:paraId="44DA2CF5" w14:textId="39C4532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00FB873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C7F75D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50D894A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84E653D"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AF5E694"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8</w:t>
            </w:r>
          </w:p>
        </w:tc>
        <w:tc>
          <w:tcPr>
            <w:tcW w:w="0" w:type="auto"/>
          </w:tcPr>
          <w:p w14:paraId="469BA843" w14:textId="3508D1B6"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5C92ECC7" w14:textId="2C8A1A58"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4</w:t>
            </w:r>
          </w:p>
        </w:tc>
        <w:tc>
          <w:tcPr>
            <w:tcW w:w="0" w:type="auto"/>
          </w:tcPr>
          <w:p w14:paraId="0B92715A" w14:textId="2F7EC22E"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0C13421F" w14:textId="704B5A0E"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59DC4A1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3145D34" w14:textId="0FFF6A0C"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4</w:t>
            </w:r>
          </w:p>
        </w:tc>
        <w:tc>
          <w:tcPr>
            <w:tcW w:w="0" w:type="auto"/>
          </w:tcPr>
          <w:p w14:paraId="6F487AD7" w14:textId="5D0F5575"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A9D7A1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662E66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B2CFF6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677DAB0" w14:textId="77777777" w:rsidTr="00057F90">
        <w:trPr>
          <w:trHeight w:val="247"/>
        </w:trPr>
        <w:tc>
          <w:tcPr>
            <w:tcW w:w="0" w:type="auto"/>
          </w:tcPr>
          <w:p w14:paraId="328E9AC5"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9</w:t>
            </w:r>
          </w:p>
        </w:tc>
        <w:tc>
          <w:tcPr>
            <w:tcW w:w="0" w:type="auto"/>
          </w:tcPr>
          <w:p w14:paraId="23D44798" w14:textId="00A3BB2F"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21CB4566" w14:textId="210B2EBE"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5</w:t>
            </w:r>
          </w:p>
        </w:tc>
        <w:tc>
          <w:tcPr>
            <w:tcW w:w="0" w:type="auto"/>
          </w:tcPr>
          <w:p w14:paraId="0E320FDB" w14:textId="7C9B926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31970812"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0A1D674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50F758B" w14:textId="4F47C73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5</w:t>
            </w:r>
          </w:p>
        </w:tc>
        <w:tc>
          <w:tcPr>
            <w:tcW w:w="0" w:type="auto"/>
          </w:tcPr>
          <w:p w14:paraId="5D1D272B" w14:textId="49DB6634"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274760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8E01F5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91E322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E8771C8"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F0D72D2"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0</w:t>
            </w:r>
          </w:p>
        </w:tc>
        <w:tc>
          <w:tcPr>
            <w:tcW w:w="0" w:type="auto"/>
          </w:tcPr>
          <w:p w14:paraId="31FAB6CF" w14:textId="4447611B"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7A43F8D7" w14:textId="19F85E9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6</w:t>
            </w:r>
          </w:p>
        </w:tc>
        <w:tc>
          <w:tcPr>
            <w:tcW w:w="0" w:type="auto"/>
          </w:tcPr>
          <w:p w14:paraId="1CAE418D" w14:textId="3BE552A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641571FF" w14:textId="15CAAC6C"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25C3312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C42A0FB" w14:textId="2D038C52"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6</w:t>
            </w:r>
          </w:p>
        </w:tc>
        <w:tc>
          <w:tcPr>
            <w:tcW w:w="0" w:type="auto"/>
          </w:tcPr>
          <w:p w14:paraId="33268CE9" w14:textId="141B7B67"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68F8844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0F8B75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09E935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435D3A1" w14:textId="77777777" w:rsidTr="00057F90">
        <w:trPr>
          <w:trHeight w:val="247"/>
        </w:trPr>
        <w:tc>
          <w:tcPr>
            <w:tcW w:w="0" w:type="auto"/>
          </w:tcPr>
          <w:p w14:paraId="0D24E532"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1</w:t>
            </w:r>
          </w:p>
        </w:tc>
        <w:tc>
          <w:tcPr>
            <w:tcW w:w="0" w:type="auto"/>
          </w:tcPr>
          <w:p w14:paraId="5B795E71" w14:textId="1F63A24A"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5A29067E" w14:textId="7FBF013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7</w:t>
            </w:r>
          </w:p>
        </w:tc>
        <w:tc>
          <w:tcPr>
            <w:tcW w:w="0" w:type="auto"/>
          </w:tcPr>
          <w:p w14:paraId="72EAE9C2" w14:textId="3187FCB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3916BD73"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86EB5ED"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A461413" w14:textId="1713C6E1"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7</w:t>
            </w:r>
          </w:p>
        </w:tc>
        <w:tc>
          <w:tcPr>
            <w:tcW w:w="0" w:type="auto"/>
          </w:tcPr>
          <w:p w14:paraId="3D7CE19D" w14:textId="78DEE67C"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7AE80D2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34DE8E3"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EEC243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8B6FDDB"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004A12E"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2</w:t>
            </w:r>
          </w:p>
        </w:tc>
        <w:tc>
          <w:tcPr>
            <w:tcW w:w="0" w:type="auto"/>
          </w:tcPr>
          <w:p w14:paraId="3CA82572" w14:textId="0E38A775"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19B1680C" w14:textId="160AC2C3"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8</w:t>
            </w:r>
          </w:p>
        </w:tc>
        <w:tc>
          <w:tcPr>
            <w:tcW w:w="0" w:type="auto"/>
          </w:tcPr>
          <w:p w14:paraId="45F161D6" w14:textId="52A44E0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58432189"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226A79F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9D58923" w14:textId="5498F5D6"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8</w:t>
            </w:r>
          </w:p>
        </w:tc>
        <w:tc>
          <w:tcPr>
            <w:tcW w:w="0" w:type="auto"/>
          </w:tcPr>
          <w:p w14:paraId="3FFAFB73" w14:textId="343F39DD"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1A8D4EA9"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A0F61B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7B25804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160F208" w14:textId="77777777" w:rsidTr="00057F90">
        <w:trPr>
          <w:trHeight w:val="247"/>
        </w:trPr>
        <w:tc>
          <w:tcPr>
            <w:tcW w:w="0" w:type="auto"/>
          </w:tcPr>
          <w:p w14:paraId="4F35A149"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3</w:t>
            </w:r>
          </w:p>
        </w:tc>
        <w:tc>
          <w:tcPr>
            <w:tcW w:w="0" w:type="auto"/>
          </w:tcPr>
          <w:p w14:paraId="5779487B" w14:textId="0B6ABDB1"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62DE8427" w14:textId="3415B469"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9</w:t>
            </w:r>
          </w:p>
        </w:tc>
        <w:tc>
          <w:tcPr>
            <w:tcW w:w="0" w:type="auto"/>
          </w:tcPr>
          <w:p w14:paraId="0D80B479" w14:textId="3F875903"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1D983371"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2FA335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39080C7" w14:textId="49E55B13"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9</w:t>
            </w:r>
          </w:p>
        </w:tc>
        <w:tc>
          <w:tcPr>
            <w:tcW w:w="0" w:type="auto"/>
          </w:tcPr>
          <w:p w14:paraId="59A9029F" w14:textId="0550AD31"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3D66DA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43A262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5D617E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0DFBBEC"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F31FE51"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4</w:t>
            </w:r>
          </w:p>
        </w:tc>
        <w:tc>
          <w:tcPr>
            <w:tcW w:w="0" w:type="auto"/>
          </w:tcPr>
          <w:p w14:paraId="0BF62200" w14:textId="12CA575F"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7C8312CB" w14:textId="6AD49C61"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0</w:t>
            </w:r>
          </w:p>
        </w:tc>
        <w:tc>
          <w:tcPr>
            <w:tcW w:w="0" w:type="auto"/>
          </w:tcPr>
          <w:p w14:paraId="4B74E9CF" w14:textId="1B8C4D0D"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5F3A91F9"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64FEED40"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2E08A64" w14:textId="04DC8D0F"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0</w:t>
            </w:r>
          </w:p>
        </w:tc>
        <w:tc>
          <w:tcPr>
            <w:tcW w:w="0" w:type="auto"/>
          </w:tcPr>
          <w:p w14:paraId="1B29E583" w14:textId="3A180935"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31569B7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29826D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217A9F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00DAE7E9" w14:textId="77777777" w:rsidTr="00057F90">
        <w:trPr>
          <w:trHeight w:val="247"/>
        </w:trPr>
        <w:tc>
          <w:tcPr>
            <w:tcW w:w="0" w:type="auto"/>
          </w:tcPr>
          <w:p w14:paraId="0239351E"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5</w:t>
            </w:r>
          </w:p>
        </w:tc>
        <w:tc>
          <w:tcPr>
            <w:tcW w:w="0" w:type="auto"/>
          </w:tcPr>
          <w:p w14:paraId="67B764FC" w14:textId="027D1BD5"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01AA1462" w14:textId="43A68338"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1</w:t>
            </w:r>
          </w:p>
        </w:tc>
        <w:tc>
          <w:tcPr>
            <w:tcW w:w="0" w:type="auto"/>
          </w:tcPr>
          <w:p w14:paraId="74DCAF3E" w14:textId="481A1606"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513BCDD7"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7E54A14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FBBD10D" w14:textId="7EFEFE1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1</w:t>
            </w:r>
          </w:p>
        </w:tc>
        <w:tc>
          <w:tcPr>
            <w:tcW w:w="0" w:type="auto"/>
          </w:tcPr>
          <w:p w14:paraId="334F924D" w14:textId="18F6E066"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0EAC5EC1"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5BBD03C"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130312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6AC87694"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8FF8C57"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6</w:t>
            </w:r>
          </w:p>
        </w:tc>
        <w:tc>
          <w:tcPr>
            <w:tcW w:w="0" w:type="auto"/>
          </w:tcPr>
          <w:p w14:paraId="2EB7D660" w14:textId="0FBB3F57" w:rsidR="00185B0A" w:rsidRPr="00467DC6" w:rsidRDefault="00185B0A" w:rsidP="00185B0A">
            <w:pPr>
              <w:keepLines/>
              <w:spacing w:after="0" w:line="240" w:lineRule="auto"/>
              <w:jc w:val="both"/>
              <w:rPr>
                <w:rFonts w:ascii="Calibri Light" w:hAnsi="Calibri Light" w:cs="Arial"/>
                <w:color w:val="4F4F4F"/>
                <w:sz w:val="16"/>
                <w:szCs w:val="16"/>
              </w:rPr>
            </w:pPr>
            <w:r w:rsidRPr="00456012">
              <w:rPr>
                <w:rFonts w:ascii="Calibri Light" w:hAnsi="Calibri Light" w:cs="Calibri Light"/>
                <w:sz w:val="16"/>
                <w:szCs w:val="16"/>
              </w:rPr>
              <w:t>IBY_TEMP_EXT_BANK_ACCTS</w:t>
            </w:r>
          </w:p>
        </w:tc>
        <w:tc>
          <w:tcPr>
            <w:tcW w:w="0" w:type="auto"/>
          </w:tcPr>
          <w:p w14:paraId="5DA7EDFA" w14:textId="615F4A29"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2</w:t>
            </w:r>
          </w:p>
        </w:tc>
        <w:tc>
          <w:tcPr>
            <w:tcW w:w="0" w:type="auto"/>
          </w:tcPr>
          <w:p w14:paraId="0E616624" w14:textId="40F8267E"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49983025"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6E7BD6B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FE89A60" w14:textId="47EBB0B4"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2</w:t>
            </w:r>
          </w:p>
        </w:tc>
        <w:tc>
          <w:tcPr>
            <w:tcW w:w="0" w:type="auto"/>
          </w:tcPr>
          <w:p w14:paraId="39770667" w14:textId="1A22F0FC"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263D79BB"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F73CC6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8749016"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5E4587FD" w14:textId="77777777" w:rsidTr="00057F90">
        <w:trPr>
          <w:trHeight w:val="247"/>
        </w:trPr>
        <w:tc>
          <w:tcPr>
            <w:tcW w:w="0" w:type="auto"/>
          </w:tcPr>
          <w:p w14:paraId="2779FCC2" w14:textId="77777777"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7</w:t>
            </w:r>
          </w:p>
        </w:tc>
        <w:tc>
          <w:tcPr>
            <w:tcW w:w="0" w:type="auto"/>
          </w:tcPr>
          <w:p w14:paraId="0DE27506" w14:textId="5EF36C4E"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43B012CA" w14:textId="47F10A0D"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3</w:t>
            </w:r>
          </w:p>
        </w:tc>
        <w:tc>
          <w:tcPr>
            <w:tcW w:w="0" w:type="auto"/>
          </w:tcPr>
          <w:p w14:paraId="54CD9E48" w14:textId="3926822D"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6F3E1442"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3B9C1B97"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EDB542F" w14:textId="2D4C440B"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3</w:t>
            </w:r>
          </w:p>
        </w:tc>
        <w:tc>
          <w:tcPr>
            <w:tcW w:w="0" w:type="auto"/>
          </w:tcPr>
          <w:p w14:paraId="6F39713A" w14:textId="5C46705B"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09B9BC7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3580584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17C79255"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E7DBF7A"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C7EEF32" w14:textId="29150A25" w:rsidR="00185B0A" w:rsidRDefault="00185B0A" w:rsidP="00185B0A">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8</w:t>
            </w:r>
          </w:p>
        </w:tc>
        <w:tc>
          <w:tcPr>
            <w:tcW w:w="0" w:type="auto"/>
          </w:tcPr>
          <w:p w14:paraId="1CAB156D" w14:textId="7443653E" w:rsidR="00185B0A" w:rsidRPr="00467DC6" w:rsidRDefault="00185B0A" w:rsidP="00185B0A">
            <w:pPr>
              <w:keepLines/>
              <w:spacing w:after="0" w:line="240" w:lineRule="auto"/>
              <w:jc w:val="both"/>
              <w:rPr>
                <w:rFonts w:ascii="Calibri Light" w:eastAsia="Book Antiqua" w:hAnsi="Calibri Light" w:cs="Calibri Light"/>
                <w:color w:val="000000"/>
                <w:sz w:val="16"/>
                <w:szCs w:val="16"/>
              </w:rPr>
            </w:pPr>
            <w:r w:rsidRPr="00456012">
              <w:rPr>
                <w:rFonts w:ascii="Calibri Light" w:hAnsi="Calibri Light" w:cs="Calibri Light"/>
                <w:sz w:val="16"/>
                <w:szCs w:val="16"/>
              </w:rPr>
              <w:t>IBY_TEMP_EXT_BANK_ACCTS</w:t>
            </w:r>
          </w:p>
        </w:tc>
        <w:tc>
          <w:tcPr>
            <w:tcW w:w="0" w:type="auto"/>
          </w:tcPr>
          <w:p w14:paraId="6A61BC47" w14:textId="0AFCBE80"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4</w:t>
            </w:r>
          </w:p>
        </w:tc>
        <w:tc>
          <w:tcPr>
            <w:tcW w:w="0" w:type="auto"/>
          </w:tcPr>
          <w:p w14:paraId="4280ED26" w14:textId="26963A7D"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6716A039"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6A0D873E"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240A3BE1" w14:textId="2F861FC1" w:rsidR="00185B0A" w:rsidRPr="00EE199F"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4</w:t>
            </w:r>
          </w:p>
        </w:tc>
        <w:tc>
          <w:tcPr>
            <w:tcW w:w="0" w:type="auto"/>
          </w:tcPr>
          <w:p w14:paraId="37A7DEDC" w14:textId="69CEFBB6" w:rsidR="00185B0A" w:rsidRPr="00EE199F"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3E1D79A2"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BD02248"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ABFE33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r w:rsidR="00185B0A" w:rsidRPr="0034692A" w14:paraId="3838485D" w14:textId="77777777" w:rsidTr="00057F90">
        <w:trPr>
          <w:trHeight w:val="247"/>
        </w:trPr>
        <w:tc>
          <w:tcPr>
            <w:tcW w:w="0" w:type="auto"/>
          </w:tcPr>
          <w:p w14:paraId="72AAC47F" w14:textId="69DF3B85" w:rsidR="00185B0A" w:rsidRPr="00806757" w:rsidRDefault="00185B0A" w:rsidP="00185B0A">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39</w:t>
            </w:r>
          </w:p>
        </w:tc>
        <w:tc>
          <w:tcPr>
            <w:tcW w:w="0" w:type="auto"/>
          </w:tcPr>
          <w:p w14:paraId="1C4140D6" w14:textId="33FB3DE6" w:rsidR="00185B0A" w:rsidRPr="00456012"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IBY_TEMP_EXT_BANK_ACCTS</w:t>
            </w:r>
          </w:p>
        </w:tc>
        <w:tc>
          <w:tcPr>
            <w:tcW w:w="0" w:type="auto"/>
          </w:tcPr>
          <w:p w14:paraId="0E611F99" w14:textId="1292EA9E" w:rsidR="00185B0A" w:rsidRPr="006A79ED"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w:t>
            </w:r>
            <w:r>
              <w:rPr>
                <w:rFonts w:ascii="Calibri Light" w:hAnsi="Calibri Light" w:cs="Calibri Light"/>
                <w:sz w:val="16"/>
                <w:szCs w:val="16"/>
              </w:rPr>
              <w:t>5</w:t>
            </w:r>
          </w:p>
        </w:tc>
        <w:tc>
          <w:tcPr>
            <w:tcW w:w="0" w:type="auto"/>
          </w:tcPr>
          <w:p w14:paraId="3F05D97E" w14:textId="6C4E94D0"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5E75975B" w14:textId="77777777" w:rsidR="00185B0A" w:rsidRPr="00EE199F" w:rsidRDefault="00185B0A" w:rsidP="00185B0A">
            <w:pPr>
              <w:keepLines/>
              <w:spacing w:after="0" w:line="240" w:lineRule="auto"/>
              <w:jc w:val="both"/>
              <w:rPr>
                <w:rFonts w:ascii="Calibri Light" w:hAnsi="Calibri Light" w:cs="Calibri Light"/>
                <w:sz w:val="16"/>
                <w:szCs w:val="16"/>
              </w:rPr>
            </w:pPr>
          </w:p>
        </w:tc>
        <w:tc>
          <w:tcPr>
            <w:tcW w:w="0" w:type="auto"/>
          </w:tcPr>
          <w:p w14:paraId="603C5D11"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06CB3B4F" w14:textId="2126BD53" w:rsidR="00185B0A" w:rsidRPr="005D7D48" w:rsidRDefault="00185B0A" w:rsidP="00185B0A">
            <w:pPr>
              <w:keepLines/>
              <w:spacing w:after="0" w:line="240" w:lineRule="auto"/>
              <w:jc w:val="both"/>
              <w:rPr>
                <w:rFonts w:ascii="Calibri Light" w:hAnsi="Calibri Light" w:cs="Calibri Light"/>
                <w:sz w:val="16"/>
                <w:szCs w:val="16"/>
              </w:rPr>
            </w:pPr>
            <w:r w:rsidRPr="006A79ED">
              <w:rPr>
                <w:rFonts w:ascii="Calibri Light" w:hAnsi="Calibri Light" w:cs="Calibri Light"/>
                <w:sz w:val="16"/>
                <w:szCs w:val="16"/>
              </w:rPr>
              <w:t>ATTRIBUTE1</w:t>
            </w:r>
            <w:r>
              <w:rPr>
                <w:rFonts w:ascii="Calibri Light" w:hAnsi="Calibri Light" w:cs="Calibri Light"/>
                <w:sz w:val="16"/>
                <w:szCs w:val="16"/>
              </w:rPr>
              <w:t>5</w:t>
            </w:r>
          </w:p>
        </w:tc>
        <w:tc>
          <w:tcPr>
            <w:tcW w:w="0" w:type="auto"/>
          </w:tcPr>
          <w:p w14:paraId="3DAEE8EA" w14:textId="449B625D" w:rsidR="00185B0A" w:rsidRPr="008F689E" w:rsidRDefault="00185B0A" w:rsidP="00185B0A">
            <w:pPr>
              <w:keepLines/>
              <w:spacing w:after="0" w:line="240" w:lineRule="auto"/>
              <w:jc w:val="both"/>
              <w:rPr>
                <w:rFonts w:ascii="Calibri Light" w:hAnsi="Calibri Light" w:cs="Calibri Light"/>
                <w:sz w:val="16"/>
                <w:szCs w:val="16"/>
              </w:rPr>
            </w:pPr>
            <w:r w:rsidRPr="007F2CEE">
              <w:rPr>
                <w:rFonts w:ascii="Calibri Light" w:hAnsi="Calibri Light" w:cs="Calibri Light"/>
                <w:sz w:val="16"/>
                <w:szCs w:val="16"/>
              </w:rPr>
              <w:t>VARCHAR2(150)</w:t>
            </w:r>
          </w:p>
        </w:tc>
        <w:tc>
          <w:tcPr>
            <w:tcW w:w="0" w:type="auto"/>
          </w:tcPr>
          <w:p w14:paraId="7A2A4114"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420FA7EF"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c>
          <w:tcPr>
            <w:tcW w:w="0" w:type="auto"/>
          </w:tcPr>
          <w:p w14:paraId="6DAA457A" w14:textId="77777777" w:rsidR="00185B0A" w:rsidRPr="00EE199F" w:rsidRDefault="00185B0A" w:rsidP="00185B0A">
            <w:pPr>
              <w:keepLines/>
              <w:spacing w:after="0" w:line="240" w:lineRule="auto"/>
              <w:jc w:val="both"/>
              <w:rPr>
                <w:rFonts w:ascii="Calibri Light" w:hAnsi="Calibri Light" w:cs="Calibri Light"/>
                <w:sz w:val="16"/>
                <w:szCs w:val="16"/>
                <w:lang w:val="en-US" w:eastAsia="en-US"/>
              </w:rPr>
            </w:pPr>
          </w:p>
        </w:tc>
      </w:tr>
    </w:tbl>
    <w:p w14:paraId="02669B54" w14:textId="77777777" w:rsidR="002F65A1" w:rsidRDefault="002F65A1" w:rsidP="00801565">
      <w:pPr>
        <w:tabs>
          <w:tab w:val="left" w:pos="7200"/>
        </w:tabs>
        <w:jc w:val="both"/>
        <w:rPr>
          <w:rFonts w:ascii="Calibri Light" w:hAnsi="Calibri Light" w:cs="Calibri Light"/>
        </w:rPr>
      </w:pPr>
    </w:p>
    <w:p w14:paraId="6EA5590E" w14:textId="00EE58EE" w:rsidR="008F689E" w:rsidRDefault="008F689E" w:rsidP="008F689E">
      <w:pPr>
        <w:pStyle w:val="Heading2"/>
      </w:pPr>
      <w:r>
        <w:t xml:space="preserve">Business Object: </w:t>
      </w:r>
      <w:r w:rsidR="007F1DF5" w:rsidRPr="007F1DF5">
        <w:t>IBY_TEMP_PMT_INSTR_</w:t>
      </w:r>
      <w:proofErr w:type="gramStart"/>
      <w:r w:rsidR="007F1DF5" w:rsidRPr="007F1DF5">
        <w:t>USES</w:t>
      </w:r>
      <w:r w:rsidR="00F12256">
        <w:t>(</w:t>
      </w:r>
      <w:proofErr w:type="gramEnd"/>
      <w:r w:rsidR="00F12256">
        <w:t>SUPPLIER BANK ACCOUNT ASSIGNMENTS)</w:t>
      </w:r>
    </w:p>
    <w:tbl>
      <w:tblPr>
        <w:tblStyle w:val="GridTable4-Accent11"/>
        <w:tblW w:w="0" w:type="auto"/>
        <w:tblLook w:val="0420" w:firstRow="1" w:lastRow="0" w:firstColumn="0" w:lastColumn="0" w:noHBand="0" w:noVBand="1"/>
      </w:tblPr>
      <w:tblGrid>
        <w:gridCol w:w="548"/>
        <w:gridCol w:w="2102"/>
        <w:gridCol w:w="2182"/>
        <w:gridCol w:w="1521"/>
        <w:gridCol w:w="715"/>
        <w:gridCol w:w="973"/>
        <w:gridCol w:w="2059"/>
        <w:gridCol w:w="1726"/>
        <w:gridCol w:w="687"/>
        <w:gridCol w:w="865"/>
        <w:gridCol w:w="570"/>
      </w:tblGrid>
      <w:tr w:rsidR="00057F90" w:rsidRPr="0034692A" w14:paraId="6FAE3F74" w14:textId="77777777" w:rsidTr="00057F90">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585656E9"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035106FC"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568598F5"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5E49DDAC"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52CA0B31"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2C1C2C5F"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4FDEFC9F"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388E3DDF"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43E8733F"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479A0C8E"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7BE0872A" w14:textId="77777777" w:rsidR="008F689E" w:rsidRPr="0034692A" w:rsidRDefault="008F689E" w:rsidP="001F7A60">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CE5814" w:rsidRPr="0034692A" w14:paraId="26940A09" w14:textId="77777777" w:rsidTr="00057F90">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0AC5463F"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4D24912A"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0EE1CD88"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079682A6"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341EBC2C"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1A25C1B9"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3585929A"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6055E0DB"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59A01344"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6D0FEC25"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c>
          <w:tcPr>
            <w:tcW w:w="0" w:type="auto"/>
          </w:tcPr>
          <w:p w14:paraId="16E33C7B" w14:textId="77777777" w:rsidR="008F689E" w:rsidRPr="0034692A" w:rsidRDefault="008F689E" w:rsidP="001F7A60">
            <w:pPr>
              <w:keepLines/>
              <w:spacing w:after="0" w:line="240" w:lineRule="auto"/>
              <w:rPr>
                <w:rFonts w:ascii="Calibri Light" w:hAnsi="Calibri Light" w:cs="Calibri Light"/>
                <w:sz w:val="16"/>
                <w:szCs w:val="16"/>
                <w:lang w:val="en-US" w:eastAsia="en-US"/>
              </w:rPr>
            </w:pPr>
          </w:p>
        </w:tc>
      </w:tr>
      <w:tr w:rsidR="00DE5C0A" w:rsidRPr="0034692A" w14:paraId="6BB29332" w14:textId="77777777" w:rsidTr="00057F90">
        <w:trPr>
          <w:trHeight w:val="247"/>
        </w:trPr>
        <w:tc>
          <w:tcPr>
            <w:tcW w:w="0" w:type="auto"/>
          </w:tcPr>
          <w:p w14:paraId="1851BC76" w14:textId="6CFB3EC0"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w:t>
            </w:r>
          </w:p>
        </w:tc>
        <w:tc>
          <w:tcPr>
            <w:tcW w:w="0" w:type="auto"/>
          </w:tcPr>
          <w:p w14:paraId="12B7AF65" w14:textId="2A48238D"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2BD075D5" w14:textId="25F07640"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TEMP_EXT_PARTY_ID</w:t>
            </w:r>
          </w:p>
        </w:tc>
        <w:tc>
          <w:tcPr>
            <w:tcW w:w="0" w:type="auto"/>
          </w:tcPr>
          <w:p w14:paraId="7745326F" w14:textId="35668EBD" w:rsidR="00DE5C0A" w:rsidRPr="00CE5814" w:rsidRDefault="00DE5C0A" w:rsidP="00DE5C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NUMBER</w:t>
            </w:r>
          </w:p>
        </w:tc>
        <w:tc>
          <w:tcPr>
            <w:tcW w:w="0" w:type="auto"/>
          </w:tcPr>
          <w:p w14:paraId="34ACC629"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633AD3DB"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62DE64E7" w14:textId="6052C3DC"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TEMP_EXT_PARTY_ID</w:t>
            </w:r>
          </w:p>
        </w:tc>
        <w:tc>
          <w:tcPr>
            <w:tcW w:w="0" w:type="auto"/>
          </w:tcPr>
          <w:p w14:paraId="08D1E4C9" w14:textId="4B298F3F"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NUMBER</w:t>
            </w:r>
          </w:p>
        </w:tc>
        <w:tc>
          <w:tcPr>
            <w:tcW w:w="0" w:type="auto"/>
          </w:tcPr>
          <w:p w14:paraId="7742B7F3"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5597E9AD"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3FEC6A30"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r w:rsidR="00DE5C0A" w:rsidRPr="0034692A" w14:paraId="59CA6694"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CC5C440" w14:textId="7B583063"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w:t>
            </w:r>
          </w:p>
        </w:tc>
        <w:tc>
          <w:tcPr>
            <w:tcW w:w="0" w:type="auto"/>
          </w:tcPr>
          <w:p w14:paraId="0A069210" w14:textId="12DC04B8"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391E15E0" w14:textId="1E27E239"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TEMP_EXT_BANK_ACCT_ID</w:t>
            </w:r>
          </w:p>
        </w:tc>
        <w:tc>
          <w:tcPr>
            <w:tcW w:w="0" w:type="auto"/>
          </w:tcPr>
          <w:p w14:paraId="523A16B4" w14:textId="04AF2DE2" w:rsidR="00DE5C0A" w:rsidRPr="00CE5814" w:rsidRDefault="00DE5C0A" w:rsidP="00DE5C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NUMBER</w:t>
            </w:r>
          </w:p>
        </w:tc>
        <w:tc>
          <w:tcPr>
            <w:tcW w:w="0" w:type="auto"/>
          </w:tcPr>
          <w:p w14:paraId="1985D98D"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3EF7A7C0"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3DEB4D10" w14:textId="00372D79"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TEMP_EXT_BANK_ACCT_ID</w:t>
            </w:r>
          </w:p>
        </w:tc>
        <w:tc>
          <w:tcPr>
            <w:tcW w:w="0" w:type="auto"/>
          </w:tcPr>
          <w:p w14:paraId="06F83043" w14:textId="2796B608"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NUMBER</w:t>
            </w:r>
          </w:p>
        </w:tc>
        <w:tc>
          <w:tcPr>
            <w:tcW w:w="0" w:type="auto"/>
          </w:tcPr>
          <w:p w14:paraId="7A603ED2"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5956FF3D"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798AB839"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r w:rsidR="00DE5C0A" w:rsidRPr="0034692A" w14:paraId="5A936ACD" w14:textId="77777777" w:rsidTr="00057F90">
        <w:trPr>
          <w:trHeight w:val="247"/>
        </w:trPr>
        <w:tc>
          <w:tcPr>
            <w:tcW w:w="0" w:type="auto"/>
          </w:tcPr>
          <w:p w14:paraId="44CE2FFB" w14:textId="578549AE"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w:t>
            </w:r>
          </w:p>
        </w:tc>
        <w:tc>
          <w:tcPr>
            <w:tcW w:w="0" w:type="auto"/>
          </w:tcPr>
          <w:p w14:paraId="35137F75" w14:textId="30B160D8"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480D8C16" w14:textId="5B261B53"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TEMP_PMT_INSTR_USE_ID</w:t>
            </w:r>
          </w:p>
        </w:tc>
        <w:tc>
          <w:tcPr>
            <w:tcW w:w="0" w:type="auto"/>
          </w:tcPr>
          <w:p w14:paraId="4AC40700" w14:textId="120C84C1" w:rsidR="00DE5C0A" w:rsidRPr="00CE5814" w:rsidRDefault="00DE5C0A" w:rsidP="00DE5C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NUMBER</w:t>
            </w:r>
          </w:p>
        </w:tc>
        <w:tc>
          <w:tcPr>
            <w:tcW w:w="0" w:type="auto"/>
          </w:tcPr>
          <w:p w14:paraId="5D4D7120"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7EF9C890"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4F904AC0" w14:textId="02521752"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TEMP_PMT_INSTR_USE_ID</w:t>
            </w:r>
          </w:p>
        </w:tc>
        <w:tc>
          <w:tcPr>
            <w:tcW w:w="0" w:type="auto"/>
          </w:tcPr>
          <w:p w14:paraId="6D908D20" w14:textId="283A7902"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NUMBER</w:t>
            </w:r>
          </w:p>
        </w:tc>
        <w:tc>
          <w:tcPr>
            <w:tcW w:w="0" w:type="auto"/>
          </w:tcPr>
          <w:p w14:paraId="5D82FB9C"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04FB7A99"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3E9AFAC7"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r w:rsidR="00DE5C0A" w:rsidRPr="0034692A" w14:paraId="36A85DC9"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4751163" w14:textId="5705C1AC"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w:t>
            </w:r>
          </w:p>
        </w:tc>
        <w:tc>
          <w:tcPr>
            <w:tcW w:w="0" w:type="auto"/>
          </w:tcPr>
          <w:p w14:paraId="7A28F7C6" w14:textId="7F900527"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10B66DF4" w14:textId="0DC7864B"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PRIMARY_FLAG</w:t>
            </w:r>
          </w:p>
        </w:tc>
        <w:tc>
          <w:tcPr>
            <w:tcW w:w="0" w:type="auto"/>
          </w:tcPr>
          <w:p w14:paraId="41A4E968" w14:textId="5926E0DB" w:rsidR="00DE5C0A" w:rsidRPr="00CE5814" w:rsidRDefault="00DE5C0A" w:rsidP="00DE5C0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w:t>
            </w:r>
            <w:r>
              <w:rPr>
                <w:rFonts w:ascii="Calibri Light" w:hAnsi="Calibri Light" w:cs="Calibri Light"/>
                <w:sz w:val="16"/>
                <w:szCs w:val="16"/>
              </w:rPr>
              <w:t>1</w:t>
            </w:r>
            <w:r w:rsidRPr="00CE5814">
              <w:rPr>
                <w:rFonts w:ascii="Calibri Light" w:hAnsi="Calibri Light" w:cs="Calibri Light"/>
                <w:sz w:val="16"/>
                <w:szCs w:val="16"/>
              </w:rPr>
              <w:t>)</w:t>
            </w:r>
          </w:p>
        </w:tc>
        <w:tc>
          <w:tcPr>
            <w:tcW w:w="0" w:type="auto"/>
          </w:tcPr>
          <w:p w14:paraId="6E9B045C"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4C03257F"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2FC25E84" w14:textId="419D7E0E"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PRIMARY_FLAG</w:t>
            </w:r>
          </w:p>
        </w:tc>
        <w:tc>
          <w:tcPr>
            <w:tcW w:w="0" w:type="auto"/>
          </w:tcPr>
          <w:p w14:paraId="4EB0BE93" w14:textId="6A63E000"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w:t>
            </w:r>
            <w:r>
              <w:rPr>
                <w:rFonts w:ascii="Calibri Light" w:hAnsi="Calibri Light" w:cs="Calibri Light"/>
                <w:sz w:val="16"/>
                <w:szCs w:val="16"/>
              </w:rPr>
              <w:t>1</w:t>
            </w:r>
            <w:r w:rsidRPr="00CE5814">
              <w:rPr>
                <w:rFonts w:ascii="Calibri Light" w:hAnsi="Calibri Light" w:cs="Calibri Light"/>
                <w:sz w:val="16"/>
                <w:szCs w:val="16"/>
              </w:rPr>
              <w:t>)</w:t>
            </w:r>
          </w:p>
        </w:tc>
        <w:tc>
          <w:tcPr>
            <w:tcW w:w="0" w:type="auto"/>
          </w:tcPr>
          <w:p w14:paraId="6D8BF853"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2DC269B6"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165E31C7"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r w:rsidR="00DE5C0A" w:rsidRPr="0034692A" w14:paraId="6FE85C09" w14:textId="77777777" w:rsidTr="00057F90">
        <w:trPr>
          <w:trHeight w:val="247"/>
        </w:trPr>
        <w:tc>
          <w:tcPr>
            <w:tcW w:w="0" w:type="auto"/>
          </w:tcPr>
          <w:p w14:paraId="7422AE39" w14:textId="49DC7D0B"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lastRenderedPageBreak/>
              <w:t>5</w:t>
            </w:r>
          </w:p>
        </w:tc>
        <w:tc>
          <w:tcPr>
            <w:tcW w:w="0" w:type="auto"/>
          </w:tcPr>
          <w:p w14:paraId="7182C879" w14:textId="7391D5A3"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4151CF41" w14:textId="181CC762"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ACCT_ASSIG_START_DATE</w:t>
            </w:r>
          </w:p>
        </w:tc>
        <w:tc>
          <w:tcPr>
            <w:tcW w:w="0" w:type="auto"/>
          </w:tcPr>
          <w:p w14:paraId="7A88CFD8" w14:textId="5D48DCCD" w:rsidR="00DE5C0A" w:rsidRPr="00CE5814" w:rsidRDefault="00DE5C0A" w:rsidP="00DE5C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DATE</w:t>
            </w:r>
          </w:p>
        </w:tc>
        <w:tc>
          <w:tcPr>
            <w:tcW w:w="0" w:type="auto"/>
          </w:tcPr>
          <w:p w14:paraId="6D9A8C80" w14:textId="7704E35B"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5D0CEE3A"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541C1E48" w14:textId="749429A1"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ACCT_ASSIG_START_DATE</w:t>
            </w:r>
          </w:p>
        </w:tc>
        <w:tc>
          <w:tcPr>
            <w:tcW w:w="0" w:type="auto"/>
          </w:tcPr>
          <w:p w14:paraId="55C2899F" w14:textId="40C3C622"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DATE</w:t>
            </w:r>
          </w:p>
        </w:tc>
        <w:tc>
          <w:tcPr>
            <w:tcW w:w="0" w:type="auto"/>
          </w:tcPr>
          <w:p w14:paraId="23266DF5"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145517A3"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1F789492"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r w:rsidR="00DE5C0A" w:rsidRPr="0034692A" w14:paraId="4B41BA12" w14:textId="77777777" w:rsidTr="00057F90">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01FAB8C" w14:textId="1F78AE01" w:rsidR="00DE5C0A" w:rsidRPr="0012459D" w:rsidRDefault="00DE5C0A" w:rsidP="00DE5C0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w:t>
            </w:r>
          </w:p>
        </w:tc>
        <w:tc>
          <w:tcPr>
            <w:tcW w:w="0" w:type="auto"/>
          </w:tcPr>
          <w:p w14:paraId="1A04F174" w14:textId="58CFCEC0" w:rsidR="00DE5C0A" w:rsidRPr="00550CA8" w:rsidRDefault="00DE5C0A" w:rsidP="00DE5C0A">
            <w:pPr>
              <w:keepLines/>
              <w:spacing w:after="0" w:line="240" w:lineRule="auto"/>
              <w:jc w:val="both"/>
              <w:rPr>
                <w:rFonts w:ascii="Calibri Light" w:hAnsi="Calibri Light" w:cs="Calibri Light"/>
                <w:sz w:val="16"/>
                <w:szCs w:val="16"/>
              </w:rPr>
            </w:pPr>
            <w:r w:rsidRPr="00507118">
              <w:rPr>
                <w:rFonts w:ascii="Calibri Light" w:hAnsi="Calibri Light" w:cs="Calibri Light"/>
                <w:sz w:val="16"/>
                <w:szCs w:val="16"/>
              </w:rPr>
              <w:t>IBY_TEMP_PMT_INSTR_USES</w:t>
            </w:r>
          </w:p>
        </w:tc>
        <w:tc>
          <w:tcPr>
            <w:tcW w:w="0" w:type="auto"/>
          </w:tcPr>
          <w:p w14:paraId="4AAFAF94" w14:textId="2F2059EF" w:rsidR="00DE5C0A" w:rsidRPr="00550CA8" w:rsidRDefault="00DE5C0A" w:rsidP="00DE5C0A">
            <w:pPr>
              <w:keepLines/>
              <w:spacing w:after="0" w:line="240" w:lineRule="auto"/>
              <w:jc w:val="both"/>
              <w:rPr>
                <w:rFonts w:ascii="Calibri Light" w:hAnsi="Calibri Light" w:cs="Calibri Light"/>
                <w:sz w:val="16"/>
                <w:szCs w:val="16"/>
              </w:rPr>
            </w:pPr>
            <w:r w:rsidRPr="00F84409">
              <w:rPr>
                <w:rFonts w:ascii="Calibri Light" w:hAnsi="Calibri Light" w:cs="Calibri Light"/>
                <w:sz w:val="16"/>
                <w:szCs w:val="16"/>
              </w:rPr>
              <w:t>ACCT_ASSIG_END_DATE</w:t>
            </w:r>
          </w:p>
        </w:tc>
        <w:tc>
          <w:tcPr>
            <w:tcW w:w="0" w:type="auto"/>
          </w:tcPr>
          <w:p w14:paraId="50EFA2B2" w14:textId="284BBBAA" w:rsidR="00DE5C0A" w:rsidRPr="00CE5814" w:rsidRDefault="00DE5C0A" w:rsidP="00DE5C0A">
            <w:pPr>
              <w:keepLines/>
              <w:spacing w:after="0" w:line="240" w:lineRule="auto"/>
              <w:jc w:val="both"/>
              <w:rPr>
                <w:rFonts w:ascii="Calibri Light" w:hAnsi="Calibri Light" w:cs="Calibri Light"/>
                <w:sz w:val="16"/>
                <w:szCs w:val="16"/>
              </w:rPr>
            </w:pPr>
            <w:r>
              <w:rPr>
                <w:rFonts w:ascii="Calibri Light" w:hAnsi="Calibri Light" w:cs="Calibri Light"/>
                <w:sz w:val="16"/>
                <w:szCs w:val="16"/>
              </w:rPr>
              <w:t>DATE</w:t>
            </w:r>
          </w:p>
        </w:tc>
        <w:tc>
          <w:tcPr>
            <w:tcW w:w="0" w:type="auto"/>
          </w:tcPr>
          <w:p w14:paraId="14417004" w14:textId="1B455CEA"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2D730BC4"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31972E87" w14:textId="796806CA" w:rsidR="00DE5C0A" w:rsidRPr="00EE199F" w:rsidRDefault="00DE5C0A" w:rsidP="00DE5C0A">
            <w:pPr>
              <w:keepLines/>
              <w:spacing w:after="0" w:line="240" w:lineRule="auto"/>
              <w:jc w:val="both"/>
              <w:rPr>
                <w:rFonts w:ascii="Calibri Light" w:hAnsi="Calibri Light" w:cs="Calibri Light"/>
                <w:sz w:val="16"/>
                <w:szCs w:val="16"/>
                <w:lang w:val="en-US" w:eastAsia="en-US"/>
              </w:rPr>
            </w:pPr>
            <w:r w:rsidRPr="00F84409">
              <w:rPr>
                <w:rFonts w:ascii="Calibri Light" w:hAnsi="Calibri Light" w:cs="Calibri Light"/>
                <w:sz w:val="16"/>
                <w:szCs w:val="16"/>
              </w:rPr>
              <w:t>ACCT_ASSIG_END_DATE</w:t>
            </w:r>
          </w:p>
        </w:tc>
        <w:tc>
          <w:tcPr>
            <w:tcW w:w="0" w:type="auto"/>
          </w:tcPr>
          <w:p w14:paraId="0FE0C018" w14:textId="370D8D9D" w:rsidR="00DE5C0A" w:rsidRPr="00EE199F" w:rsidRDefault="00DE5C0A" w:rsidP="00DE5C0A">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DATE</w:t>
            </w:r>
          </w:p>
        </w:tc>
        <w:tc>
          <w:tcPr>
            <w:tcW w:w="0" w:type="auto"/>
          </w:tcPr>
          <w:p w14:paraId="3C362466"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041F2211"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c>
          <w:tcPr>
            <w:tcW w:w="0" w:type="auto"/>
          </w:tcPr>
          <w:p w14:paraId="396AA4D1" w14:textId="77777777" w:rsidR="00DE5C0A" w:rsidRPr="00EE199F" w:rsidRDefault="00DE5C0A" w:rsidP="00DE5C0A">
            <w:pPr>
              <w:keepLines/>
              <w:spacing w:after="0" w:line="240" w:lineRule="auto"/>
              <w:jc w:val="both"/>
              <w:rPr>
                <w:rFonts w:ascii="Calibri Light" w:hAnsi="Calibri Light" w:cs="Calibri Light"/>
                <w:sz w:val="16"/>
                <w:szCs w:val="16"/>
                <w:lang w:val="en-US" w:eastAsia="en-US"/>
              </w:rPr>
            </w:pPr>
          </w:p>
        </w:tc>
      </w:tr>
    </w:tbl>
    <w:p w14:paraId="715BDF5D" w14:textId="70521DE0" w:rsidR="00017FC6" w:rsidRDefault="00017FC6" w:rsidP="00801565">
      <w:pPr>
        <w:tabs>
          <w:tab w:val="left" w:pos="7200"/>
        </w:tabs>
        <w:jc w:val="both"/>
        <w:rPr>
          <w:rFonts w:ascii="Calibri Light" w:hAnsi="Calibri Light" w:cs="Calibri Light"/>
        </w:rPr>
        <w:sectPr w:rsidR="00017FC6"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5EE69543" w:rsidR="00794795" w:rsidRDefault="00384BE2" w:rsidP="00794795">
      <w:pPr>
        <w:pStyle w:val="Heading1"/>
      </w:pPr>
      <w:bookmarkStart w:id="57" w:name="_Toc87610532"/>
      <w:r>
        <w:t>Open and Closed Issues</w:t>
      </w:r>
      <w:r w:rsidR="00794795">
        <w:t xml:space="preserve"> for this deliverable</w:t>
      </w:r>
      <w:bookmarkEnd w:id="57"/>
    </w:p>
    <w:p w14:paraId="708AE933" w14:textId="77777777" w:rsidR="00794795" w:rsidRDefault="00794795" w:rsidP="00AE65C0">
      <w:pPr>
        <w:pStyle w:val="Heading2"/>
      </w:pPr>
      <w:bookmarkStart w:id="58" w:name="_Toc87610533"/>
      <w:r>
        <w:t>Open Issues</w:t>
      </w:r>
      <w:bookmarkEnd w:id="58"/>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057F90">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057F90">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057F90">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057F90">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057F90">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057F90">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59" w:name="_Toc87610534"/>
      <w:r>
        <w:t>Closed Issues</w:t>
      </w:r>
      <w:bookmarkEnd w:id="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057F90">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057F90">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057F90">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057F90">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057F90">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057F90">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057F90">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471513" w:rsidP="00801565">
                            <w:pPr>
                              <w:pStyle w:val="Header"/>
                              <w:tabs>
                                <w:tab w:val="left" w:pos="380"/>
                              </w:tabs>
                              <w:jc w:val="right"/>
                              <w:rPr>
                                <w:rFonts w:ascii="Verdana" w:hAnsi="Verdana" w:cs="Arial"/>
                                <w:b/>
                                <w:bCs/>
                                <w:color w:val="01D2A2"/>
                                <w:spacing w:val="2"/>
                                <w:sz w:val="18"/>
                                <w:szCs w:val="18"/>
                              </w:rPr>
                            </w:pPr>
                            <w:hyperlink r:id="rId26"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490BE3A">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5F83BA7B" wp14:editId="3FBF5AFE">
                            <wp:extent cx="1002030" cy="672465"/>
                            <wp:effectExtent l="0" t="0" r="7620" b="0"/>
                            <wp:docPr id="1609467848"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595697" w14:paraId="12F5EA4E" w14:textId="77777777">
                      <w:pPr>
                        <w:pStyle w:val="Header"/>
                        <w:tabs>
                          <w:tab w:val="left" w:pos="380"/>
                        </w:tabs>
                        <w:jc w:val="right"/>
                        <w:rPr>
                          <w:rFonts w:ascii="Verdana" w:hAnsi="Verdana" w:cs="Arial"/>
                          <w:b/>
                          <w:bCs/>
                          <w:color w:val="01D2A2"/>
                          <w:spacing w:val="2"/>
                          <w:sz w:val="18"/>
                          <w:szCs w:val="18"/>
                        </w:rPr>
                      </w:pPr>
                      <w:hyperlink w:history="1" r:id="rId28">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1EB4C031">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55F58" w14:textId="77777777" w:rsidR="00471513" w:rsidRDefault="00471513" w:rsidP="00305C0B">
      <w:pPr>
        <w:spacing w:after="0" w:line="240" w:lineRule="auto"/>
      </w:pPr>
      <w:r>
        <w:separator/>
      </w:r>
    </w:p>
  </w:endnote>
  <w:endnote w:type="continuationSeparator" w:id="0">
    <w:p w14:paraId="40695490" w14:textId="77777777" w:rsidR="00471513" w:rsidRDefault="00471513" w:rsidP="00305C0B">
      <w:pPr>
        <w:spacing w:after="0" w:line="240" w:lineRule="auto"/>
      </w:pPr>
      <w:r>
        <w:continuationSeparator/>
      </w:r>
    </w:p>
  </w:endnote>
  <w:endnote w:type="continuationNotice" w:id="1">
    <w:p w14:paraId="132424EA" w14:textId="77777777" w:rsidR="00471513" w:rsidRDefault="004715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9060E" w14:textId="77777777" w:rsidR="00471513" w:rsidRDefault="00471513" w:rsidP="00305C0B">
      <w:pPr>
        <w:spacing w:after="0" w:line="240" w:lineRule="auto"/>
      </w:pPr>
      <w:r>
        <w:separator/>
      </w:r>
    </w:p>
  </w:footnote>
  <w:footnote w:type="continuationSeparator" w:id="0">
    <w:p w14:paraId="07C73D46" w14:textId="77777777" w:rsidR="00471513" w:rsidRDefault="00471513" w:rsidP="00305C0B">
      <w:pPr>
        <w:spacing w:after="0" w:line="240" w:lineRule="auto"/>
      </w:pPr>
      <w:r>
        <w:continuationSeparator/>
      </w:r>
    </w:p>
  </w:footnote>
  <w:footnote w:type="continuationNotice" w:id="1">
    <w:p w14:paraId="1B75DC79" w14:textId="77777777" w:rsidR="00471513" w:rsidRDefault="004715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471513">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471513">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471513">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471513">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471513"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471513">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471513">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471513">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471513">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471513">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471513">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471513">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009A"/>
    <w:rsid w:val="0000105A"/>
    <w:rsid w:val="000011AD"/>
    <w:rsid w:val="00001642"/>
    <w:rsid w:val="000018B7"/>
    <w:rsid w:val="0000200A"/>
    <w:rsid w:val="00002571"/>
    <w:rsid w:val="00002AEF"/>
    <w:rsid w:val="000037E4"/>
    <w:rsid w:val="000046F1"/>
    <w:rsid w:val="00004A9E"/>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5F"/>
    <w:rsid w:val="000136FD"/>
    <w:rsid w:val="00014C53"/>
    <w:rsid w:val="000150B3"/>
    <w:rsid w:val="00015450"/>
    <w:rsid w:val="000159F7"/>
    <w:rsid w:val="00015D94"/>
    <w:rsid w:val="000161B8"/>
    <w:rsid w:val="00016CA8"/>
    <w:rsid w:val="00017044"/>
    <w:rsid w:val="000174CB"/>
    <w:rsid w:val="00017FC6"/>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57F90"/>
    <w:rsid w:val="00060AEE"/>
    <w:rsid w:val="000618CE"/>
    <w:rsid w:val="000619E3"/>
    <w:rsid w:val="0006263E"/>
    <w:rsid w:val="00063853"/>
    <w:rsid w:val="00063F44"/>
    <w:rsid w:val="00064F45"/>
    <w:rsid w:val="00065B8E"/>
    <w:rsid w:val="00066042"/>
    <w:rsid w:val="00066650"/>
    <w:rsid w:val="000671CA"/>
    <w:rsid w:val="0006724B"/>
    <w:rsid w:val="000674F8"/>
    <w:rsid w:val="00070B7D"/>
    <w:rsid w:val="00070D4B"/>
    <w:rsid w:val="00071139"/>
    <w:rsid w:val="000720A5"/>
    <w:rsid w:val="0007211A"/>
    <w:rsid w:val="000721D0"/>
    <w:rsid w:val="0007346B"/>
    <w:rsid w:val="000747C0"/>
    <w:rsid w:val="000753C2"/>
    <w:rsid w:val="000756F8"/>
    <w:rsid w:val="0007574C"/>
    <w:rsid w:val="00075C54"/>
    <w:rsid w:val="0007658C"/>
    <w:rsid w:val="00076A92"/>
    <w:rsid w:val="00076C23"/>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0CA8"/>
    <w:rsid w:val="000A1579"/>
    <w:rsid w:val="000A1A4E"/>
    <w:rsid w:val="000A1AC5"/>
    <w:rsid w:val="000A1CDE"/>
    <w:rsid w:val="000A36EE"/>
    <w:rsid w:val="000A3DCA"/>
    <w:rsid w:val="000A566A"/>
    <w:rsid w:val="000A6112"/>
    <w:rsid w:val="000A6229"/>
    <w:rsid w:val="000A6908"/>
    <w:rsid w:val="000A6B4C"/>
    <w:rsid w:val="000B28F5"/>
    <w:rsid w:val="000B2A48"/>
    <w:rsid w:val="000B4B75"/>
    <w:rsid w:val="000B57EC"/>
    <w:rsid w:val="000B660D"/>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6786"/>
    <w:rsid w:val="000D7117"/>
    <w:rsid w:val="000D7627"/>
    <w:rsid w:val="000E02E9"/>
    <w:rsid w:val="000E0CDD"/>
    <w:rsid w:val="000E15DE"/>
    <w:rsid w:val="000E250F"/>
    <w:rsid w:val="000E2B07"/>
    <w:rsid w:val="000E2C9D"/>
    <w:rsid w:val="000E3618"/>
    <w:rsid w:val="000E4FAD"/>
    <w:rsid w:val="000E52E6"/>
    <w:rsid w:val="000E552D"/>
    <w:rsid w:val="000E57E1"/>
    <w:rsid w:val="000E58EA"/>
    <w:rsid w:val="000E5C4F"/>
    <w:rsid w:val="000E61B5"/>
    <w:rsid w:val="000E7E71"/>
    <w:rsid w:val="000F024A"/>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6574"/>
    <w:rsid w:val="0011778C"/>
    <w:rsid w:val="00117A59"/>
    <w:rsid w:val="00117DD9"/>
    <w:rsid w:val="0012086E"/>
    <w:rsid w:val="00120AB4"/>
    <w:rsid w:val="00120CF6"/>
    <w:rsid w:val="00122B02"/>
    <w:rsid w:val="00123250"/>
    <w:rsid w:val="001244CD"/>
    <w:rsid w:val="0012459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1F18"/>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D1E"/>
    <w:rsid w:val="00141E7B"/>
    <w:rsid w:val="001420AA"/>
    <w:rsid w:val="00142605"/>
    <w:rsid w:val="00142798"/>
    <w:rsid w:val="001427AE"/>
    <w:rsid w:val="0014315A"/>
    <w:rsid w:val="00143871"/>
    <w:rsid w:val="00143A3C"/>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100"/>
    <w:rsid w:val="00166C65"/>
    <w:rsid w:val="0016717B"/>
    <w:rsid w:val="00167559"/>
    <w:rsid w:val="00167C43"/>
    <w:rsid w:val="00167E23"/>
    <w:rsid w:val="001714B8"/>
    <w:rsid w:val="0017185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3EF"/>
    <w:rsid w:val="00184D8D"/>
    <w:rsid w:val="00185B0A"/>
    <w:rsid w:val="00185CC0"/>
    <w:rsid w:val="00185D80"/>
    <w:rsid w:val="00186A07"/>
    <w:rsid w:val="00187182"/>
    <w:rsid w:val="00187AA5"/>
    <w:rsid w:val="00190195"/>
    <w:rsid w:val="00190BE4"/>
    <w:rsid w:val="00190F3F"/>
    <w:rsid w:val="00191121"/>
    <w:rsid w:val="00193740"/>
    <w:rsid w:val="00194025"/>
    <w:rsid w:val="00194200"/>
    <w:rsid w:val="0019490C"/>
    <w:rsid w:val="00194910"/>
    <w:rsid w:val="00194B5C"/>
    <w:rsid w:val="00195DC0"/>
    <w:rsid w:val="00195F32"/>
    <w:rsid w:val="001969E4"/>
    <w:rsid w:val="00196A59"/>
    <w:rsid w:val="0019701E"/>
    <w:rsid w:val="00197B40"/>
    <w:rsid w:val="00197F66"/>
    <w:rsid w:val="001A0113"/>
    <w:rsid w:val="001A066A"/>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BC0"/>
    <w:rsid w:val="001C3F2A"/>
    <w:rsid w:val="001C518B"/>
    <w:rsid w:val="001C650D"/>
    <w:rsid w:val="001C6F02"/>
    <w:rsid w:val="001D088D"/>
    <w:rsid w:val="001D1747"/>
    <w:rsid w:val="001D1E7C"/>
    <w:rsid w:val="001D20E4"/>
    <w:rsid w:val="001D2436"/>
    <w:rsid w:val="001D2BAE"/>
    <w:rsid w:val="001D4128"/>
    <w:rsid w:val="001D5E34"/>
    <w:rsid w:val="001D691E"/>
    <w:rsid w:val="001D6B82"/>
    <w:rsid w:val="001D7291"/>
    <w:rsid w:val="001E0C45"/>
    <w:rsid w:val="001E0D2B"/>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101A"/>
    <w:rsid w:val="001F1BAA"/>
    <w:rsid w:val="001F2579"/>
    <w:rsid w:val="001F2D33"/>
    <w:rsid w:val="001F2E4C"/>
    <w:rsid w:val="001F3548"/>
    <w:rsid w:val="001F3621"/>
    <w:rsid w:val="001F3AD6"/>
    <w:rsid w:val="001F3ECC"/>
    <w:rsid w:val="001F4337"/>
    <w:rsid w:val="001F59A3"/>
    <w:rsid w:val="001F5B53"/>
    <w:rsid w:val="001F5CBF"/>
    <w:rsid w:val="001F5F63"/>
    <w:rsid w:val="001F6480"/>
    <w:rsid w:val="001F68C5"/>
    <w:rsid w:val="001F7832"/>
    <w:rsid w:val="002000F4"/>
    <w:rsid w:val="00200B38"/>
    <w:rsid w:val="00200BCF"/>
    <w:rsid w:val="00201287"/>
    <w:rsid w:val="00201B2A"/>
    <w:rsid w:val="00201DF3"/>
    <w:rsid w:val="00203A96"/>
    <w:rsid w:val="00204A96"/>
    <w:rsid w:val="00204C5E"/>
    <w:rsid w:val="0020523D"/>
    <w:rsid w:val="00205B08"/>
    <w:rsid w:val="002065C9"/>
    <w:rsid w:val="002065F0"/>
    <w:rsid w:val="00206A14"/>
    <w:rsid w:val="00207066"/>
    <w:rsid w:val="002073B0"/>
    <w:rsid w:val="00207445"/>
    <w:rsid w:val="00207BC7"/>
    <w:rsid w:val="002104F0"/>
    <w:rsid w:val="00210F5E"/>
    <w:rsid w:val="00211C6A"/>
    <w:rsid w:val="002125C6"/>
    <w:rsid w:val="00213466"/>
    <w:rsid w:val="00214657"/>
    <w:rsid w:val="00214687"/>
    <w:rsid w:val="0021505F"/>
    <w:rsid w:val="00215665"/>
    <w:rsid w:val="002179CF"/>
    <w:rsid w:val="002205BF"/>
    <w:rsid w:val="002210CC"/>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374AD"/>
    <w:rsid w:val="002375E4"/>
    <w:rsid w:val="002377D2"/>
    <w:rsid w:val="002428AB"/>
    <w:rsid w:val="002433F5"/>
    <w:rsid w:val="00243C25"/>
    <w:rsid w:val="00245423"/>
    <w:rsid w:val="0024546D"/>
    <w:rsid w:val="0024584B"/>
    <w:rsid w:val="00245A46"/>
    <w:rsid w:val="00245BF1"/>
    <w:rsid w:val="00246774"/>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59A"/>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991"/>
    <w:rsid w:val="00290C4F"/>
    <w:rsid w:val="002915A8"/>
    <w:rsid w:val="0029178D"/>
    <w:rsid w:val="00291A06"/>
    <w:rsid w:val="00293A6E"/>
    <w:rsid w:val="00293D63"/>
    <w:rsid w:val="002948FE"/>
    <w:rsid w:val="00294FE9"/>
    <w:rsid w:val="002953B1"/>
    <w:rsid w:val="00295ABB"/>
    <w:rsid w:val="00296DAF"/>
    <w:rsid w:val="002975D5"/>
    <w:rsid w:val="0029772B"/>
    <w:rsid w:val="002A0BBF"/>
    <w:rsid w:val="002A0D7D"/>
    <w:rsid w:val="002A123B"/>
    <w:rsid w:val="002A131D"/>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0CA8"/>
    <w:rsid w:val="002B14B6"/>
    <w:rsid w:val="002B15B9"/>
    <w:rsid w:val="002B18DD"/>
    <w:rsid w:val="002B1C3B"/>
    <w:rsid w:val="002B1DD7"/>
    <w:rsid w:val="002B277F"/>
    <w:rsid w:val="002B2E42"/>
    <w:rsid w:val="002B37AB"/>
    <w:rsid w:val="002B3897"/>
    <w:rsid w:val="002B39F4"/>
    <w:rsid w:val="002B3AF7"/>
    <w:rsid w:val="002B3CD6"/>
    <w:rsid w:val="002B40E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521"/>
    <w:rsid w:val="002C68D9"/>
    <w:rsid w:val="002C7ACB"/>
    <w:rsid w:val="002D0C11"/>
    <w:rsid w:val="002D1317"/>
    <w:rsid w:val="002D1496"/>
    <w:rsid w:val="002D15DB"/>
    <w:rsid w:val="002D1603"/>
    <w:rsid w:val="002D18AE"/>
    <w:rsid w:val="002D1A03"/>
    <w:rsid w:val="002D2A6D"/>
    <w:rsid w:val="002D2DA2"/>
    <w:rsid w:val="002D30BC"/>
    <w:rsid w:val="002D35E0"/>
    <w:rsid w:val="002D3CF7"/>
    <w:rsid w:val="002D3D17"/>
    <w:rsid w:val="002D42ED"/>
    <w:rsid w:val="002D45E2"/>
    <w:rsid w:val="002D490F"/>
    <w:rsid w:val="002D4BD9"/>
    <w:rsid w:val="002D4DEF"/>
    <w:rsid w:val="002D5993"/>
    <w:rsid w:val="002D60EE"/>
    <w:rsid w:val="002D649B"/>
    <w:rsid w:val="002D715D"/>
    <w:rsid w:val="002D720B"/>
    <w:rsid w:val="002D7AE1"/>
    <w:rsid w:val="002E0A2D"/>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679"/>
    <w:rsid w:val="002F1B44"/>
    <w:rsid w:val="002F2323"/>
    <w:rsid w:val="002F2622"/>
    <w:rsid w:val="002F2724"/>
    <w:rsid w:val="002F2FB1"/>
    <w:rsid w:val="002F3C4D"/>
    <w:rsid w:val="002F54CA"/>
    <w:rsid w:val="002F56B8"/>
    <w:rsid w:val="002F56EA"/>
    <w:rsid w:val="002F5A33"/>
    <w:rsid w:val="002F5FC5"/>
    <w:rsid w:val="002F65A1"/>
    <w:rsid w:val="002F6DEF"/>
    <w:rsid w:val="002F7A71"/>
    <w:rsid w:val="002F7FFA"/>
    <w:rsid w:val="00300145"/>
    <w:rsid w:val="0030035C"/>
    <w:rsid w:val="00300A03"/>
    <w:rsid w:val="003010BD"/>
    <w:rsid w:val="00301DC7"/>
    <w:rsid w:val="00301F60"/>
    <w:rsid w:val="003020F9"/>
    <w:rsid w:val="003022DE"/>
    <w:rsid w:val="003024A6"/>
    <w:rsid w:val="003024DD"/>
    <w:rsid w:val="00302522"/>
    <w:rsid w:val="0030321D"/>
    <w:rsid w:val="0030348E"/>
    <w:rsid w:val="003038F4"/>
    <w:rsid w:val="0030407A"/>
    <w:rsid w:val="0030431D"/>
    <w:rsid w:val="003049BB"/>
    <w:rsid w:val="00305BE7"/>
    <w:rsid w:val="00305C0B"/>
    <w:rsid w:val="003068CA"/>
    <w:rsid w:val="00307760"/>
    <w:rsid w:val="00307877"/>
    <w:rsid w:val="00307DD6"/>
    <w:rsid w:val="00310761"/>
    <w:rsid w:val="003108C0"/>
    <w:rsid w:val="00310BAF"/>
    <w:rsid w:val="00310C48"/>
    <w:rsid w:val="00311776"/>
    <w:rsid w:val="00311F4E"/>
    <w:rsid w:val="00312145"/>
    <w:rsid w:val="00312318"/>
    <w:rsid w:val="003124B5"/>
    <w:rsid w:val="003132FA"/>
    <w:rsid w:val="00314255"/>
    <w:rsid w:val="00314504"/>
    <w:rsid w:val="00315466"/>
    <w:rsid w:val="00315B27"/>
    <w:rsid w:val="00315C8A"/>
    <w:rsid w:val="00315FB0"/>
    <w:rsid w:val="003165C8"/>
    <w:rsid w:val="00316DA1"/>
    <w:rsid w:val="00317A86"/>
    <w:rsid w:val="00317A8B"/>
    <w:rsid w:val="00320437"/>
    <w:rsid w:val="0032064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D38"/>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6E7"/>
    <w:rsid w:val="003426F9"/>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35BA"/>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2DF"/>
    <w:rsid w:val="00366348"/>
    <w:rsid w:val="003672E2"/>
    <w:rsid w:val="00370B94"/>
    <w:rsid w:val="003725CD"/>
    <w:rsid w:val="003726E2"/>
    <w:rsid w:val="00373669"/>
    <w:rsid w:val="0037366D"/>
    <w:rsid w:val="00373970"/>
    <w:rsid w:val="00373F2A"/>
    <w:rsid w:val="003746A3"/>
    <w:rsid w:val="00375C51"/>
    <w:rsid w:val="003765BF"/>
    <w:rsid w:val="00376A11"/>
    <w:rsid w:val="00376FEC"/>
    <w:rsid w:val="00377D26"/>
    <w:rsid w:val="00377D6C"/>
    <w:rsid w:val="003809DA"/>
    <w:rsid w:val="0038194A"/>
    <w:rsid w:val="00381987"/>
    <w:rsid w:val="00382479"/>
    <w:rsid w:val="00383815"/>
    <w:rsid w:val="00384174"/>
    <w:rsid w:val="003841DB"/>
    <w:rsid w:val="00384B67"/>
    <w:rsid w:val="00384BE2"/>
    <w:rsid w:val="00385246"/>
    <w:rsid w:val="00385747"/>
    <w:rsid w:val="003869AD"/>
    <w:rsid w:val="0038713E"/>
    <w:rsid w:val="00387193"/>
    <w:rsid w:val="00387208"/>
    <w:rsid w:val="003872D4"/>
    <w:rsid w:val="003874F6"/>
    <w:rsid w:val="00387849"/>
    <w:rsid w:val="00390B39"/>
    <w:rsid w:val="003912BD"/>
    <w:rsid w:val="00393029"/>
    <w:rsid w:val="00393BDF"/>
    <w:rsid w:val="0039437F"/>
    <w:rsid w:val="00394BAC"/>
    <w:rsid w:val="00396285"/>
    <w:rsid w:val="003962F4"/>
    <w:rsid w:val="003979D2"/>
    <w:rsid w:val="00397FC7"/>
    <w:rsid w:val="003A024F"/>
    <w:rsid w:val="003A0FE5"/>
    <w:rsid w:val="003A1004"/>
    <w:rsid w:val="003A1486"/>
    <w:rsid w:val="003A160C"/>
    <w:rsid w:val="003A24F3"/>
    <w:rsid w:val="003A295E"/>
    <w:rsid w:val="003A2AA5"/>
    <w:rsid w:val="003A331A"/>
    <w:rsid w:val="003A3918"/>
    <w:rsid w:val="003A4352"/>
    <w:rsid w:val="003A4681"/>
    <w:rsid w:val="003A4F60"/>
    <w:rsid w:val="003A554F"/>
    <w:rsid w:val="003A55A8"/>
    <w:rsid w:val="003A5DA1"/>
    <w:rsid w:val="003A61E3"/>
    <w:rsid w:val="003A7088"/>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30C2"/>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127A"/>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982"/>
    <w:rsid w:val="00430B3A"/>
    <w:rsid w:val="0043222C"/>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3EC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A93"/>
    <w:rsid w:val="00467DC6"/>
    <w:rsid w:val="00467FC9"/>
    <w:rsid w:val="0047022E"/>
    <w:rsid w:val="0047070C"/>
    <w:rsid w:val="004709E2"/>
    <w:rsid w:val="00470A3F"/>
    <w:rsid w:val="00470EAE"/>
    <w:rsid w:val="00470FE9"/>
    <w:rsid w:val="00471513"/>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53D"/>
    <w:rsid w:val="00483957"/>
    <w:rsid w:val="00483B27"/>
    <w:rsid w:val="00483FA8"/>
    <w:rsid w:val="00484D1D"/>
    <w:rsid w:val="00486BA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5A0"/>
    <w:rsid w:val="00497B91"/>
    <w:rsid w:val="004A01FD"/>
    <w:rsid w:val="004A1E43"/>
    <w:rsid w:val="004A3513"/>
    <w:rsid w:val="004A39D0"/>
    <w:rsid w:val="004A3B3B"/>
    <w:rsid w:val="004A414C"/>
    <w:rsid w:val="004A498D"/>
    <w:rsid w:val="004A49E9"/>
    <w:rsid w:val="004A58B4"/>
    <w:rsid w:val="004A5E1E"/>
    <w:rsid w:val="004A6975"/>
    <w:rsid w:val="004A6A8F"/>
    <w:rsid w:val="004A79AB"/>
    <w:rsid w:val="004A7A35"/>
    <w:rsid w:val="004A7DB8"/>
    <w:rsid w:val="004B1314"/>
    <w:rsid w:val="004B1633"/>
    <w:rsid w:val="004B22C0"/>
    <w:rsid w:val="004B23B1"/>
    <w:rsid w:val="004B26AB"/>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60"/>
    <w:rsid w:val="004C33C2"/>
    <w:rsid w:val="004C3E82"/>
    <w:rsid w:val="004C46F4"/>
    <w:rsid w:val="004C5B7B"/>
    <w:rsid w:val="004C6210"/>
    <w:rsid w:val="004C696C"/>
    <w:rsid w:val="004C6D97"/>
    <w:rsid w:val="004C7897"/>
    <w:rsid w:val="004C7BA0"/>
    <w:rsid w:val="004C7C19"/>
    <w:rsid w:val="004D02F3"/>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D6DEC"/>
    <w:rsid w:val="004E0428"/>
    <w:rsid w:val="004E07EB"/>
    <w:rsid w:val="004E1B48"/>
    <w:rsid w:val="004E2070"/>
    <w:rsid w:val="004E2503"/>
    <w:rsid w:val="004E25B8"/>
    <w:rsid w:val="004E305E"/>
    <w:rsid w:val="004E36C2"/>
    <w:rsid w:val="004E3A6F"/>
    <w:rsid w:val="004E3B36"/>
    <w:rsid w:val="004E42FB"/>
    <w:rsid w:val="004E43F9"/>
    <w:rsid w:val="004E4DC6"/>
    <w:rsid w:val="004E4E87"/>
    <w:rsid w:val="004E5036"/>
    <w:rsid w:val="004E5210"/>
    <w:rsid w:val="004E57C5"/>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A48"/>
    <w:rsid w:val="00502E41"/>
    <w:rsid w:val="00503ACF"/>
    <w:rsid w:val="005042ED"/>
    <w:rsid w:val="00505380"/>
    <w:rsid w:val="00505452"/>
    <w:rsid w:val="005056AF"/>
    <w:rsid w:val="00505C48"/>
    <w:rsid w:val="0050711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17C"/>
    <w:rsid w:val="0052759E"/>
    <w:rsid w:val="00530DEF"/>
    <w:rsid w:val="00531135"/>
    <w:rsid w:val="00531DE9"/>
    <w:rsid w:val="0053231E"/>
    <w:rsid w:val="0053273E"/>
    <w:rsid w:val="005332A1"/>
    <w:rsid w:val="00533605"/>
    <w:rsid w:val="00533706"/>
    <w:rsid w:val="0053479C"/>
    <w:rsid w:val="005351CA"/>
    <w:rsid w:val="00536350"/>
    <w:rsid w:val="00536DEA"/>
    <w:rsid w:val="00536E0D"/>
    <w:rsid w:val="00537FB1"/>
    <w:rsid w:val="00541048"/>
    <w:rsid w:val="00543132"/>
    <w:rsid w:val="005434F2"/>
    <w:rsid w:val="00543769"/>
    <w:rsid w:val="00543876"/>
    <w:rsid w:val="00543DFB"/>
    <w:rsid w:val="00543E61"/>
    <w:rsid w:val="00544051"/>
    <w:rsid w:val="0054431C"/>
    <w:rsid w:val="00545356"/>
    <w:rsid w:val="00545862"/>
    <w:rsid w:val="00546F94"/>
    <w:rsid w:val="00550CA8"/>
    <w:rsid w:val="00550D82"/>
    <w:rsid w:val="0055101A"/>
    <w:rsid w:val="00551BC0"/>
    <w:rsid w:val="00551EC2"/>
    <w:rsid w:val="00552453"/>
    <w:rsid w:val="00552AE3"/>
    <w:rsid w:val="00552C57"/>
    <w:rsid w:val="00553DD8"/>
    <w:rsid w:val="00553FD8"/>
    <w:rsid w:val="005541A1"/>
    <w:rsid w:val="00555A2A"/>
    <w:rsid w:val="00555C41"/>
    <w:rsid w:val="005566F3"/>
    <w:rsid w:val="00556939"/>
    <w:rsid w:val="00556F9F"/>
    <w:rsid w:val="005572E2"/>
    <w:rsid w:val="005603D9"/>
    <w:rsid w:val="005612F3"/>
    <w:rsid w:val="00561551"/>
    <w:rsid w:val="00562EF1"/>
    <w:rsid w:val="00563B94"/>
    <w:rsid w:val="00564564"/>
    <w:rsid w:val="00564CA8"/>
    <w:rsid w:val="00566241"/>
    <w:rsid w:val="00567072"/>
    <w:rsid w:val="0056711C"/>
    <w:rsid w:val="00567379"/>
    <w:rsid w:val="00567597"/>
    <w:rsid w:val="005678A4"/>
    <w:rsid w:val="0057043F"/>
    <w:rsid w:val="00571047"/>
    <w:rsid w:val="00571F75"/>
    <w:rsid w:val="00572648"/>
    <w:rsid w:val="0057295D"/>
    <w:rsid w:val="00574474"/>
    <w:rsid w:val="005745BF"/>
    <w:rsid w:val="00575C1B"/>
    <w:rsid w:val="00576102"/>
    <w:rsid w:val="00576377"/>
    <w:rsid w:val="0057747E"/>
    <w:rsid w:val="0057783F"/>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63B"/>
    <w:rsid w:val="00590C81"/>
    <w:rsid w:val="00590D5B"/>
    <w:rsid w:val="005914CC"/>
    <w:rsid w:val="005916D9"/>
    <w:rsid w:val="005919B2"/>
    <w:rsid w:val="00591CA2"/>
    <w:rsid w:val="00591E7E"/>
    <w:rsid w:val="0059219D"/>
    <w:rsid w:val="00592462"/>
    <w:rsid w:val="00592869"/>
    <w:rsid w:val="0059325B"/>
    <w:rsid w:val="005939EC"/>
    <w:rsid w:val="005943AF"/>
    <w:rsid w:val="00595697"/>
    <w:rsid w:val="00595ED5"/>
    <w:rsid w:val="00595F1B"/>
    <w:rsid w:val="0059615A"/>
    <w:rsid w:val="0059756C"/>
    <w:rsid w:val="0059761B"/>
    <w:rsid w:val="0059773F"/>
    <w:rsid w:val="005A01A1"/>
    <w:rsid w:val="005A0512"/>
    <w:rsid w:val="005A0CE5"/>
    <w:rsid w:val="005A1D55"/>
    <w:rsid w:val="005A24AA"/>
    <w:rsid w:val="005A2888"/>
    <w:rsid w:val="005A40DE"/>
    <w:rsid w:val="005A42DC"/>
    <w:rsid w:val="005A4B5D"/>
    <w:rsid w:val="005A4DF7"/>
    <w:rsid w:val="005A4F76"/>
    <w:rsid w:val="005A53E4"/>
    <w:rsid w:val="005A55BD"/>
    <w:rsid w:val="005A593C"/>
    <w:rsid w:val="005A6629"/>
    <w:rsid w:val="005A7012"/>
    <w:rsid w:val="005A76AF"/>
    <w:rsid w:val="005A78D4"/>
    <w:rsid w:val="005B0968"/>
    <w:rsid w:val="005B0CFB"/>
    <w:rsid w:val="005B1A68"/>
    <w:rsid w:val="005B1AAF"/>
    <w:rsid w:val="005B2495"/>
    <w:rsid w:val="005B254C"/>
    <w:rsid w:val="005B2623"/>
    <w:rsid w:val="005B2FD9"/>
    <w:rsid w:val="005B51E3"/>
    <w:rsid w:val="005B52D6"/>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05"/>
    <w:rsid w:val="005C4949"/>
    <w:rsid w:val="005C4CD8"/>
    <w:rsid w:val="005C4D43"/>
    <w:rsid w:val="005C4F2C"/>
    <w:rsid w:val="005C500F"/>
    <w:rsid w:val="005C528E"/>
    <w:rsid w:val="005C589F"/>
    <w:rsid w:val="005C5E5C"/>
    <w:rsid w:val="005C63C3"/>
    <w:rsid w:val="005C689F"/>
    <w:rsid w:val="005C6D8C"/>
    <w:rsid w:val="005C7036"/>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D7D48"/>
    <w:rsid w:val="005E0786"/>
    <w:rsid w:val="005E124B"/>
    <w:rsid w:val="005E1668"/>
    <w:rsid w:val="005E1E2E"/>
    <w:rsid w:val="005E3A17"/>
    <w:rsid w:val="005E43A9"/>
    <w:rsid w:val="005E4527"/>
    <w:rsid w:val="005E4FE5"/>
    <w:rsid w:val="005E5615"/>
    <w:rsid w:val="005E5713"/>
    <w:rsid w:val="005E5EA9"/>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449C"/>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8AA"/>
    <w:rsid w:val="00620173"/>
    <w:rsid w:val="0062058D"/>
    <w:rsid w:val="0062098A"/>
    <w:rsid w:val="00620BBC"/>
    <w:rsid w:val="00620C03"/>
    <w:rsid w:val="00621885"/>
    <w:rsid w:val="00621949"/>
    <w:rsid w:val="00622027"/>
    <w:rsid w:val="00622CEC"/>
    <w:rsid w:val="00624572"/>
    <w:rsid w:val="0062490C"/>
    <w:rsid w:val="00624D74"/>
    <w:rsid w:val="00625112"/>
    <w:rsid w:val="00626FE8"/>
    <w:rsid w:val="00627041"/>
    <w:rsid w:val="006303AC"/>
    <w:rsid w:val="006303F9"/>
    <w:rsid w:val="00630638"/>
    <w:rsid w:val="00630F4F"/>
    <w:rsid w:val="006329D4"/>
    <w:rsid w:val="00632F69"/>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5FF0"/>
    <w:rsid w:val="00646953"/>
    <w:rsid w:val="00647179"/>
    <w:rsid w:val="00647419"/>
    <w:rsid w:val="006474DE"/>
    <w:rsid w:val="00647E3F"/>
    <w:rsid w:val="006509A8"/>
    <w:rsid w:val="006509E0"/>
    <w:rsid w:val="00650E40"/>
    <w:rsid w:val="00650E70"/>
    <w:rsid w:val="00652D1A"/>
    <w:rsid w:val="00652F4B"/>
    <w:rsid w:val="00654199"/>
    <w:rsid w:val="00654455"/>
    <w:rsid w:val="00654934"/>
    <w:rsid w:val="006549F8"/>
    <w:rsid w:val="00656926"/>
    <w:rsid w:val="00657CA5"/>
    <w:rsid w:val="00660315"/>
    <w:rsid w:val="0066044E"/>
    <w:rsid w:val="006605DF"/>
    <w:rsid w:val="0066285E"/>
    <w:rsid w:val="00662BE1"/>
    <w:rsid w:val="00662C3B"/>
    <w:rsid w:val="0066310D"/>
    <w:rsid w:val="00663E74"/>
    <w:rsid w:val="0066433F"/>
    <w:rsid w:val="006644DF"/>
    <w:rsid w:val="00664A43"/>
    <w:rsid w:val="00664D2F"/>
    <w:rsid w:val="00665C0F"/>
    <w:rsid w:val="00665C2D"/>
    <w:rsid w:val="00666C16"/>
    <w:rsid w:val="006675D4"/>
    <w:rsid w:val="00667D72"/>
    <w:rsid w:val="00670ACB"/>
    <w:rsid w:val="00670F81"/>
    <w:rsid w:val="00672898"/>
    <w:rsid w:val="00673061"/>
    <w:rsid w:val="00673DD9"/>
    <w:rsid w:val="006749B8"/>
    <w:rsid w:val="00674A8D"/>
    <w:rsid w:val="006753D5"/>
    <w:rsid w:val="006756F5"/>
    <w:rsid w:val="00675A23"/>
    <w:rsid w:val="00676446"/>
    <w:rsid w:val="00677A36"/>
    <w:rsid w:val="00677B03"/>
    <w:rsid w:val="00677FE0"/>
    <w:rsid w:val="006809B1"/>
    <w:rsid w:val="00681D64"/>
    <w:rsid w:val="00681EA7"/>
    <w:rsid w:val="00683595"/>
    <w:rsid w:val="00683E0E"/>
    <w:rsid w:val="00684E81"/>
    <w:rsid w:val="00690280"/>
    <w:rsid w:val="00690B26"/>
    <w:rsid w:val="00691927"/>
    <w:rsid w:val="0069210B"/>
    <w:rsid w:val="006929B9"/>
    <w:rsid w:val="00692ECE"/>
    <w:rsid w:val="00693795"/>
    <w:rsid w:val="00693A19"/>
    <w:rsid w:val="00694C9D"/>
    <w:rsid w:val="006952AA"/>
    <w:rsid w:val="006953E2"/>
    <w:rsid w:val="00695B35"/>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9ED"/>
    <w:rsid w:val="006A7E86"/>
    <w:rsid w:val="006B0828"/>
    <w:rsid w:val="006B20AA"/>
    <w:rsid w:val="006B3C1C"/>
    <w:rsid w:val="006B3CB3"/>
    <w:rsid w:val="006B426D"/>
    <w:rsid w:val="006B4A5D"/>
    <w:rsid w:val="006B5B3D"/>
    <w:rsid w:val="006B5BDA"/>
    <w:rsid w:val="006B6338"/>
    <w:rsid w:val="006B6756"/>
    <w:rsid w:val="006B7163"/>
    <w:rsid w:val="006B7575"/>
    <w:rsid w:val="006C07AF"/>
    <w:rsid w:val="006C17D3"/>
    <w:rsid w:val="006C1DBD"/>
    <w:rsid w:val="006C211B"/>
    <w:rsid w:val="006C27E4"/>
    <w:rsid w:val="006C2804"/>
    <w:rsid w:val="006C2C49"/>
    <w:rsid w:val="006C3306"/>
    <w:rsid w:val="006C354D"/>
    <w:rsid w:val="006C377A"/>
    <w:rsid w:val="006C3D0F"/>
    <w:rsid w:val="006C400A"/>
    <w:rsid w:val="006C4023"/>
    <w:rsid w:val="006C4F93"/>
    <w:rsid w:val="006C5071"/>
    <w:rsid w:val="006C583F"/>
    <w:rsid w:val="006C59FB"/>
    <w:rsid w:val="006C7816"/>
    <w:rsid w:val="006C7F27"/>
    <w:rsid w:val="006D028C"/>
    <w:rsid w:val="006D03EE"/>
    <w:rsid w:val="006D2056"/>
    <w:rsid w:val="006D2ACA"/>
    <w:rsid w:val="006D4B8B"/>
    <w:rsid w:val="006D5295"/>
    <w:rsid w:val="006D5A36"/>
    <w:rsid w:val="006D69F6"/>
    <w:rsid w:val="006D6AC4"/>
    <w:rsid w:val="006D6F1C"/>
    <w:rsid w:val="006D73D7"/>
    <w:rsid w:val="006D775E"/>
    <w:rsid w:val="006D77E6"/>
    <w:rsid w:val="006E068B"/>
    <w:rsid w:val="006E1CCC"/>
    <w:rsid w:val="006E2330"/>
    <w:rsid w:val="006E2AFA"/>
    <w:rsid w:val="006E30B8"/>
    <w:rsid w:val="006E38AF"/>
    <w:rsid w:val="006E390D"/>
    <w:rsid w:val="006E3A1F"/>
    <w:rsid w:val="006E4E73"/>
    <w:rsid w:val="006E51E0"/>
    <w:rsid w:val="006E5499"/>
    <w:rsid w:val="006E6376"/>
    <w:rsid w:val="006E6BED"/>
    <w:rsid w:val="006E7355"/>
    <w:rsid w:val="006E773D"/>
    <w:rsid w:val="006E77A7"/>
    <w:rsid w:val="006E7928"/>
    <w:rsid w:val="006E7DDB"/>
    <w:rsid w:val="006E7F8D"/>
    <w:rsid w:val="006F0198"/>
    <w:rsid w:val="006F0360"/>
    <w:rsid w:val="006F05DB"/>
    <w:rsid w:val="006F0D02"/>
    <w:rsid w:val="006F17FF"/>
    <w:rsid w:val="006F22E4"/>
    <w:rsid w:val="006F2533"/>
    <w:rsid w:val="006F2923"/>
    <w:rsid w:val="006F2D55"/>
    <w:rsid w:val="006F303B"/>
    <w:rsid w:val="006F343A"/>
    <w:rsid w:val="006F3F6E"/>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16AF3"/>
    <w:rsid w:val="00720352"/>
    <w:rsid w:val="00720456"/>
    <w:rsid w:val="00720FD7"/>
    <w:rsid w:val="00721737"/>
    <w:rsid w:val="00721A86"/>
    <w:rsid w:val="0072298F"/>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0BF"/>
    <w:rsid w:val="00736C8A"/>
    <w:rsid w:val="007372E9"/>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D85"/>
    <w:rsid w:val="00754FF8"/>
    <w:rsid w:val="007552AA"/>
    <w:rsid w:val="00755B23"/>
    <w:rsid w:val="0075738A"/>
    <w:rsid w:val="00757C25"/>
    <w:rsid w:val="00760AE9"/>
    <w:rsid w:val="00760FE2"/>
    <w:rsid w:val="00761AB0"/>
    <w:rsid w:val="00762095"/>
    <w:rsid w:val="0076233C"/>
    <w:rsid w:val="007627D5"/>
    <w:rsid w:val="00762E26"/>
    <w:rsid w:val="007635C7"/>
    <w:rsid w:val="0076439E"/>
    <w:rsid w:val="00764483"/>
    <w:rsid w:val="007647C3"/>
    <w:rsid w:val="00765168"/>
    <w:rsid w:val="00765EA9"/>
    <w:rsid w:val="00766A89"/>
    <w:rsid w:val="00770630"/>
    <w:rsid w:val="007706B0"/>
    <w:rsid w:val="00771290"/>
    <w:rsid w:val="0077265A"/>
    <w:rsid w:val="00773858"/>
    <w:rsid w:val="00773E69"/>
    <w:rsid w:val="00774A68"/>
    <w:rsid w:val="0077544D"/>
    <w:rsid w:val="007758C8"/>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084"/>
    <w:rsid w:val="0079410F"/>
    <w:rsid w:val="007941FD"/>
    <w:rsid w:val="00794795"/>
    <w:rsid w:val="00795815"/>
    <w:rsid w:val="00795AF4"/>
    <w:rsid w:val="00796EF6"/>
    <w:rsid w:val="007976CA"/>
    <w:rsid w:val="00797EC1"/>
    <w:rsid w:val="007A0C26"/>
    <w:rsid w:val="007A0F9A"/>
    <w:rsid w:val="007A16A4"/>
    <w:rsid w:val="007A2042"/>
    <w:rsid w:val="007A288D"/>
    <w:rsid w:val="007A2D97"/>
    <w:rsid w:val="007A3991"/>
    <w:rsid w:val="007A3A29"/>
    <w:rsid w:val="007A3D0C"/>
    <w:rsid w:val="007A3D7E"/>
    <w:rsid w:val="007A4230"/>
    <w:rsid w:val="007A4627"/>
    <w:rsid w:val="007A4851"/>
    <w:rsid w:val="007A4FD2"/>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0C9B"/>
    <w:rsid w:val="007F108D"/>
    <w:rsid w:val="007F135D"/>
    <w:rsid w:val="007F15FE"/>
    <w:rsid w:val="007F1DF5"/>
    <w:rsid w:val="007F1F77"/>
    <w:rsid w:val="007F2AAF"/>
    <w:rsid w:val="007F2CEE"/>
    <w:rsid w:val="007F302F"/>
    <w:rsid w:val="007F3A56"/>
    <w:rsid w:val="007F3F47"/>
    <w:rsid w:val="007F43D8"/>
    <w:rsid w:val="007F574D"/>
    <w:rsid w:val="007F581E"/>
    <w:rsid w:val="007F63B8"/>
    <w:rsid w:val="007F6709"/>
    <w:rsid w:val="007F7013"/>
    <w:rsid w:val="007F74DE"/>
    <w:rsid w:val="007F7ED5"/>
    <w:rsid w:val="00800484"/>
    <w:rsid w:val="0080067B"/>
    <w:rsid w:val="0080073F"/>
    <w:rsid w:val="00801565"/>
    <w:rsid w:val="008022D1"/>
    <w:rsid w:val="0080250B"/>
    <w:rsid w:val="0080374D"/>
    <w:rsid w:val="00804958"/>
    <w:rsid w:val="008049DD"/>
    <w:rsid w:val="00804E54"/>
    <w:rsid w:val="008051CD"/>
    <w:rsid w:val="0080552D"/>
    <w:rsid w:val="0080668B"/>
    <w:rsid w:val="00806757"/>
    <w:rsid w:val="00807091"/>
    <w:rsid w:val="00810211"/>
    <w:rsid w:val="00811772"/>
    <w:rsid w:val="008119BC"/>
    <w:rsid w:val="00812765"/>
    <w:rsid w:val="008127EA"/>
    <w:rsid w:val="00812A63"/>
    <w:rsid w:val="00812DFA"/>
    <w:rsid w:val="00812E28"/>
    <w:rsid w:val="008135EC"/>
    <w:rsid w:val="00813DA1"/>
    <w:rsid w:val="00814811"/>
    <w:rsid w:val="008151F6"/>
    <w:rsid w:val="008156BF"/>
    <w:rsid w:val="00815CE9"/>
    <w:rsid w:val="00815EAD"/>
    <w:rsid w:val="00816870"/>
    <w:rsid w:val="00816B06"/>
    <w:rsid w:val="00817994"/>
    <w:rsid w:val="00817DBE"/>
    <w:rsid w:val="008228C0"/>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3C8"/>
    <w:rsid w:val="00853847"/>
    <w:rsid w:val="00854E83"/>
    <w:rsid w:val="0085507C"/>
    <w:rsid w:val="00855B7C"/>
    <w:rsid w:val="0085609F"/>
    <w:rsid w:val="008562AF"/>
    <w:rsid w:val="00856B15"/>
    <w:rsid w:val="008578E5"/>
    <w:rsid w:val="00860452"/>
    <w:rsid w:val="00860B9C"/>
    <w:rsid w:val="00861877"/>
    <w:rsid w:val="00862482"/>
    <w:rsid w:val="0086398D"/>
    <w:rsid w:val="00864FC5"/>
    <w:rsid w:val="00865841"/>
    <w:rsid w:val="00865A9F"/>
    <w:rsid w:val="00867252"/>
    <w:rsid w:val="00867319"/>
    <w:rsid w:val="00867348"/>
    <w:rsid w:val="008704F3"/>
    <w:rsid w:val="00871579"/>
    <w:rsid w:val="00871A7C"/>
    <w:rsid w:val="00874FDF"/>
    <w:rsid w:val="008755EB"/>
    <w:rsid w:val="00875BC0"/>
    <w:rsid w:val="00875CE0"/>
    <w:rsid w:val="008770AB"/>
    <w:rsid w:val="00877485"/>
    <w:rsid w:val="008806CD"/>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35D6"/>
    <w:rsid w:val="008940CE"/>
    <w:rsid w:val="0089418D"/>
    <w:rsid w:val="008948CB"/>
    <w:rsid w:val="00894D34"/>
    <w:rsid w:val="0089516D"/>
    <w:rsid w:val="0089587F"/>
    <w:rsid w:val="00896829"/>
    <w:rsid w:val="0089725D"/>
    <w:rsid w:val="0089729A"/>
    <w:rsid w:val="00897472"/>
    <w:rsid w:val="00897828"/>
    <w:rsid w:val="00897CDF"/>
    <w:rsid w:val="008A21ED"/>
    <w:rsid w:val="008A237B"/>
    <w:rsid w:val="008A23CF"/>
    <w:rsid w:val="008A3405"/>
    <w:rsid w:val="008A3A67"/>
    <w:rsid w:val="008A3BD9"/>
    <w:rsid w:val="008A3D7A"/>
    <w:rsid w:val="008A43D9"/>
    <w:rsid w:val="008A4EFA"/>
    <w:rsid w:val="008A53B2"/>
    <w:rsid w:val="008A6EE7"/>
    <w:rsid w:val="008B0D43"/>
    <w:rsid w:val="008B12A7"/>
    <w:rsid w:val="008B1338"/>
    <w:rsid w:val="008B16CD"/>
    <w:rsid w:val="008B1F5B"/>
    <w:rsid w:val="008B219F"/>
    <w:rsid w:val="008B21D4"/>
    <w:rsid w:val="008B30A2"/>
    <w:rsid w:val="008B31FF"/>
    <w:rsid w:val="008B3653"/>
    <w:rsid w:val="008B4260"/>
    <w:rsid w:val="008B55CB"/>
    <w:rsid w:val="008B5BB3"/>
    <w:rsid w:val="008B5E4C"/>
    <w:rsid w:val="008B5F27"/>
    <w:rsid w:val="008B6161"/>
    <w:rsid w:val="008B6DCD"/>
    <w:rsid w:val="008B7170"/>
    <w:rsid w:val="008B7D92"/>
    <w:rsid w:val="008C0013"/>
    <w:rsid w:val="008C080A"/>
    <w:rsid w:val="008C15DC"/>
    <w:rsid w:val="008C16BA"/>
    <w:rsid w:val="008C17F4"/>
    <w:rsid w:val="008C19CA"/>
    <w:rsid w:val="008C203C"/>
    <w:rsid w:val="008C39AB"/>
    <w:rsid w:val="008C3A80"/>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89E"/>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6890"/>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15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2F2"/>
    <w:rsid w:val="0095235C"/>
    <w:rsid w:val="00952504"/>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973"/>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17"/>
    <w:rsid w:val="00985BA3"/>
    <w:rsid w:val="00986829"/>
    <w:rsid w:val="009872BB"/>
    <w:rsid w:val="00990F44"/>
    <w:rsid w:val="009913BB"/>
    <w:rsid w:val="009920BD"/>
    <w:rsid w:val="009930A4"/>
    <w:rsid w:val="009945A7"/>
    <w:rsid w:val="00994EA6"/>
    <w:rsid w:val="00995794"/>
    <w:rsid w:val="009957BA"/>
    <w:rsid w:val="00996CD7"/>
    <w:rsid w:val="00997EF2"/>
    <w:rsid w:val="009A0873"/>
    <w:rsid w:val="009A0ACB"/>
    <w:rsid w:val="009A114A"/>
    <w:rsid w:val="009A12B0"/>
    <w:rsid w:val="009A19C7"/>
    <w:rsid w:val="009A1F53"/>
    <w:rsid w:val="009A2114"/>
    <w:rsid w:val="009A2DDC"/>
    <w:rsid w:val="009A46EA"/>
    <w:rsid w:val="009A48DA"/>
    <w:rsid w:val="009A48DE"/>
    <w:rsid w:val="009A49DF"/>
    <w:rsid w:val="009A5C89"/>
    <w:rsid w:val="009A5E66"/>
    <w:rsid w:val="009A648A"/>
    <w:rsid w:val="009A6981"/>
    <w:rsid w:val="009A6A90"/>
    <w:rsid w:val="009A6CF4"/>
    <w:rsid w:val="009A709F"/>
    <w:rsid w:val="009A798E"/>
    <w:rsid w:val="009B1520"/>
    <w:rsid w:val="009B21E5"/>
    <w:rsid w:val="009B227E"/>
    <w:rsid w:val="009B2534"/>
    <w:rsid w:val="009B2C90"/>
    <w:rsid w:val="009B36DF"/>
    <w:rsid w:val="009B410F"/>
    <w:rsid w:val="009B562B"/>
    <w:rsid w:val="009B56C9"/>
    <w:rsid w:val="009B6B4E"/>
    <w:rsid w:val="009B756E"/>
    <w:rsid w:val="009C0AD4"/>
    <w:rsid w:val="009C0B49"/>
    <w:rsid w:val="009C1682"/>
    <w:rsid w:val="009C18E3"/>
    <w:rsid w:val="009C2D36"/>
    <w:rsid w:val="009C31AC"/>
    <w:rsid w:val="009C35F6"/>
    <w:rsid w:val="009C3CEB"/>
    <w:rsid w:val="009C3F9B"/>
    <w:rsid w:val="009C4006"/>
    <w:rsid w:val="009C4624"/>
    <w:rsid w:val="009C5DEA"/>
    <w:rsid w:val="009C68D3"/>
    <w:rsid w:val="009C6C1C"/>
    <w:rsid w:val="009C7E4A"/>
    <w:rsid w:val="009D05AB"/>
    <w:rsid w:val="009D0920"/>
    <w:rsid w:val="009D213B"/>
    <w:rsid w:val="009D217F"/>
    <w:rsid w:val="009D2E2E"/>
    <w:rsid w:val="009D3347"/>
    <w:rsid w:val="009D34BD"/>
    <w:rsid w:val="009D4E77"/>
    <w:rsid w:val="009D645A"/>
    <w:rsid w:val="009D68AF"/>
    <w:rsid w:val="009D704A"/>
    <w:rsid w:val="009E0BBB"/>
    <w:rsid w:val="009E0DE1"/>
    <w:rsid w:val="009E100A"/>
    <w:rsid w:val="009E1944"/>
    <w:rsid w:val="009E1E2A"/>
    <w:rsid w:val="009E2478"/>
    <w:rsid w:val="009E2F00"/>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3C9"/>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2ED"/>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CF0"/>
    <w:rsid w:val="00A33FC5"/>
    <w:rsid w:val="00A34C7A"/>
    <w:rsid w:val="00A3518C"/>
    <w:rsid w:val="00A353BC"/>
    <w:rsid w:val="00A353CB"/>
    <w:rsid w:val="00A35BCC"/>
    <w:rsid w:val="00A362B5"/>
    <w:rsid w:val="00A36B80"/>
    <w:rsid w:val="00A371A7"/>
    <w:rsid w:val="00A3788D"/>
    <w:rsid w:val="00A37EB8"/>
    <w:rsid w:val="00A403FA"/>
    <w:rsid w:val="00A40B2F"/>
    <w:rsid w:val="00A40C00"/>
    <w:rsid w:val="00A411ED"/>
    <w:rsid w:val="00A41611"/>
    <w:rsid w:val="00A43A37"/>
    <w:rsid w:val="00A44076"/>
    <w:rsid w:val="00A442D3"/>
    <w:rsid w:val="00A44CDF"/>
    <w:rsid w:val="00A47719"/>
    <w:rsid w:val="00A477A3"/>
    <w:rsid w:val="00A47E18"/>
    <w:rsid w:val="00A47E96"/>
    <w:rsid w:val="00A516FA"/>
    <w:rsid w:val="00A52C02"/>
    <w:rsid w:val="00A52C70"/>
    <w:rsid w:val="00A544BF"/>
    <w:rsid w:val="00A54F1A"/>
    <w:rsid w:val="00A55326"/>
    <w:rsid w:val="00A55AE0"/>
    <w:rsid w:val="00A560D3"/>
    <w:rsid w:val="00A565C3"/>
    <w:rsid w:val="00A57B53"/>
    <w:rsid w:val="00A57FEC"/>
    <w:rsid w:val="00A60224"/>
    <w:rsid w:val="00A6044A"/>
    <w:rsid w:val="00A61152"/>
    <w:rsid w:val="00A61331"/>
    <w:rsid w:val="00A61377"/>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04C"/>
    <w:rsid w:val="00A7324B"/>
    <w:rsid w:val="00A732A0"/>
    <w:rsid w:val="00A737D4"/>
    <w:rsid w:val="00A7596A"/>
    <w:rsid w:val="00A75E29"/>
    <w:rsid w:val="00A777FB"/>
    <w:rsid w:val="00A77CE3"/>
    <w:rsid w:val="00A801E0"/>
    <w:rsid w:val="00A810C4"/>
    <w:rsid w:val="00A817F1"/>
    <w:rsid w:val="00A82D72"/>
    <w:rsid w:val="00A83532"/>
    <w:rsid w:val="00A837AB"/>
    <w:rsid w:val="00A83CC0"/>
    <w:rsid w:val="00A8462C"/>
    <w:rsid w:val="00A850D7"/>
    <w:rsid w:val="00A85476"/>
    <w:rsid w:val="00A86A86"/>
    <w:rsid w:val="00A8726C"/>
    <w:rsid w:val="00A87AFA"/>
    <w:rsid w:val="00A87B70"/>
    <w:rsid w:val="00A87B7E"/>
    <w:rsid w:val="00A87B98"/>
    <w:rsid w:val="00A87E7F"/>
    <w:rsid w:val="00A90033"/>
    <w:rsid w:val="00A90552"/>
    <w:rsid w:val="00A909F0"/>
    <w:rsid w:val="00A91DFC"/>
    <w:rsid w:val="00A91EA5"/>
    <w:rsid w:val="00A91EDB"/>
    <w:rsid w:val="00A92A55"/>
    <w:rsid w:val="00A92F9A"/>
    <w:rsid w:val="00A93923"/>
    <w:rsid w:val="00A93A7C"/>
    <w:rsid w:val="00A94D56"/>
    <w:rsid w:val="00A95FAA"/>
    <w:rsid w:val="00A96E93"/>
    <w:rsid w:val="00A972FA"/>
    <w:rsid w:val="00A973D5"/>
    <w:rsid w:val="00A97956"/>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B48"/>
    <w:rsid w:val="00AB0BD7"/>
    <w:rsid w:val="00AB0FA5"/>
    <w:rsid w:val="00AB1ED4"/>
    <w:rsid w:val="00AB254F"/>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A99"/>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3EC5"/>
    <w:rsid w:val="00AD40AE"/>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0FF"/>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03F"/>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731"/>
    <w:rsid w:val="00B17C08"/>
    <w:rsid w:val="00B2090F"/>
    <w:rsid w:val="00B20953"/>
    <w:rsid w:val="00B20B99"/>
    <w:rsid w:val="00B213B0"/>
    <w:rsid w:val="00B21ABE"/>
    <w:rsid w:val="00B21C52"/>
    <w:rsid w:val="00B21DE1"/>
    <w:rsid w:val="00B227F9"/>
    <w:rsid w:val="00B22AF1"/>
    <w:rsid w:val="00B23100"/>
    <w:rsid w:val="00B234DE"/>
    <w:rsid w:val="00B235B1"/>
    <w:rsid w:val="00B23B6F"/>
    <w:rsid w:val="00B23BB4"/>
    <w:rsid w:val="00B23CF5"/>
    <w:rsid w:val="00B24417"/>
    <w:rsid w:val="00B2441F"/>
    <w:rsid w:val="00B260C3"/>
    <w:rsid w:val="00B26ABB"/>
    <w:rsid w:val="00B26B9B"/>
    <w:rsid w:val="00B26E79"/>
    <w:rsid w:val="00B2700C"/>
    <w:rsid w:val="00B274C9"/>
    <w:rsid w:val="00B27B9F"/>
    <w:rsid w:val="00B27CC0"/>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0FD"/>
    <w:rsid w:val="00B53673"/>
    <w:rsid w:val="00B53859"/>
    <w:rsid w:val="00B53E20"/>
    <w:rsid w:val="00B53F6D"/>
    <w:rsid w:val="00B547FA"/>
    <w:rsid w:val="00B55E2E"/>
    <w:rsid w:val="00B565EB"/>
    <w:rsid w:val="00B56BC8"/>
    <w:rsid w:val="00B57659"/>
    <w:rsid w:val="00B6045E"/>
    <w:rsid w:val="00B60B0E"/>
    <w:rsid w:val="00B61D54"/>
    <w:rsid w:val="00B61DC6"/>
    <w:rsid w:val="00B6252A"/>
    <w:rsid w:val="00B63B13"/>
    <w:rsid w:val="00B6412B"/>
    <w:rsid w:val="00B650E6"/>
    <w:rsid w:val="00B66433"/>
    <w:rsid w:val="00B6648B"/>
    <w:rsid w:val="00B67DEA"/>
    <w:rsid w:val="00B67F40"/>
    <w:rsid w:val="00B71543"/>
    <w:rsid w:val="00B73A33"/>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0D7"/>
    <w:rsid w:val="00B8726C"/>
    <w:rsid w:val="00B8787C"/>
    <w:rsid w:val="00B9081B"/>
    <w:rsid w:val="00B91474"/>
    <w:rsid w:val="00B92058"/>
    <w:rsid w:val="00B9429F"/>
    <w:rsid w:val="00B94FC3"/>
    <w:rsid w:val="00B95971"/>
    <w:rsid w:val="00B95C32"/>
    <w:rsid w:val="00B960A1"/>
    <w:rsid w:val="00B96426"/>
    <w:rsid w:val="00B96513"/>
    <w:rsid w:val="00B9760F"/>
    <w:rsid w:val="00B978FA"/>
    <w:rsid w:val="00BA0145"/>
    <w:rsid w:val="00BA1210"/>
    <w:rsid w:val="00BA144E"/>
    <w:rsid w:val="00BA1ABD"/>
    <w:rsid w:val="00BA1FAD"/>
    <w:rsid w:val="00BA21B9"/>
    <w:rsid w:val="00BA222C"/>
    <w:rsid w:val="00BA25F5"/>
    <w:rsid w:val="00BA440B"/>
    <w:rsid w:val="00BA5C9A"/>
    <w:rsid w:val="00BA6606"/>
    <w:rsid w:val="00BA7313"/>
    <w:rsid w:val="00BA74F0"/>
    <w:rsid w:val="00BA77AE"/>
    <w:rsid w:val="00BA7C78"/>
    <w:rsid w:val="00BA7DD3"/>
    <w:rsid w:val="00BB18B5"/>
    <w:rsid w:val="00BB1A40"/>
    <w:rsid w:val="00BB1E43"/>
    <w:rsid w:val="00BB1EC4"/>
    <w:rsid w:val="00BB1F7D"/>
    <w:rsid w:val="00BB26FF"/>
    <w:rsid w:val="00BB3DC2"/>
    <w:rsid w:val="00BB40E0"/>
    <w:rsid w:val="00BB4A76"/>
    <w:rsid w:val="00BB4C47"/>
    <w:rsid w:val="00BB4F83"/>
    <w:rsid w:val="00BB5CC0"/>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2FD6"/>
    <w:rsid w:val="00BE4AD3"/>
    <w:rsid w:val="00BE4B34"/>
    <w:rsid w:val="00BE615F"/>
    <w:rsid w:val="00BE6309"/>
    <w:rsid w:val="00BE716A"/>
    <w:rsid w:val="00BE730F"/>
    <w:rsid w:val="00BE7B41"/>
    <w:rsid w:val="00BF1AFC"/>
    <w:rsid w:val="00BF22B5"/>
    <w:rsid w:val="00BF27F7"/>
    <w:rsid w:val="00BF3F72"/>
    <w:rsid w:val="00BF4098"/>
    <w:rsid w:val="00BF40E1"/>
    <w:rsid w:val="00BF4A35"/>
    <w:rsid w:val="00BF51BE"/>
    <w:rsid w:val="00BF546D"/>
    <w:rsid w:val="00BF6503"/>
    <w:rsid w:val="00BF6E2B"/>
    <w:rsid w:val="00BF7809"/>
    <w:rsid w:val="00BF7A39"/>
    <w:rsid w:val="00BF7F86"/>
    <w:rsid w:val="00C00266"/>
    <w:rsid w:val="00C00665"/>
    <w:rsid w:val="00C00696"/>
    <w:rsid w:val="00C00DBD"/>
    <w:rsid w:val="00C00EBE"/>
    <w:rsid w:val="00C01986"/>
    <w:rsid w:val="00C02570"/>
    <w:rsid w:val="00C0271E"/>
    <w:rsid w:val="00C02920"/>
    <w:rsid w:val="00C05511"/>
    <w:rsid w:val="00C07904"/>
    <w:rsid w:val="00C07D35"/>
    <w:rsid w:val="00C104B0"/>
    <w:rsid w:val="00C11180"/>
    <w:rsid w:val="00C1277D"/>
    <w:rsid w:val="00C1288F"/>
    <w:rsid w:val="00C13D72"/>
    <w:rsid w:val="00C13DDD"/>
    <w:rsid w:val="00C13F6F"/>
    <w:rsid w:val="00C1462F"/>
    <w:rsid w:val="00C146EC"/>
    <w:rsid w:val="00C14776"/>
    <w:rsid w:val="00C14968"/>
    <w:rsid w:val="00C17246"/>
    <w:rsid w:val="00C174B0"/>
    <w:rsid w:val="00C20567"/>
    <w:rsid w:val="00C20735"/>
    <w:rsid w:val="00C20D12"/>
    <w:rsid w:val="00C226A1"/>
    <w:rsid w:val="00C22807"/>
    <w:rsid w:val="00C23017"/>
    <w:rsid w:val="00C238C3"/>
    <w:rsid w:val="00C24ACD"/>
    <w:rsid w:val="00C24D93"/>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F8C"/>
    <w:rsid w:val="00C44DD4"/>
    <w:rsid w:val="00C44FAA"/>
    <w:rsid w:val="00C46498"/>
    <w:rsid w:val="00C46520"/>
    <w:rsid w:val="00C4722D"/>
    <w:rsid w:val="00C4726F"/>
    <w:rsid w:val="00C50CD1"/>
    <w:rsid w:val="00C5141F"/>
    <w:rsid w:val="00C516C5"/>
    <w:rsid w:val="00C530D6"/>
    <w:rsid w:val="00C5348C"/>
    <w:rsid w:val="00C53F85"/>
    <w:rsid w:val="00C549B4"/>
    <w:rsid w:val="00C55582"/>
    <w:rsid w:val="00C5569C"/>
    <w:rsid w:val="00C55BC9"/>
    <w:rsid w:val="00C56EE7"/>
    <w:rsid w:val="00C573B6"/>
    <w:rsid w:val="00C57983"/>
    <w:rsid w:val="00C57F50"/>
    <w:rsid w:val="00C6029B"/>
    <w:rsid w:val="00C60401"/>
    <w:rsid w:val="00C60959"/>
    <w:rsid w:val="00C60C46"/>
    <w:rsid w:val="00C61687"/>
    <w:rsid w:val="00C61FCE"/>
    <w:rsid w:val="00C63899"/>
    <w:rsid w:val="00C63E92"/>
    <w:rsid w:val="00C640E3"/>
    <w:rsid w:val="00C64936"/>
    <w:rsid w:val="00C65189"/>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256"/>
    <w:rsid w:val="00C8452C"/>
    <w:rsid w:val="00C84E7F"/>
    <w:rsid w:val="00C85D67"/>
    <w:rsid w:val="00C85F32"/>
    <w:rsid w:val="00C878CB"/>
    <w:rsid w:val="00C900B8"/>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2A25"/>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12E"/>
    <w:rsid w:val="00CB3957"/>
    <w:rsid w:val="00CB3A61"/>
    <w:rsid w:val="00CB5C96"/>
    <w:rsid w:val="00CB6479"/>
    <w:rsid w:val="00CB7468"/>
    <w:rsid w:val="00CB7924"/>
    <w:rsid w:val="00CB7C54"/>
    <w:rsid w:val="00CC027D"/>
    <w:rsid w:val="00CC0512"/>
    <w:rsid w:val="00CC138B"/>
    <w:rsid w:val="00CC14EB"/>
    <w:rsid w:val="00CC152A"/>
    <w:rsid w:val="00CC181C"/>
    <w:rsid w:val="00CC1938"/>
    <w:rsid w:val="00CC1956"/>
    <w:rsid w:val="00CC22AC"/>
    <w:rsid w:val="00CC263A"/>
    <w:rsid w:val="00CC2773"/>
    <w:rsid w:val="00CC376A"/>
    <w:rsid w:val="00CC40D9"/>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8B"/>
    <w:rsid w:val="00CE029A"/>
    <w:rsid w:val="00CE0359"/>
    <w:rsid w:val="00CE0BE3"/>
    <w:rsid w:val="00CE0DEF"/>
    <w:rsid w:val="00CE0EE6"/>
    <w:rsid w:val="00CE0F27"/>
    <w:rsid w:val="00CE12F7"/>
    <w:rsid w:val="00CE2D8E"/>
    <w:rsid w:val="00CE2E7F"/>
    <w:rsid w:val="00CE3116"/>
    <w:rsid w:val="00CE340D"/>
    <w:rsid w:val="00CE356A"/>
    <w:rsid w:val="00CE3A6F"/>
    <w:rsid w:val="00CE4108"/>
    <w:rsid w:val="00CE54DF"/>
    <w:rsid w:val="00CE5814"/>
    <w:rsid w:val="00CE64E9"/>
    <w:rsid w:val="00CE6E01"/>
    <w:rsid w:val="00CE6E75"/>
    <w:rsid w:val="00CE7A90"/>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6DB8"/>
    <w:rsid w:val="00D077EF"/>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5DC2"/>
    <w:rsid w:val="00D25F2F"/>
    <w:rsid w:val="00D26AF3"/>
    <w:rsid w:val="00D2724D"/>
    <w:rsid w:val="00D27339"/>
    <w:rsid w:val="00D27674"/>
    <w:rsid w:val="00D27956"/>
    <w:rsid w:val="00D27DBD"/>
    <w:rsid w:val="00D3020E"/>
    <w:rsid w:val="00D30621"/>
    <w:rsid w:val="00D313DD"/>
    <w:rsid w:val="00D31EB3"/>
    <w:rsid w:val="00D31F84"/>
    <w:rsid w:val="00D3214C"/>
    <w:rsid w:val="00D326D4"/>
    <w:rsid w:val="00D338DB"/>
    <w:rsid w:val="00D33B3D"/>
    <w:rsid w:val="00D343FC"/>
    <w:rsid w:val="00D344ED"/>
    <w:rsid w:val="00D349F1"/>
    <w:rsid w:val="00D34B6A"/>
    <w:rsid w:val="00D35401"/>
    <w:rsid w:val="00D358D9"/>
    <w:rsid w:val="00D3590B"/>
    <w:rsid w:val="00D36B3E"/>
    <w:rsid w:val="00D370E7"/>
    <w:rsid w:val="00D37920"/>
    <w:rsid w:val="00D40A4D"/>
    <w:rsid w:val="00D41154"/>
    <w:rsid w:val="00D412D9"/>
    <w:rsid w:val="00D414A2"/>
    <w:rsid w:val="00D41C78"/>
    <w:rsid w:val="00D41C98"/>
    <w:rsid w:val="00D42C5B"/>
    <w:rsid w:val="00D4373A"/>
    <w:rsid w:val="00D437CA"/>
    <w:rsid w:val="00D43CA6"/>
    <w:rsid w:val="00D44CD3"/>
    <w:rsid w:val="00D44ED5"/>
    <w:rsid w:val="00D45A28"/>
    <w:rsid w:val="00D46BAC"/>
    <w:rsid w:val="00D47A51"/>
    <w:rsid w:val="00D47BE9"/>
    <w:rsid w:val="00D51CF1"/>
    <w:rsid w:val="00D54915"/>
    <w:rsid w:val="00D55451"/>
    <w:rsid w:val="00D556D8"/>
    <w:rsid w:val="00D55E13"/>
    <w:rsid w:val="00D563A7"/>
    <w:rsid w:val="00D565FD"/>
    <w:rsid w:val="00D5756A"/>
    <w:rsid w:val="00D60692"/>
    <w:rsid w:val="00D60AD9"/>
    <w:rsid w:val="00D61B23"/>
    <w:rsid w:val="00D61C80"/>
    <w:rsid w:val="00D61D58"/>
    <w:rsid w:val="00D633F6"/>
    <w:rsid w:val="00D63B47"/>
    <w:rsid w:val="00D63C41"/>
    <w:rsid w:val="00D640EF"/>
    <w:rsid w:val="00D644EE"/>
    <w:rsid w:val="00D645FA"/>
    <w:rsid w:val="00D648CA"/>
    <w:rsid w:val="00D64ED1"/>
    <w:rsid w:val="00D66150"/>
    <w:rsid w:val="00D66E29"/>
    <w:rsid w:val="00D66FEF"/>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0EDE"/>
    <w:rsid w:val="00D8110F"/>
    <w:rsid w:val="00D81578"/>
    <w:rsid w:val="00D815F3"/>
    <w:rsid w:val="00D81907"/>
    <w:rsid w:val="00D81B61"/>
    <w:rsid w:val="00D81C1C"/>
    <w:rsid w:val="00D822B7"/>
    <w:rsid w:val="00D82FB6"/>
    <w:rsid w:val="00D830AD"/>
    <w:rsid w:val="00D833C7"/>
    <w:rsid w:val="00D839A6"/>
    <w:rsid w:val="00D83FCA"/>
    <w:rsid w:val="00D84121"/>
    <w:rsid w:val="00D845C9"/>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6C55"/>
    <w:rsid w:val="00D96F2E"/>
    <w:rsid w:val="00D9768D"/>
    <w:rsid w:val="00D97874"/>
    <w:rsid w:val="00DA0E76"/>
    <w:rsid w:val="00DA18B1"/>
    <w:rsid w:val="00DA1A5A"/>
    <w:rsid w:val="00DA1AC4"/>
    <w:rsid w:val="00DA2D25"/>
    <w:rsid w:val="00DA3EC5"/>
    <w:rsid w:val="00DA40B3"/>
    <w:rsid w:val="00DA43FC"/>
    <w:rsid w:val="00DA47E9"/>
    <w:rsid w:val="00DA4B8A"/>
    <w:rsid w:val="00DA4DA5"/>
    <w:rsid w:val="00DA4F01"/>
    <w:rsid w:val="00DA5448"/>
    <w:rsid w:val="00DA5B42"/>
    <w:rsid w:val="00DA66C4"/>
    <w:rsid w:val="00DA710F"/>
    <w:rsid w:val="00DA734E"/>
    <w:rsid w:val="00DA736C"/>
    <w:rsid w:val="00DA7946"/>
    <w:rsid w:val="00DB00C0"/>
    <w:rsid w:val="00DB208F"/>
    <w:rsid w:val="00DB2500"/>
    <w:rsid w:val="00DB26A3"/>
    <w:rsid w:val="00DB284F"/>
    <w:rsid w:val="00DB3BF9"/>
    <w:rsid w:val="00DB5E09"/>
    <w:rsid w:val="00DB6139"/>
    <w:rsid w:val="00DB6BB2"/>
    <w:rsid w:val="00DB6FF9"/>
    <w:rsid w:val="00DB74BA"/>
    <w:rsid w:val="00DB785B"/>
    <w:rsid w:val="00DC0AA4"/>
    <w:rsid w:val="00DC1FFB"/>
    <w:rsid w:val="00DC21C1"/>
    <w:rsid w:val="00DC2B44"/>
    <w:rsid w:val="00DC389F"/>
    <w:rsid w:val="00DC3904"/>
    <w:rsid w:val="00DC3D21"/>
    <w:rsid w:val="00DC50BE"/>
    <w:rsid w:val="00DC555A"/>
    <w:rsid w:val="00DC5B59"/>
    <w:rsid w:val="00DC761A"/>
    <w:rsid w:val="00DD0882"/>
    <w:rsid w:val="00DD08AE"/>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9DE"/>
    <w:rsid w:val="00DE4D69"/>
    <w:rsid w:val="00DE51C8"/>
    <w:rsid w:val="00DE54A9"/>
    <w:rsid w:val="00DE5C0A"/>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43D"/>
    <w:rsid w:val="00DF66BA"/>
    <w:rsid w:val="00DF6A8F"/>
    <w:rsid w:val="00DF6D52"/>
    <w:rsid w:val="00DF73D8"/>
    <w:rsid w:val="00DF7A8A"/>
    <w:rsid w:val="00E00BF2"/>
    <w:rsid w:val="00E01226"/>
    <w:rsid w:val="00E025F4"/>
    <w:rsid w:val="00E03B00"/>
    <w:rsid w:val="00E0441B"/>
    <w:rsid w:val="00E047F8"/>
    <w:rsid w:val="00E04829"/>
    <w:rsid w:val="00E04980"/>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5CCF"/>
    <w:rsid w:val="00E26693"/>
    <w:rsid w:val="00E267CB"/>
    <w:rsid w:val="00E2721E"/>
    <w:rsid w:val="00E27518"/>
    <w:rsid w:val="00E27D66"/>
    <w:rsid w:val="00E3031E"/>
    <w:rsid w:val="00E323C1"/>
    <w:rsid w:val="00E3245C"/>
    <w:rsid w:val="00E3277B"/>
    <w:rsid w:val="00E328C9"/>
    <w:rsid w:val="00E32CA7"/>
    <w:rsid w:val="00E32FDB"/>
    <w:rsid w:val="00E333BF"/>
    <w:rsid w:val="00E337CB"/>
    <w:rsid w:val="00E3395E"/>
    <w:rsid w:val="00E33FAD"/>
    <w:rsid w:val="00E345C8"/>
    <w:rsid w:val="00E34A9F"/>
    <w:rsid w:val="00E35764"/>
    <w:rsid w:val="00E35A44"/>
    <w:rsid w:val="00E36864"/>
    <w:rsid w:val="00E3705C"/>
    <w:rsid w:val="00E401A8"/>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86C"/>
    <w:rsid w:val="00E5593E"/>
    <w:rsid w:val="00E55D64"/>
    <w:rsid w:val="00E5634B"/>
    <w:rsid w:val="00E56449"/>
    <w:rsid w:val="00E56D1E"/>
    <w:rsid w:val="00E56F72"/>
    <w:rsid w:val="00E575C0"/>
    <w:rsid w:val="00E57722"/>
    <w:rsid w:val="00E60008"/>
    <w:rsid w:val="00E60504"/>
    <w:rsid w:val="00E60901"/>
    <w:rsid w:val="00E61082"/>
    <w:rsid w:val="00E61493"/>
    <w:rsid w:val="00E629DF"/>
    <w:rsid w:val="00E63017"/>
    <w:rsid w:val="00E64099"/>
    <w:rsid w:val="00E640D5"/>
    <w:rsid w:val="00E64D62"/>
    <w:rsid w:val="00E64DE9"/>
    <w:rsid w:val="00E64E34"/>
    <w:rsid w:val="00E6559A"/>
    <w:rsid w:val="00E666E9"/>
    <w:rsid w:val="00E66EC2"/>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978B0"/>
    <w:rsid w:val="00EA0087"/>
    <w:rsid w:val="00EA0BF9"/>
    <w:rsid w:val="00EA151D"/>
    <w:rsid w:val="00EA1B77"/>
    <w:rsid w:val="00EA1D4B"/>
    <w:rsid w:val="00EA4207"/>
    <w:rsid w:val="00EA4C21"/>
    <w:rsid w:val="00EA548B"/>
    <w:rsid w:val="00EA55E1"/>
    <w:rsid w:val="00EA59BE"/>
    <w:rsid w:val="00EA67AC"/>
    <w:rsid w:val="00EA6F0B"/>
    <w:rsid w:val="00EA7158"/>
    <w:rsid w:val="00EA735F"/>
    <w:rsid w:val="00EA74C4"/>
    <w:rsid w:val="00EA7AA7"/>
    <w:rsid w:val="00EA7C42"/>
    <w:rsid w:val="00EA7E7C"/>
    <w:rsid w:val="00EB051C"/>
    <w:rsid w:val="00EB0805"/>
    <w:rsid w:val="00EB0C77"/>
    <w:rsid w:val="00EB0D21"/>
    <w:rsid w:val="00EB1091"/>
    <w:rsid w:val="00EB1319"/>
    <w:rsid w:val="00EB15C8"/>
    <w:rsid w:val="00EB163B"/>
    <w:rsid w:val="00EB2C83"/>
    <w:rsid w:val="00EB3DD6"/>
    <w:rsid w:val="00EB4244"/>
    <w:rsid w:val="00EB44FC"/>
    <w:rsid w:val="00EB51DB"/>
    <w:rsid w:val="00EB51DC"/>
    <w:rsid w:val="00EB54C6"/>
    <w:rsid w:val="00EC0310"/>
    <w:rsid w:val="00EC0BF7"/>
    <w:rsid w:val="00EC4DEB"/>
    <w:rsid w:val="00EC6E61"/>
    <w:rsid w:val="00EC7F25"/>
    <w:rsid w:val="00ED0519"/>
    <w:rsid w:val="00ED06CF"/>
    <w:rsid w:val="00ED07E3"/>
    <w:rsid w:val="00ED0C34"/>
    <w:rsid w:val="00ED1723"/>
    <w:rsid w:val="00ED2C9D"/>
    <w:rsid w:val="00ED4483"/>
    <w:rsid w:val="00ED49CB"/>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A15"/>
    <w:rsid w:val="00EE7D8D"/>
    <w:rsid w:val="00EF03F9"/>
    <w:rsid w:val="00EF12E5"/>
    <w:rsid w:val="00EF24D1"/>
    <w:rsid w:val="00EF29DB"/>
    <w:rsid w:val="00EF2D19"/>
    <w:rsid w:val="00EF3837"/>
    <w:rsid w:val="00EF44BA"/>
    <w:rsid w:val="00EF46CA"/>
    <w:rsid w:val="00EF4A1C"/>
    <w:rsid w:val="00EF4F07"/>
    <w:rsid w:val="00EF4F3E"/>
    <w:rsid w:val="00EF5637"/>
    <w:rsid w:val="00EF5F84"/>
    <w:rsid w:val="00EF6518"/>
    <w:rsid w:val="00EF6D5A"/>
    <w:rsid w:val="00EF70D9"/>
    <w:rsid w:val="00F004B3"/>
    <w:rsid w:val="00F00676"/>
    <w:rsid w:val="00F012C5"/>
    <w:rsid w:val="00F01BA6"/>
    <w:rsid w:val="00F024F2"/>
    <w:rsid w:val="00F02974"/>
    <w:rsid w:val="00F03A62"/>
    <w:rsid w:val="00F03AC7"/>
    <w:rsid w:val="00F045A4"/>
    <w:rsid w:val="00F04A94"/>
    <w:rsid w:val="00F05926"/>
    <w:rsid w:val="00F067D6"/>
    <w:rsid w:val="00F068AA"/>
    <w:rsid w:val="00F06A96"/>
    <w:rsid w:val="00F06AB7"/>
    <w:rsid w:val="00F06C7D"/>
    <w:rsid w:val="00F06F41"/>
    <w:rsid w:val="00F07680"/>
    <w:rsid w:val="00F07870"/>
    <w:rsid w:val="00F07BF1"/>
    <w:rsid w:val="00F07C56"/>
    <w:rsid w:val="00F07FD7"/>
    <w:rsid w:val="00F105CB"/>
    <w:rsid w:val="00F10680"/>
    <w:rsid w:val="00F10A37"/>
    <w:rsid w:val="00F11026"/>
    <w:rsid w:val="00F11113"/>
    <w:rsid w:val="00F116F5"/>
    <w:rsid w:val="00F117CA"/>
    <w:rsid w:val="00F12256"/>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6D7"/>
    <w:rsid w:val="00F24A9C"/>
    <w:rsid w:val="00F24E57"/>
    <w:rsid w:val="00F258FA"/>
    <w:rsid w:val="00F2744E"/>
    <w:rsid w:val="00F27E85"/>
    <w:rsid w:val="00F30629"/>
    <w:rsid w:val="00F316E8"/>
    <w:rsid w:val="00F31E95"/>
    <w:rsid w:val="00F32094"/>
    <w:rsid w:val="00F33147"/>
    <w:rsid w:val="00F33A2E"/>
    <w:rsid w:val="00F33A41"/>
    <w:rsid w:val="00F34AB5"/>
    <w:rsid w:val="00F34B4B"/>
    <w:rsid w:val="00F350C1"/>
    <w:rsid w:val="00F362F8"/>
    <w:rsid w:val="00F3709D"/>
    <w:rsid w:val="00F37479"/>
    <w:rsid w:val="00F379CA"/>
    <w:rsid w:val="00F405FC"/>
    <w:rsid w:val="00F40E6B"/>
    <w:rsid w:val="00F41295"/>
    <w:rsid w:val="00F41915"/>
    <w:rsid w:val="00F43673"/>
    <w:rsid w:val="00F44B99"/>
    <w:rsid w:val="00F44EB6"/>
    <w:rsid w:val="00F45325"/>
    <w:rsid w:val="00F46F4C"/>
    <w:rsid w:val="00F47A06"/>
    <w:rsid w:val="00F507FA"/>
    <w:rsid w:val="00F50C9D"/>
    <w:rsid w:val="00F50D56"/>
    <w:rsid w:val="00F50FAD"/>
    <w:rsid w:val="00F51460"/>
    <w:rsid w:val="00F52636"/>
    <w:rsid w:val="00F53C17"/>
    <w:rsid w:val="00F53F58"/>
    <w:rsid w:val="00F547B6"/>
    <w:rsid w:val="00F55D2A"/>
    <w:rsid w:val="00F56888"/>
    <w:rsid w:val="00F60053"/>
    <w:rsid w:val="00F603B9"/>
    <w:rsid w:val="00F6041B"/>
    <w:rsid w:val="00F60851"/>
    <w:rsid w:val="00F60919"/>
    <w:rsid w:val="00F61401"/>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6EF4"/>
    <w:rsid w:val="00F7738B"/>
    <w:rsid w:val="00F77976"/>
    <w:rsid w:val="00F804F7"/>
    <w:rsid w:val="00F80864"/>
    <w:rsid w:val="00F80B9A"/>
    <w:rsid w:val="00F81006"/>
    <w:rsid w:val="00F815B9"/>
    <w:rsid w:val="00F82124"/>
    <w:rsid w:val="00F82223"/>
    <w:rsid w:val="00F84409"/>
    <w:rsid w:val="00F8461D"/>
    <w:rsid w:val="00F84841"/>
    <w:rsid w:val="00F86287"/>
    <w:rsid w:val="00F86628"/>
    <w:rsid w:val="00F86FFE"/>
    <w:rsid w:val="00F878F0"/>
    <w:rsid w:val="00F87AEB"/>
    <w:rsid w:val="00F90015"/>
    <w:rsid w:val="00F9044D"/>
    <w:rsid w:val="00F90664"/>
    <w:rsid w:val="00F9116E"/>
    <w:rsid w:val="00F91178"/>
    <w:rsid w:val="00F91B4A"/>
    <w:rsid w:val="00F9201F"/>
    <w:rsid w:val="00F9229E"/>
    <w:rsid w:val="00F92DB4"/>
    <w:rsid w:val="00F934E8"/>
    <w:rsid w:val="00F94BC4"/>
    <w:rsid w:val="00F94E9D"/>
    <w:rsid w:val="00F953C0"/>
    <w:rsid w:val="00F9676B"/>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5DB"/>
    <w:rsid w:val="00FC1C2C"/>
    <w:rsid w:val="00FC23B2"/>
    <w:rsid w:val="00FC259C"/>
    <w:rsid w:val="00FC38D6"/>
    <w:rsid w:val="00FC3961"/>
    <w:rsid w:val="00FC3ADE"/>
    <w:rsid w:val="00FC4177"/>
    <w:rsid w:val="00FC4C34"/>
    <w:rsid w:val="00FC4D1D"/>
    <w:rsid w:val="00FC4F3D"/>
    <w:rsid w:val="00FC548B"/>
    <w:rsid w:val="00FC5712"/>
    <w:rsid w:val="00FC5BF9"/>
    <w:rsid w:val="00FC75CB"/>
    <w:rsid w:val="00FC7978"/>
    <w:rsid w:val="00FD017A"/>
    <w:rsid w:val="00FD12EA"/>
    <w:rsid w:val="00FD2216"/>
    <w:rsid w:val="00FD3E71"/>
    <w:rsid w:val="00FD444D"/>
    <w:rsid w:val="00FD4595"/>
    <w:rsid w:val="00FD45CE"/>
    <w:rsid w:val="00FD46DA"/>
    <w:rsid w:val="00FD54AA"/>
    <w:rsid w:val="00FD5997"/>
    <w:rsid w:val="00FD699D"/>
    <w:rsid w:val="00FD744F"/>
    <w:rsid w:val="00FD773A"/>
    <w:rsid w:val="00FD77FD"/>
    <w:rsid w:val="00FD7886"/>
    <w:rsid w:val="00FD7973"/>
    <w:rsid w:val="00FE0F3C"/>
    <w:rsid w:val="00FE118A"/>
    <w:rsid w:val="00FE12FD"/>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6D5E"/>
    <w:rsid w:val="00FF7100"/>
    <w:rsid w:val="00FF786A"/>
    <w:rsid w:val="00FF7C93"/>
    <w:rsid w:val="00FF7D8F"/>
    <w:rsid w:val="03354D35"/>
    <w:rsid w:val="03E960DE"/>
    <w:rsid w:val="049E5D67"/>
    <w:rsid w:val="0589A605"/>
    <w:rsid w:val="0643E24A"/>
    <w:rsid w:val="09AEEB91"/>
    <w:rsid w:val="0BD7E5CF"/>
    <w:rsid w:val="13288D45"/>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6E6E4FE"/>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 w:val="7CCD80C3"/>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199559537">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61843780">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81425161">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681705490">
      <w:bodyDiv w:val="1"/>
      <w:marLeft w:val="0"/>
      <w:marRight w:val="0"/>
      <w:marTop w:val="0"/>
      <w:marBottom w:val="0"/>
      <w:divBdr>
        <w:top w:val="none" w:sz="0" w:space="0" w:color="auto"/>
        <w:left w:val="none" w:sz="0" w:space="0" w:color="auto"/>
        <w:bottom w:val="none" w:sz="0" w:space="0" w:color="auto"/>
        <w:right w:val="none" w:sz="0" w:space="0" w:color="auto"/>
      </w:divBdr>
    </w:div>
    <w:div w:id="68297258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85216123">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249269036">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28937877">
      <w:bodyDiv w:val="1"/>
      <w:marLeft w:val="0"/>
      <w:marRight w:val="0"/>
      <w:marTop w:val="0"/>
      <w:marBottom w:val="0"/>
      <w:divBdr>
        <w:top w:val="none" w:sz="0" w:space="0" w:color="auto"/>
        <w:left w:val="none" w:sz="0" w:space="0" w:color="auto"/>
        <w:bottom w:val="none" w:sz="0" w:space="0" w:color="auto"/>
        <w:right w:val="none" w:sz="0" w:space="0" w:color="auto"/>
      </w:divBdr>
    </w:div>
    <w:div w:id="1889611069">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02266727">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3216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customXml/itemProps4.xml><?xml version="1.0" encoding="utf-8"?>
<ds:datastoreItem xmlns:ds="http://schemas.openxmlformats.org/officeDocument/2006/customXml" ds:itemID="{49673F6E-CF2A-447E-B23D-D1101E6BA9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3</Pages>
  <Words>5142</Words>
  <Characters>29311</Characters>
  <Application>Microsoft Office Word</Application>
  <DocSecurity>0</DocSecurity>
  <Lines>244</Lines>
  <Paragraphs>68</Paragraphs>
  <ScaleCrop>false</ScaleCrop>
  <Company>Version 1</Company>
  <LinksUpToDate>false</LinksUpToDate>
  <CharactersWithSpaces>3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374</cp:revision>
  <cp:lastPrinted>2021-04-30T13:29:00Z</cp:lastPrinted>
  <dcterms:created xsi:type="dcterms:W3CDTF">2021-11-15T06:48:00Z</dcterms:created>
  <dcterms:modified xsi:type="dcterms:W3CDTF">2021-12-0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